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A43182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A43182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A43182" w:rsidRDefault="00A06954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8pt;height:67.8pt" o:ole="" fillcolor="window">
                  <v:imagedata r:id="rId8" o:title=""/>
                </v:shape>
                <o:OLEObject Type="Embed" ProgID="CorelDraw.Graphic.7" ShapeID="_x0000_i1025" DrawAspect="Content" ObjectID="_1753096937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A43182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A43182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A43182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A43182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Pr="00A43182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4EAD866A" w:rsidR="0014466B" w:rsidRPr="00A43182" w:rsidRDefault="00C26891" w:rsidP="0014466B">
      <w:pPr>
        <w:jc w:val="center"/>
        <w:rPr>
          <w:rFonts w:cs="Arial"/>
          <w:b/>
          <w:i/>
          <w:caps/>
          <w:spacing w:val="-20"/>
          <w:sz w:val="48"/>
          <w:szCs w:val="48"/>
          <w:lang w:val="sr-Cyrl-RS"/>
        </w:rPr>
      </w:pPr>
      <w:r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ECURI</w:t>
      </w:r>
      <w:r w:rsidR="003901A4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tydsl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 xml:space="preserve"> </w:t>
      </w:r>
      <w:r w:rsidR="007F57A3" w:rsidRPr="00A43182">
        <w:rPr>
          <w:rFonts w:cs="Arial"/>
          <w:b/>
          <w:caps/>
          <w:color w:val="000000" w:themeColor="text1"/>
          <w:spacing w:val="-20"/>
          <w:sz w:val="48"/>
          <w:szCs w:val="48"/>
          <w:lang w:val="sr-Cyrl-RS"/>
        </w:rPr>
        <w:t xml:space="preserve">– наменски језик за подршку брзог успостављања конфигурације безбедносних аспеката у радном оквиру 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pring</w:t>
      </w:r>
    </w:p>
    <w:p w14:paraId="5E903A6C" w14:textId="6F6DF596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73709A" w14:textId="6D1F2D77" w:rsidR="0024144D" w:rsidRPr="00A43182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602023A4" w14:textId="77777777" w:rsidR="008D5F4A" w:rsidRPr="00A43182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E1E31C6" w14:textId="69BC7647" w:rsidR="00BF2D07" w:rsidRPr="00A43182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Мастер</w:t>
      </w:r>
      <w:r w:rsidR="00BF2D07"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A43182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 xml:space="preserve">- </w:t>
      </w:r>
      <w:r w:rsidR="00641594" w:rsidRPr="00A43182">
        <w:rPr>
          <w:rFonts w:ascii="Arial" w:hAnsi="Arial"/>
          <w:sz w:val="40"/>
          <w:szCs w:val="40"/>
          <w:lang w:val="sr-Cyrl-RS"/>
        </w:rPr>
        <w:t>Мастер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академске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студије</w:t>
      </w:r>
      <w:r w:rsidRPr="00A43182">
        <w:rPr>
          <w:rFonts w:ascii="Arial" w:hAnsi="Arial"/>
          <w:sz w:val="40"/>
          <w:szCs w:val="40"/>
          <w:lang w:val="sr-Cyrl-RS"/>
        </w:rPr>
        <w:t xml:space="preserve"> -</w:t>
      </w:r>
    </w:p>
    <w:p w14:paraId="02CD7184" w14:textId="1D5E7E0E" w:rsidR="0024144D" w:rsidRPr="00A43182" w:rsidRDefault="0024144D" w:rsidP="003E59B7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35318BE7" w14:textId="66AC24A0" w:rsidR="00A7523D" w:rsidRPr="00A43182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Pr="00A43182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414525FF" w14:textId="620C6B6C" w:rsidR="008A69A5" w:rsidRPr="00A43182" w:rsidRDefault="00E2733D" w:rsidP="004865C5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A43182">
        <w:rPr>
          <w:rFonts w:ascii="Arial" w:hAnsi="Arial"/>
          <w:sz w:val="36"/>
          <w:szCs w:val="40"/>
          <w:lang w:val="sr-Cyrl-RS"/>
        </w:rPr>
        <w:t>Нови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 </w:t>
      </w:r>
      <w:r w:rsidRPr="00A43182">
        <w:rPr>
          <w:rFonts w:ascii="Arial" w:hAnsi="Arial"/>
          <w:sz w:val="36"/>
          <w:szCs w:val="40"/>
          <w:lang w:val="sr-Cyrl-RS"/>
        </w:rPr>
        <w:t>Сад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, </w:t>
      </w:r>
      <w:r w:rsidR="00641594" w:rsidRPr="00A43182">
        <w:rPr>
          <w:rFonts w:ascii="Arial" w:hAnsi="Arial"/>
          <w:sz w:val="36"/>
          <w:szCs w:val="40"/>
          <w:lang w:val="sr-Cyrl-RS"/>
        </w:rPr>
        <w:t>2023</w:t>
      </w:r>
      <w:r w:rsidR="00573F8E" w:rsidRPr="00A43182">
        <w:rPr>
          <w:rFonts w:ascii="Arial" w:hAnsi="Arial"/>
          <w:sz w:val="36"/>
          <w:szCs w:val="40"/>
          <w:lang w:val="sr-Cyrl-RS"/>
        </w:rPr>
        <w:t>.</w:t>
      </w:r>
    </w:p>
    <w:p w14:paraId="7F246FC2" w14:textId="777B761B" w:rsidR="00721186" w:rsidRPr="00A43182" w:rsidRDefault="00721186">
      <w:pPr>
        <w:rPr>
          <w:rFonts w:ascii="Arial" w:hAnsi="Arial"/>
          <w:sz w:val="32"/>
          <w:szCs w:val="40"/>
          <w:lang w:val="sr-Cyrl-RS"/>
        </w:rPr>
      </w:pPr>
      <w:r w:rsidRPr="00A43182">
        <w:rPr>
          <w:rFonts w:ascii="Arial" w:hAnsi="Arial"/>
          <w:sz w:val="32"/>
          <w:szCs w:val="40"/>
          <w:lang w:val="sr-Cyrl-RS"/>
        </w:rPr>
        <w:br w:type="page"/>
      </w:r>
    </w:p>
    <w:p w14:paraId="2A624680" w14:textId="5F2F89EF" w:rsidR="00666A19" w:rsidRPr="00A43182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DCB7AAE" w14:textId="77777777" w:rsidR="003E59B7" w:rsidRPr="00A43182" w:rsidRDefault="003E59B7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3E59B7" w:rsidRPr="00A43182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:rsidRPr="00A43182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Ред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Р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дентификацио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документ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Монографска документација</w:t>
            </w:r>
          </w:p>
        </w:tc>
      </w:tr>
      <w:tr w:rsidR="00414C11" w:rsidRPr="00A43182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запи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Текстуални штампани материјал</w:t>
            </w:r>
          </w:p>
        </w:tc>
      </w:tr>
      <w:tr w:rsidR="00414C11" w:rsidRPr="00A43182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рста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Pr="00A43182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Мастер 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ад</w:t>
            </w:r>
          </w:p>
        </w:tc>
      </w:tr>
      <w:tr w:rsidR="00414C11" w:rsidRPr="00A43182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Ау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А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:rsidRPr="00A43182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н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Pr="00A43182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 Владимир Димитриески, доцент</w:t>
            </w:r>
          </w:p>
        </w:tc>
      </w:tr>
      <w:tr w:rsidR="00414C11" w:rsidRPr="00A43182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слов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7A9A1214" w:rsidR="00414C11" w:rsidRPr="00A43182" w:rsidRDefault="00840874" w:rsidP="00AF18B1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 xml:space="preserve">SecurityDSL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– Наменск</w:t>
            </w:r>
            <w:r w:rsidR="008E1483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и језик за подршку брзог успостављања конфигурације безбедносних аспеката у радном оквиру </w:t>
            </w:r>
            <w:r w:rsidR="008E1483"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pring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414C11" w:rsidRPr="00A43182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публик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 / ћирилица</w:t>
            </w:r>
          </w:p>
        </w:tc>
      </w:tr>
      <w:tr w:rsidR="00414C11" w:rsidRPr="00A43182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изво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И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</w:t>
            </w:r>
          </w:p>
        </w:tc>
      </w:tr>
      <w:tr w:rsidR="00414C11" w:rsidRPr="00A43182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Земља публиковањ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З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епублика Србија</w:t>
            </w:r>
          </w:p>
        </w:tc>
      </w:tr>
      <w:tr w:rsidR="00414C11" w:rsidRPr="00A43182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Уже географско подруч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УГ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Војводина</w:t>
            </w:r>
          </w:p>
        </w:tc>
      </w:tr>
      <w:tr w:rsidR="00414C11" w:rsidRPr="00A43182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Год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Г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Pr="00A43182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A43182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давач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Ауторски репринт</w:t>
            </w:r>
            <w:r w:rsidR="00C93798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/ Факултет техничких наука</w:t>
            </w:r>
          </w:p>
        </w:tc>
      </w:tr>
      <w:tr w:rsidR="00414C11" w:rsidRPr="00A43182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сто и адре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А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Нови Сад, Трг Доситеја Обрадовића 6</w:t>
            </w:r>
          </w:p>
        </w:tc>
      </w:tr>
      <w:tr w:rsidR="00414C11" w:rsidRPr="00A43182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Pr="00A43182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Физички опис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Ф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pacing w:val="-4"/>
                <w:sz w:val="13"/>
                <w:lang w:val="sr-Cyrl-RS"/>
              </w:rPr>
              <w:t>(поглављ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6D0D01DF" w:rsidR="00414C11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414C11" w:rsidRPr="00A43182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област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Pr="00A43182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Електротехничко и рачунарско инжењерство</w:t>
            </w:r>
          </w:p>
        </w:tc>
      </w:tr>
      <w:tr w:rsidR="00414C11" w:rsidRPr="00A43182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дисципл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Примењене рачунарске науке и информатика</w:t>
            </w:r>
          </w:p>
        </w:tc>
      </w:tr>
      <w:tr w:rsidR="00414C11" w:rsidRPr="00A43182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Pr="00A43182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Предметна одредница/Кqучне речи, </w:t>
            </w:r>
            <w:r w:rsidRPr="00A43182">
              <w:rPr>
                <w:rFonts w:ascii="Arial" w:hAnsi="Arial"/>
                <w:b/>
                <w:spacing w:val="-8"/>
                <w:sz w:val="18"/>
                <w:lang w:val="sr-Cyrl-RS"/>
              </w:rPr>
              <w:t>ПО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Pr="00A43182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:rsidRPr="00A43182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Pr="00A43182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Чува с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Ч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Библиотека Факултета техничких наука, Нови Сад</w:t>
            </w:r>
          </w:p>
        </w:tc>
      </w:tr>
      <w:tr w:rsidR="00414C11" w:rsidRPr="00A43182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ажна напоме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25D296CE" w14:textId="77777777" w:rsidTr="00AF18B1">
        <w:trPr>
          <w:cantSplit/>
          <w:trHeight w:hRule="exact" w:val="145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вод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Pr="00A43182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sr-Cyrl-RS"/>
              </w:rPr>
            </w:pPr>
          </w:p>
          <w:p w14:paraId="043B7ECC" w14:textId="6C93AB51" w:rsidR="00414C11" w:rsidRPr="00A43182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  <w:p w14:paraId="797C04D7" w14:textId="77777777" w:rsidR="00414C11" w:rsidRPr="00A43182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</w:p>
        </w:tc>
      </w:tr>
      <w:tr w:rsidR="00414C11" w:rsidRPr="00A43182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прихватања тем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414C11" w:rsidRPr="00A43182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одбран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Pr="00A43182" w:rsidRDefault="00414C1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 xml:space="preserve">Чланови комисије, </w:t>
            </w:r>
            <w:r w:rsidRPr="00A43182">
              <w:rPr>
                <w:rFonts w:ascii="Arial" w:hAnsi="Arial"/>
                <w:b/>
                <w:spacing w:val="-4"/>
                <w:sz w:val="18"/>
                <w:lang w:val="sr-Cyrl-RS"/>
              </w:rPr>
              <w:t>КО</w:t>
            </w: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редседник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Pr="00A43182" w:rsidRDefault="00414C1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76E80E63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5748B44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6A07AE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6185B77C" w14:textId="7CB5550E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538CF8CA" w14:textId="62313D3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064D09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Pr="00A43182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отпис ментора</w:t>
            </w:r>
          </w:p>
        </w:tc>
      </w:tr>
      <w:tr w:rsidR="00414C11" w:rsidRPr="00A43182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75A617D8" w14:textId="7A9DBF91" w:rsidR="00666A19" w:rsidRPr="00A43182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A43182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:rsidRPr="00A43182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Access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Identificat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I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ocument typ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Monographic publication</w:t>
            </w:r>
          </w:p>
        </w:tc>
      </w:tr>
      <w:tr w:rsidR="0001041A" w:rsidRPr="00A43182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ype of reco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R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extual printed material</w:t>
            </w:r>
          </w:p>
        </w:tc>
      </w:tr>
      <w:tr w:rsidR="0001041A" w:rsidRPr="00A43182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ntents cod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C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Pr="00A43182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Graduate-master</w:t>
            </w:r>
            <w:r w:rsidR="0001041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Thesis</w:t>
            </w:r>
          </w:p>
        </w:tc>
      </w:tr>
      <w:tr w:rsidR="0001041A" w:rsidRPr="00A43182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uth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U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Jelena Hrnjak</w:t>
            </w:r>
          </w:p>
        </w:tc>
      </w:tr>
      <w:tr w:rsidR="0001041A" w:rsidRPr="00A43182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Ment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M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Vladimir Dimitrieski, </w:t>
            </w:r>
            <w:r w:rsidR="009F1B6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hD,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</w:tr>
      <w:tr w:rsidR="0001041A" w:rsidRPr="00A43182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itl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I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15CC0FEB" w:rsidR="0001041A" w:rsidRPr="00A43182" w:rsidRDefault="00A81E5A" w:rsidP="00E963F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SecurityDSL – A Domain-Specific Language for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Supporting Ra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id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C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onfiguration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of Security Aspects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in the S</w:t>
            </w:r>
            <w:r w:rsidR="00FF2558" w:rsidRPr="00A43182">
              <w:rPr>
                <w:rFonts w:ascii="Arial" w:hAnsi="Arial" w:cs="Arial"/>
                <w:sz w:val="18"/>
                <w:szCs w:val="18"/>
                <w:lang w:val="sr-Cyrl-RS"/>
              </w:rPr>
              <w:t>pring Fr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amework</w:t>
            </w:r>
          </w:p>
        </w:tc>
      </w:tr>
      <w:tr w:rsidR="0001041A" w:rsidRPr="00A43182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tex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A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untr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Republic of Serbia</w:t>
            </w:r>
          </w:p>
        </w:tc>
      </w:tr>
      <w:tr w:rsidR="0001041A" w:rsidRPr="00A43182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ocalit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ojvodina</w:t>
            </w:r>
          </w:p>
        </w:tc>
      </w:tr>
      <w:tr w:rsidR="0001041A" w:rsidRPr="00A43182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yea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Y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Pr="00A43182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</w:t>
            </w:r>
            <w:r w:rsidR="00A07C93" w:rsidRPr="00A43182">
              <w:rPr>
                <w:rFonts w:ascii="Arial" w:hAnsi="Arial" w:cs="Arial"/>
                <w:sz w:val="18"/>
                <w:szCs w:val="18"/>
                <w:lang w:val="sr-Cyrl-RS"/>
              </w:rPr>
              <w:t>3</w:t>
            </w:r>
          </w:p>
        </w:tc>
      </w:tr>
      <w:tr w:rsidR="0001041A" w:rsidRPr="00A43182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sh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Author’s reprint</w:t>
            </w:r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/Faculty of Technical Sciences</w:t>
            </w:r>
          </w:p>
        </w:tc>
      </w:tr>
      <w:tr w:rsidR="0001041A" w:rsidRPr="00A43182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plac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Novi Sad, Faculty of Technical Sciences, Dositeja Obradovica sq. 6</w:t>
            </w:r>
          </w:p>
        </w:tc>
      </w:tr>
      <w:tr w:rsidR="0001041A" w:rsidRPr="00A43182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Pr="00A43182" w:rsidRDefault="0001041A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hysical descrip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z w:val="13"/>
                <w:lang w:val="sr-Cyrl-RS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2777FA7A" w:rsidR="0001041A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fiel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F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Electrical and computer engineering</w:t>
            </w:r>
          </w:p>
        </w:tc>
      </w:tr>
      <w:tr w:rsidR="0001041A" w:rsidRPr="00A43182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disciplin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pplied computer science and informatics</w:t>
            </w:r>
          </w:p>
        </w:tc>
      </w:tr>
      <w:tr w:rsidR="0001041A" w:rsidRPr="00A43182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Pr="00A43182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ubject/Key words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</w:t>
            </w:r>
            <w:r w:rsidRPr="00A43182">
              <w:rPr>
                <w:rFonts w:ascii="Arial" w:hAnsi="Arial"/>
                <w:sz w:val="18"/>
                <w:lang w:val="sr-Cyrl-RS"/>
              </w:rPr>
              <w:t>/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KW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Pr="00A43182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Domain-Specific Modeling Languages</w:t>
            </w:r>
          </w:p>
        </w:tc>
      </w:tr>
      <w:tr w:rsidR="0001041A" w:rsidRPr="00A43182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Pr="00A43182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Holding data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H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he Library of Faculty of Technical Sciences, Novi Sad, Serbia</w:t>
            </w:r>
          </w:p>
        </w:tc>
      </w:tr>
      <w:tr w:rsidR="0001041A" w:rsidRPr="00A43182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Not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A43182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Accepted by the Scientific Boar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SB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Pr="00A43182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01041A" w:rsidRPr="00A43182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E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Boa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nthor's sign</w:t>
            </w:r>
          </w:p>
        </w:tc>
      </w:tr>
      <w:tr w:rsidR="0001041A" w:rsidRPr="00A43182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Pr="00A43182" w:rsidRDefault="0001041A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Member, Mento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Pr="00A43182" w:rsidRDefault="0001041A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ladimir Dimitrieski</w:t>
            </w:r>
            <w:r w:rsidR="002834B2" w:rsidRPr="00A43182">
              <w:rPr>
                <w:rFonts w:ascii="Arial" w:hAnsi="Arial" w:cs="Arial"/>
                <w:sz w:val="18"/>
                <w:szCs w:val="18"/>
                <w:lang w:val="sr-Cyrl-RS"/>
              </w:rPr>
              <w:t>, PhD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, 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222DC85E" w14:textId="77777777" w:rsidR="00833FB2" w:rsidRPr="00A43182" w:rsidRDefault="00833FB2">
      <w:pPr>
        <w:rPr>
          <w:lang w:val="sr-Cyrl-RS"/>
        </w:rPr>
      </w:pPr>
      <w:r w:rsidRPr="00A43182">
        <w:rPr>
          <w:lang w:val="sr-Cyrl-RS"/>
        </w:rPr>
        <w:lastRenderedPageBreak/>
        <w:br w:type="page"/>
      </w:r>
    </w:p>
    <w:p w14:paraId="6BBE9438" w14:textId="346AE92B" w:rsidR="00F641FF" w:rsidRPr="00A43182" w:rsidRDefault="00F641FF">
      <w:pPr>
        <w:rPr>
          <w:lang w:val="sr-Cyrl-RS"/>
        </w:rPr>
        <w:sectPr w:rsidR="00F641FF" w:rsidRPr="00A43182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:rsidRPr="00A43182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Pr="00A43182" w:rsidRDefault="00F641FF" w:rsidP="00063814">
            <w:pPr>
              <w:jc w:val="center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Pr="00A43182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УНИВЕРЗИТЕТ У НОВОМ САДУ </w:t>
            </w:r>
            <w:r w:rsidRPr="00A43182">
              <w:rPr>
                <w:rFonts w:ascii="Arial" w:hAnsi="Arial"/>
                <w:spacing w:val="-8"/>
                <w:sz w:val="16"/>
                <w:lang w:val="sr-Cyrl-RS"/>
              </w:rPr>
              <w:sym w:font="Wingdings" w:char="F06C"/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spacing w:val="-8"/>
                <w:sz w:val="20"/>
                <w:lang w:val="sr-Cyrl-RS"/>
              </w:rPr>
              <w:t>ФАКУЛТЕТ ТЕХНИЧКИХ НАУКА</w:t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</w:p>
          <w:p w14:paraId="7880484C" w14:textId="77777777" w:rsidR="00F641FF" w:rsidRPr="00A43182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26"/>
                <w:sz w:val="20"/>
                <w:lang w:val="sr-Cyrl-RS"/>
              </w:rPr>
              <w:t>21000 НОВИ САД, Трг Доситеја Обрадовић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:rsidRPr="00A43182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Pr="00A43182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</w:p>
        </w:tc>
      </w:tr>
      <w:tr w:rsidR="008249C0" w:rsidRPr="00A43182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Pr="00A43182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8"/>
                <w:lang w:val="sr-Cyrl-RS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:rsidRPr="00A43182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Pr="00A43182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:rsidRPr="00A43182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Pr="00A43182" w:rsidRDefault="00F641FF" w:rsidP="00603C86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Pr="00A43182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6"/>
                <w:lang w:val="sr-Cyrl-RS"/>
              </w:rPr>
              <w:t>Рачунарство и аутоматика</w:t>
            </w:r>
          </w:p>
        </w:tc>
      </w:tr>
      <w:tr w:rsidR="00F641FF" w:rsidRPr="00A43182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Pr="00A43182" w:rsidRDefault="00F641FF" w:rsidP="001340FB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0DB83289" w:rsidR="00F641FF" w:rsidRPr="00A43182" w:rsidRDefault="00161665" w:rsidP="00127A13">
            <w:pPr>
              <w:rPr>
                <w:rFonts w:ascii="Arial" w:hAnsi="Arial"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р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Мирна Капетина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,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ванредни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 професор</w:t>
            </w:r>
          </w:p>
        </w:tc>
      </w:tr>
    </w:tbl>
    <w:p w14:paraId="39A0CEC5" w14:textId="2C8878FB" w:rsidR="00F641FF" w:rsidRPr="00A43182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sr-Cyrl-RS"/>
        </w:rPr>
      </w:pPr>
      <w:r w:rsidRPr="00A43182">
        <w:rPr>
          <w:rFonts w:ascii="Arial" w:hAnsi="Arial"/>
          <w:i/>
          <w:lang w:val="sr-Cyrl-RS"/>
        </w:rPr>
        <w:t>(Податке уноси предметни наставник - ментор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:rsidRPr="00A43182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Pr="00A43182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A43182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Област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Примењене рачунарске науке и информатика</w:t>
            </w:r>
          </w:p>
        </w:tc>
      </w:tr>
      <w:tr w:rsidR="00F641FF" w:rsidRPr="00A43182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Pr="00A43182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 w:rsidRPr="00A43182"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:rsidRPr="00A43182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Pr="00A43182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  <w:p w14:paraId="32AE0691" w14:textId="310AE215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RS"/>
              </w:rPr>
            </w:pPr>
            <w:r w:rsidRPr="00A43182">
              <w:rPr>
                <w:rFonts w:ascii="Arial" w:hAnsi="Arial"/>
                <w:lang w:val="sr-Cyrl-RS"/>
              </w:rPr>
              <w:t>НА ОСНОВУ ПОДНЕТЕ ПРИЈАВЕ, ПРИЛОЖЕНЕ ДОКУМЕНТАЦИЈЕ И ОДРЕДБИ СТАТУТА</w:t>
            </w:r>
            <w:r w:rsidR="005A75C3" w:rsidRPr="00A43182">
              <w:rPr>
                <w:rFonts w:ascii="Arial" w:hAnsi="Arial"/>
                <w:lang w:val="sr-Cyrl-RS"/>
              </w:rPr>
              <w:t xml:space="preserve"> ФАКУЛТЕТА ИЗДАЈЕ СЕ ЗАДАТАК ЗА</w:t>
            </w:r>
            <w:r w:rsidRPr="00A43182">
              <w:rPr>
                <w:rFonts w:ascii="Arial" w:hAnsi="Arial"/>
                <w:lang w:val="sr-Cyrl-RS"/>
              </w:rPr>
              <w:t xml:space="preserve"> </w:t>
            </w:r>
            <w:r w:rsidR="00B859A4" w:rsidRPr="00A43182">
              <w:rPr>
                <w:rFonts w:ascii="Arial" w:hAnsi="Arial"/>
                <w:lang w:val="sr-Cyrl-RS"/>
              </w:rPr>
              <w:t>МАСТЕР</w:t>
            </w:r>
            <w:r w:rsidRPr="00A43182">
              <w:rPr>
                <w:rFonts w:ascii="Arial" w:hAnsi="Arial"/>
                <w:lang w:val="sr-Cyrl-RS"/>
              </w:rPr>
              <w:t xml:space="preserve"> РАД, СА СЛЕДЕЋИМ ЕЛЕМЕНТИМА:</w:t>
            </w:r>
          </w:p>
          <w:p w14:paraId="593EC968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проблем – тема рада;</w:t>
            </w:r>
          </w:p>
          <w:p w14:paraId="58C187BA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A43182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тература</w:t>
            </w:r>
          </w:p>
          <w:p w14:paraId="5B085558" w14:textId="77777777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</w:tc>
      </w:tr>
    </w:tbl>
    <w:p w14:paraId="5FE90ED7" w14:textId="61AAB716" w:rsidR="00F641FF" w:rsidRPr="00A43182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 xml:space="preserve">НАСЛОВ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ДИПЛОМСКОГ</w:t>
      </w:r>
      <w:r w:rsidRPr="00A43182">
        <w:rPr>
          <w:rFonts w:ascii="Arial" w:hAnsi="Arial"/>
          <w:b/>
          <w:spacing w:val="-4"/>
          <w:sz w:val="26"/>
          <w:lang w:val="sr-Cyrl-RS"/>
        </w:rPr>
        <w:t xml:space="preserve">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1470EB5" w:rsidR="00F641FF" w:rsidRPr="003A78CC" w:rsidRDefault="003A78CC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sz w:val="24"/>
                <w:szCs w:val="24"/>
                <w:lang w:val="sr-Cyrl-RS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 xml:space="preserve">SecurityDSL 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– Наменски језик за подршку брзог успостављања конфигурације безбедносних аспеката у радном оквиру </w:t>
            </w: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Spring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593CB59E" w14:textId="77777777" w:rsidR="00F641FF" w:rsidRPr="00A43182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Pr="00A43182" w:rsidRDefault="00F641FF" w:rsidP="00063814">
            <w:pPr>
              <w:pStyle w:val="Default"/>
              <w:rPr>
                <w:color w:val="auto"/>
                <w:sz w:val="18"/>
                <w:szCs w:val="18"/>
                <w:lang w:val="sr-Cyrl-RS"/>
              </w:rPr>
            </w:pPr>
          </w:p>
          <w:p w14:paraId="3A583F3E" w14:textId="351AE3C8" w:rsidR="00B859A4" w:rsidRPr="00A43182" w:rsidRDefault="00402BEC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sr-Cyrl-RS"/>
              </w:rPr>
            </w:pPr>
            <w:r>
              <w:rPr>
                <w:color w:val="FF0000"/>
                <w:sz w:val="18"/>
                <w:szCs w:val="18"/>
              </w:rPr>
              <w:t>TODO</w:t>
            </w:r>
          </w:p>
          <w:p w14:paraId="1CEC15BD" w14:textId="77777777" w:rsidR="00F641FF" w:rsidRPr="00A43182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:rsidRPr="00A43182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 рада:</w:t>
            </w:r>
          </w:p>
        </w:tc>
      </w:tr>
      <w:tr w:rsidR="00F641FF" w:rsidRPr="00A43182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</w:tr>
    </w:tbl>
    <w:p w14:paraId="354C52BE" w14:textId="77777777" w:rsidR="00F641FF" w:rsidRPr="00A43182" w:rsidRDefault="00F641FF" w:rsidP="00F641FF">
      <w:pPr>
        <w:jc w:val="both"/>
        <w:rPr>
          <w:rFonts w:ascii="Calibri" w:hAnsi="Calibri"/>
          <w:sz w:val="6"/>
          <w:szCs w:val="22"/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:rsidRPr="00A43182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Pr="00A43182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 xml:space="preserve">Примерак за: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Студента;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Ментора</w:t>
            </w:r>
          </w:p>
        </w:tc>
      </w:tr>
    </w:tbl>
    <w:p w14:paraId="2DE119A3" w14:textId="77777777" w:rsidR="00F641FF" w:rsidRPr="00A43182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RS"/>
        </w:rPr>
      </w:pPr>
    </w:p>
    <w:p w14:paraId="743289EE" w14:textId="77777777" w:rsidR="00F641FF" w:rsidRPr="00A43182" w:rsidRDefault="00F641FF">
      <w:pPr>
        <w:rPr>
          <w:lang w:val="sr-Cyrl-RS"/>
        </w:rPr>
      </w:pPr>
      <w:r w:rsidRPr="00A43182">
        <w:rPr>
          <w:lang w:val="sr-Cyrl-RS"/>
        </w:rPr>
        <w:br w:type="page"/>
      </w:r>
    </w:p>
    <w:p w14:paraId="7DD8F5D6" w14:textId="77777777" w:rsidR="007701CD" w:rsidRPr="00A43182" w:rsidRDefault="007701CD" w:rsidP="00414C11">
      <w:pPr>
        <w:rPr>
          <w:lang w:val="sr-Cyrl-RS"/>
        </w:rPr>
        <w:sectPr w:rsidR="007701CD" w:rsidRPr="00A43182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9CAB57E" w14:textId="4E0AE0C9" w:rsidR="00426132" w:rsidRPr="00A43182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A43182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bookmarkStart w:id="2" w:name="_GoBack"/>
        <w:bookmarkEnd w:id="2"/>
        <w:p w14:paraId="034A3345" w14:textId="42420A70" w:rsidR="00810BFD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A43182">
            <w:rPr>
              <w:lang w:val="sr-Cyrl-RS"/>
            </w:rPr>
            <w:fldChar w:fldCharType="begin"/>
          </w:r>
          <w:r w:rsidRPr="00A43182">
            <w:rPr>
              <w:lang w:val="sr-Cyrl-RS"/>
            </w:rPr>
            <w:instrText xml:space="preserve"> TOC \o "1-3" \h \z \u </w:instrText>
          </w:r>
          <w:r w:rsidRPr="00A43182">
            <w:rPr>
              <w:lang w:val="sr-Cyrl-RS"/>
            </w:rPr>
            <w:fldChar w:fldCharType="separate"/>
          </w:r>
          <w:hyperlink w:anchor="_Toc142484081" w:history="1">
            <w:r w:rsidR="00810BFD" w:rsidRPr="000020EC">
              <w:rPr>
                <w:rStyle w:val="Hyperlink"/>
                <w:noProof/>
                <w:lang w:val="sr-Cyrl-RS"/>
              </w:rPr>
              <w:t>1.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Увод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1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509D95BD" w14:textId="0614B68F" w:rsidR="00810BFD" w:rsidRDefault="00810BF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2" w:history="1">
            <w:r w:rsidRPr="000020EC">
              <w:rPr>
                <w:rStyle w:val="Hyperlink"/>
                <w:noProof/>
                <w:lang w:val="sr-Cyrl-RS"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Структура ра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64BEE" w14:textId="4CCD2A85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3" w:history="1">
            <w:r w:rsidRPr="000020EC">
              <w:rPr>
                <w:rStyle w:val="Hyperlink"/>
                <w:noProof/>
                <w:lang w:val="sr-Cyrl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Теоријске основе моделима вођеног развоја, наменских језика и безбедносних аспеката у радном оквиру </w:t>
            </w:r>
            <w:r w:rsidRPr="000020EC">
              <w:rPr>
                <w:rStyle w:val="Hyperlink"/>
                <w:i/>
                <w:noProof/>
                <w:lang w:val="sr-Cyrl-RS"/>
              </w:rPr>
              <w:t>Sp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BB2E4" w14:textId="27952002" w:rsidR="00810BFD" w:rsidRDefault="00810BF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4" w:history="1">
            <w:r w:rsidRPr="000020EC">
              <w:rPr>
                <w:rStyle w:val="Hyperlink"/>
                <w:noProof/>
                <w:lang w:val="sr-Cyrl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Теоријске основе моделима вођеног развоја и наменских јез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AAEF8" w14:textId="516429CB" w:rsidR="00810BFD" w:rsidRDefault="00810BF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5" w:history="1">
            <w:r w:rsidRPr="000020EC">
              <w:rPr>
                <w:rStyle w:val="Hyperlink"/>
                <w:noProof/>
                <w:lang w:val="sr-Cyrl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Преглед безбедносних механизама у </w:t>
            </w:r>
            <w:r w:rsidRPr="000020EC">
              <w:rPr>
                <w:rStyle w:val="Hyperlink"/>
                <w:i/>
                <w:noProof/>
                <w:lang w:val="sr-Cyrl-RS"/>
              </w:rPr>
              <w:t>Spring Boot</w:t>
            </w:r>
            <w:r w:rsidRPr="000020EC">
              <w:rPr>
                <w:rStyle w:val="Hyperlink"/>
                <w:noProof/>
                <w:lang w:val="sr-Cyrl-RS"/>
              </w:rPr>
              <w:t xml:space="preserve"> апликација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72748" w14:textId="27D0CEA0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6" w:history="1">
            <w:r w:rsidRPr="000020EC">
              <w:rPr>
                <w:rStyle w:val="Hyperlink"/>
                <w:noProof/>
                <w:lang w:val="sr-Cyrl-RS"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i/>
                <w:noProof/>
                <w:lang w:val="sr-Cyrl-RS"/>
              </w:rPr>
              <w:t>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A97B3" w14:textId="6AA134C9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7" w:history="1">
            <w:r w:rsidRPr="000020EC">
              <w:rPr>
                <w:rStyle w:val="Hyperlink"/>
                <w:noProof/>
                <w:lang w:val="sr-Cyrl-RS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i/>
                <w:noProof/>
                <w:lang w:val="sr-Cyrl-RS"/>
              </w:rPr>
              <w:t>Spring Bo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A7DC0" w14:textId="5F0F601E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8" w:history="1">
            <w:r w:rsidRPr="000020EC">
              <w:rPr>
                <w:rStyle w:val="Hyperlink"/>
                <w:noProof/>
                <w:lang w:val="sr-Cyrl-RS"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i/>
                <w:noProof/>
                <w:lang w:val="sr-Cyrl-RS"/>
              </w:rPr>
              <w:t>Basic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712C7" w14:textId="15D2B837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9" w:history="1">
            <w:r w:rsidRPr="000020EC">
              <w:rPr>
                <w:rStyle w:val="Hyperlink"/>
                <w:noProof/>
                <w:lang w:val="sr-Cyrl-RS"/>
              </w:rPr>
              <w:t>2.2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Аутентификација помоћу </w:t>
            </w:r>
            <w:r w:rsidRPr="000020EC">
              <w:rPr>
                <w:rStyle w:val="Hyperlink"/>
                <w:i/>
                <w:noProof/>
                <w:lang w:val="sr-Cyrl-RS"/>
              </w:rPr>
              <w:t>JSON Web</w:t>
            </w:r>
            <w:r w:rsidRPr="000020EC">
              <w:rPr>
                <w:rStyle w:val="Hyperlink"/>
                <w:noProof/>
                <w:lang w:val="sr-Cyrl-RS"/>
              </w:rPr>
              <w:t xml:space="preserve"> ток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848F0" w14:textId="11BB0BE4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0" w:history="1">
            <w:r w:rsidRPr="000020EC">
              <w:rPr>
                <w:rStyle w:val="Hyperlink"/>
                <w:noProof/>
                <w:lang w:val="sr-Cyrl-RS"/>
              </w:rPr>
              <w:t>2.2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i/>
                <w:noProof/>
                <w:lang w:val="sr-Cyrl-RS"/>
              </w:rPr>
              <w:t>OAuth2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30790" w14:textId="31D98F0D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1" w:history="1">
            <w:r w:rsidRPr="000020EC">
              <w:rPr>
                <w:rStyle w:val="Hyperlink"/>
                <w:noProof/>
                <w:lang w:val="sr-Cyrl-RS"/>
              </w:rPr>
              <w:t>2.2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i/>
                <w:noProof/>
                <w:lang w:val="sr-Cyrl-RS"/>
              </w:rPr>
              <w:t>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5FA34" w14:textId="68BB903A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2" w:history="1">
            <w:r w:rsidRPr="000020EC">
              <w:rPr>
                <w:rStyle w:val="Hyperlink"/>
                <w:noProof/>
                <w:lang w:val="sr-Cyrl-RS"/>
              </w:rPr>
              <w:t>2.2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i/>
                <w:noProof/>
                <w:lang w:val="sr-Cyrl-RS"/>
              </w:rPr>
              <w:t>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C5D07" w14:textId="77676526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3" w:history="1">
            <w:r w:rsidRPr="000020EC">
              <w:rPr>
                <w:rStyle w:val="Hyperlink"/>
                <w:noProof/>
                <w:lang w:val="sr-Cyrl-RS"/>
              </w:rPr>
              <w:t>2.2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i/>
                <w:noProof/>
                <w:lang w:val="sr-Cyrl-RS"/>
              </w:rPr>
              <w:t>Ora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9C1F7" w14:textId="63A0800D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4" w:history="1">
            <w:r w:rsidRPr="000020EC">
              <w:rPr>
                <w:rStyle w:val="Hyperlink"/>
                <w:noProof/>
                <w:lang w:val="sr-Cyrl-RS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2F434" w14:textId="40251EB9" w:rsidR="00810BFD" w:rsidRDefault="00810BF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5" w:history="1">
            <w:r w:rsidRPr="000020EC">
              <w:rPr>
                <w:rStyle w:val="Hyperlink"/>
                <w:noProof/>
                <w:lang w:val="sr-Cyrl-RS"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Преглед постојећих начина за моделовање веб апл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F2FB4" w14:textId="694C5BD7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6" w:history="1">
            <w:r w:rsidRPr="000020EC">
              <w:rPr>
                <w:rStyle w:val="Hyperlink"/>
                <w:noProof/>
                <w:lang w:val="sr-Cyrl-RS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Наменски језик за подршку брзог успостављања конфигурације безбедносних аспеката у радном оквиру </w:t>
            </w:r>
            <w:r w:rsidRPr="000020EC">
              <w:rPr>
                <w:rStyle w:val="Hyperlink"/>
                <w:i/>
                <w:noProof/>
                <w:lang w:val="sr-Cyrl-RS"/>
              </w:rPr>
              <w:t>Sp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5EACE" w14:textId="55656B9C" w:rsidR="00810BFD" w:rsidRDefault="00810BF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7" w:history="1">
            <w:r w:rsidRPr="000020EC">
              <w:rPr>
                <w:rStyle w:val="Hyperlink"/>
                <w:noProof/>
                <w:lang w:val="sr-Cyrl-R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Апстрактна синтак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D8F37" w14:textId="41F676EC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8" w:history="1">
            <w:r w:rsidRPr="000020EC">
              <w:rPr>
                <w:rStyle w:val="Hyperlink"/>
                <w:noProof/>
                <w:lang w:val="sr-Cyrl-RS"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C1B87" w14:textId="68BE829F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9" w:history="1">
            <w:r w:rsidRPr="000020EC">
              <w:rPr>
                <w:rStyle w:val="Hyperlink"/>
                <w:noProof/>
                <w:lang w:val="sr-Cyrl-RS"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Концепт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8EF20" w14:textId="432D9C9D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0" w:history="1">
            <w:r w:rsidRPr="000020EC">
              <w:rPr>
                <w:rStyle w:val="Hyperlink"/>
                <w:noProof/>
                <w:lang w:val="sr-Cyrl-RS"/>
              </w:rPr>
              <w:t>4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A5374" w14:textId="3DCA4218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1" w:history="1">
            <w:r w:rsidRPr="000020EC">
              <w:rPr>
                <w:rStyle w:val="Hyperlink"/>
                <w:noProof/>
                <w:lang w:val="sr-Cyrl-RS"/>
              </w:rPr>
              <w:t>4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Ent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03EC9" w14:textId="71D4EF1E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2" w:history="1">
            <w:r w:rsidRPr="000020EC">
              <w:rPr>
                <w:rStyle w:val="Hyperlink"/>
                <w:noProof/>
                <w:lang w:val="sr-Cyrl-RS"/>
              </w:rPr>
              <w:t>4.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5A751" w14:textId="1A24F602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3" w:history="1">
            <w:r w:rsidRPr="000020EC">
              <w:rPr>
                <w:rStyle w:val="Hyperlink"/>
                <w:noProof/>
                <w:lang w:val="sr-Cyrl-RS"/>
              </w:rPr>
              <w:t>4.1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R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0C9D5" w14:textId="344E74E8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4" w:history="1">
            <w:r w:rsidRPr="000020EC">
              <w:rPr>
                <w:rStyle w:val="Hyperlink"/>
                <w:noProof/>
                <w:lang w:val="sr-Cyrl-RS"/>
              </w:rPr>
              <w:t>4.1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Role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BD083" w14:textId="15F43F05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5" w:history="1">
            <w:r w:rsidRPr="000020EC">
              <w:rPr>
                <w:rStyle w:val="Hyperlink"/>
                <w:noProof/>
                <w:lang w:val="sr-Cyrl-RS"/>
              </w:rPr>
              <w:t>4.1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B0D28" w14:textId="796FBE4E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6" w:history="1">
            <w:r w:rsidRPr="000020EC">
              <w:rPr>
                <w:rStyle w:val="Hyperlink"/>
                <w:noProof/>
                <w:lang w:val="sr-Cyrl-RS"/>
              </w:rPr>
              <w:t>4.1.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Contro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469A9" w14:textId="219D9DBA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7" w:history="1">
            <w:r w:rsidRPr="000020EC">
              <w:rPr>
                <w:rStyle w:val="Hyperlink"/>
                <w:noProof/>
                <w:lang w:val="sr-Cyrl-RS"/>
              </w:rPr>
              <w:t>4.1.10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63FBA" w14:textId="4C1C9299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8" w:history="1">
            <w:r w:rsidRPr="000020EC">
              <w:rPr>
                <w:rStyle w:val="Hyperlink"/>
                <w:noProof/>
                <w:lang w:val="sr-Cyrl-RS"/>
              </w:rPr>
              <w:t>4.1.1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79969" w14:textId="319ACBC8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9" w:history="1">
            <w:r w:rsidRPr="000020EC">
              <w:rPr>
                <w:rStyle w:val="Hyperlink"/>
                <w:noProof/>
                <w:lang w:val="sr-Cyrl-RS"/>
              </w:rPr>
              <w:t>4.1.1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Basic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53EFC" w14:textId="4E127780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0" w:history="1">
            <w:r w:rsidRPr="000020EC">
              <w:rPr>
                <w:rStyle w:val="Hyperlink"/>
                <w:noProof/>
                <w:lang w:val="sr-Cyrl-RS"/>
              </w:rPr>
              <w:t>4.1.1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JW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E54B0" w14:textId="15E2F944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1" w:history="1">
            <w:r w:rsidRPr="000020EC">
              <w:rPr>
                <w:rStyle w:val="Hyperlink"/>
                <w:noProof/>
                <w:lang w:val="sr-Cyrl-RS"/>
              </w:rPr>
              <w:t>4.1.1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3C99E" w14:textId="6A8DC0CB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2" w:history="1">
            <w:r w:rsidRPr="000020EC">
              <w:rPr>
                <w:rStyle w:val="Hyperlink"/>
                <w:noProof/>
                <w:lang w:val="sr-Cyrl-RS"/>
              </w:rPr>
              <w:t>4.1.1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Концепт</w:t>
            </w:r>
            <w:r w:rsidRPr="000020EC">
              <w:rPr>
                <w:rStyle w:val="Hyperlink"/>
                <w:i/>
                <w:noProof/>
                <w:lang w:val="sr-Cyrl-RS"/>
              </w:rPr>
              <w:t xml:space="preserve"> OAuth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A7887" w14:textId="2B8B3965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3" w:history="1">
            <w:r w:rsidRPr="000020EC">
              <w:rPr>
                <w:rStyle w:val="Hyperlink"/>
                <w:noProof/>
                <w:lang w:val="sr-Cyrl-RS"/>
              </w:rPr>
              <w:t>4.1.1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Pr="000020EC">
              <w:rPr>
                <w:rStyle w:val="Hyperlink"/>
                <w:i/>
                <w:noProof/>
                <w:lang w:val="sr-Cyrl-RS"/>
              </w:rPr>
              <w:t>Provi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ED3D7" w14:textId="185AB8D3" w:rsidR="00810BFD" w:rsidRDefault="00810BF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4" w:history="1">
            <w:r w:rsidRPr="000020EC">
              <w:rPr>
                <w:rStyle w:val="Hyperlink"/>
                <w:noProof/>
                <w:lang w:val="sr-Cyrl-RS"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Конкретна синтак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1E89A" w14:textId="6ABD5597" w:rsidR="00810BFD" w:rsidRDefault="00810BF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5" w:history="1">
            <w:r w:rsidRPr="000020EC">
              <w:rPr>
                <w:rStyle w:val="Hyperlink"/>
                <w:noProof/>
                <w:lang w:val="sr-Cyrl-RS"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Граматика наменског језика </w:t>
            </w:r>
            <w:r w:rsidRPr="000020EC">
              <w:rPr>
                <w:rStyle w:val="Hyperlink"/>
                <w:i/>
                <w:noProof/>
                <w:lang w:val="sr-Cyrl-RS"/>
              </w:rPr>
              <w:t>securityDS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51B68" w14:textId="3373A546" w:rsidR="00810BFD" w:rsidRDefault="00810BF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6" w:history="1">
            <w:r w:rsidRPr="000020EC">
              <w:rPr>
                <w:rStyle w:val="Hyperlink"/>
                <w:noProof/>
                <w:lang w:val="sr-Cyrl-RS"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Примери модела описаних наменским језиком </w:t>
            </w:r>
            <w:r w:rsidRPr="000020EC">
              <w:rPr>
                <w:rStyle w:val="Hyperlink"/>
                <w:i/>
                <w:noProof/>
                <w:lang w:val="sr-Cyrl-RS"/>
              </w:rPr>
              <w:t>securityDS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95F38" w14:textId="3BBBD82A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7" w:history="1">
            <w:r w:rsidRPr="000020EC">
              <w:rPr>
                <w:rStyle w:val="Hyperlink"/>
                <w:noProof/>
                <w:lang w:val="sr-Cyrl-RS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 xml:space="preserve">Генерисање </w:t>
            </w:r>
            <w:r w:rsidRPr="000020EC">
              <w:rPr>
                <w:rStyle w:val="Hyperlink"/>
                <w:i/>
                <w:noProof/>
                <w:lang w:val="en-US"/>
              </w:rPr>
              <w:t xml:space="preserve">Spring </w:t>
            </w:r>
            <w:r w:rsidRPr="000020EC">
              <w:rPr>
                <w:rStyle w:val="Hyperlink"/>
                <w:noProof/>
                <w:lang w:val="sr-Cyrl-RS"/>
              </w:rPr>
              <w:t>веб апликација са безбедносном конфигурациј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6932D" w14:textId="6EC4B2CE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8" w:history="1">
            <w:r w:rsidRPr="000020EC">
              <w:rPr>
                <w:rStyle w:val="Hyperlink"/>
                <w:noProof/>
                <w:lang w:val="sr-Cyrl-RS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020EC">
              <w:rPr>
                <w:rStyle w:val="Hyperlink"/>
                <w:noProof/>
                <w:lang w:val="sr-Cyrl-RS"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90928" w14:textId="2CC26E83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9" w:history="1">
            <w:r w:rsidRPr="000020EC">
              <w:rPr>
                <w:rStyle w:val="Hyperlink"/>
                <w:noProof/>
                <w:lang w:val="sr-Cyrl-RS"/>
              </w:rPr>
              <w:t>Скраћениц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10060" w14:textId="3503B060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20" w:history="1">
            <w:r w:rsidRPr="000020EC">
              <w:rPr>
                <w:rStyle w:val="Hyperlink"/>
                <w:noProof/>
                <w:lang w:val="sr-Cyrl-RS"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8293D" w14:textId="1AC5D310" w:rsidR="00810BFD" w:rsidRDefault="00810BF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21" w:history="1">
            <w:r w:rsidRPr="000020EC">
              <w:rPr>
                <w:rStyle w:val="Hyperlink"/>
                <w:noProof/>
                <w:lang w:val="sr-Cyrl-RS"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484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A9F09" w14:textId="52BEF858" w:rsidR="00AA4407" w:rsidRPr="00A43182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b/>
              <w:bCs/>
              <w:noProof/>
              <w:lang w:val="sr-Cyrl-RS"/>
            </w:rPr>
          </w:pPr>
          <w:r w:rsidRPr="00A43182">
            <w:rPr>
              <w:b/>
              <w:bCs/>
              <w:noProof/>
              <w:lang w:val="sr-Cyrl-RS"/>
            </w:rPr>
            <w:fldChar w:fldCharType="end"/>
          </w:r>
        </w:p>
        <w:p w14:paraId="30A1775E" w14:textId="150C3003" w:rsidR="00426132" w:rsidRPr="00A43182" w:rsidRDefault="00840874" w:rsidP="00AA4407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lang w:val="sr-Cyrl-RS"/>
            </w:rPr>
          </w:pPr>
        </w:p>
      </w:sdtContent>
    </w:sdt>
    <w:p w14:paraId="155BB41F" w14:textId="712F1823" w:rsidR="00A2204C" w:rsidRPr="00A43182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Cyrl-RS"/>
        </w:rPr>
      </w:pPr>
    </w:p>
    <w:bookmarkEnd w:id="0"/>
    <w:p w14:paraId="02DE8F11" w14:textId="4D1349FC" w:rsidR="00340E40" w:rsidRPr="00A43182" w:rsidRDefault="00340E40" w:rsidP="00340E40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340E40" w:rsidRPr="00A43182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7AB118E" w:rsidR="00184853" w:rsidRPr="00A43182" w:rsidRDefault="00426132" w:rsidP="00426132">
      <w:pPr>
        <w:pStyle w:val="Heading1"/>
        <w:rPr>
          <w:lang w:val="sr-Cyrl-RS"/>
        </w:rPr>
      </w:pPr>
      <w:bookmarkStart w:id="3" w:name="_Toc142484081"/>
      <w:bookmarkEnd w:id="1"/>
      <w:r w:rsidRPr="00A43182">
        <w:rPr>
          <w:lang w:val="sr-Cyrl-RS"/>
        </w:rPr>
        <w:lastRenderedPageBreak/>
        <w:t>Увод</w:t>
      </w:r>
      <w:bookmarkEnd w:id="3"/>
    </w:p>
    <w:p w14:paraId="28B5B688" w14:textId="470B7E91" w:rsidR="000F5A06" w:rsidRPr="00A43182" w:rsidRDefault="008450FD" w:rsidP="00BF4A8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</w:t>
      </w:r>
      <w:r w:rsidR="00392BF8" w:rsidRPr="00A43182">
        <w:rPr>
          <w:lang w:val="sr-Cyrl-RS"/>
        </w:rPr>
        <w:t xml:space="preserve">ришћење веб апликација </w:t>
      </w:r>
      <w:r w:rsidR="00F27740" w:rsidRPr="00A43182">
        <w:rPr>
          <w:lang w:val="sr-Cyrl-RS"/>
        </w:rPr>
        <w:t>представља</w:t>
      </w:r>
      <w:r w:rsidR="00392BF8" w:rsidRPr="00A43182">
        <w:rPr>
          <w:lang w:val="sr-Cyrl-RS"/>
        </w:rPr>
        <w:t xml:space="preserve"> </w:t>
      </w:r>
      <w:r w:rsidR="00183AAC" w:rsidRPr="00A43182">
        <w:rPr>
          <w:lang w:val="sr-Cyrl-RS"/>
        </w:rPr>
        <w:t>неизоставни део свакодневног</w:t>
      </w:r>
      <w:r w:rsidR="00C13161">
        <w:rPr>
          <w:lang w:val="sr-Cyrl-RS"/>
        </w:rPr>
        <w:t xml:space="preserve"> живота за велики део популације</w:t>
      </w:r>
      <w:r w:rsidR="004170D0">
        <w:rPr>
          <w:lang w:val="sr-Cyrl-RS"/>
        </w:rPr>
        <w:t>. К</w:t>
      </w:r>
      <w:r w:rsidRPr="00A43182">
        <w:rPr>
          <w:lang w:val="sr-Cyrl-RS"/>
        </w:rPr>
        <w:t xml:space="preserve">орисници </w:t>
      </w:r>
      <w:r w:rsidR="007F07D8">
        <w:rPr>
          <w:lang w:val="sr-Cyrl-RS"/>
        </w:rPr>
        <w:t xml:space="preserve">веб апликација </w:t>
      </w:r>
      <w:r w:rsidRPr="00A43182">
        <w:rPr>
          <w:lang w:val="sr-Cyrl-RS"/>
        </w:rPr>
        <w:t xml:space="preserve">често нису свесни колико личних података те апликације </w:t>
      </w:r>
      <w:r w:rsidR="00785DBB" w:rsidRPr="00A43182">
        <w:rPr>
          <w:lang w:val="sr-Cyrl-RS"/>
        </w:rPr>
        <w:t xml:space="preserve">прикупљају, обрађују и </w:t>
      </w:r>
      <w:r w:rsidRPr="00A43182">
        <w:rPr>
          <w:lang w:val="sr-Cyrl-RS"/>
        </w:rPr>
        <w:t>складиште и колик</w:t>
      </w:r>
      <w:r w:rsidR="003D7ECB" w:rsidRPr="00A43182">
        <w:rPr>
          <w:lang w:val="sr-Cyrl-RS"/>
        </w:rPr>
        <w:t xml:space="preserve">о безбедносни </w:t>
      </w:r>
      <w:r w:rsidR="00FB20B0" w:rsidRPr="00A43182">
        <w:rPr>
          <w:lang w:val="sr-Cyrl-RS"/>
        </w:rPr>
        <w:t>пропусти</w:t>
      </w:r>
      <w:r w:rsidR="003D7ECB" w:rsidRPr="00A43182">
        <w:rPr>
          <w:lang w:val="sr-Cyrl-RS"/>
        </w:rPr>
        <w:t xml:space="preserve"> могу да утичу на њих.</w:t>
      </w:r>
      <w:r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>С о</w:t>
      </w:r>
      <w:r w:rsidR="00E77FF9" w:rsidRPr="00A43182">
        <w:rPr>
          <w:lang w:val="sr-Cyrl-RS"/>
        </w:rPr>
        <w:t>бзиром на осетљивост и важност података којим</w:t>
      </w:r>
      <w:r w:rsidR="00C37D75" w:rsidRPr="00A43182">
        <w:rPr>
          <w:lang w:val="sr-Cyrl-RS"/>
        </w:rPr>
        <w:t>а</w:t>
      </w:r>
      <w:r w:rsidR="00E77FF9" w:rsidRPr="00A43182">
        <w:rPr>
          <w:lang w:val="sr-Cyrl-RS"/>
        </w:rPr>
        <w:t xml:space="preserve"> а</w:t>
      </w:r>
      <w:r w:rsidR="002A71C5" w:rsidRPr="00A43182">
        <w:rPr>
          <w:lang w:val="sr-Cyrl-RS"/>
        </w:rPr>
        <w:t>пликације неретко рукују</w:t>
      </w:r>
      <w:r w:rsidR="00E77FF9" w:rsidRPr="00A43182">
        <w:rPr>
          <w:lang w:val="sr-Cyrl-RS"/>
        </w:rPr>
        <w:t xml:space="preserve">, </w:t>
      </w:r>
      <w:r w:rsidR="00662936" w:rsidRPr="00A43182">
        <w:rPr>
          <w:lang w:val="sr-Cyrl-RS"/>
        </w:rPr>
        <w:t>нео</w:t>
      </w:r>
      <w:r w:rsidR="00764768" w:rsidRPr="00A43182">
        <w:rPr>
          <w:lang w:val="sr-Cyrl-RS"/>
        </w:rPr>
        <w:t>влашћ</w:t>
      </w:r>
      <w:r w:rsidR="00724266" w:rsidRPr="00A43182">
        <w:rPr>
          <w:lang w:val="sr-Cyrl-RS"/>
        </w:rPr>
        <w:t xml:space="preserve">ен приступ </w:t>
      </w:r>
      <w:r w:rsidR="002B5797">
        <w:rPr>
          <w:lang w:val="sr-Cyrl-RS"/>
        </w:rPr>
        <w:t xml:space="preserve">подацима </w:t>
      </w:r>
      <w:r w:rsidR="0036364E" w:rsidRPr="00A43182">
        <w:rPr>
          <w:lang w:val="sr-Cyrl-RS"/>
        </w:rPr>
        <w:t xml:space="preserve">би </w:t>
      </w:r>
      <w:r w:rsidR="00724266" w:rsidRPr="00A43182">
        <w:rPr>
          <w:lang w:val="sr-Cyrl-RS"/>
        </w:rPr>
        <w:t xml:space="preserve">могао да доведе до </w:t>
      </w:r>
      <w:r w:rsidR="000D2AB8" w:rsidRPr="00A43182">
        <w:rPr>
          <w:lang w:val="sr-Cyrl-RS"/>
        </w:rPr>
        <w:t>безбедносн</w:t>
      </w:r>
      <w:r w:rsidR="0036364E" w:rsidRPr="00A43182">
        <w:rPr>
          <w:lang w:val="sr-Cyrl-RS"/>
        </w:rPr>
        <w:t>их ризика, укључујући злоупотребу и нарушавање</w:t>
      </w:r>
      <w:r w:rsidR="00724266" w:rsidRPr="00A43182">
        <w:rPr>
          <w:lang w:val="sr-Cyrl-RS"/>
        </w:rPr>
        <w:t xml:space="preserve"> приватности корисника</w:t>
      </w:r>
      <w:r w:rsidR="00662936" w:rsidRPr="00A43182">
        <w:rPr>
          <w:lang w:val="sr-Cyrl-RS"/>
        </w:rPr>
        <w:t>.</w:t>
      </w:r>
      <w:r w:rsidR="009E4A19" w:rsidRPr="00A43182">
        <w:rPr>
          <w:lang w:val="sr-Cyrl-RS"/>
        </w:rPr>
        <w:t xml:space="preserve"> </w:t>
      </w:r>
      <w:r w:rsidR="00BF4A8D" w:rsidRPr="00A43182">
        <w:rPr>
          <w:lang w:val="sr-Cyrl-RS"/>
        </w:rPr>
        <w:t>С</w:t>
      </w:r>
      <w:r w:rsidR="00BD7BE2" w:rsidRPr="00A43182">
        <w:rPr>
          <w:lang w:val="sr-Cyrl-RS"/>
        </w:rPr>
        <w:t>тога</w:t>
      </w:r>
      <w:r w:rsidR="00BF4A8D" w:rsidRPr="00A43182">
        <w:rPr>
          <w:lang w:val="sr-Cyrl-RS"/>
        </w:rPr>
        <w:t xml:space="preserve">, </w:t>
      </w:r>
      <w:r w:rsidR="00A000C3" w:rsidRPr="00A43182">
        <w:rPr>
          <w:lang w:val="sr-Cyrl-RS"/>
        </w:rPr>
        <w:t>обез</w:t>
      </w:r>
      <w:r w:rsidR="00C37D75" w:rsidRPr="00A43182">
        <w:rPr>
          <w:lang w:val="sr-Cyrl-RS"/>
        </w:rPr>
        <w:t>б</w:t>
      </w:r>
      <w:r w:rsidR="00A000C3" w:rsidRPr="00A43182">
        <w:rPr>
          <w:lang w:val="sr-Cyrl-RS"/>
        </w:rPr>
        <w:t xml:space="preserve">еђивање </w:t>
      </w:r>
      <w:r w:rsidR="005D4E01" w:rsidRPr="00A43182">
        <w:rPr>
          <w:lang w:val="sr-Cyrl-RS"/>
        </w:rPr>
        <w:t xml:space="preserve">високог нивоа </w:t>
      </w:r>
      <w:r w:rsidR="00AA0623" w:rsidRPr="00A43182">
        <w:rPr>
          <w:lang w:val="sr-Cyrl-RS"/>
        </w:rPr>
        <w:t>з</w:t>
      </w:r>
      <w:r w:rsidR="000F5A06" w:rsidRPr="00A43182">
        <w:rPr>
          <w:lang w:val="sr-Cyrl-RS"/>
        </w:rPr>
        <w:t>аштите</w:t>
      </w:r>
      <w:r w:rsidR="00AA0623" w:rsidRPr="00A43182">
        <w:rPr>
          <w:lang w:val="sr-Cyrl-RS"/>
        </w:rPr>
        <w:t xml:space="preserve"> корисника и њихових података представља </w:t>
      </w:r>
      <w:r w:rsidR="008061F0">
        <w:rPr>
          <w:lang w:val="sr-Cyrl-RS"/>
        </w:rPr>
        <w:t xml:space="preserve">важан део </w:t>
      </w:r>
      <w:r w:rsidR="00AA0623" w:rsidRPr="00A43182">
        <w:rPr>
          <w:lang w:val="sr-Cyrl-RS"/>
        </w:rPr>
        <w:t xml:space="preserve">развоја </w:t>
      </w:r>
      <w:r w:rsidR="000F5A06" w:rsidRPr="00A43182">
        <w:rPr>
          <w:lang w:val="sr-Cyrl-RS"/>
        </w:rPr>
        <w:t xml:space="preserve">сигурних </w:t>
      </w:r>
      <w:r w:rsidR="00AA0623" w:rsidRPr="00A43182">
        <w:rPr>
          <w:lang w:val="sr-Cyrl-RS"/>
        </w:rPr>
        <w:t xml:space="preserve">веб апликација. </w:t>
      </w:r>
      <w:r w:rsidR="00BF4A8D" w:rsidRPr="00A43182">
        <w:rPr>
          <w:lang w:val="sr-Cyrl-RS"/>
        </w:rPr>
        <w:t xml:space="preserve"> </w:t>
      </w:r>
    </w:p>
    <w:p w14:paraId="394C8567" w14:textId="145D9A98" w:rsidR="00A93193" w:rsidRDefault="004E50B4" w:rsidP="00F27740">
      <w:pPr>
        <w:pStyle w:val="Obiantekst"/>
        <w:ind w:firstLine="360"/>
        <w:rPr>
          <w:lang w:val="sr-Cyrl-RS"/>
        </w:rPr>
      </w:pPr>
      <w:r>
        <w:rPr>
          <w:lang w:val="sr-Cyrl-RS"/>
        </w:rPr>
        <w:t>Сигурност у веб апликацијама предст</w:t>
      </w:r>
      <w:r w:rsidR="00E3750E">
        <w:rPr>
          <w:lang w:val="sr-Cyrl-RS"/>
        </w:rPr>
        <w:t>авља скуп мера и механизама који су примењени</w:t>
      </w:r>
      <w:r>
        <w:rPr>
          <w:lang w:val="sr-Cyrl-RS"/>
        </w:rPr>
        <w:t xml:space="preserve"> како би </w:t>
      </w:r>
      <w:r w:rsidR="00E3750E">
        <w:rPr>
          <w:lang w:val="sr-Cyrl-RS"/>
        </w:rPr>
        <w:t xml:space="preserve">се заштитили </w:t>
      </w:r>
      <w:r>
        <w:rPr>
          <w:lang w:val="sr-Cyrl-RS"/>
        </w:rPr>
        <w:t xml:space="preserve">корисници, систем и подаци од </w:t>
      </w:r>
      <w:r w:rsidR="00E3750E">
        <w:rPr>
          <w:lang w:val="sr-Cyrl-RS"/>
        </w:rPr>
        <w:t>различитих вид</w:t>
      </w:r>
      <w:r>
        <w:rPr>
          <w:lang w:val="sr-Cyrl-RS"/>
        </w:rPr>
        <w:t xml:space="preserve">ова </w:t>
      </w:r>
      <w:r w:rsidR="00D771D4">
        <w:rPr>
          <w:lang w:val="sr-Cyrl-RS"/>
        </w:rPr>
        <w:t xml:space="preserve">потенцијалних </w:t>
      </w:r>
      <w:r>
        <w:rPr>
          <w:lang w:val="sr-Cyrl-RS"/>
        </w:rPr>
        <w:t>напада</w:t>
      </w:r>
      <w:r w:rsidR="00D771D4">
        <w:rPr>
          <w:lang w:val="sr-Cyrl-RS"/>
        </w:rPr>
        <w:t>, крађа</w:t>
      </w:r>
      <w:r>
        <w:rPr>
          <w:lang w:val="sr-Cyrl-RS"/>
        </w:rPr>
        <w:t xml:space="preserve"> и злоупотреба. </w:t>
      </w:r>
      <w:r w:rsidR="002A43C5" w:rsidRPr="00A43182">
        <w:rPr>
          <w:lang w:val="sr-Cyrl-RS"/>
        </w:rPr>
        <w:t>Имплементација жељеног нивоа аутентификације и ауторизације</w:t>
      </w:r>
      <w:r w:rsidR="00F47349">
        <w:rPr>
          <w:lang w:val="sr-Cyrl-RS"/>
        </w:rPr>
        <w:t xml:space="preserve"> као два основна концепта у области безбедноснти</w:t>
      </w:r>
      <w:r w:rsidR="002A43C5" w:rsidRPr="00A43182">
        <w:rPr>
          <w:lang w:val="sr-Cyrl-RS"/>
        </w:rPr>
        <w:t>, представља основу ефик</w:t>
      </w:r>
      <w:r w:rsidR="00D771D4">
        <w:rPr>
          <w:lang w:val="sr-Cyrl-RS"/>
        </w:rPr>
        <w:t>асне заштите</w:t>
      </w:r>
      <w:r w:rsidR="002A43C5" w:rsidRPr="00A43182">
        <w:rPr>
          <w:lang w:val="sr-Cyrl-RS"/>
        </w:rPr>
        <w:t>.</w:t>
      </w:r>
      <w:r w:rsidR="00F27740" w:rsidRPr="00A43182">
        <w:rPr>
          <w:lang w:val="sr-Cyrl-RS"/>
        </w:rPr>
        <w:t xml:space="preserve"> </w:t>
      </w:r>
      <w:r w:rsidR="00B21C7E">
        <w:rPr>
          <w:lang w:val="sr-Cyrl-RS"/>
        </w:rPr>
        <w:t xml:space="preserve">Аутентификација </w:t>
      </w:r>
      <w:r w:rsidR="00F47349">
        <w:rPr>
          <w:lang w:val="sr-Cyrl-RS"/>
        </w:rPr>
        <w:t xml:space="preserve">се односни на процес потврђивања идентитета корисника или ентитета који приступа систему. Ауторизација представља контролу приступа </w:t>
      </w:r>
      <w:r w:rsidR="004B6D51">
        <w:rPr>
          <w:lang w:val="sr-Cyrl-RS"/>
        </w:rPr>
        <w:t>корисника</w:t>
      </w:r>
      <w:r w:rsidR="00F47349">
        <w:rPr>
          <w:lang w:val="sr-Cyrl-RS"/>
        </w:rPr>
        <w:t xml:space="preserve"> или </w:t>
      </w:r>
      <w:r w:rsidR="004B6D51">
        <w:rPr>
          <w:lang w:val="sr-Cyrl-RS"/>
        </w:rPr>
        <w:t>ентитета</w:t>
      </w:r>
      <w:r w:rsidR="00F47349">
        <w:rPr>
          <w:lang w:val="sr-Cyrl-RS"/>
        </w:rPr>
        <w:t xml:space="preserve"> при приступању одређеним ресурсима или функционалностима система.</w:t>
      </w:r>
      <w:r w:rsidR="00B21C7E">
        <w:rPr>
          <w:lang w:val="sr-Cyrl-RS"/>
        </w:rPr>
        <w:t xml:space="preserve"> </w:t>
      </w:r>
    </w:p>
    <w:p w14:paraId="78F112B2" w14:textId="7E0AD605" w:rsidR="009E4A19" w:rsidRPr="001D11E7" w:rsidRDefault="00F27740" w:rsidP="00F2774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Међутим, обезбеђивање </w:t>
      </w:r>
      <w:r w:rsidR="009E4A19" w:rsidRPr="00A43182">
        <w:rPr>
          <w:lang w:val="sr-Cyrl-RS"/>
        </w:rPr>
        <w:t>одговарајуће заш</w:t>
      </w:r>
      <w:r w:rsidR="000D2AB8" w:rsidRPr="00A43182">
        <w:rPr>
          <w:lang w:val="sr-Cyrl-RS"/>
        </w:rPr>
        <w:t>тите за апликације</w:t>
      </w:r>
      <w:r w:rsidR="00AD3279">
        <w:rPr>
          <w:lang w:val="sr-Cyrl-RS"/>
        </w:rPr>
        <w:t xml:space="preserve"> у радном оквиру </w:t>
      </w:r>
      <w:r w:rsidR="00AD3279">
        <w:rPr>
          <w:i/>
          <w:lang w:val="en-US"/>
        </w:rPr>
        <w:t>Spring</w:t>
      </w:r>
      <w:r w:rsidR="000D2AB8"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 xml:space="preserve">представља </w:t>
      </w:r>
      <w:r w:rsidR="000D2AB8" w:rsidRPr="00A43182">
        <w:rPr>
          <w:lang w:val="sr-Cyrl-RS"/>
        </w:rPr>
        <w:t>сложен и временски захтеван процес</w:t>
      </w:r>
      <w:r w:rsidR="000E4A62" w:rsidRPr="00A43182">
        <w:rPr>
          <w:lang w:val="sr-Cyrl-RS"/>
        </w:rPr>
        <w:t xml:space="preserve">, </w:t>
      </w:r>
      <w:r w:rsidR="00BD7BE2" w:rsidRPr="00A43182">
        <w:rPr>
          <w:lang w:val="sr-Cyrl-RS"/>
        </w:rPr>
        <w:t>те је самим тим подложан</w:t>
      </w:r>
      <w:r w:rsidR="000E4A62" w:rsidRPr="00A43182">
        <w:rPr>
          <w:lang w:val="sr-Cyrl-RS"/>
        </w:rPr>
        <w:t xml:space="preserve"> грешкама</w:t>
      </w:r>
      <w:r w:rsidR="000E1B2B">
        <w:rPr>
          <w:lang w:val="sr-Cyrl-RS"/>
        </w:rPr>
        <w:t>. С обзиром да се безбед</w:t>
      </w:r>
      <w:r w:rsidR="009E4A19" w:rsidRPr="00A43182">
        <w:rPr>
          <w:lang w:val="sr-Cyrl-RS"/>
        </w:rPr>
        <w:t xml:space="preserve">носни апекти </w:t>
      </w:r>
      <w:r w:rsidR="001C2FD2" w:rsidRPr="00A43182">
        <w:rPr>
          <w:lang w:val="sr-Cyrl-RS"/>
        </w:rPr>
        <w:t>изнова</w:t>
      </w:r>
      <w:r w:rsidR="009E4A19" w:rsidRPr="00A43182">
        <w:rPr>
          <w:lang w:val="sr-Cyrl-RS"/>
        </w:rPr>
        <w:t xml:space="preserve"> конфигуришу при </w:t>
      </w:r>
      <w:r w:rsidR="001C2FD2" w:rsidRPr="00A43182">
        <w:rPr>
          <w:lang w:val="sr-Cyrl-RS"/>
        </w:rPr>
        <w:t xml:space="preserve">почетној </w:t>
      </w:r>
      <w:r w:rsidR="004637AD" w:rsidRPr="00A43182">
        <w:rPr>
          <w:lang w:val="sr-Cyrl-RS"/>
        </w:rPr>
        <w:t>имплементацији</w:t>
      </w:r>
      <w:r w:rsidR="009E4A19" w:rsidRPr="00A43182">
        <w:rPr>
          <w:lang w:val="sr-Cyrl-RS"/>
        </w:rPr>
        <w:t xml:space="preserve"> сваке апликације, поре</w:t>
      </w:r>
      <w:r w:rsidR="00031B51" w:rsidRPr="00A43182">
        <w:rPr>
          <w:lang w:val="sr-Cyrl-RS"/>
        </w:rPr>
        <w:t>д тога што је сложен и дуготрајан</w:t>
      </w:r>
      <w:r w:rsidR="009E4A19" w:rsidRPr="00A43182">
        <w:rPr>
          <w:lang w:val="sr-Cyrl-RS"/>
        </w:rPr>
        <w:t>, овак</w:t>
      </w:r>
      <w:r w:rsidR="001D11E7">
        <w:rPr>
          <w:lang w:val="sr-Cyrl-RS"/>
        </w:rPr>
        <w:t xml:space="preserve">ав посао постаје и репетативан. </w:t>
      </w:r>
    </w:p>
    <w:p w14:paraId="446BB182" w14:textId="48034B97" w:rsidR="00BF4A8D" w:rsidRPr="00A43182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их веб апликација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езбед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осни пропусти</w:t>
      </w:r>
      <w:r w:rsidR="001C2FD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 грешке,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ли и уштедело време потребно 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</w:t>
      </w:r>
      <w:r w:rsidR="001C2FD2" w:rsidRPr="00A43182">
        <w:rPr>
          <w:lang w:val="sr-Cyrl-RS"/>
        </w:rPr>
        <w:t xml:space="preserve"> 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у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40540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405400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тима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ји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а основу дефинисања основних параметара апликације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томатизација значајно</w:t>
      </w:r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лакшава рад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експертима у пољу безбедносних конфигурација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бог уштеде времена, доприноси квалитету софтвера и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инимизира шансе за грешку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F0591E4" w14:textId="68186947" w:rsidR="006865EF" w:rsidRDefault="00A67D0A" w:rsidP="00EC1C40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За постизање овог циља креиран је наменски језик 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 Domain-Specific Language (securityDSL)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11317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веб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пликација уз генераторе који модел трансформишу у извршиви код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.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ако је п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је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како би</w:t>
      </w:r>
      <w:r w:rsidR="007E72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овање веб апликација било могуће, неопходно је да </w:t>
      </w:r>
      <w:r w:rsidR="007E7262"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DSL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држи концепте за моделовање свих елемената апликације. Основни елементи се односе на базу података, слој за репрезентацију података, обраду захтева корисника и безбедносну конфигурацију.</w:t>
      </w:r>
      <w:r w:rsidR="001C1F2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8C66F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п</w:t>
      </w:r>
      <w:r w:rsidR="00CB21AB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сан у</w:t>
      </w:r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</w:t>
      </w:r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lastRenderedPageBreak/>
        <w:t xml:space="preserve">језику </w:t>
      </w:r>
      <w:r w:rsidR="001904C9" w:rsidRPr="00A43182">
        <w:rPr>
          <w:i/>
          <w:lang w:val="sr-Cyrl-RS"/>
        </w:rPr>
        <w:t>Java [1]</w:t>
      </w:r>
      <w:r w:rsidR="001904C9" w:rsidRPr="00A43182">
        <w:rPr>
          <w:lang w:val="sr-Cyrl-RS"/>
        </w:rPr>
        <w:t xml:space="preserve">, коришћењем развојног оквира </w:t>
      </w:r>
      <w:r w:rsidR="008C66F2" w:rsidRPr="00A43182">
        <w:rPr>
          <w:i/>
          <w:lang w:val="sr-Cyrl-RS"/>
        </w:rPr>
        <w:t xml:space="preserve">Spring </w:t>
      </w:r>
      <w:r w:rsidR="001904C9" w:rsidRPr="00A43182">
        <w:rPr>
          <w:i/>
          <w:lang w:val="sr-Cyrl-RS"/>
        </w:rPr>
        <w:t>[2]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. 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ористећи овај језик, експерти у пољу безбедносних конфигурација могу брзо и једноставно да дефинишу параметре апликација и конфигуришу различите безбедносне механизме 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помоћу 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интаксе која им је лако читљива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. 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ја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 овај начин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стаје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</w:t>
      </w:r>
      <w:r w:rsidR="00E0502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 уједно смањује 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огућност</w:t>
      </w:r>
      <w:r w:rsidR="00170D2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грешака у процесу развоја</w:t>
      </w:r>
      <w:r w:rsidR="00120AB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0A254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</w:p>
    <w:p w14:paraId="6C39DEB0" w14:textId="697600B2" w:rsidR="00BD46AD" w:rsidRPr="00EC1C40" w:rsidRDefault="00BD46AD" w:rsidP="006865EF">
      <w:pPr>
        <w:pStyle w:val="Heading2"/>
        <w:rPr>
          <w:i/>
          <w:lang w:val="sr-Cyrl-RS"/>
        </w:rPr>
      </w:pPr>
      <w:bookmarkStart w:id="4" w:name="_Toc142484082"/>
      <w:r w:rsidRPr="00A43182">
        <w:rPr>
          <w:lang w:val="sr-Cyrl-RS"/>
        </w:rPr>
        <w:t>Структура рада</w:t>
      </w:r>
      <w:bookmarkEnd w:id="4"/>
    </w:p>
    <w:p w14:paraId="7912792D" w14:textId="75CA325F" w:rsidR="00620FB9" w:rsidRPr="00620FB9" w:rsidRDefault="00BD46AD" w:rsidP="009347EF">
      <w:pPr>
        <w:pStyle w:val="Obiantekst"/>
        <w:ind w:firstLine="360"/>
        <w:rPr>
          <w:lang w:val="sr-Cyrl-RS"/>
        </w:rPr>
      </w:pPr>
      <w:r w:rsidRPr="00A43182">
        <w:t xml:space="preserve">Након уводног поглавља следи поглавње </w:t>
      </w:r>
      <w:r w:rsidR="00620FB9">
        <w:t>,,</w:t>
      </w:r>
      <w:r w:rsidR="00620FB9" w:rsidRPr="00A43182">
        <w:t xml:space="preserve">Теоријске основе моделима вођеног развоја, наменских језика и безбедносних аспеката у радном оквиру </w:t>
      </w:r>
      <w:r w:rsidR="00620FB9" w:rsidRPr="00A43182">
        <w:rPr>
          <w:i/>
        </w:rPr>
        <w:t>Spring</w:t>
      </w:r>
      <w:r w:rsidR="00620FB9">
        <w:t>“</w:t>
      </w:r>
      <w:r w:rsidR="00620FB9">
        <w:rPr>
          <w:lang w:val="sr-Cyrl-RS"/>
        </w:rPr>
        <w:t xml:space="preserve"> у ко</w:t>
      </w:r>
      <w:r w:rsidR="00D9017E">
        <w:rPr>
          <w:lang w:val="sr-Cyrl-RS"/>
        </w:rPr>
        <w:t>м су описане теоријске основе моделима вођеног развоја и технологије коришћене при развоју.</w:t>
      </w:r>
    </w:p>
    <w:p w14:paraId="3A8CB8D2" w14:textId="3E280E9C" w:rsidR="00AA00AB" w:rsidRPr="00A43182" w:rsidRDefault="009347EF" w:rsidP="000C220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Затим следи поглавље </w:t>
      </w:r>
      <w:r w:rsidR="00BD46AD" w:rsidRPr="00A43182">
        <w:rPr>
          <w:lang w:val="sr-Cyrl-RS"/>
        </w:rPr>
        <w:t>,,</w:t>
      </w:r>
      <w:r w:rsidR="000C2200" w:rsidRPr="00A43182">
        <w:rPr>
          <w:lang w:val="sr-Cyrl-RS"/>
        </w:rPr>
        <w:t>Преглед постојећег стања у области</w:t>
      </w:r>
      <w:r w:rsidR="002D505D" w:rsidRPr="00A43182">
        <w:rPr>
          <w:lang w:val="sr-Cyrl-RS"/>
        </w:rPr>
        <w:t>”</w:t>
      </w:r>
      <w:r w:rsidR="00A06E8C" w:rsidRPr="00A43182">
        <w:rPr>
          <w:lang w:val="sr-Cyrl-RS"/>
        </w:rPr>
        <w:t xml:space="preserve"> где </w:t>
      </w:r>
      <w:r w:rsidR="00BB3727" w:rsidRPr="00A43182">
        <w:rPr>
          <w:lang w:val="sr-Cyrl-RS"/>
        </w:rPr>
        <w:t>је направљен осврт на постојећ</w:t>
      </w:r>
      <w:r w:rsidR="00725228" w:rsidRPr="00A43182">
        <w:rPr>
          <w:lang w:val="sr-Cyrl-RS"/>
        </w:rPr>
        <w:t xml:space="preserve">а </w:t>
      </w:r>
      <w:r w:rsidR="007D26A7">
        <w:rPr>
          <w:lang w:val="sr-Cyrl-RS"/>
        </w:rPr>
        <w:t>решења,</w:t>
      </w:r>
      <w:r w:rsidR="003C1EC1" w:rsidRPr="00A43182">
        <w:rPr>
          <w:lang w:val="sr-Cyrl-RS"/>
        </w:rPr>
        <w:t xml:space="preserve"> пружајући увид у постојеће стандарде.</w:t>
      </w:r>
      <w:r w:rsidR="00CA70D5" w:rsidRPr="00A43182">
        <w:rPr>
          <w:lang w:val="sr-Cyrl-RS"/>
        </w:rPr>
        <w:t xml:space="preserve"> </w:t>
      </w:r>
    </w:p>
    <w:p w14:paraId="43AB592F" w14:textId="65AA9D58" w:rsidR="007954F5" w:rsidRPr="00A43182" w:rsidRDefault="00E817FA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>Четврто</w:t>
      </w:r>
      <w:r w:rsidR="00CA70D5" w:rsidRPr="00A43182">
        <w:rPr>
          <w:lang w:val="sr-Cyrl-RS"/>
        </w:rPr>
        <w:t xml:space="preserve"> поглавље ,,Наменски језик за </w:t>
      </w:r>
      <w:r w:rsidR="007D26A7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D26A7" w:rsidRPr="00A43182">
        <w:rPr>
          <w:i/>
          <w:lang w:val="sr-Cyrl-RS"/>
        </w:rPr>
        <w:t>Spring</w:t>
      </w:r>
      <w:r w:rsidR="00CA70D5" w:rsidRPr="00A43182">
        <w:rPr>
          <w:lang w:val="sr-Cyrl-RS"/>
        </w:rPr>
        <w:t xml:space="preserve">“ </w:t>
      </w:r>
      <w:r w:rsidR="003C1EC1" w:rsidRPr="00A43182">
        <w:rPr>
          <w:lang w:val="sr-Cyrl-RS"/>
        </w:rPr>
        <w:t>обухвата детаљан опис делова</w:t>
      </w:r>
      <w:r w:rsidR="00CA70D5" w:rsidRPr="00A43182">
        <w:rPr>
          <w:lang w:val="sr-Cyrl-RS"/>
        </w:rPr>
        <w:t xml:space="preserve"> наменског језика и конце</w:t>
      </w:r>
      <w:r w:rsidR="003C1EC1" w:rsidRPr="00A43182">
        <w:rPr>
          <w:lang w:val="sr-Cyrl-RS"/>
        </w:rPr>
        <w:t>пата</w:t>
      </w:r>
      <w:r w:rsidR="00CA70D5" w:rsidRPr="00A43182">
        <w:rPr>
          <w:lang w:val="sr-Cyrl-RS"/>
        </w:rPr>
        <w:t xml:space="preserve"> које </w:t>
      </w:r>
      <w:r w:rsidR="003C1EC1" w:rsidRPr="00A43182">
        <w:rPr>
          <w:lang w:val="sr-Cyrl-RS"/>
        </w:rPr>
        <w:t>овај</w:t>
      </w:r>
      <w:r w:rsidR="007954F5" w:rsidRPr="00A43182">
        <w:rPr>
          <w:lang w:val="sr-Cyrl-RS"/>
        </w:rPr>
        <w:t xml:space="preserve"> језик садржи</w:t>
      </w:r>
      <w:r w:rsidR="00924E86">
        <w:rPr>
          <w:lang w:val="sr-Cyrl-RS"/>
        </w:rPr>
        <w:t xml:space="preserve"> уз примере модела описаних наменским језиком </w:t>
      </w:r>
      <w:r w:rsidR="00924E86">
        <w:rPr>
          <w:i/>
          <w:lang w:val="en-US"/>
        </w:rPr>
        <w:t>securityDSL</w:t>
      </w:r>
      <w:r w:rsidR="007954F5" w:rsidRPr="00A43182">
        <w:rPr>
          <w:lang w:val="sr-Cyrl-RS"/>
        </w:rPr>
        <w:t>.</w:t>
      </w:r>
    </w:p>
    <w:p w14:paraId="1796F038" w14:textId="24E211EB" w:rsidR="006F384A" w:rsidRDefault="007954F5" w:rsidP="00CA70D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</w:t>
      </w:r>
      <w:r w:rsidR="00CA70D5" w:rsidRPr="00A43182">
        <w:rPr>
          <w:lang w:val="sr-Cyrl-RS"/>
        </w:rPr>
        <w:t xml:space="preserve"> поглављу ,,Г</w:t>
      </w:r>
      <w:r w:rsidR="0061789C" w:rsidRPr="00A43182">
        <w:rPr>
          <w:lang w:val="sr-Cyrl-RS"/>
        </w:rPr>
        <w:t>енерисање</w:t>
      </w:r>
      <w:r w:rsidR="005C6748">
        <w:rPr>
          <w:lang w:val="en-US"/>
        </w:rPr>
        <w:t xml:space="preserve"> </w:t>
      </w:r>
      <w:r w:rsidR="005C6748">
        <w:rPr>
          <w:i/>
          <w:lang w:val="en-US"/>
        </w:rPr>
        <w:t>Spring</w:t>
      </w:r>
      <w:r w:rsidR="0061789C" w:rsidRPr="00A43182">
        <w:rPr>
          <w:lang w:val="sr-Cyrl-RS"/>
        </w:rPr>
        <w:t xml:space="preserve"> веб апликација са безбедносном конфигурацијом</w:t>
      </w:r>
      <w:r w:rsidR="00CA70D5" w:rsidRPr="00A43182">
        <w:rPr>
          <w:lang w:val="sr-Cyrl-RS"/>
        </w:rPr>
        <w:t>“ описана</w:t>
      </w:r>
      <w:r w:rsidRPr="00A43182">
        <w:rPr>
          <w:lang w:val="sr-Cyrl-RS"/>
        </w:rPr>
        <w:t xml:space="preserve"> је имплементација генератора који </w:t>
      </w:r>
      <w:r w:rsidR="00555C0A">
        <w:rPr>
          <w:lang w:val="sr-Cyrl-RS"/>
        </w:rPr>
        <w:t>преводе</w:t>
      </w:r>
      <w:r w:rsidRPr="00A43182">
        <w:rPr>
          <w:lang w:val="sr-Cyrl-RS"/>
        </w:rPr>
        <w:t xml:space="preserve"> модел у извршиви код. Детаљно су описани кораци генерисања апликације и конфигурације безбедносних аспеката.</w:t>
      </w:r>
      <w:r w:rsidR="00725228" w:rsidRPr="00A43182">
        <w:rPr>
          <w:lang w:val="sr-Cyrl-RS"/>
        </w:rPr>
        <w:t xml:space="preserve"> </w:t>
      </w:r>
    </w:p>
    <w:p w14:paraId="14E6781C" w14:textId="4CB872E9" w:rsidR="005B287A" w:rsidRPr="005B287A" w:rsidRDefault="005B287A" w:rsidP="00CA70D5">
      <w:pPr>
        <w:pStyle w:val="Obiantekst"/>
        <w:ind w:firstLine="360"/>
        <w:rPr>
          <w:i/>
          <w:lang w:val="sr-Cyrl-RS"/>
        </w:rPr>
      </w:pPr>
      <w:r>
        <w:rPr>
          <w:lang w:val="sr-Cyrl-RS"/>
        </w:rPr>
        <w:t xml:space="preserve">Након тога, у поглављу ,,Примери генерисаног кода“ дати су примери генерисаних </w:t>
      </w:r>
      <w:r>
        <w:rPr>
          <w:i/>
          <w:lang w:val="en-US"/>
        </w:rPr>
        <w:t>Spring</w:t>
      </w:r>
      <w:r>
        <w:rPr>
          <w:i/>
          <w:lang w:val="sr-Cyrl-RS"/>
        </w:rPr>
        <w:t xml:space="preserve"> </w:t>
      </w:r>
      <w:r>
        <w:rPr>
          <w:lang w:val="sr-Cyrl-RS"/>
        </w:rPr>
        <w:t>веб апликација са конфигурисаним безбедносним апсектима.</w:t>
      </w:r>
      <w:r>
        <w:rPr>
          <w:i/>
          <w:lang w:val="en-US"/>
        </w:rPr>
        <w:t xml:space="preserve"> </w:t>
      </w:r>
    </w:p>
    <w:p w14:paraId="2CCB6517" w14:textId="6AA0FF12" w:rsidR="00CA70D5" w:rsidRPr="00A43182" w:rsidRDefault="006F384A" w:rsidP="006F384A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Поглавље</w:t>
      </w:r>
      <w:r w:rsidR="00725228" w:rsidRPr="00A43182">
        <w:rPr>
          <w:lang w:val="sr-Cyrl-RS"/>
        </w:rPr>
        <w:t xml:space="preserve"> ,,Закључак“ </w:t>
      </w:r>
      <w:r w:rsidRPr="00A43182">
        <w:rPr>
          <w:lang w:val="sr-Cyrl-RS"/>
        </w:rPr>
        <w:t>садржи</w:t>
      </w:r>
      <w:r w:rsidR="00725228" w:rsidRPr="00A43182">
        <w:rPr>
          <w:lang w:val="sr-Cyrl-RS"/>
        </w:rPr>
        <w:t xml:space="preserve"> </w:t>
      </w:r>
      <w:r w:rsidRPr="00A43182">
        <w:rPr>
          <w:lang w:val="sr-Cyrl-RS"/>
        </w:rPr>
        <w:t>резултате</w:t>
      </w:r>
      <w:r w:rsidR="00725228" w:rsidRPr="00A43182">
        <w:rPr>
          <w:lang w:val="sr-Cyrl-RS"/>
        </w:rPr>
        <w:t xml:space="preserve"> истраживања</w:t>
      </w:r>
      <w:r w:rsidRPr="00A43182"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 w:rsidRPr="00A43182">
        <w:rPr>
          <w:lang w:val="sr-Cyrl-RS"/>
        </w:rPr>
        <w:t xml:space="preserve">. </w:t>
      </w:r>
    </w:p>
    <w:p w14:paraId="6102CA97" w14:textId="553D60AF" w:rsidR="005336AF" w:rsidRPr="00A43182" w:rsidRDefault="0027498B" w:rsidP="0027498B">
      <w:pPr>
        <w:pStyle w:val="Heading1"/>
        <w:rPr>
          <w:lang w:val="sr-Cyrl-RS"/>
        </w:rPr>
      </w:pPr>
      <w:bookmarkStart w:id="5" w:name="_Toc142484083"/>
      <w:r w:rsidRPr="00A43182">
        <w:rPr>
          <w:lang w:val="sr-Cyrl-RS"/>
        </w:rPr>
        <w:lastRenderedPageBreak/>
        <w:t xml:space="preserve">Теоријске основе моделима вођеног развоја, наменских језика </w:t>
      </w:r>
      <w:r w:rsidR="00B65BF0" w:rsidRPr="00A43182">
        <w:rPr>
          <w:lang w:val="sr-Cyrl-RS"/>
        </w:rPr>
        <w:t xml:space="preserve">и безбедносних аспеката у радном оквиру </w:t>
      </w:r>
      <w:r w:rsidR="00B65BF0" w:rsidRPr="00A43182">
        <w:rPr>
          <w:i/>
          <w:lang w:val="sr-Cyrl-RS"/>
        </w:rPr>
        <w:t>Spring</w:t>
      </w:r>
      <w:bookmarkEnd w:id="5"/>
      <w:r w:rsidRPr="00A43182">
        <w:rPr>
          <w:lang w:val="sr-Cyrl-RS"/>
        </w:rPr>
        <w:t xml:space="preserve"> </w:t>
      </w:r>
    </w:p>
    <w:p w14:paraId="412E45FB" w14:textId="24CDCE95" w:rsidR="005336AF" w:rsidRPr="00A43182" w:rsidRDefault="001847E1" w:rsidP="005336AF">
      <w:pPr>
        <w:pStyle w:val="Heading2"/>
        <w:rPr>
          <w:lang w:val="sr-Cyrl-RS"/>
        </w:rPr>
      </w:pPr>
      <w:bookmarkStart w:id="6" w:name="_Toc142484084"/>
      <w:r>
        <w:rPr>
          <w:lang w:val="sr-Cyrl-RS"/>
        </w:rPr>
        <w:t>Теоријске основе моделима вођеног развоја</w:t>
      </w:r>
      <w:r w:rsidR="003B5754">
        <w:rPr>
          <w:lang w:val="sr-Cyrl-RS"/>
        </w:rPr>
        <w:t xml:space="preserve"> и наменских језика</w:t>
      </w:r>
      <w:bookmarkEnd w:id="6"/>
    </w:p>
    <w:p w14:paraId="273F8EEB" w14:textId="540C01E6" w:rsidR="005336AF" w:rsidRPr="00A43182" w:rsidRDefault="005336AF" w:rsidP="005336AF">
      <w:pPr>
        <w:pStyle w:val="Heading2"/>
        <w:rPr>
          <w:lang w:val="sr-Cyrl-RS"/>
        </w:rPr>
      </w:pPr>
      <w:bookmarkStart w:id="7" w:name="_Toc142484085"/>
      <w:r w:rsidRPr="00A43182">
        <w:rPr>
          <w:lang w:val="sr-Cyrl-RS"/>
        </w:rPr>
        <w:t xml:space="preserve">Преглед безбедносних механизама у </w:t>
      </w:r>
      <w:r w:rsidRPr="00A43182">
        <w:rPr>
          <w:i/>
          <w:lang w:val="sr-Cyrl-RS"/>
        </w:rPr>
        <w:t>Spring Boot</w:t>
      </w:r>
      <w:r w:rsidRPr="00A43182">
        <w:rPr>
          <w:lang w:val="sr-Cyrl-RS"/>
        </w:rPr>
        <w:t xml:space="preserve"> апликацијама</w:t>
      </w:r>
      <w:bookmarkEnd w:id="7"/>
      <w:r w:rsidRPr="00A43182">
        <w:rPr>
          <w:lang w:val="sr-Cyrl-RS"/>
        </w:rPr>
        <w:t xml:space="preserve"> </w:t>
      </w:r>
    </w:p>
    <w:p w14:paraId="4C5A93F4" w14:textId="1C5DF830" w:rsidR="005336AF" w:rsidRPr="00A43182" w:rsidRDefault="005336AF" w:rsidP="005336AF">
      <w:pPr>
        <w:pStyle w:val="Heading3"/>
        <w:rPr>
          <w:lang w:val="sr-Cyrl-RS"/>
        </w:rPr>
      </w:pPr>
      <w:bookmarkStart w:id="8" w:name="_Toc142484086"/>
      <w:r w:rsidRPr="00A43182">
        <w:rPr>
          <w:i/>
          <w:lang w:val="sr-Cyrl-RS"/>
        </w:rPr>
        <w:t>Java</w:t>
      </w:r>
      <w:bookmarkEnd w:id="8"/>
    </w:p>
    <w:p w14:paraId="49EAD587" w14:textId="1BAFF4EE" w:rsidR="005336AF" w:rsidRPr="00A43182" w:rsidRDefault="005336AF" w:rsidP="005336AF">
      <w:pPr>
        <w:pStyle w:val="Heading3"/>
        <w:rPr>
          <w:lang w:val="sr-Cyrl-RS"/>
        </w:rPr>
      </w:pPr>
      <w:bookmarkStart w:id="9" w:name="_Toc142484087"/>
      <w:r w:rsidRPr="00A43182">
        <w:rPr>
          <w:i/>
          <w:lang w:val="sr-Cyrl-RS"/>
        </w:rPr>
        <w:t>Spring Boot</w:t>
      </w:r>
      <w:bookmarkEnd w:id="9"/>
    </w:p>
    <w:p w14:paraId="510E665F" w14:textId="6CDDE824" w:rsidR="005336AF" w:rsidRPr="00A43182" w:rsidRDefault="005336AF" w:rsidP="005336AF">
      <w:pPr>
        <w:pStyle w:val="Heading3"/>
        <w:rPr>
          <w:i/>
          <w:lang w:val="sr-Cyrl-RS"/>
        </w:rPr>
      </w:pPr>
      <w:bookmarkStart w:id="10" w:name="_Toc142484088"/>
      <w:r w:rsidRPr="00A43182">
        <w:rPr>
          <w:i/>
          <w:lang w:val="sr-Cyrl-RS"/>
        </w:rPr>
        <w:t>Basic Authentication</w:t>
      </w:r>
      <w:bookmarkEnd w:id="10"/>
    </w:p>
    <w:p w14:paraId="307A2B8C" w14:textId="621F37F1" w:rsidR="005336AF" w:rsidRPr="00A43182" w:rsidRDefault="005336AF" w:rsidP="005336AF">
      <w:pPr>
        <w:pStyle w:val="Heading3"/>
        <w:rPr>
          <w:lang w:val="sr-Cyrl-RS"/>
        </w:rPr>
      </w:pPr>
      <w:bookmarkStart w:id="11" w:name="_Toc142484089"/>
      <w:r w:rsidRPr="00A43182">
        <w:rPr>
          <w:lang w:val="sr-Cyrl-RS"/>
        </w:rPr>
        <w:t xml:space="preserve">Аутентификација помоћу </w:t>
      </w:r>
      <w:r w:rsidRPr="00A43182">
        <w:rPr>
          <w:i/>
          <w:lang w:val="sr-Cyrl-RS"/>
        </w:rPr>
        <w:t>JSON Web</w:t>
      </w:r>
      <w:r w:rsidRPr="00A43182">
        <w:rPr>
          <w:lang w:val="sr-Cyrl-RS"/>
        </w:rPr>
        <w:t xml:space="preserve"> токена</w:t>
      </w:r>
      <w:bookmarkEnd w:id="11"/>
    </w:p>
    <w:p w14:paraId="59E555F3" w14:textId="284F05C0" w:rsidR="005336AF" w:rsidRPr="00A43182" w:rsidRDefault="005336AF" w:rsidP="005336AF">
      <w:pPr>
        <w:pStyle w:val="Heading3"/>
        <w:rPr>
          <w:lang w:val="sr-Cyrl-RS"/>
        </w:rPr>
      </w:pPr>
      <w:bookmarkStart w:id="12" w:name="_Toc142484090"/>
      <w:r w:rsidRPr="00A43182">
        <w:rPr>
          <w:i/>
          <w:lang w:val="sr-Cyrl-RS"/>
        </w:rPr>
        <w:t>OAuth2.0</w:t>
      </w:r>
      <w:bookmarkEnd w:id="12"/>
    </w:p>
    <w:p w14:paraId="4E1F3F0B" w14:textId="189F343B" w:rsidR="005336AF" w:rsidRPr="00A43182" w:rsidRDefault="005336AF" w:rsidP="005336AF">
      <w:pPr>
        <w:pStyle w:val="Heading3"/>
        <w:rPr>
          <w:i/>
          <w:lang w:val="sr-Cyrl-RS"/>
        </w:rPr>
      </w:pPr>
      <w:bookmarkStart w:id="13" w:name="_Toc142484091"/>
      <w:r w:rsidRPr="00A43182">
        <w:rPr>
          <w:i/>
          <w:lang w:val="sr-Cyrl-RS"/>
        </w:rPr>
        <w:t>PostgreSQL</w:t>
      </w:r>
      <w:bookmarkEnd w:id="13"/>
    </w:p>
    <w:p w14:paraId="1FC254D3" w14:textId="1F27C404" w:rsidR="005336AF" w:rsidRPr="00A43182" w:rsidRDefault="005336AF" w:rsidP="005336AF">
      <w:pPr>
        <w:pStyle w:val="Heading3"/>
        <w:rPr>
          <w:i/>
          <w:lang w:val="sr-Cyrl-RS"/>
        </w:rPr>
      </w:pPr>
      <w:bookmarkStart w:id="14" w:name="_Toc142484092"/>
      <w:r w:rsidRPr="00A43182">
        <w:rPr>
          <w:i/>
          <w:lang w:val="sr-Cyrl-RS"/>
        </w:rPr>
        <w:t>MySQl</w:t>
      </w:r>
      <w:bookmarkEnd w:id="14"/>
    </w:p>
    <w:p w14:paraId="4EC4CA08" w14:textId="39026771" w:rsidR="001979B5" w:rsidRPr="00A43182" w:rsidRDefault="005336AF" w:rsidP="005336AF">
      <w:pPr>
        <w:pStyle w:val="Heading3"/>
        <w:rPr>
          <w:lang w:val="sr-Cyrl-RS"/>
        </w:rPr>
      </w:pPr>
      <w:bookmarkStart w:id="15" w:name="_Toc142484093"/>
      <w:r w:rsidRPr="00A43182">
        <w:rPr>
          <w:i/>
          <w:lang w:val="sr-Cyrl-RS"/>
        </w:rPr>
        <w:t>Oracle</w:t>
      </w:r>
      <w:bookmarkEnd w:id="15"/>
    </w:p>
    <w:p w14:paraId="2E3E5C47" w14:textId="6BCA6655" w:rsidR="0052622D" w:rsidRPr="00A43182" w:rsidRDefault="00AA00AB" w:rsidP="005336AF">
      <w:pPr>
        <w:pStyle w:val="Heading3"/>
        <w:rPr>
          <w:lang w:val="sr-Cyrl-RS"/>
        </w:rPr>
      </w:pPr>
      <w:r w:rsidRPr="00A43182">
        <w:rPr>
          <w:lang w:val="sr-Cyrl-RS"/>
        </w:rPr>
        <w:br w:type="page"/>
      </w:r>
    </w:p>
    <w:p w14:paraId="099EF73B" w14:textId="7EC30B87" w:rsidR="0052622D" w:rsidRPr="00A43182" w:rsidRDefault="00212868" w:rsidP="0052622D">
      <w:pPr>
        <w:pStyle w:val="Heading1"/>
        <w:rPr>
          <w:lang w:val="sr-Cyrl-RS"/>
        </w:rPr>
      </w:pPr>
      <w:bookmarkStart w:id="16" w:name="_Toc142484094"/>
      <w:r w:rsidRPr="00A43182">
        <w:rPr>
          <w:lang w:val="sr-Cyrl-RS"/>
        </w:rPr>
        <w:lastRenderedPageBreak/>
        <w:t>Преглед постојећег стања у области</w:t>
      </w:r>
      <w:bookmarkEnd w:id="16"/>
    </w:p>
    <w:p w14:paraId="7C0AADAF" w14:textId="77777777" w:rsidR="006F37F6" w:rsidRPr="00A43182" w:rsidRDefault="006F37F6" w:rsidP="00A5619B">
      <w:pPr>
        <w:pStyle w:val="Obiantekst"/>
        <w:rPr>
          <w:lang w:val="sr-Cyrl-RS"/>
        </w:rPr>
      </w:pPr>
    </w:p>
    <w:p w14:paraId="4FA2B741" w14:textId="23F3AF80" w:rsidR="0073544B" w:rsidRPr="00A43182" w:rsidRDefault="00FA6F39" w:rsidP="0073544B">
      <w:pPr>
        <w:pStyle w:val="Heading2"/>
        <w:rPr>
          <w:lang w:val="sr-Cyrl-RS"/>
        </w:rPr>
      </w:pPr>
      <w:bookmarkStart w:id="17" w:name="_Toc142484095"/>
      <w:r w:rsidRPr="00A43182">
        <w:rPr>
          <w:lang w:val="sr-Cyrl-RS"/>
        </w:rPr>
        <w:t xml:space="preserve">Преглед </w:t>
      </w:r>
      <w:r w:rsidR="004146F6" w:rsidRPr="00A43182">
        <w:rPr>
          <w:lang w:val="sr-Cyrl-RS"/>
        </w:rPr>
        <w:t>постојећих начина за моделовање веб апликација</w:t>
      </w:r>
      <w:bookmarkEnd w:id="17"/>
    </w:p>
    <w:p w14:paraId="3FFFBCAB" w14:textId="51DC78F6" w:rsidR="0009589A" w:rsidRPr="00A43182" w:rsidRDefault="00543C75" w:rsidP="0009589A">
      <w:pPr>
        <w:pStyle w:val="Heading1"/>
        <w:rPr>
          <w:lang w:val="sr-Cyrl-RS"/>
        </w:rPr>
      </w:pPr>
      <w:bookmarkStart w:id="18" w:name="_Toc142484096"/>
      <w:r w:rsidRPr="00A43182">
        <w:rPr>
          <w:lang w:val="sr-Cyrl-RS"/>
        </w:rPr>
        <w:lastRenderedPageBreak/>
        <w:t xml:space="preserve">Наменски језик за </w:t>
      </w:r>
      <w:r w:rsidR="00780138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80138" w:rsidRPr="00A43182">
        <w:rPr>
          <w:i/>
          <w:lang w:val="sr-Cyrl-RS"/>
        </w:rPr>
        <w:t>Spring</w:t>
      </w:r>
      <w:bookmarkEnd w:id="18"/>
    </w:p>
    <w:p w14:paraId="7ECCE9AD" w14:textId="1373A6A6" w:rsidR="00AE0F6D" w:rsidRPr="00A43182" w:rsidRDefault="00675D00" w:rsidP="0032257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Да би наменски језик омогућио брзо</w:t>
      </w:r>
      <w:r w:rsidR="00C3339B" w:rsidRPr="00A43182">
        <w:rPr>
          <w:lang w:val="sr-Cyrl-RS"/>
        </w:rPr>
        <w:t xml:space="preserve"> и ефикасно</w:t>
      </w:r>
      <w:r w:rsidRPr="00A43182">
        <w:rPr>
          <w:lang w:val="sr-Cyrl-RS"/>
        </w:rPr>
        <w:t xml:space="preserve"> успостављање конфигурације безбедносних аспеката у радном оквиру </w:t>
      </w:r>
      <w:r w:rsidRPr="00A43182">
        <w:rPr>
          <w:i/>
          <w:lang w:val="sr-Cyrl-RS"/>
        </w:rPr>
        <w:t xml:space="preserve">Spring, </w:t>
      </w:r>
      <w:r w:rsidR="00C3339B" w:rsidRPr="00A43182">
        <w:rPr>
          <w:lang w:val="sr-Cyrl-RS"/>
        </w:rPr>
        <w:t>неопхо</w:t>
      </w:r>
      <w:r w:rsidR="0009629B">
        <w:rPr>
          <w:lang w:val="sr-Cyrl-RS"/>
        </w:rPr>
        <w:t>дно је подржати</w:t>
      </w:r>
      <w:r w:rsidR="00C3339B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моделовање </w:t>
      </w:r>
      <w:r w:rsidR="00922453" w:rsidRPr="00A43182">
        <w:rPr>
          <w:lang w:val="sr-Cyrl-RS"/>
        </w:rPr>
        <w:t xml:space="preserve">свих </w:t>
      </w:r>
      <w:r w:rsidR="00C3339B" w:rsidRPr="00A43182">
        <w:rPr>
          <w:lang w:val="sr-Cyrl-RS"/>
        </w:rPr>
        <w:t xml:space="preserve">неопходних </w:t>
      </w:r>
      <w:r w:rsidRPr="00A43182">
        <w:rPr>
          <w:lang w:val="sr-Cyrl-RS"/>
        </w:rPr>
        <w:t>концепата</w:t>
      </w:r>
      <w:r w:rsidR="00922453" w:rsidRPr="00A43182">
        <w:rPr>
          <w:lang w:val="sr-Cyrl-RS"/>
        </w:rPr>
        <w:t xml:space="preserve"> за иницијализацију веб </w:t>
      </w:r>
      <w:r w:rsidR="0079693A" w:rsidRPr="00A43182">
        <w:rPr>
          <w:lang w:val="sr-Cyrl-RS"/>
        </w:rPr>
        <w:t xml:space="preserve">апликације. Ови концепти </w:t>
      </w:r>
      <w:r w:rsidR="00F647FE" w:rsidRPr="00A43182">
        <w:rPr>
          <w:lang w:val="sr-Cyrl-RS"/>
        </w:rPr>
        <w:t xml:space="preserve">сврставају се </w:t>
      </w:r>
      <w:r w:rsidRPr="00A43182">
        <w:rPr>
          <w:lang w:val="sr-Cyrl-RS"/>
        </w:rPr>
        <w:t xml:space="preserve">у пет </w:t>
      </w:r>
      <w:r w:rsidR="00FA4906" w:rsidRPr="00A43182">
        <w:rPr>
          <w:lang w:val="sr-Cyrl-RS"/>
        </w:rPr>
        <w:t xml:space="preserve">главних </w:t>
      </w:r>
      <w:r w:rsidR="0079693A" w:rsidRPr="00A43182">
        <w:rPr>
          <w:lang w:val="sr-Cyrl-RS"/>
        </w:rPr>
        <w:t>целина. На почетку, п</w:t>
      </w:r>
      <w:r w:rsidRPr="00A43182">
        <w:rPr>
          <w:lang w:val="sr-Cyrl-RS"/>
        </w:rPr>
        <w:t>араметри који се односне на саму апликацију</w:t>
      </w:r>
      <w:r w:rsidR="0079693A" w:rsidRPr="00A43182">
        <w:rPr>
          <w:lang w:val="sr-Cyrl-RS"/>
        </w:rPr>
        <w:t>, као што су њен артефакт и опис, ш</w:t>
      </w:r>
      <w:r w:rsidR="00C62E1C" w:rsidRPr="00A43182">
        <w:rPr>
          <w:lang w:val="sr-Cyrl-RS"/>
        </w:rPr>
        <w:t xml:space="preserve">то омогућава брзу конфигурацију </w:t>
      </w:r>
      <w:r w:rsidR="0079693A" w:rsidRPr="00A43182">
        <w:rPr>
          <w:lang w:val="sr-Cyrl-RS"/>
        </w:rPr>
        <w:t xml:space="preserve">апликације. </w:t>
      </w:r>
      <w:r w:rsidR="003B058C" w:rsidRPr="00A43182">
        <w:rPr>
          <w:lang w:val="sr-Cyrl-RS"/>
        </w:rPr>
        <w:t>Слој за репрезентацију података представља другу целину, где је могуће дефинисање ентитета који су од интереса за домен апликације</w:t>
      </w:r>
      <w:r w:rsidR="00436699" w:rsidRPr="00A43182">
        <w:rPr>
          <w:lang w:val="sr-Cyrl-RS"/>
        </w:rPr>
        <w:t xml:space="preserve">, док </w:t>
      </w:r>
      <w:r w:rsidR="00B00F82" w:rsidRPr="00A43182">
        <w:rPr>
          <w:lang w:val="sr-Cyrl-RS"/>
        </w:rPr>
        <w:t>следећа</w:t>
      </w:r>
      <w:r w:rsidR="00054DE5" w:rsidRPr="00A43182">
        <w:rPr>
          <w:lang w:val="sr-Cyrl-RS"/>
        </w:rPr>
        <w:t xml:space="preserve"> целина представља параметре</w:t>
      </w:r>
      <w:r w:rsidRPr="00A43182">
        <w:rPr>
          <w:lang w:val="sr-Cyrl-RS"/>
        </w:rPr>
        <w:t xml:space="preserve"> базе</w:t>
      </w:r>
      <w:r w:rsidR="00054DE5" w:rsidRPr="00A43182">
        <w:rPr>
          <w:lang w:val="sr-Cyrl-RS"/>
        </w:rPr>
        <w:t xml:space="preserve"> података</w:t>
      </w:r>
      <w:r w:rsidR="0075141E" w:rsidRPr="00A43182">
        <w:rPr>
          <w:lang w:val="sr-Cyrl-RS"/>
        </w:rPr>
        <w:t xml:space="preserve"> који омогућавају ск</w:t>
      </w:r>
      <w:r w:rsidR="003B058C" w:rsidRPr="00A43182">
        <w:rPr>
          <w:lang w:val="sr-Cyrl-RS"/>
        </w:rPr>
        <w:t>ладиштење и руковање подацима</w:t>
      </w:r>
      <w:r w:rsidR="002C2DBC" w:rsidRPr="00A43182">
        <w:rPr>
          <w:lang w:val="sr-Cyrl-RS"/>
        </w:rPr>
        <w:t xml:space="preserve"> везаних за ентитете</w:t>
      </w:r>
      <w:r w:rsidR="003B058C" w:rsidRPr="00A43182">
        <w:rPr>
          <w:lang w:val="sr-Cyrl-RS"/>
        </w:rPr>
        <w:t>.</w:t>
      </w:r>
      <w:r w:rsidR="00B00F82" w:rsidRPr="00A43182">
        <w:rPr>
          <w:lang w:val="sr-Cyrl-RS"/>
        </w:rPr>
        <w:t xml:space="preserve"> Слој за</w:t>
      </w:r>
      <w:r w:rsidR="003B058C" w:rsidRPr="00A43182">
        <w:rPr>
          <w:lang w:val="sr-Cyrl-RS"/>
        </w:rPr>
        <w:t xml:space="preserve"> </w:t>
      </w:r>
      <w:r w:rsidR="00322573" w:rsidRPr="00A43182">
        <w:rPr>
          <w:lang w:val="sr-Cyrl-RS"/>
        </w:rPr>
        <w:t xml:space="preserve">обраду захтева корисника је целина за себе и омогућава дефинисање контролера. Последња целина представља сигурносни слог који се односи на аутентификацију и контролу приступа корисника. </w:t>
      </w:r>
      <w:r w:rsidR="00AE0F6D" w:rsidRPr="00A43182">
        <w:rPr>
          <w:lang w:val="sr-Cyrl-RS"/>
        </w:rPr>
        <w:t xml:space="preserve">Наменски језик </w:t>
      </w:r>
      <w:r w:rsidR="00AE0F6D" w:rsidRPr="00A43182">
        <w:rPr>
          <w:i/>
          <w:lang w:val="sr-Cyrl-RS"/>
        </w:rPr>
        <w:t xml:space="preserve">securityDSL </w:t>
      </w:r>
      <w:r w:rsidR="00AE0F6D" w:rsidRPr="00A43182">
        <w:rPr>
          <w:lang w:val="sr-Cyrl-RS"/>
        </w:rPr>
        <w:t>подрж</w:t>
      </w:r>
      <w:r w:rsidR="00394899">
        <w:rPr>
          <w:lang w:val="sr-Cyrl-RS"/>
        </w:rPr>
        <w:t>ава конфигурацију три безбеднос</w:t>
      </w:r>
      <w:r w:rsidR="00AE0F6D" w:rsidRPr="00A43182">
        <w:rPr>
          <w:lang w:val="sr-Cyrl-RS"/>
        </w:rPr>
        <w:t xml:space="preserve">на механизма у радном оквиру </w:t>
      </w:r>
      <w:r w:rsidR="00AE0F6D" w:rsidRPr="00A43182">
        <w:rPr>
          <w:i/>
          <w:lang w:val="sr-Cyrl-RS"/>
        </w:rPr>
        <w:t>Spring</w:t>
      </w:r>
      <w:r w:rsidR="00AE0F6D" w:rsidRPr="00A43182">
        <w:rPr>
          <w:lang w:val="sr-Cyrl-RS"/>
        </w:rPr>
        <w:t>:</w:t>
      </w:r>
    </w:p>
    <w:p w14:paraId="162D8E75" w14:textId="4458C1C9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>основну аутентификацију (</w:t>
      </w:r>
      <w:r w:rsidRPr="00A43182">
        <w:rPr>
          <w:i/>
          <w:lang w:val="sr-Cyrl-RS"/>
        </w:rPr>
        <w:t>Basic Authentication),</w:t>
      </w:r>
    </w:p>
    <w:p w14:paraId="6CBED4AD" w14:textId="57264172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 xml:space="preserve">аутентификација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>токена (</w:t>
      </w:r>
      <w:r w:rsidRPr="00A43182">
        <w:rPr>
          <w:i/>
          <w:lang w:val="sr-Cyrl-RS"/>
        </w:rPr>
        <w:t>JWT</w:t>
      </w:r>
      <w:r w:rsidRPr="00A43182">
        <w:rPr>
          <w:lang w:val="sr-Cyrl-RS"/>
        </w:rPr>
        <w:t>) и</w:t>
      </w:r>
    </w:p>
    <w:p w14:paraId="6FF1D732" w14:textId="59F7015E" w:rsidR="00AE0F6D" w:rsidRPr="00A43182" w:rsidRDefault="00984B96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i/>
          <w:lang w:val="sr-Cyrl-RS"/>
        </w:rPr>
        <w:t xml:space="preserve">Open Authorization </w:t>
      </w:r>
      <w:r w:rsidR="00FC34FC" w:rsidRPr="00A43182">
        <w:rPr>
          <w:lang w:val="sr-Cyrl-RS"/>
        </w:rPr>
        <w:t>(</w:t>
      </w:r>
      <w:r w:rsidR="00AE0F6D" w:rsidRPr="00A43182">
        <w:rPr>
          <w:i/>
          <w:lang w:val="sr-Cyrl-RS"/>
        </w:rPr>
        <w:t>OAuth2.0</w:t>
      </w:r>
      <w:r w:rsidR="00FC34FC" w:rsidRPr="00A43182">
        <w:rPr>
          <w:lang w:val="sr-Cyrl-RS"/>
        </w:rPr>
        <w:t>)</w:t>
      </w:r>
      <w:r w:rsidR="00AE0F6D" w:rsidRPr="00A43182">
        <w:rPr>
          <w:i/>
          <w:lang w:val="sr-Cyrl-RS"/>
        </w:rPr>
        <w:t>.</w:t>
      </w:r>
    </w:p>
    <w:p w14:paraId="5E49CE21" w14:textId="0939241F" w:rsidR="00884B88" w:rsidRPr="00A43182" w:rsidRDefault="00AE0F6D" w:rsidP="00DE6F10">
      <w:pPr>
        <w:pStyle w:val="Obiantekst"/>
        <w:rPr>
          <w:lang w:val="sr-Cyrl-RS"/>
        </w:rPr>
      </w:pPr>
      <w:r w:rsidRPr="00A43182">
        <w:rPr>
          <w:lang w:val="sr-Cyrl-RS"/>
        </w:rPr>
        <w:t xml:space="preserve">Овим се обезбеђује флексибилност и могућност одабира </w:t>
      </w:r>
      <w:r w:rsidR="00E849D0" w:rsidRPr="00A43182">
        <w:rPr>
          <w:lang w:val="sr-Cyrl-RS"/>
        </w:rPr>
        <w:t>оптималног</w:t>
      </w:r>
      <w:r w:rsidRPr="00A43182">
        <w:rPr>
          <w:lang w:val="sr-Cyrl-RS"/>
        </w:rPr>
        <w:t xml:space="preserve"> безбедносног механизма у зависности од потреба и захтева система</w:t>
      </w:r>
      <w:r w:rsidR="00C84510" w:rsidRPr="00A43182">
        <w:rPr>
          <w:lang w:val="sr-Cyrl-RS"/>
        </w:rPr>
        <w:t>.</w:t>
      </w:r>
    </w:p>
    <w:p w14:paraId="702B793F" w14:textId="03EC1293" w:rsidR="0000164B" w:rsidRPr="00A43182" w:rsidRDefault="0000164B" w:rsidP="00DE6F10">
      <w:pPr>
        <w:pStyle w:val="Obiantekst"/>
        <w:rPr>
          <w:i/>
          <w:lang w:val="sr-Cyrl-RS"/>
        </w:rPr>
      </w:pPr>
      <w:r w:rsidRPr="00A43182">
        <w:rPr>
          <w:lang w:val="sr-Cyrl-RS"/>
        </w:rPr>
        <w:tab/>
        <w:t xml:space="preserve">Иако је примарна намена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 xml:space="preserve">конфигурација безбедносних аспеката, корисницима је омогућена и конфигурација </w:t>
      </w:r>
      <w:r w:rsidR="00567F71" w:rsidRPr="00A43182">
        <w:rPr>
          <w:lang w:val="sr-Cyrl-RS"/>
        </w:rPr>
        <w:t xml:space="preserve">веб апликације без </w:t>
      </w:r>
      <w:r w:rsidR="00394899">
        <w:rPr>
          <w:lang w:val="sr-Cyrl-RS"/>
        </w:rPr>
        <w:t>тог</w:t>
      </w:r>
      <w:r w:rsidR="00567F71" w:rsidRPr="00A43182">
        <w:rPr>
          <w:lang w:val="sr-Cyrl-RS"/>
        </w:rPr>
        <w:t xml:space="preserve"> слоја. Претходно наведене целине је могуће комбиновати </w:t>
      </w:r>
      <w:r w:rsidR="00FD52EF" w:rsidRPr="00A43182">
        <w:rPr>
          <w:lang w:val="sr-Cyrl-RS"/>
        </w:rPr>
        <w:t>уз ограничења која ће бити наведена у наставку поглавља</w:t>
      </w:r>
      <w:r w:rsidR="00567F71" w:rsidRPr="00A43182">
        <w:rPr>
          <w:lang w:val="sr-Cyrl-RS"/>
        </w:rPr>
        <w:t>.</w:t>
      </w:r>
      <w:r w:rsidR="005C75F6" w:rsidRPr="00A43182">
        <w:rPr>
          <w:lang w:val="sr-Cyrl-RS"/>
        </w:rPr>
        <w:t xml:space="preserve"> Кори</w:t>
      </w:r>
      <w:r w:rsidR="0080491D" w:rsidRPr="00A43182">
        <w:rPr>
          <w:lang w:val="sr-Cyrl-RS"/>
        </w:rPr>
        <w:t>шћење</w:t>
      </w:r>
      <w:r w:rsidR="005C75F6" w:rsidRPr="00A43182">
        <w:rPr>
          <w:lang w:val="sr-Cyrl-RS"/>
        </w:rPr>
        <w:t xml:space="preserve"> </w:t>
      </w:r>
      <w:r w:rsidR="005C75F6" w:rsidRPr="00A43182">
        <w:rPr>
          <w:i/>
          <w:lang w:val="sr-Cyrl-RS"/>
        </w:rPr>
        <w:t>securityD</w:t>
      </w:r>
      <w:r w:rsidR="0080491D" w:rsidRPr="00A43182">
        <w:rPr>
          <w:i/>
          <w:lang w:val="sr-Cyrl-RS"/>
        </w:rPr>
        <w:t>SL</w:t>
      </w:r>
      <w:r w:rsidR="00B8321F">
        <w:rPr>
          <w:i/>
          <w:lang w:val="sr-Cyrl-RS"/>
        </w:rPr>
        <w:t>,</w:t>
      </w:r>
      <w:r w:rsidR="005C75F6" w:rsidRPr="00A43182">
        <w:rPr>
          <w:lang w:val="sr-Cyrl-RS"/>
        </w:rPr>
        <w:t xml:space="preserve"> доменски</w:t>
      </w:r>
      <w:r w:rsidR="0080491D" w:rsidRPr="00A43182">
        <w:rPr>
          <w:lang w:val="sr-Cyrl-RS"/>
        </w:rPr>
        <w:t>м</w:t>
      </w:r>
      <w:r w:rsidR="005C75F6" w:rsidRPr="00A43182">
        <w:rPr>
          <w:lang w:val="sr-Cyrl-RS"/>
        </w:rPr>
        <w:t xml:space="preserve"> експерти</w:t>
      </w:r>
      <w:r w:rsidR="0080491D" w:rsidRPr="00A43182">
        <w:rPr>
          <w:lang w:val="sr-Cyrl-RS"/>
        </w:rPr>
        <w:t>ма</w:t>
      </w:r>
      <w:r w:rsidR="005C75F6" w:rsidRPr="00A43182">
        <w:rPr>
          <w:lang w:val="sr-Cyrl-RS"/>
        </w:rPr>
        <w:t xml:space="preserve"> </w:t>
      </w:r>
      <w:r w:rsidR="0080491D" w:rsidRPr="00A43182">
        <w:rPr>
          <w:lang w:val="sr-Cyrl-RS"/>
        </w:rPr>
        <w:t>знатно убрзава и олакшава</w:t>
      </w:r>
      <w:r w:rsidR="005C75F6" w:rsidRPr="00A43182">
        <w:rPr>
          <w:lang w:val="sr-Cyrl-RS"/>
        </w:rPr>
        <w:t xml:space="preserve"> процес развоја сигурних веб апликација у радном оквиру </w:t>
      </w:r>
      <w:r w:rsidR="005C75F6" w:rsidRPr="00A43182">
        <w:rPr>
          <w:i/>
          <w:lang w:val="sr-Cyrl-RS"/>
        </w:rPr>
        <w:t>Spring</w:t>
      </w:r>
      <w:r w:rsidR="004F592A" w:rsidRPr="00A43182">
        <w:rPr>
          <w:i/>
          <w:lang w:val="sr-Cyrl-RS"/>
        </w:rPr>
        <w:t>.</w:t>
      </w:r>
    </w:p>
    <w:p w14:paraId="0866612E" w14:textId="20AE756D" w:rsidR="00543C75" w:rsidRPr="00A43182" w:rsidRDefault="00543C75" w:rsidP="00543C75">
      <w:pPr>
        <w:pStyle w:val="Heading2"/>
        <w:rPr>
          <w:lang w:val="sr-Cyrl-RS"/>
        </w:rPr>
      </w:pPr>
      <w:bookmarkStart w:id="19" w:name="_Toc142484097"/>
      <w:r w:rsidRPr="00A43182">
        <w:rPr>
          <w:lang w:val="sr-Cyrl-RS"/>
        </w:rPr>
        <w:t>Апстрактна синтакса</w:t>
      </w:r>
      <w:bookmarkEnd w:id="19"/>
    </w:p>
    <w:p w14:paraId="3D28914E" w14:textId="7465F554" w:rsidR="006314C8" w:rsidRPr="00A43182" w:rsidRDefault="00B90D60" w:rsidP="00675D0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страктна синтаска омогућава опис структуре наменског језика</w:t>
      </w:r>
      <w:r w:rsidR="004F4941" w:rsidRPr="00A43182">
        <w:rPr>
          <w:lang w:val="sr-Cyrl-RS"/>
        </w:rPr>
        <w:t xml:space="preserve"> </w:t>
      </w:r>
      <w:r w:rsidR="00406A90" w:rsidRPr="00A43182">
        <w:rPr>
          <w:i/>
          <w:lang w:val="sr-Cyrl-RS"/>
        </w:rPr>
        <w:t>securityDSL</w:t>
      </w:r>
      <w:r w:rsidR="00406A90" w:rsidRPr="00A43182">
        <w:rPr>
          <w:lang w:val="sr-Cyrl-RS"/>
        </w:rPr>
        <w:t xml:space="preserve">  </w:t>
      </w:r>
      <w:r w:rsidR="004F4941" w:rsidRPr="00A43182">
        <w:rPr>
          <w:lang w:val="sr-Cyrl-RS"/>
        </w:rPr>
        <w:t>и представљена је помоћу мета-модела</w:t>
      </w:r>
      <w:r w:rsidR="00CA4BBF" w:rsidRPr="00A43182">
        <w:rPr>
          <w:lang w:val="sr-Cyrl-RS"/>
        </w:rPr>
        <w:t xml:space="preserve"> (слика 4.1)</w:t>
      </w:r>
      <w:r w:rsidRPr="00A43182">
        <w:rPr>
          <w:lang w:val="sr-Cyrl-RS"/>
        </w:rPr>
        <w:t xml:space="preserve">. </w:t>
      </w:r>
    </w:p>
    <w:p w14:paraId="06819985" w14:textId="41101EC8" w:rsidR="00F3674B" w:rsidRPr="00A43182" w:rsidRDefault="00F3674B" w:rsidP="00F3674B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 даљем тексту дат је опис концепата апстрактне</w:t>
      </w:r>
      <w:r w:rsidR="00EE633E" w:rsidRPr="00A43182">
        <w:rPr>
          <w:lang w:val="sr-Cyrl-RS"/>
        </w:rPr>
        <w:t xml:space="preserve"> синтаксе</w:t>
      </w:r>
      <w:r w:rsidRPr="00A43182">
        <w:rPr>
          <w:lang w:val="sr-Cyrl-RS"/>
        </w:rPr>
        <w:t xml:space="preserve"> где су енглески називи концепата који су приказани на слици наведени курзивом.</w:t>
      </w:r>
    </w:p>
    <w:p w14:paraId="7884B8A3" w14:textId="7244259F" w:rsidR="00CE7F6B" w:rsidRPr="00A43182" w:rsidRDefault="00B35751" w:rsidP="009559E9">
      <w:pPr>
        <w:pStyle w:val="Obiantekst"/>
        <w:jc w:val="center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w:drawing>
          <wp:inline distT="0" distB="0" distL="0" distR="0" wp14:anchorId="0E9BB6AF" wp14:editId="75208F0D">
            <wp:extent cx="5595483" cy="5632034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Pr="00A43182" w:rsidRDefault="00A02F34" w:rsidP="00615F75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Слика 4.1 – Апстракнта синтакса наменског језика </w:t>
      </w:r>
      <w:r w:rsidRPr="00A43182">
        <w:rPr>
          <w:i/>
          <w:lang w:val="sr-Cyrl-RS"/>
        </w:rPr>
        <w:t>securityDSL</w:t>
      </w:r>
      <w:r w:rsidRPr="00A43182">
        <w:rPr>
          <w:lang w:val="sr-Cyrl-RS"/>
        </w:rPr>
        <w:t xml:space="preserve"> </w:t>
      </w:r>
    </w:p>
    <w:p w14:paraId="1DE79FC9" w14:textId="37A91829" w:rsidR="00E954A3" w:rsidRPr="00A43182" w:rsidRDefault="001A6A1C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ренски концепт </w:t>
      </w:r>
      <w:r w:rsidR="00142BCC" w:rsidRPr="00A43182">
        <w:rPr>
          <w:lang w:val="sr-Cyrl-RS"/>
        </w:rPr>
        <w:t>апстрактне синтаксе је апликација</w:t>
      </w:r>
      <w:r w:rsidRPr="00A43182">
        <w:rPr>
          <w:lang w:val="sr-Cyrl-RS"/>
        </w:rPr>
        <w:t xml:space="preserve"> (</w:t>
      </w:r>
      <w:r w:rsidRPr="00A43182">
        <w:rPr>
          <w:i/>
          <w:lang w:val="sr-Cyrl-RS"/>
        </w:rPr>
        <w:t>Application</w:t>
      </w:r>
      <w:r w:rsidR="00142BCC" w:rsidRPr="00A43182">
        <w:rPr>
          <w:lang w:val="sr-Cyrl-RS"/>
        </w:rPr>
        <w:t>)</w:t>
      </w:r>
      <w:r w:rsidR="00C60090" w:rsidRPr="00A43182">
        <w:rPr>
          <w:lang w:val="sr-Cyrl-RS"/>
        </w:rPr>
        <w:t xml:space="preserve"> и садржи податке о параметрима неоходним за иницијализацију апликације. </w:t>
      </w:r>
      <w:r w:rsidR="00224C50" w:rsidRPr="00A43182">
        <w:rPr>
          <w:lang w:val="sr-Cyrl-RS"/>
        </w:rPr>
        <w:t xml:space="preserve">Кориснику је остављена могућност проширења апликације додатним </w:t>
      </w:r>
      <w:r w:rsidR="000024D7" w:rsidRPr="00A43182">
        <w:rPr>
          <w:lang w:val="sr-Cyrl-RS"/>
        </w:rPr>
        <w:t>концептима</w:t>
      </w:r>
      <w:r w:rsidR="00224C50" w:rsidRPr="00A43182">
        <w:rPr>
          <w:lang w:val="sr-Cyrl-RS"/>
        </w:rPr>
        <w:t xml:space="preserve">. Могуће је </w:t>
      </w:r>
      <w:r w:rsidR="00272059" w:rsidRPr="00A43182">
        <w:rPr>
          <w:lang w:val="sr-Cyrl-RS"/>
        </w:rPr>
        <w:t>п</w:t>
      </w:r>
      <w:r w:rsidR="004A5256" w:rsidRPr="00A43182">
        <w:rPr>
          <w:lang w:val="sr-Cyrl-RS"/>
        </w:rPr>
        <w:t>одесити параметре за повез</w:t>
      </w:r>
      <w:r w:rsidR="00272059" w:rsidRPr="00A43182">
        <w:rPr>
          <w:lang w:val="sr-Cyrl-RS"/>
        </w:rPr>
        <w:t>ивање са</w:t>
      </w:r>
      <w:r w:rsidR="00224C50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базом</w:t>
      </w:r>
      <w:r w:rsidR="00224C50" w:rsidRPr="00A43182">
        <w:rPr>
          <w:lang w:val="sr-Cyrl-RS"/>
        </w:rPr>
        <w:t xml:space="preserve"> података </w:t>
      </w:r>
      <w:r w:rsidR="005351AD" w:rsidRPr="00A43182">
        <w:rPr>
          <w:i/>
          <w:lang w:val="sr-Cyrl-RS"/>
        </w:rPr>
        <w:t>(Database)</w:t>
      </w:r>
      <w:r w:rsidR="00272059" w:rsidRPr="00A43182">
        <w:rPr>
          <w:lang w:val="sr-Cyrl-RS"/>
        </w:rPr>
        <w:t>, а</w:t>
      </w:r>
      <w:r w:rsidR="00DB53A6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п</w:t>
      </w:r>
      <w:r w:rsidR="00DB53A6" w:rsidRPr="00A43182">
        <w:rPr>
          <w:lang w:val="sr-Cyrl-RS"/>
        </w:rPr>
        <w:t>оред тога,</w:t>
      </w:r>
      <w:r w:rsidR="00272059" w:rsidRPr="00A43182">
        <w:rPr>
          <w:lang w:val="sr-Cyrl-RS"/>
        </w:rPr>
        <w:t xml:space="preserve"> могу се дефинисати ентитети (</w:t>
      </w:r>
      <w:r w:rsidR="00272059" w:rsidRPr="00A43182">
        <w:rPr>
          <w:i/>
          <w:lang w:val="sr-Cyrl-RS"/>
        </w:rPr>
        <w:t>Entity</w:t>
      </w:r>
      <w:r w:rsidR="00272059" w:rsidRPr="00A43182">
        <w:rPr>
          <w:lang w:val="sr-Cyrl-RS"/>
        </w:rPr>
        <w:t>) који се односе на кориснике (</w:t>
      </w:r>
      <w:r w:rsidR="00272059" w:rsidRPr="00A43182">
        <w:rPr>
          <w:i/>
          <w:lang w:val="sr-Cyrl-RS"/>
        </w:rPr>
        <w:t>User</w:t>
      </w:r>
      <w:r w:rsidR="00272059" w:rsidRPr="00A43182">
        <w:rPr>
          <w:lang w:val="sr-Cyrl-RS"/>
        </w:rPr>
        <w:t>) и роле (</w:t>
      </w:r>
      <w:r w:rsidR="00272059" w:rsidRPr="00A43182">
        <w:rPr>
          <w:i/>
          <w:lang w:val="sr-Cyrl-RS"/>
        </w:rPr>
        <w:t>Role</w:t>
      </w:r>
      <w:r w:rsidR="00272059" w:rsidRPr="00A43182">
        <w:rPr>
          <w:lang w:val="sr-Cyrl-RS"/>
        </w:rPr>
        <w:t xml:space="preserve">). </w:t>
      </w:r>
      <w:r w:rsidR="004A5256" w:rsidRPr="00A43182">
        <w:rPr>
          <w:lang w:val="sr-Cyrl-RS"/>
        </w:rPr>
        <w:t>Пр</w:t>
      </w:r>
      <w:r w:rsidR="00BD3078" w:rsidRPr="00A43182">
        <w:rPr>
          <w:lang w:val="sr-Cyrl-RS"/>
        </w:rPr>
        <w:t>и деф</w:t>
      </w:r>
      <w:r w:rsidR="004A5256" w:rsidRPr="00A43182">
        <w:rPr>
          <w:lang w:val="sr-Cyrl-RS"/>
        </w:rPr>
        <w:t>инисању ентитета, неопходно је навести обележја (</w:t>
      </w:r>
      <w:r w:rsidR="004A5256" w:rsidRPr="00A43182">
        <w:rPr>
          <w:i/>
          <w:lang w:val="sr-Cyrl-RS"/>
        </w:rPr>
        <w:t>Attribute</w:t>
      </w:r>
      <w:r w:rsidR="004A5256" w:rsidRPr="00A43182">
        <w:rPr>
          <w:lang w:val="sr-Cyrl-RS"/>
        </w:rPr>
        <w:t>)</w:t>
      </w:r>
      <w:r w:rsidR="000024D7" w:rsidRPr="00A43182">
        <w:rPr>
          <w:lang w:val="sr-Cyrl-RS"/>
        </w:rPr>
        <w:t xml:space="preserve"> за сваки ентитет</w:t>
      </w:r>
      <w:r w:rsidR="004A5256" w:rsidRPr="00A43182">
        <w:rPr>
          <w:lang w:val="sr-Cyrl-RS"/>
        </w:rPr>
        <w:t xml:space="preserve">. </w:t>
      </w:r>
      <w:r w:rsidR="006F111F" w:rsidRPr="00A43182">
        <w:rPr>
          <w:lang w:val="sr-Cyrl-RS"/>
        </w:rPr>
        <w:t>Концепт који се односи на обраду захтева корисника (</w:t>
      </w:r>
      <w:r w:rsidR="006F111F" w:rsidRPr="00A43182">
        <w:rPr>
          <w:i/>
          <w:lang w:val="sr-Cyrl-RS"/>
        </w:rPr>
        <w:t>Controller</w:t>
      </w:r>
      <w:r w:rsidR="006F111F" w:rsidRPr="00A43182">
        <w:rPr>
          <w:lang w:val="sr-Cyrl-RS"/>
        </w:rPr>
        <w:t xml:space="preserve">) </w:t>
      </w:r>
      <w:r w:rsidR="00D23F86" w:rsidRPr="00A43182">
        <w:rPr>
          <w:lang w:val="sr-Cyrl-RS"/>
        </w:rPr>
        <w:t xml:space="preserve">је повезан са концептом </w:t>
      </w:r>
      <w:r w:rsidR="00D23F86" w:rsidRPr="00A43182">
        <w:rPr>
          <w:i/>
          <w:lang w:val="sr-Cyrl-RS"/>
        </w:rPr>
        <w:t xml:space="preserve">Endpoint </w:t>
      </w:r>
      <w:r w:rsidR="00D23F86" w:rsidRPr="00A43182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 w:rsidRPr="00A43182">
        <w:rPr>
          <w:lang w:val="sr-Cyrl-RS"/>
        </w:rPr>
        <w:t xml:space="preserve">. Навођењем </w:t>
      </w:r>
      <w:r w:rsidR="006E3529" w:rsidRPr="00A43182">
        <w:rPr>
          <w:lang w:val="sr-Cyrl-RS"/>
        </w:rPr>
        <w:t>инстанци</w:t>
      </w:r>
      <w:r w:rsidR="006E46D5" w:rsidRPr="00A43182">
        <w:rPr>
          <w:lang w:val="sr-Cyrl-RS"/>
        </w:rPr>
        <w:t xml:space="preserve"> рола (</w:t>
      </w:r>
      <w:r w:rsidR="006E46D5" w:rsidRPr="00A43182">
        <w:rPr>
          <w:i/>
          <w:lang w:val="sr-Cyrl-RS"/>
        </w:rPr>
        <w:t>RoleInstance</w:t>
      </w:r>
      <w:r w:rsidR="00FC1905">
        <w:rPr>
          <w:lang w:val="sr-Cyrl-RS"/>
        </w:rPr>
        <w:t xml:space="preserve">) које се налазе </w:t>
      </w:r>
      <w:r w:rsidR="006E46D5" w:rsidRPr="00A43182">
        <w:rPr>
          <w:lang w:val="sr-Cyrl-RS"/>
        </w:rPr>
        <w:t xml:space="preserve">у систему и повезивањем са одређеним </w:t>
      </w:r>
      <w:r w:rsidR="006E46D5" w:rsidRPr="00A43182">
        <w:rPr>
          <w:i/>
          <w:lang w:val="sr-Cyrl-RS"/>
        </w:rPr>
        <w:t>endpoint-</w:t>
      </w:r>
      <w:r w:rsidR="006E46D5" w:rsidRPr="00A43182">
        <w:rPr>
          <w:lang w:val="sr-Cyrl-RS"/>
        </w:rPr>
        <w:t>овима омогућена је контрола приступа.</w:t>
      </w:r>
      <w:r w:rsidR="00B54405" w:rsidRPr="00A43182">
        <w:rPr>
          <w:lang w:val="sr-Cyrl-RS"/>
        </w:rPr>
        <w:t xml:space="preserve"> </w:t>
      </w:r>
      <w:r w:rsidR="004220A6" w:rsidRPr="00A43182">
        <w:rPr>
          <w:lang w:val="sr-Cyrl-RS"/>
        </w:rPr>
        <w:t>Контролер за аутентификацију (</w:t>
      </w:r>
      <w:r w:rsidR="004220A6" w:rsidRPr="00A43182">
        <w:rPr>
          <w:i/>
          <w:lang w:val="sr-Cyrl-RS"/>
        </w:rPr>
        <w:t>Authentication</w:t>
      </w:r>
      <w:r w:rsidR="004220A6" w:rsidRPr="00A43182">
        <w:rPr>
          <w:lang w:val="sr-Cyrl-RS"/>
        </w:rPr>
        <w:t>) може да садржи методе за регистрацију, пријаву</w:t>
      </w:r>
      <w:r w:rsidR="00B54405" w:rsidRPr="00A43182">
        <w:rPr>
          <w:lang w:val="sr-Cyrl-RS"/>
        </w:rPr>
        <w:t xml:space="preserve"> на систем и одјаву са система.</w:t>
      </w:r>
    </w:p>
    <w:p w14:paraId="69B92819" w14:textId="4F0B2901" w:rsidR="00462B24" w:rsidRPr="00A43182" w:rsidRDefault="00462B24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Посебан део апстрактне синтаксе односи се на сигурносни слој (</w:t>
      </w:r>
      <w:r w:rsidRPr="00A43182">
        <w:rPr>
          <w:i/>
          <w:lang w:val="sr-Cyrl-RS"/>
        </w:rPr>
        <w:t>Security</w:t>
      </w:r>
      <w:r w:rsidRPr="00A43182">
        <w:rPr>
          <w:lang w:val="sr-Cyrl-RS"/>
        </w:rPr>
        <w:t xml:space="preserve">), </w:t>
      </w:r>
      <w:r w:rsidR="00771271" w:rsidRPr="00A43182">
        <w:rPr>
          <w:lang w:val="sr-Cyrl-RS"/>
        </w:rPr>
        <w:t>где су подржана три безбедносна механизма: основна аутентификација (</w:t>
      </w:r>
      <w:r w:rsidR="00771271" w:rsidRPr="00A43182">
        <w:rPr>
          <w:i/>
          <w:lang w:val="sr-Cyrl-RS"/>
        </w:rPr>
        <w:t>BasicAuthentication</w:t>
      </w:r>
      <w:r w:rsidR="00771271" w:rsidRPr="00A43182">
        <w:rPr>
          <w:lang w:val="sr-Cyrl-RS"/>
        </w:rPr>
        <w:t xml:space="preserve">), аутентификација заснована на </w:t>
      </w:r>
      <w:r w:rsidR="00771271" w:rsidRPr="00A43182">
        <w:rPr>
          <w:i/>
          <w:lang w:val="sr-Cyrl-RS"/>
        </w:rPr>
        <w:t xml:space="preserve">JWT </w:t>
      </w:r>
      <w:r w:rsidR="00771271" w:rsidRPr="00A43182">
        <w:rPr>
          <w:lang w:val="sr-Cyrl-RS"/>
        </w:rPr>
        <w:t>токенима (</w:t>
      </w:r>
      <w:r w:rsidR="00771271" w:rsidRPr="00A43182">
        <w:rPr>
          <w:i/>
          <w:lang w:val="sr-Cyrl-RS"/>
        </w:rPr>
        <w:t>JWT</w:t>
      </w:r>
      <w:r w:rsidR="00771271" w:rsidRPr="00A43182">
        <w:rPr>
          <w:lang w:val="sr-Cyrl-RS"/>
        </w:rPr>
        <w:t xml:space="preserve">) и </w:t>
      </w:r>
      <w:r w:rsidR="00771271" w:rsidRPr="00A43182">
        <w:rPr>
          <w:i/>
          <w:lang w:val="sr-Cyrl-RS"/>
        </w:rPr>
        <w:t xml:space="preserve">OAuth2.0 </w:t>
      </w:r>
      <w:r w:rsidR="00771271" w:rsidRPr="00A43182">
        <w:rPr>
          <w:lang w:val="sr-Cyrl-RS"/>
        </w:rPr>
        <w:t xml:space="preserve">аутентификација </w:t>
      </w:r>
      <w:r w:rsidR="00771271" w:rsidRPr="00A43182">
        <w:rPr>
          <w:i/>
          <w:lang w:val="sr-Cyrl-RS"/>
        </w:rPr>
        <w:t xml:space="preserve">(OAuth2). </w:t>
      </w:r>
      <w:r w:rsidR="00F10D02" w:rsidRPr="00A4318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 w:rsidRPr="00A43182">
        <w:rPr>
          <w:lang w:val="sr-Cyrl-RS"/>
        </w:rPr>
        <w:t xml:space="preserve">адекватним </w:t>
      </w:r>
      <w:r w:rsidR="00F10D02" w:rsidRPr="00A43182">
        <w:rPr>
          <w:lang w:val="sr-Cyrl-RS"/>
        </w:rPr>
        <w:t>концептима.</w:t>
      </w:r>
    </w:p>
    <w:p w14:paraId="6AF1B75D" w14:textId="5BAAB516" w:rsidR="004220A6" w:rsidRPr="00A43182" w:rsidRDefault="00C2102F" w:rsidP="00B5440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 w:rsidRPr="00A43182">
        <w:rPr>
          <w:lang w:val="sr-Cyrl-RS"/>
        </w:rPr>
        <w:t xml:space="preserve">ваква апстрактна </w:t>
      </w:r>
      <w:r w:rsidR="00B54405" w:rsidRPr="00A43182">
        <w:rPr>
          <w:lang w:val="sr-Cyrl-RS"/>
        </w:rPr>
        <w:t>синтакса омог</w:t>
      </w:r>
      <w:r w:rsidR="00BD3078" w:rsidRPr="00A43182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A43182" w:rsidRDefault="006C76FB" w:rsidP="00B54405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>уз опи</w:t>
      </w:r>
      <w:r w:rsidR="00CD2FA6" w:rsidRPr="00A43182">
        <w:rPr>
          <w:lang w:val="sr-Cyrl-RS"/>
        </w:rPr>
        <w:t>с</w:t>
      </w:r>
      <w:r w:rsidRPr="00A43182">
        <w:rPr>
          <w:lang w:val="sr-Cyrl-RS"/>
        </w:rPr>
        <w:t xml:space="preserve"> обележја и асоцијација концепата.</w:t>
      </w:r>
      <w:r w:rsidR="00F001B4" w:rsidRPr="00A43182">
        <w:rPr>
          <w:lang w:val="sr-Cyrl-RS"/>
        </w:rPr>
        <w:t xml:space="preserve"> Поред тога, наведена су</w:t>
      </w:r>
      <w:r w:rsidR="00184F72" w:rsidRPr="00A43182">
        <w:rPr>
          <w:lang w:val="sr-Cyrl-RS"/>
        </w:rPr>
        <w:t xml:space="preserve"> и појашњена</w:t>
      </w:r>
      <w:r w:rsidR="00F001B4" w:rsidRPr="00A43182">
        <w:rPr>
          <w:lang w:val="sr-Cyrl-RS"/>
        </w:rPr>
        <w:t xml:space="preserve"> ограничења имплементирана помоћу декларативног језика </w:t>
      </w:r>
      <w:r w:rsidR="00F001B4" w:rsidRPr="00A43182">
        <w:rPr>
          <w:i/>
          <w:lang w:val="sr-Cyrl-RS"/>
        </w:rPr>
        <w:t>OCL.</w:t>
      </w:r>
    </w:p>
    <w:p w14:paraId="62684FA6" w14:textId="21BD5D6E" w:rsidR="0081776E" w:rsidRPr="00A43182" w:rsidRDefault="0081776E" w:rsidP="0081776E">
      <w:pPr>
        <w:pStyle w:val="Heading3"/>
        <w:rPr>
          <w:i/>
          <w:lang w:val="sr-Cyrl-RS"/>
        </w:rPr>
      </w:pPr>
      <w:bookmarkStart w:id="20" w:name="_Toc14248409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pplication</w:t>
      </w:r>
      <w:bookmarkEnd w:id="20"/>
    </w:p>
    <w:p w14:paraId="520BE51F" w14:textId="7724D31F" w:rsidR="00A00B6D" w:rsidRPr="00A43182" w:rsidRDefault="00D26DE6" w:rsidP="0024700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ренски концепт</w:t>
      </w:r>
      <w:r w:rsidR="00925160" w:rsidRPr="00A43182">
        <w:rPr>
          <w:lang w:val="sr-Cyrl-RS"/>
        </w:rPr>
        <w:t xml:space="preserve"> апстрактне синтаксе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>A</w:t>
      </w:r>
      <w:r w:rsidR="00925160" w:rsidRPr="00A43182">
        <w:rPr>
          <w:i/>
          <w:lang w:val="sr-Cyrl-RS"/>
        </w:rPr>
        <w:t xml:space="preserve">pplication </w:t>
      </w:r>
      <w:r w:rsidR="00247003" w:rsidRPr="00A43182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 w:rsidRPr="00A43182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A43182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артефакта </w:t>
            </w:r>
          </w:p>
        </w:tc>
      </w:tr>
      <w:tr w:rsidR="00DC3A87" w:rsidRPr="00A43182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групе који представља</w:t>
            </w:r>
            <w:r w:rsidR="00ED4B47" w:rsidRPr="00A43182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A43182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A43182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A43182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2C268EE" w:rsidR="00DC3A87" w:rsidRPr="00A43182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акета (</w:t>
            </w:r>
            <w:r w:rsidR="00C84162" w:rsidRPr="00A43182">
              <w:rPr>
                <w:i/>
                <w:szCs w:val="24"/>
                <w:lang w:val="sr-Cyrl-RS"/>
              </w:rPr>
              <w:t>namespace</w:t>
            </w:r>
            <w:r w:rsidRPr="00A43182">
              <w:rPr>
                <w:i/>
                <w:szCs w:val="24"/>
                <w:lang w:val="sr-Cyrl-RS"/>
              </w:rPr>
              <w:t>)</w:t>
            </w:r>
            <w:r w:rsidR="00C84162" w:rsidRPr="00A43182">
              <w:rPr>
                <w:i/>
                <w:szCs w:val="24"/>
                <w:lang w:val="sr-Cyrl-RS"/>
              </w:rPr>
              <w:t xml:space="preserve"> </w:t>
            </w:r>
            <w:r w:rsidR="00C84162" w:rsidRPr="00A43182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A43182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A43182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орт на ком апликација слуша захтеве</w:t>
            </w:r>
          </w:p>
        </w:tc>
      </w:tr>
      <w:tr w:rsidR="00DC3A87" w:rsidRPr="00A43182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A43182" w:rsidRDefault="00392435" w:rsidP="0042196C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 – Обележја концепта </w:t>
      </w:r>
      <w:r w:rsidRPr="00A43182">
        <w:rPr>
          <w:i/>
          <w:lang w:val="sr-Cyrl-RS"/>
        </w:rPr>
        <w:t>Application</w:t>
      </w:r>
    </w:p>
    <w:p w14:paraId="22D83598" w14:textId="2342B01D" w:rsidR="005C54B0" w:rsidRPr="00A43182" w:rsidRDefault="00304334" w:rsidP="0042196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3770E6" w:rsidRDefault="003770E6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3770E6" w:rsidRDefault="003770E6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3770E6" w:rsidRDefault="003770E6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3770E6" w:rsidRDefault="003770E6" w:rsidP="00B61AC7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3770E6" w:rsidRDefault="003770E6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3770E6" w:rsidRDefault="003770E6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3770E6" w:rsidRDefault="003770E6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3770E6" w:rsidRDefault="003770E6" w:rsidP="00B61AC7">
                      <w:pPr>
                        <w:jc w:val="both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2196C" w:rsidRPr="00A43182">
        <w:rPr>
          <w:lang w:val="sr-Cyrl-RS"/>
        </w:rPr>
        <w:tab/>
        <w:t>Портови у опсегу од 1024 до 49151 п</w:t>
      </w:r>
      <w:r w:rsidR="001E0D61" w:rsidRPr="00A43182">
        <w:rPr>
          <w:lang w:val="sr-Cyrl-RS"/>
        </w:rPr>
        <w:t>редстављају регистроване портове који се могу доделити апликацији</w:t>
      </w:r>
      <w:r w:rsidR="00B00FE0" w:rsidRPr="00A43182">
        <w:rPr>
          <w:lang w:val="sr-Cyrl-RS"/>
        </w:rPr>
        <w:t xml:space="preserve">. Ограничење </w:t>
      </w:r>
      <w:r w:rsidR="00B00FE0" w:rsidRPr="00A43182">
        <w:rPr>
          <w:i/>
          <w:lang w:val="sr-Cyrl-RS"/>
        </w:rPr>
        <w:t xml:space="preserve">validRegisteredPort </w:t>
      </w:r>
      <w:r w:rsidR="001E0D61" w:rsidRPr="00A43182">
        <w:rPr>
          <w:lang w:val="sr-Cyrl-RS"/>
        </w:rPr>
        <w:t xml:space="preserve">(листинг 4.1) гарантује да апликација користи валидан и регистрован порт. </w:t>
      </w:r>
    </w:p>
    <w:p w14:paraId="197095C6" w14:textId="065373DE" w:rsidR="008F6326" w:rsidRPr="00A43182" w:rsidRDefault="008F6326" w:rsidP="008F632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A43182" w:rsidRDefault="005C54B0" w:rsidP="005C54B0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A43182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A43182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A69B2" w:rsidRPr="00A43182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A43182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A43182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</w:t>
            </w:r>
            <w:r w:rsidR="00907EF4" w:rsidRPr="00A43182">
              <w:rPr>
                <w:i/>
                <w:szCs w:val="24"/>
                <w:lang w:val="sr-Cyrl-R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A43182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A43182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Eнтитети у апликацији</w:t>
            </w:r>
          </w:p>
        </w:tc>
      </w:tr>
      <w:tr w:rsidR="006A69B2" w:rsidRPr="00A43182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Контролери </w:t>
            </w:r>
            <w:r w:rsidR="00D30A25" w:rsidRPr="00A43182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A43182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1EC0184" w14:textId="60F37100" w:rsidR="006A69B2" w:rsidRPr="00A43182" w:rsidRDefault="00220680" w:rsidP="004A048C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Безбедносна </w:t>
            </w:r>
            <w:r w:rsidR="004A048C">
              <w:rPr>
                <w:szCs w:val="24"/>
                <w:lang w:val="sr-Cyrl-RS"/>
              </w:rPr>
              <w:t>конфигурација</w:t>
            </w:r>
            <w:r w:rsidRPr="00A43182">
              <w:rPr>
                <w:szCs w:val="24"/>
                <w:lang w:val="sr-Cyrl-RS"/>
              </w:rPr>
              <w:t xml:space="preserve"> апликације</w:t>
            </w:r>
          </w:p>
        </w:tc>
      </w:tr>
    </w:tbl>
    <w:p w14:paraId="7DCA8219" w14:textId="776BDF39" w:rsidR="006A69B2" w:rsidRPr="00A43182" w:rsidRDefault="00392435" w:rsidP="00392435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2 – Асоцијације концепта </w:t>
      </w:r>
      <w:r w:rsidRPr="00A43182">
        <w:rPr>
          <w:i/>
          <w:lang w:val="sr-Cyrl-RS"/>
        </w:rPr>
        <w:t>Application</w:t>
      </w:r>
    </w:p>
    <w:p w14:paraId="39B97B6A" w14:textId="6CF1DB79" w:rsidR="00360558" w:rsidRPr="00A43182" w:rsidRDefault="0035216D" w:rsidP="0036055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 w:rsidRPr="00A43182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 w:rsidRPr="00A43182">
        <w:rPr>
          <w:lang w:val="sr-Cyrl-RS"/>
        </w:rPr>
        <w:t>дно је да апликација има дефинис</w:t>
      </w:r>
      <w:r w:rsidR="009D104B" w:rsidRPr="00A43182">
        <w:rPr>
          <w:lang w:val="sr-Cyrl-RS"/>
        </w:rPr>
        <w:t>ану базу података</w:t>
      </w:r>
      <w:r w:rsidR="00A51D83" w:rsidRPr="00A43182">
        <w:rPr>
          <w:lang w:val="sr-Cyrl-RS"/>
        </w:rPr>
        <w:t xml:space="preserve"> која складишти податке о тим ентитетима. Ово је омогућено </w:t>
      </w:r>
      <w:r w:rsidR="00A51D83" w:rsidRPr="00A43182">
        <w:rPr>
          <w:i/>
          <w:lang w:val="sr-Cyrl-RS"/>
        </w:rPr>
        <w:t xml:space="preserve">OCL </w:t>
      </w:r>
      <w:r w:rsidR="00A51D83" w:rsidRPr="00A43182">
        <w:rPr>
          <w:lang w:val="sr-Cyrl-RS"/>
        </w:rPr>
        <w:t xml:space="preserve">ограничењем </w:t>
      </w:r>
      <w:r w:rsidR="00A51D83" w:rsidRPr="00A43182">
        <w:rPr>
          <w:i/>
          <w:lang w:val="sr-Cyrl-RS"/>
        </w:rPr>
        <w:t xml:space="preserve">hasDatabawseForEntity </w:t>
      </w:r>
      <w:r w:rsidR="00A51D83" w:rsidRPr="00A43182">
        <w:rPr>
          <w:lang w:val="sr-Cyrl-RS"/>
        </w:rPr>
        <w:t>(листинг 4.2).</w:t>
      </w:r>
      <w:r w:rsidR="004233F7" w:rsidRPr="00A43182">
        <w:rPr>
          <w:lang w:val="sr-Cyrl-RS"/>
        </w:rPr>
        <w:t xml:space="preserve"> </w:t>
      </w:r>
    </w:p>
    <w:p w14:paraId="6524FB0E" w14:textId="02FCF1C7" w:rsidR="00F04760" w:rsidRPr="00A43182" w:rsidRDefault="00360558" w:rsidP="0036055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3770E6" w:rsidRDefault="003770E6" w:rsidP="004A04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3770E6" w:rsidRDefault="003770E6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3770E6" w:rsidRDefault="003770E6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3770E6" w:rsidRDefault="003770E6" w:rsidP="004A04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3770E6" w:rsidRDefault="003770E6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3770E6" w:rsidRDefault="003770E6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A43182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36E9D672" w:rsidR="0081776E" w:rsidRPr="00A43182" w:rsidRDefault="0081776E" w:rsidP="00E131C2">
      <w:pPr>
        <w:pStyle w:val="Heading3"/>
        <w:rPr>
          <w:lang w:val="sr-Cyrl-RS"/>
        </w:rPr>
      </w:pPr>
      <w:bookmarkStart w:id="21" w:name="_Toc142484099"/>
      <w:r w:rsidRPr="00A43182">
        <w:rPr>
          <w:lang w:val="sr-Cyrl-RS"/>
        </w:rPr>
        <w:t>Концепт Database</w:t>
      </w:r>
      <w:bookmarkEnd w:id="21"/>
    </w:p>
    <w:p w14:paraId="4427F604" w14:textId="715AC873" w:rsidR="00BF620D" w:rsidRDefault="00BF620D" w:rsidP="00BF620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Апстрактни концепт </w:t>
      </w:r>
      <w:r w:rsidRPr="00A43182">
        <w:rPr>
          <w:i/>
          <w:lang w:val="sr-Cyrl-RS"/>
        </w:rPr>
        <w:t xml:space="preserve">Database </w:t>
      </w:r>
      <w:r w:rsidRPr="00A43182">
        <w:rPr>
          <w:lang w:val="sr-Cyrl-RS"/>
        </w:rPr>
        <w:t>представља параметре за повезивање апликације са базом података.</w:t>
      </w:r>
      <w:r w:rsidR="00527A7E" w:rsidRPr="00A43182">
        <w:rPr>
          <w:lang w:val="sr-Cyrl-RS"/>
        </w:rPr>
        <w:t xml:space="preserve"> Тип података </w:t>
      </w:r>
      <w:r w:rsidR="00527A7E" w:rsidRPr="00A43182">
        <w:rPr>
          <w:i/>
          <w:lang w:val="sr-Cyrl-RS"/>
        </w:rPr>
        <w:t>EDatabaseType</w:t>
      </w:r>
      <w:r w:rsidR="008B4287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представља енумерацију за</w:t>
      </w:r>
      <w:r w:rsidR="00E36209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назив компаније која је развила жељени систем за управљање базама података</w:t>
      </w:r>
      <w:r w:rsidR="00E36209" w:rsidRPr="00A43182">
        <w:rPr>
          <w:lang w:val="sr-Cyrl-RS"/>
        </w:rPr>
        <w:t>.</w:t>
      </w:r>
      <w:r w:rsidR="00485A36" w:rsidRPr="00A43182">
        <w:rPr>
          <w:lang w:val="sr-Cyrl-RS"/>
        </w:rPr>
        <w:t xml:space="preserve"> </w:t>
      </w:r>
      <w:r w:rsidR="00F051FF" w:rsidRPr="00A43182">
        <w:rPr>
          <w:lang w:val="sr-Cyrl-RS"/>
        </w:rPr>
        <w:t>Корисник је дужан да</w:t>
      </w:r>
      <w:r w:rsidR="00485A36" w:rsidRPr="00A43182">
        <w:rPr>
          <w:lang w:val="sr-Cyrl-RS"/>
        </w:rPr>
        <w:t xml:space="preserve"> унесе валидне креденцијале и конекциони стринг како би апликација</w:t>
      </w:r>
      <w:r w:rsidR="00F051FF" w:rsidRPr="00A43182">
        <w:rPr>
          <w:lang w:val="sr-Cyrl-RS"/>
        </w:rPr>
        <w:t xml:space="preserve"> успешно успоставила везу са базом података</w:t>
      </w:r>
      <w:r w:rsidR="00485A36" w:rsidRPr="00A43182">
        <w:rPr>
          <w:lang w:val="sr-Cyrl-RS"/>
        </w:rPr>
        <w:t>.</w:t>
      </w:r>
      <w:r w:rsidR="00F051FF" w:rsidRPr="00A43182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 w:rsidRPr="00A43182">
        <w:rPr>
          <w:lang w:val="sr-Cyrl-RS"/>
        </w:rPr>
        <w:t xml:space="preserve"> </w:t>
      </w:r>
    </w:p>
    <w:p w14:paraId="42C8CFD3" w14:textId="77777777" w:rsidR="004A048C" w:rsidRPr="00A43182" w:rsidRDefault="004A048C" w:rsidP="00BF620D">
      <w:pPr>
        <w:pStyle w:val="Obiantekst"/>
        <w:ind w:firstLine="360"/>
        <w:rPr>
          <w:lang w:val="sr-Cyrl-RS"/>
        </w:rPr>
      </w:pP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A43182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С</w:t>
            </w:r>
            <w:r w:rsidR="00E0155A" w:rsidRPr="00A43182">
              <w:rPr>
                <w:szCs w:val="24"/>
                <w:lang w:val="sr-Cyrl-RS"/>
              </w:rPr>
              <w:t>истем за управљање базама</w:t>
            </w:r>
            <w:r w:rsidR="006675B5" w:rsidRPr="00A43182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A43182">
              <w:rPr>
                <w:i/>
                <w:szCs w:val="24"/>
                <w:lang w:val="sr-Cyrl-RS"/>
              </w:rPr>
              <w:t xml:space="preserve">PostgreSQL, MySQL </w:t>
            </w:r>
            <w:r w:rsidR="006675B5" w:rsidRPr="00A43182">
              <w:rPr>
                <w:szCs w:val="24"/>
                <w:lang w:val="sr-Cyrl-RS"/>
              </w:rPr>
              <w:t xml:space="preserve">и </w:t>
            </w:r>
            <w:r w:rsidR="006675B5" w:rsidRPr="00A43182">
              <w:rPr>
                <w:i/>
                <w:szCs w:val="24"/>
                <w:lang w:val="sr-Cyrl-RS"/>
              </w:rPr>
              <w:t>Oracle</w:t>
            </w:r>
          </w:p>
        </w:tc>
      </w:tr>
      <w:tr w:rsidR="00DC3A87" w:rsidRPr="00A43182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A43182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</w:t>
            </w:r>
            <w:r w:rsidR="00BE6CDB" w:rsidRPr="00A43182">
              <w:rPr>
                <w:szCs w:val="24"/>
                <w:lang w:val="sr-Cyrl-RS"/>
              </w:rPr>
              <w:t xml:space="preserve">некциони </w:t>
            </w:r>
            <w:r w:rsidR="003D38BF" w:rsidRPr="00A43182">
              <w:rPr>
                <w:szCs w:val="24"/>
                <w:lang w:val="sr-Cyrl-RS"/>
              </w:rPr>
              <w:t>стринг</w:t>
            </w:r>
            <w:r w:rsidR="00BE6CDB" w:rsidRPr="00A43182">
              <w:rPr>
                <w:szCs w:val="24"/>
                <w:lang w:val="sr-Cyrl-RS"/>
              </w:rPr>
              <w:t xml:space="preserve"> за повезивање са базом података</w:t>
            </w:r>
          </w:p>
        </w:tc>
      </w:tr>
      <w:tr w:rsidR="00DC3A87" w:rsidRPr="00A43182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A43182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A43182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A43182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4CD9485A" w:rsidR="00392435" w:rsidRPr="00A43182" w:rsidRDefault="00392435" w:rsidP="00392435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3 – Обележја концепта </w:t>
      </w:r>
      <w:r w:rsidRPr="00A43182">
        <w:rPr>
          <w:i/>
          <w:lang w:val="sr-Cyrl-RS"/>
        </w:rPr>
        <w:t>Database</w:t>
      </w:r>
    </w:p>
    <w:p w14:paraId="4B8E3379" w14:textId="3593519B" w:rsidR="00706016" w:rsidRPr="00A43182" w:rsidRDefault="00706016" w:rsidP="00706016">
      <w:pPr>
        <w:pStyle w:val="Heading3"/>
        <w:rPr>
          <w:i/>
          <w:lang w:val="sr-Cyrl-RS"/>
        </w:rPr>
      </w:pPr>
      <w:bookmarkStart w:id="22" w:name="_Toc142484100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ttribute</w:t>
      </w:r>
      <w:bookmarkEnd w:id="22"/>
    </w:p>
    <w:p w14:paraId="29598771" w14:textId="4A758573" w:rsidR="00706016" w:rsidRPr="00A43182" w:rsidRDefault="00706016" w:rsidP="00706016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ttribute </w:t>
      </w:r>
      <w:r w:rsidR="00681891" w:rsidRPr="00A43182">
        <w:rPr>
          <w:lang w:val="sr-Cyrl-RS"/>
        </w:rPr>
        <w:t xml:space="preserve">моделује обележја </w:t>
      </w:r>
      <w:r w:rsidRPr="00A43182">
        <w:rPr>
          <w:lang w:val="sr-Cyrl-RS"/>
        </w:rPr>
        <w:t xml:space="preserve">која описују различите карактеристике ентитета. </w:t>
      </w:r>
      <w:r w:rsidRPr="00A43182">
        <w:rPr>
          <w:i/>
          <w:lang w:val="sr-Cyrl-RS"/>
        </w:rPr>
        <w:t xml:space="preserve">EType </w:t>
      </w:r>
      <w:r w:rsidRPr="00A43182">
        <w:rPr>
          <w:lang w:val="sr-Cyrl-RS"/>
        </w:rPr>
        <w:t>представља енумерацију за тип податка обележја моделованог концептом</w:t>
      </w:r>
      <w:r w:rsidRPr="00A43182">
        <w:rPr>
          <w:i/>
          <w:lang w:val="sr-Cyrl-RS"/>
        </w:rPr>
        <w:t>.</w:t>
      </w:r>
      <w:r w:rsidRPr="00A43182">
        <w:rPr>
          <w:lang w:val="sr-Cyrl-RS"/>
        </w:rPr>
        <w:tab/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представља идентификатор ентитета уколико је вредност обележја </w:t>
      </w:r>
      <w:r w:rsidRPr="00A43182">
        <w:rPr>
          <w:i/>
          <w:lang w:val="sr-Cyrl-RS"/>
        </w:rPr>
        <w:t xml:space="preserve">identifier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, </w:t>
      </w:r>
      <w:r w:rsidRPr="00A43182">
        <w:rPr>
          <w:lang w:val="sr-Cyrl-RS"/>
        </w:rPr>
        <w:t xml:space="preserve">док је </w:t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креденцијал уколико је вредност обележја </w:t>
      </w:r>
      <w:r w:rsidRPr="00A43182">
        <w:rPr>
          <w:i/>
          <w:lang w:val="sr-Cyrl-RS"/>
        </w:rPr>
        <w:t xml:space="preserve">credential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A43182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016" w:rsidRPr="00A43182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A43182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String, Float, Long, Integer, Double, DateTime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ate</w:t>
            </w:r>
            <w:r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A43182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идентификатор</w:t>
            </w:r>
          </w:p>
        </w:tc>
      </w:tr>
      <w:tr w:rsidR="00706016" w:rsidRPr="00A43182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креденцијал</w:t>
            </w:r>
          </w:p>
        </w:tc>
      </w:tr>
      <w:tr w:rsidR="00706016" w:rsidRPr="00A43182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0F5FB89A" w:rsidR="00706016" w:rsidRPr="00A43182" w:rsidRDefault="00706016" w:rsidP="003928D8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3928D8" w:rsidRPr="00A43182">
        <w:rPr>
          <w:lang w:val="sr-Cyrl-RS"/>
        </w:rPr>
        <w:t>4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Attribute</w:t>
      </w:r>
    </w:p>
    <w:p w14:paraId="49FB0097" w14:textId="550971DF" w:rsidR="0081776E" w:rsidRPr="00A43182" w:rsidRDefault="0081776E" w:rsidP="00E131C2">
      <w:pPr>
        <w:pStyle w:val="Heading3"/>
        <w:rPr>
          <w:i/>
          <w:lang w:val="sr-Cyrl-RS"/>
        </w:rPr>
      </w:pPr>
      <w:bookmarkStart w:id="23" w:name="_Toc142484101"/>
      <w:r w:rsidRPr="00A43182">
        <w:rPr>
          <w:lang w:val="sr-Cyrl-RS"/>
        </w:rPr>
        <w:lastRenderedPageBreak/>
        <w:t xml:space="preserve">Концепт </w:t>
      </w:r>
      <w:r w:rsidR="00D36EB1" w:rsidRPr="00A43182">
        <w:rPr>
          <w:i/>
          <w:lang w:val="sr-Cyrl-RS"/>
        </w:rPr>
        <w:t>Entity</w:t>
      </w:r>
      <w:bookmarkEnd w:id="23"/>
    </w:p>
    <w:p w14:paraId="2C26E27A" w14:textId="7E744F6D" w:rsidR="00E36209" w:rsidRPr="00A43182" w:rsidRDefault="0026523B" w:rsidP="002B722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Ентитети апликације моделовани </w:t>
      </w:r>
      <w:r w:rsidR="00562821" w:rsidRPr="00A43182">
        <w:rPr>
          <w:lang w:val="sr-Cyrl-RS"/>
        </w:rPr>
        <w:t xml:space="preserve">су </w:t>
      </w:r>
      <w:r w:rsidRPr="00A43182">
        <w:rPr>
          <w:lang w:val="sr-Cyrl-RS"/>
        </w:rPr>
        <w:t xml:space="preserve">помоћу концепта </w:t>
      </w:r>
      <w:r w:rsidRPr="00A43182">
        <w:rPr>
          <w:i/>
          <w:lang w:val="sr-Cyrl-RS"/>
        </w:rPr>
        <w:t xml:space="preserve">Entity. </w:t>
      </w:r>
      <w:r w:rsidR="00AD5EDC" w:rsidRPr="00A43182">
        <w:rPr>
          <w:lang w:val="sr-Cyrl-RS"/>
        </w:rPr>
        <w:t>А</w:t>
      </w:r>
      <w:r w:rsidR="003434F7" w:rsidRPr="00A43182">
        <w:rPr>
          <w:lang w:val="sr-Cyrl-RS"/>
        </w:rPr>
        <w:t>социјација</w:t>
      </w:r>
      <w:r w:rsidR="00AD5EDC" w:rsidRPr="00A43182">
        <w:rPr>
          <w:lang w:val="sr-Cyrl-RS"/>
        </w:rPr>
        <w:t xml:space="preserve"> е</w:t>
      </w:r>
      <w:r w:rsidR="002B7220" w:rsidRPr="00A43182">
        <w:rPr>
          <w:lang w:val="sr-Cyrl-RS"/>
        </w:rPr>
        <w:t>н</w:t>
      </w:r>
      <w:r w:rsidR="00AD5EDC" w:rsidRPr="00A43182">
        <w:rPr>
          <w:lang w:val="sr-Cyrl-RS"/>
        </w:rPr>
        <w:t>титета</w:t>
      </w:r>
      <w:r w:rsidR="002B7220" w:rsidRPr="00A43182">
        <w:rPr>
          <w:lang w:val="sr-Cyrl-RS"/>
        </w:rPr>
        <w:t xml:space="preserve"> </w:t>
      </w:r>
      <w:r w:rsidR="003434F7" w:rsidRPr="00A43182">
        <w:rPr>
          <w:lang w:val="sr-Cyrl-RS"/>
        </w:rPr>
        <w:t xml:space="preserve">са концептом </w:t>
      </w:r>
      <w:r w:rsidR="003434F7" w:rsidRPr="00A43182">
        <w:rPr>
          <w:i/>
          <w:lang w:val="sr-Cyrl-RS"/>
        </w:rPr>
        <w:t>Attribute</w:t>
      </w:r>
      <w:r w:rsidR="003434F7" w:rsidRPr="00A43182">
        <w:rPr>
          <w:lang w:val="sr-Cyrl-RS"/>
        </w:rPr>
        <w:t xml:space="preserve"> омогућава да ентитети</w:t>
      </w:r>
      <w:r w:rsidR="002B7220" w:rsidRPr="00A43182">
        <w:rPr>
          <w:lang w:val="sr-Cyrl-RS"/>
        </w:rPr>
        <w:t xml:space="preserve"> садрже сва релевантна обележја за домен апликације</w:t>
      </w:r>
      <w:r w:rsidR="00E6146C" w:rsidRPr="00A43182">
        <w:rPr>
          <w:i/>
          <w:lang w:val="sr-Cyrl-RS"/>
        </w:rPr>
        <w:t>.</w:t>
      </w:r>
      <w:r w:rsidR="00A52215" w:rsidRPr="00A43182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ableName</w:t>
            </w:r>
          </w:p>
        </w:tc>
        <w:tc>
          <w:tcPr>
            <w:tcW w:w="1890" w:type="dxa"/>
          </w:tcPr>
          <w:p w14:paraId="59786DA4" w14:textId="70179C65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C131314" w14:textId="69487311" w:rsidR="00DC3A87" w:rsidRPr="00A43182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A43182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абеле</w:t>
            </w:r>
            <w:r w:rsidR="00FE6DAA" w:rsidRPr="00A43182">
              <w:rPr>
                <w:szCs w:val="24"/>
                <w:lang w:val="sr-Cyrl-RS"/>
              </w:rPr>
              <w:t xml:space="preserve"> у бази</w:t>
            </w:r>
            <w:r w:rsidR="00774B7D" w:rsidRPr="00A43182">
              <w:rPr>
                <w:szCs w:val="24"/>
                <w:lang w:val="sr-Cyrl-RS"/>
              </w:rPr>
              <w:t xml:space="preserve"> података која </w:t>
            </w:r>
            <w:r w:rsidR="00FE6DAA" w:rsidRPr="00A43182">
              <w:rPr>
                <w:szCs w:val="24"/>
                <w:lang w:val="sr-Cyrl-RS"/>
              </w:rPr>
              <w:t xml:space="preserve">се односи на </w:t>
            </w:r>
            <w:r w:rsidR="00D36EB1" w:rsidRPr="00A43182">
              <w:rPr>
                <w:szCs w:val="24"/>
                <w:lang w:val="sr-Cyrl-RS"/>
              </w:rPr>
              <w:t>ентитет</w:t>
            </w:r>
          </w:p>
        </w:tc>
      </w:tr>
    </w:tbl>
    <w:p w14:paraId="5DADD90E" w14:textId="70C623CF" w:rsidR="00FF430B" w:rsidRPr="00A43182" w:rsidRDefault="00877083" w:rsidP="00BE0F9B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</w:t>
      </w:r>
      <w:r w:rsidR="003928D8" w:rsidRPr="00A43182">
        <w:rPr>
          <w:lang w:val="sr-Cyrl-RS"/>
        </w:rPr>
        <w:t>.5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Entity</w:t>
      </w:r>
    </w:p>
    <w:p w14:paraId="7F6CC248" w14:textId="4A9A8755" w:rsidR="00A427ED" w:rsidRPr="00A43182" w:rsidRDefault="004B671C" w:rsidP="00220DD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BD6EED" wp14:editId="6F7A2DA4">
                <wp:simplePos x="0" y="0"/>
                <wp:positionH relativeFrom="margin">
                  <wp:align>right</wp:align>
                </wp:positionH>
                <wp:positionV relativeFrom="paragraph">
                  <wp:posOffset>1008380</wp:posOffset>
                </wp:positionV>
                <wp:extent cx="5611495" cy="619125"/>
                <wp:effectExtent l="0" t="0" r="27305" b="2857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1EA5FE" w14:textId="77777777" w:rsidR="003770E6" w:rsidRDefault="003770E6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Tabl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abl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BB04976" w14:textId="77777777" w:rsidR="003770E6" w:rsidRDefault="003770E6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37892B07" w14:textId="73BFAF2D" w:rsidR="003770E6" w:rsidRPr="00ED4B47" w:rsidRDefault="003770E6" w:rsidP="003A64A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0D1E2DFD" w14:textId="24447008" w:rsidR="003770E6" w:rsidRPr="00590BCE" w:rsidRDefault="003770E6" w:rsidP="00ED4B47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rFonts w:cs="Consolas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6EED" id="Text Box 6" o:spid="_x0000_s1028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U0JoYkMCAACA&#10;BAAADgAAAAAAAAAAAAAAAAAuAgAAZHJzL2Uyb0RvYy54bWxQSwECLQAUAAYACAAAACEARxuTB98A&#10;AAAIAQAADwAAAAAAAAAAAAAAAACdBAAAZHJzL2Rvd25yZXYueG1sUEsFBgAAAAAEAAQA8wAAAKkF&#10;AAAAAA==&#10;" filled="f" strokeweight=".5pt">
                <v:textbox>
                  <w:txbxContent>
                    <w:p w14:paraId="371EA5FE" w14:textId="77777777" w:rsidR="003770E6" w:rsidRDefault="003770E6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Tabl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abl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BB04976" w14:textId="77777777" w:rsidR="003770E6" w:rsidRDefault="003770E6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37892B07" w14:textId="73BFAF2D" w:rsidR="003770E6" w:rsidRPr="00ED4B47" w:rsidRDefault="003770E6" w:rsidP="003A64A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0D1E2DFD" w14:textId="24447008" w:rsidR="003770E6" w:rsidRPr="00590BCE" w:rsidRDefault="003770E6" w:rsidP="00ED4B47">
                      <w:pPr>
                        <w:pStyle w:val="Kod"/>
                        <w:ind w:firstLine="706"/>
                      </w:pPr>
                      <w:r>
                        <w:rPr>
                          <w:rFonts w:cs="Consolas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5CF3" w:rsidRPr="00A43182">
        <w:rPr>
          <w:lang w:val="sr-Cyrl-RS"/>
        </w:rPr>
        <w:tab/>
        <w:t xml:space="preserve">Ограничење </w:t>
      </w:r>
      <w:r w:rsidR="006D5CF3" w:rsidRPr="00A43182">
        <w:rPr>
          <w:i/>
          <w:lang w:val="sr-Cyrl-RS"/>
        </w:rPr>
        <w:t xml:space="preserve">uniqueTableName </w:t>
      </w:r>
      <w:r w:rsidR="006D5CF3" w:rsidRPr="00A43182">
        <w:rPr>
          <w:lang w:val="sr-Cyrl-RS"/>
        </w:rPr>
        <w:t>(листин</w:t>
      </w:r>
      <w:r w:rsidR="00ED4B47" w:rsidRPr="00A43182">
        <w:rPr>
          <w:lang w:val="sr-Cyrl-RS"/>
        </w:rPr>
        <w:t>г</w:t>
      </w:r>
      <w:r w:rsidR="006D5CF3" w:rsidRPr="00A43182">
        <w:rPr>
          <w:lang w:val="sr-Cyrl-RS"/>
        </w:rPr>
        <w:t xml:space="preserve"> 4.</w:t>
      </w:r>
      <w:r w:rsidR="00ED4B47" w:rsidRPr="00A43182">
        <w:rPr>
          <w:lang w:val="sr-Cyrl-RS"/>
        </w:rPr>
        <w:t>3</w:t>
      </w:r>
      <w:r w:rsidR="006D5CF3" w:rsidRPr="00A43182">
        <w:rPr>
          <w:lang w:val="sr-Cyrl-RS"/>
        </w:rPr>
        <w:t xml:space="preserve">) гарантује да сви ентиети </w:t>
      </w:r>
      <w:r w:rsidR="006E2818" w:rsidRPr="00A43182">
        <w:rPr>
          <w:lang w:val="sr-Cyrl-RS"/>
        </w:rPr>
        <w:t>имају јединствен назив табеле у бази података</w:t>
      </w:r>
      <w:r w:rsidR="00220DDC" w:rsidRPr="00A43182">
        <w:rPr>
          <w:lang w:val="sr-Cyrl-RS"/>
        </w:rPr>
        <w:t xml:space="preserve"> што спречава потенцијалне проблеме приликом рада са подацима</w:t>
      </w:r>
      <w:r w:rsidR="006E2818" w:rsidRPr="00A43182">
        <w:rPr>
          <w:lang w:val="sr-Cyrl-RS"/>
        </w:rPr>
        <w:t>. За ентитете за које није наведен, назив табеле биће изједначен са називом ентитета</w:t>
      </w:r>
      <w:r w:rsidR="002D6D95" w:rsidRPr="00A43182">
        <w:rPr>
          <w:lang w:val="sr-Cyrl-RS"/>
        </w:rPr>
        <w:t xml:space="preserve"> у множини</w:t>
      </w:r>
      <w:r w:rsidR="006E2818" w:rsidRPr="00A43182">
        <w:rPr>
          <w:lang w:val="sr-Cyrl-RS"/>
        </w:rPr>
        <w:t xml:space="preserve"> (</w:t>
      </w:r>
      <w:r w:rsidR="002D6D95" w:rsidRPr="00A43182">
        <w:rPr>
          <w:i/>
          <w:lang w:val="sr-Cyrl-RS"/>
        </w:rPr>
        <w:t>u</w:t>
      </w:r>
      <w:r w:rsidR="006E2818" w:rsidRPr="00A43182">
        <w:rPr>
          <w:i/>
          <w:lang w:val="sr-Cyrl-RS"/>
        </w:rPr>
        <w:t>ser</w:t>
      </w:r>
      <w:r w:rsidR="002D6D95" w:rsidRPr="00A43182">
        <w:rPr>
          <w:i/>
          <w:lang w:val="sr-Cyrl-RS"/>
        </w:rPr>
        <w:t>s</w:t>
      </w:r>
      <w:r w:rsidR="006E2818" w:rsidRPr="00A43182">
        <w:rPr>
          <w:i/>
          <w:lang w:val="sr-Cyrl-RS"/>
        </w:rPr>
        <w:t xml:space="preserve"> </w:t>
      </w:r>
      <w:r w:rsidR="006E2818" w:rsidRPr="00A43182">
        <w:rPr>
          <w:lang w:val="sr-Cyrl-RS"/>
        </w:rPr>
        <w:t xml:space="preserve">или </w:t>
      </w:r>
      <w:r w:rsidR="002D6D95" w:rsidRPr="00A43182">
        <w:rPr>
          <w:i/>
          <w:lang w:val="sr-Cyrl-RS"/>
        </w:rPr>
        <w:t>r</w:t>
      </w:r>
      <w:r w:rsidR="006E2818" w:rsidRPr="00A43182">
        <w:rPr>
          <w:i/>
          <w:lang w:val="sr-Cyrl-RS"/>
        </w:rPr>
        <w:t>ole</w:t>
      </w:r>
      <w:r w:rsidR="002D6D95" w:rsidRPr="00A43182">
        <w:rPr>
          <w:i/>
          <w:lang w:val="sr-Cyrl-RS"/>
        </w:rPr>
        <w:t>s</w:t>
      </w:r>
      <w:r w:rsidR="006E2818" w:rsidRPr="00A43182">
        <w:rPr>
          <w:lang w:val="sr-Cyrl-RS"/>
        </w:rPr>
        <w:t>).</w:t>
      </w:r>
    </w:p>
    <w:p w14:paraId="55A6A013" w14:textId="3D5BAFBF" w:rsidR="00A007C0" w:rsidRPr="00A43182" w:rsidRDefault="00A427ED" w:rsidP="00A427E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ED4B47" w:rsidRPr="00A43182">
        <w:rPr>
          <w:lang w:val="sr-Cyrl-RS"/>
        </w:rPr>
        <w:t xml:space="preserve">3 </w:t>
      </w:r>
      <w:r w:rsidRPr="00A43182">
        <w:rPr>
          <w:lang w:val="sr-Cyrl-RS"/>
        </w:rPr>
        <w:t>– Сви ентитети имају јединствен назив табеле у бази података</w:t>
      </w:r>
    </w:p>
    <w:p w14:paraId="0171FF44" w14:textId="77777777" w:rsidR="002B4318" w:rsidRPr="00A43182" w:rsidRDefault="002B4318" w:rsidP="00A427ED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A43182" w14:paraId="00EDD3D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77777777" w:rsidR="002B4318" w:rsidRPr="00A43182" w:rsidRDefault="002B4318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199009DD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45D71A48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818226E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2B4318" w:rsidRPr="00A43182" w14:paraId="4111410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77777777" w:rsidR="002B4318" w:rsidRPr="00A43182" w:rsidRDefault="002B4318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_attributes</w:t>
            </w:r>
          </w:p>
        </w:tc>
        <w:tc>
          <w:tcPr>
            <w:tcW w:w="1060" w:type="pct"/>
          </w:tcPr>
          <w:p w14:paraId="687DE33D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40838F99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1228C4C4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5EE1B4D8" w14:textId="4EF64BF8" w:rsidR="003928D8" w:rsidRPr="00A43182" w:rsidRDefault="002B4318" w:rsidP="002B4318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6 – Асоцијације концепта </w:t>
      </w:r>
      <w:r w:rsidRPr="00A43182">
        <w:rPr>
          <w:i/>
          <w:lang w:val="sr-Cyrl-RS"/>
        </w:rPr>
        <w:t>Entity</w:t>
      </w:r>
    </w:p>
    <w:p w14:paraId="04F6E00B" w14:textId="74D4D8EB" w:rsidR="003928D8" w:rsidRPr="00A43182" w:rsidRDefault="002B4318" w:rsidP="003928D8">
      <w:pPr>
        <w:pStyle w:val="Obiantekst"/>
        <w:ind w:firstLine="706"/>
        <w:rPr>
          <w:i/>
          <w:lang w:val="sr-Cyrl-RS"/>
        </w:rPr>
      </w:pPr>
      <w:r w:rsidRPr="00A43182">
        <w:rPr>
          <w:lang w:val="sr-Cyrl-RS"/>
        </w:rPr>
        <w:t xml:space="preserve">Асоцијација </w:t>
      </w:r>
      <w:r w:rsidRPr="00A43182">
        <w:rPr>
          <w:i/>
          <w:lang w:val="sr-Cyrl-RS"/>
        </w:rPr>
        <w:t xml:space="preserve">entity_attributes </w:t>
      </w:r>
      <w:r w:rsidRPr="00A43182">
        <w:rPr>
          <w:lang w:val="sr-Cyrl-RS"/>
        </w:rPr>
        <w:t xml:space="preserve">моделује придруживање одређених </w:t>
      </w:r>
      <w:r w:rsidR="009857F5">
        <w:rPr>
          <w:lang w:val="sr-Cyrl-RS"/>
        </w:rPr>
        <w:t>обележја</w:t>
      </w:r>
      <w:r w:rsidRPr="00A43182">
        <w:rPr>
          <w:lang w:val="sr-Cyrl-RS"/>
        </w:rPr>
        <w:t xml:space="preserve"> ентитету. </w:t>
      </w:r>
      <w:r w:rsidR="003928D8" w:rsidRPr="00A43182">
        <w:rPr>
          <w:lang w:val="sr-Cyrl-RS"/>
        </w:rPr>
        <w:t xml:space="preserve">Јединственост назива </w:t>
      </w:r>
      <w:r w:rsidR="009857F5">
        <w:rPr>
          <w:lang w:val="sr-Cyrl-RS"/>
        </w:rPr>
        <w:t>обележја</w:t>
      </w:r>
      <w:r w:rsidR="003928D8" w:rsidRPr="00A43182">
        <w:rPr>
          <w:lang w:val="sr-Cyrl-RS"/>
        </w:rPr>
        <w:t xml:space="preserve"> у оквиру ентитета омогућена је ограничењем </w:t>
      </w:r>
      <w:r w:rsidR="003928D8" w:rsidRPr="00A43182">
        <w:rPr>
          <w:i/>
          <w:lang w:val="sr-Cyrl-RS"/>
        </w:rPr>
        <w:t xml:space="preserve"> uniqueAttributeName </w:t>
      </w:r>
      <w:r w:rsidR="003928D8" w:rsidRPr="00A43182">
        <w:rPr>
          <w:lang w:val="sr-Cyrl-RS"/>
        </w:rPr>
        <w:t>(листинг 4.4), док јединс</w:t>
      </w:r>
      <w:r w:rsidR="00624BAD">
        <w:rPr>
          <w:lang w:val="sr-Cyrl-RS"/>
        </w:rPr>
        <w:t xml:space="preserve">твеност назива колона у табели </w:t>
      </w:r>
      <w:r w:rsidR="003928D8" w:rsidRPr="00A43182">
        <w:rPr>
          <w:lang w:val="sr-Cyrl-RS"/>
        </w:rPr>
        <w:t xml:space="preserve">гарантује ограничењне </w:t>
      </w:r>
      <w:r w:rsidR="003928D8" w:rsidRPr="00A43182">
        <w:rPr>
          <w:i/>
          <w:lang w:val="sr-Cyrl-RS"/>
        </w:rPr>
        <w:t xml:space="preserve">uniqueCollumnName </w:t>
      </w:r>
      <w:r w:rsidR="003928D8" w:rsidRPr="00A43182">
        <w:rPr>
          <w:lang w:val="sr-Cyrl-RS"/>
        </w:rPr>
        <w:t>(листинг 4.5). Неопходно је да</w:t>
      </w:r>
      <w:r w:rsidR="003A64A8">
        <w:rPr>
          <w:lang w:val="sr-Cyrl-RS"/>
        </w:rPr>
        <w:t xml:space="preserve"> </w:t>
      </w:r>
      <w:r w:rsidR="003A64A8" w:rsidRPr="00A43182">
        <w:rPr>
          <w:lang w:val="sr-Cyrl-RS"/>
        </w:rPr>
        <w:t>ентитети</w:t>
      </w:r>
      <w:r w:rsidR="003928D8" w:rsidRPr="00A43182">
        <w:rPr>
          <w:lang w:val="sr-Cyrl-RS"/>
        </w:rPr>
        <w:t xml:space="preserve"> поседују тачно један идентификатор, што је обезбеђено ограничењем </w:t>
      </w:r>
      <w:r w:rsidR="003928D8" w:rsidRPr="00360423">
        <w:rPr>
          <w:i/>
          <w:lang w:val="sr-Cyrl-RS"/>
        </w:rPr>
        <w:t>onlyOneIdentifier</w:t>
      </w:r>
      <w:r w:rsidR="003928D8" w:rsidRPr="00A43182">
        <w:rPr>
          <w:lang w:val="sr-Cyrl-RS"/>
        </w:rPr>
        <w:t xml:space="preserve"> (листинг 4.6). </w:t>
      </w:r>
    </w:p>
    <w:p w14:paraId="0DFDBB93" w14:textId="77777777" w:rsidR="003928D8" w:rsidRPr="00A43182" w:rsidRDefault="003928D8" w:rsidP="003928D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F4FF7D1" wp14:editId="59E2D767">
                <wp:extent cx="5611495" cy="619125"/>
                <wp:effectExtent l="0" t="0" r="27305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C0FBF" w14:textId="77777777" w:rsidR="003770E6" w:rsidRDefault="003770E6" w:rsidP="00624BA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ttribute names within an entity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B5509AD" w14:textId="77777777" w:rsidR="003770E6" w:rsidRDefault="003770E6" w:rsidP="003A64A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860EBEA" w14:textId="77777777" w:rsidR="003770E6" w:rsidRPr="00C51158" w:rsidRDefault="003770E6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FF7D1" id="Text Box 7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" filled="f" strokeweight=".5pt">
                <v:textbox>
                  <w:txbxContent>
                    <w:p w14:paraId="6EDC0FBF" w14:textId="77777777" w:rsidR="003770E6" w:rsidRDefault="003770E6" w:rsidP="00624BAD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ttribute names within an entity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B5509AD" w14:textId="77777777" w:rsidR="003770E6" w:rsidRDefault="003770E6" w:rsidP="003A64A8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860EBEA" w14:textId="77777777" w:rsidR="003770E6" w:rsidRPr="00C51158" w:rsidRDefault="003770E6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1A502" w14:textId="09E9439B" w:rsidR="003928D8" w:rsidRPr="00A43182" w:rsidRDefault="003928D8" w:rsidP="003928D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6E7962" wp14:editId="1F33A52E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476772" w14:textId="77777777" w:rsidR="003770E6" w:rsidRDefault="003770E6" w:rsidP="00624BA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llumn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lumn names must be unique if define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58486B" w14:textId="77777777" w:rsidR="003770E6" w:rsidRDefault="003770E6" w:rsidP="00624BA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4CDF2010" w14:textId="77777777" w:rsidR="003770E6" w:rsidRDefault="003770E6" w:rsidP="00624BA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6DDF4EF" w14:textId="77777777" w:rsidR="003770E6" w:rsidRPr="00590BCE" w:rsidRDefault="003770E6" w:rsidP="00624BA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6E7962" id="Text Box 10" o:spid="_x0000_s1030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Cgu7hMRAIAAIIE&#10;AAAOAAAAAAAAAAAAAAAAAC4CAABkcnMvZTJvRG9jLnhtbFBLAQItABQABgAIAAAAIQAyD+cD3QAA&#10;AAcBAAAPAAAAAAAAAAAAAAAAAJ4EAABkcnMvZG93bnJldi54bWxQSwUGAAAAAAQABADzAAAAqAUA&#10;AAAA&#10;" filled="f" strokeweight=".5pt">
                <v:textbox style="mso-fit-shape-to-text:t">
                  <w:txbxContent>
                    <w:p w14:paraId="19476772" w14:textId="77777777" w:rsidR="003770E6" w:rsidRDefault="003770E6" w:rsidP="00624BAD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llumn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lumn names must be unique if define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58486B" w14:textId="77777777" w:rsidR="003770E6" w:rsidRDefault="003770E6" w:rsidP="00624BAD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4CDF2010" w14:textId="77777777" w:rsidR="003770E6" w:rsidRDefault="003770E6" w:rsidP="00624BAD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6DDF4EF" w14:textId="77777777" w:rsidR="003770E6" w:rsidRPr="00590BCE" w:rsidRDefault="003770E6" w:rsidP="00624BAD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857F5">
        <w:rPr>
          <w:lang w:val="sr-Cyrl-RS"/>
        </w:rPr>
        <w:t xml:space="preserve">Листинг 4.4 – Сва обележја </w:t>
      </w:r>
      <w:r w:rsidRPr="00A43182">
        <w:rPr>
          <w:lang w:val="sr-Cyrl-RS"/>
        </w:rPr>
        <w:t>у окциру ентитета имају јединствене називе</w:t>
      </w:r>
    </w:p>
    <w:p w14:paraId="71F416D0" w14:textId="79CB8CE5" w:rsidR="003928D8" w:rsidRPr="00A43182" w:rsidRDefault="009857F5" w:rsidP="003928D8">
      <w:pPr>
        <w:pStyle w:val="Labelaslike"/>
        <w:rPr>
          <w:i/>
          <w:lang w:val="sr-Cyrl-RS"/>
        </w:rPr>
      </w:pPr>
      <w:r>
        <w:rPr>
          <w:lang w:val="sr-Cyrl-RS"/>
        </w:rPr>
        <w:t xml:space="preserve">Листинг 4.5 – Сва обележја </w:t>
      </w:r>
      <w:r w:rsidR="003928D8" w:rsidRPr="00A43182">
        <w:rPr>
          <w:lang w:val="sr-Cyrl-RS"/>
        </w:rPr>
        <w:t xml:space="preserve">имају јениствене називе колона унутар табеле у бази података </w:t>
      </w:r>
    </w:p>
    <w:p w14:paraId="0BC6A1FC" w14:textId="252E0485" w:rsidR="003928D8" w:rsidRPr="00A43182" w:rsidRDefault="005B5E60" w:rsidP="008019F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6E8E106" wp14:editId="1F0D76F4">
                <wp:extent cx="5611495" cy="544195"/>
                <wp:effectExtent l="0" t="0" r="27305" b="15875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440F59" w14:textId="08803E81" w:rsidR="003770E6" w:rsidRDefault="003770E6" w:rsidP="00BB00F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lyOneIdentifi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tity must have exactly one identifier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0DAF9B" w14:textId="77777777" w:rsidR="003770E6" w:rsidRDefault="003770E6" w:rsidP="00BB00F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6316CB30" w14:textId="77777777" w:rsidR="003770E6" w:rsidRDefault="003770E6" w:rsidP="00BB00F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7C7DD044" w14:textId="77777777" w:rsidR="003770E6" w:rsidRPr="00590BCE" w:rsidRDefault="003770E6" w:rsidP="00BB00F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jc w:val="both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E8E106" id="Text Box 11" o:spid="_x0000_s1031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" filled="f" strokeweight=".5pt">
                <v:textbox style="mso-fit-shape-to-text:t">
                  <w:txbxContent>
                    <w:p w14:paraId="3D440F59" w14:textId="08803E81" w:rsidR="003770E6" w:rsidRDefault="003770E6" w:rsidP="00BB00F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lyOneIdentifi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tity must have exactly one identifier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0DAF9B" w14:textId="77777777" w:rsidR="003770E6" w:rsidRDefault="003770E6" w:rsidP="00BB00F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6316CB30" w14:textId="77777777" w:rsidR="003770E6" w:rsidRDefault="003770E6" w:rsidP="00BB00F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7C7DD044" w14:textId="77777777" w:rsidR="003770E6" w:rsidRPr="00590BCE" w:rsidRDefault="003770E6" w:rsidP="00BB00F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jc w:val="both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3928D8" w:rsidRPr="00A43182">
        <w:rPr>
          <w:lang w:val="sr-Cyrl-RS"/>
        </w:rPr>
        <w:t>Листинг 4.6 – За ентитет мора да постоји та</w:t>
      </w:r>
      <w:r w:rsidR="00D31DBA">
        <w:rPr>
          <w:lang w:val="sr-Cyrl-RS"/>
        </w:rPr>
        <w:t xml:space="preserve">чно једно обележје </w:t>
      </w:r>
      <w:r w:rsidR="00C51307">
        <w:rPr>
          <w:lang w:val="sr-Cyrl-RS"/>
        </w:rPr>
        <w:t>које</w:t>
      </w:r>
      <w:r w:rsidR="003928D8" w:rsidRPr="00A43182">
        <w:rPr>
          <w:lang w:val="sr-Cyrl-RS"/>
        </w:rPr>
        <w:t xml:space="preserve"> је идентификатор</w:t>
      </w:r>
    </w:p>
    <w:p w14:paraId="58E5997D" w14:textId="03EDAB4E" w:rsidR="0081776E" w:rsidRPr="00A43182" w:rsidRDefault="0081776E" w:rsidP="00DD293E">
      <w:pPr>
        <w:pStyle w:val="Heading3"/>
        <w:rPr>
          <w:lang w:val="sr-Cyrl-RS"/>
        </w:rPr>
      </w:pPr>
      <w:bookmarkStart w:id="24" w:name="_Toc142484102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User</w:t>
      </w:r>
      <w:bookmarkEnd w:id="24"/>
    </w:p>
    <w:p w14:paraId="2C6C106E" w14:textId="0E636EFE" w:rsidR="0056548D" w:rsidRPr="00A43182" w:rsidRDefault="00DD293E" w:rsidP="00FF61B4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Приликом генерисања кода, концепт </w:t>
      </w:r>
      <w:r w:rsidR="00FF61B4" w:rsidRPr="00A43182">
        <w:rPr>
          <w:i/>
          <w:lang w:val="sr-Cyrl-RS"/>
        </w:rPr>
        <w:t xml:space="preserve">User </w:t>
      </w:r>
      <w:r w:rsidR="00CB4C12" w:rsidRPr="00A43182">
        <w:rPr>
          <w:lang w:val="sr-Cyrl-RS"/>
        </w:rPr>
        <w:t>биће искоришћ</w:t>
      </w:r>
      <w:r w:rsidR="00FF61B4" w:rsidRPr="00A43182">
        <w:rPr>
          <w:lang w:val="sr-Cyrl-RS"/>
        </w:rPr>
        <w:t xml:space="preserve">ен за генерисање класе које представља ентитет корисника </w:t>
      </w:r>
      <w:r w:rsidR="00FF1BAE" w:rsidRPr="00A43182">
        <w:rPr>
          <w:lang w:val="sr-Cyrl-RS"/>
        </w:rPr>
        <w:t>апликације</w:t>
      </w:r>
      <w:r w:rsidRPr="00A43182">
        <w:rPr>
          <w:lang w:val="sr-Cyrl-RS"/>
        </w:rPr>
        <w:t>.</w:t>
      </w:r>
      <w:r w:rsidR="00FF61B4" w:rsidRPr="00A43182">
        <w:rPr>
          <w:lang w:val="sr-Cyrl-RS"/>
        </w:rPr>
        <w:t xml:space="preserve"> Наслеђује концепт </w:t>
      </w:r>
      <w:r w:rsidR="00FF61B4" w:rsidRPr="00A43182">
        <w:rPr>
          <w:i/>
          <w:lang w:val="sr-Cyrl-RS"/>
        </w:rPr>
        <w:t>En</w:t>
      </w:r>
      <w:r w:rsidR="00100762" w:rsidRPr="00A43182">
        <w:rPr>
          <w:i/>
          <w:lang w:val="sr-Cyrl-RS"/>
        </w:rPr>
        <w:t xml:space="preserve">tity, </w:t>
      </w:r>
      <w:r w:rsidR="00F079BD" w:rsidRPr="00A43182">
        <w:rPr>
          <w:lang w:val="sr-Cyrl-RS"/>
        </w:rPr>
        <w:t>те</w:t>
      </w:r>
      <w:r w:rsidR="001C01AE" w:rsidRPr="00A43182">
        <w:rPr>
          <w:lang w:val="sr-Cyrl-RS"/>
        </w:rPr>
        <w:t xml:space="preserve"> </w:t>
      </w:r>
      <w:r w:rsidR="00310720" w:rsidRPr="00A43182">
        <w:rPr>
          <w:lang w:val="sr-Cyrl-RS"/>
        </w:rPr>
        <w:t xml:space="preserve">садржи </w:t>
      </w:r>
      <w:r w:rsidR="00100762" w:rsidRPr="00A43182">
        <w:rPr>
          <w:lang w:val="sr-Cyrl-RS"/>
        </w:rPr>
        <w:t>обележја</w:t>
      </w:r>
      <w:r w:rsidR="00310720" w:rsidRPr="00A43182">
        <w:rPr>
          <w:lang w:val="sr-Cyrl-RS"/>
        </w:rPr>
        <w:t xml:space="preserve"> која ближе описују корисника.</w:t>
      </w:r>
      <w:r w:rsidR="00BB3C22" w:rsidRPr="00A43182">
        <w:rPr>
          <w:lang w:val="sr-Cyrl-RS"/>
        </w:rPr>
        <w:t xml:space="preserve"> Могуће је постојање највише једне инстанце концепта </w:t>
      </w:r>
      <w:r w:rsidR="00BB3C22" w:rsidRPr="00A43182">
        <w:rPr>
          <w:i/>
          <w:lang w:val="sr-Cyrl-RS"/>
        </w:rPr>
        <w:t xml:space="preserve">User </w:t>
      </w:r>
      <w:r w:rsidR="00BB3C22" w:rsidRPr="00A43182">
        <w:rPr>
          <w:lang w:val="sr-Cyrl-RS"/>
        </w:rPr>
        <w:t>за исправну конфигурацију апликације (листинг 4.7)</w:t>
      </w:r>
      <w:r w:rsidR="00D771AE">
        <w:rPr>
          <w:lang w:val="sr-Cyrl-RS"/>
        </w:rPr>
        <w:t>.</w:t>
      </w:r>
    </w:p>
    <w:p w14:paraId="36721FA3" w14:textId="01E29294" w:rsidR="00BB3C22" w:rsidRPr="00A43182" w:rsidRDefault="00BB3C22" w:rsidP="00BB3C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C8DAC5A" wp14:editId="03409C36">
                <wp:extent cx="5619115" cy="654829"/>
                <wp:effectExtent l="0" t="0" r="19685" b="12065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548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3770E6" w:rsidRDefault="003770E6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3770E6" w:rsidRDefault="003770E6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3770E6" w:rsidRPr="00F60DCE" w:rsidRDefault="003770E6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8DAC5A" id="Text Box 2" o:spid="_x0000_s1032" type="#_x0000_t202" style="width:442.45pt;height: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">
                <v:textbox>
                  <w:txbxContent>
                    <w:p w14:paraId="5CF7915C" w14:textId="7D50086C" w:rsidR="003770E6" w:rsidRDefault="003770E6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3770E6" w:rsidRDefault="003770E6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3770E6" w:rsidRPr="00F60DCE" w:rsidRDefault="003770E6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A43182" w:rsidRDefault="00F36F10" w:rsidP="00F36F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7 – Могуће је постојање највише једне инстанце концепта </w:t>
      </w:r>
      <w:r w:rsidRPr="00A43182">
        <w:rPr>
          <w:i/>
          <w:lang w:val="sr-Cyrl-RS"/>
        </w:rPr>
        <w:t>User</w:t>
      </w:r>
    </w:p>
    <w:p w14:paraId="4455E071" w14:textId="02109402" w:rsidR="0056548D" w:rsidRPr="00A43182" w:rsidRDefault="00BB00F2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Обележје</w:t>
      </w:r>
      <w:r w:rsidR="0056548D" w:rsidRPr="00A43182">
        <w:rPr>
          <w:lang w:val="sr-Cyrl-RS"/>
        </w:rPr>
        <w:t xml:space="preserve"> кој</w:t>
      </w:r>
      <w:r w:rsidR="006562EE">
        <w:rPr>
          <w:lang w:val="sr-Cyrl-RS"/>
        </w:rPr>
        <w:t>е</w:t>
      </w:r>
      <w:r w:rsidR="0056548D" w:rsidRPr="00A43182">
        <w:rPr>
          <w:lang w:val="sr-Cyrl-RS"/>
        </w:rPr>
        <w:t xml:space="preserve"> представља лозинку је подразумев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и биће генерис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са остатком кода, те не постоји</w:t>
      </w:r>
      <w:r w:rsidR="001C01AE" w:rsidRPr="00A43182">
        <w:rPr>
          <w:lang w:val="sr-Cyrl-RS"/>
        </w:rPr>
        <w:t xml:space="preserve"> потреба за експлицитним</w:t>
      </w:r>
      <w:r w:rsidR="0056548D" w:rsidRPr="00A43182">
        <w:rPr>
          <w:lang w:val="sr-Cyrl-RS"/>
        </w:rPr>
        <w:t xml:space="preserve"> навођење</w:t>
      </w:r>
      <w:r w:rsidR="001C01AE" w:rsidRPr="00A43182">
        <w:rPr>
          <w:lang w:val="sr-Cyrl-RS"/>
        </w:rPr>
        <w:t>м</w:t>
      </w:r>
      <w:r w:rsidR="0056548D" w:rsidRPr="00A43182">
        <w:rPr>
          <w:lang w:val="sr-Cyrl-RS"/>
        </w:rPr>
        <w:t xml:space="preserve"> истог</w:t>
      </w:r>
      <w:r w:rsidR="00BC08AC" w:rsidRPr="00A43182">
        <w:rPr>
          <w:lang w:val="sr-Cyrl-RS"/>
        </w:rPr>
        <w:t xml:space="preserve"> (листинг 4.</w:t>
      </w:r>
      <w:r w:rsidR="00F36F10" w:rsidRPr="00A43182">
        <w:rPr>
          <w:lang w:val="sr-Cyrl-RS"/>
        </w:rPr>
        <w:t>8</w:t>
      </w:r>
      <w:r w:rsidR="00BC08AC" w:rsidRPr="00A43182">
        <w:rPr>
          <w:lang w:val="sr-Cyrl-RS"/>
        </w:rPr>
        <w:t>)</w:t>
      </w:r>
      <w:r w:rsidR="0056548D" w:rsidRPr="00A43182">
        <w:rPr>
          <w:lang w:val="sr-Cyrl-RS"/>
        </w:rPr>
        <w:t>.</w:t>
      </w:r>
      <w:r w:rsidR="00026E17" w:rsidRPr="00A43182">
        <w:rPr>
          <w:lang w:val="sr-Cyrl-RS"/>
        </w:rPr>
        <w:t xml:space="preserve"> Како би аутентификација била омогућена</w:t>
      </w:r>
      <w:r w:rsidR="00F60DCE" w:rsidRPr="00A43182">
        <w:rPr>
          <w:lang w:val="sr-Cyrl-RS"/>
        </w:rPr>
        <w:t xml:space="preserve"> </w:t>
      </w:r>
      <w:r w:rsidR="00026E17" w:rsidRPr="00A43182">
        <w:rPr>
          <w:lang w:val="sr-Cyrl-RS"/>
        </w:rPr>
        <w:t xml:space="preserve">неопходно је да класа </w:t>
      </w:r>
      <w:r w:rsidR="00026E17" w:rsidRPr="00A43182">
        <w:rPr>
          <w:i/>
          <w:lang w:val="sr-Cyrl-RS"/>
        </w:rPr>
        <w:t>User</w:t>
      </w:r>
      <w:r w:rsidR="00026E17" w:rsidRPr="00A43182">
        <w:rPr>
          <w:lang w:val="sr-Cyrl-RS"/>
        </w:rPr>
        <w:t xml:space="preserve">, поред </w:t>
      </w:r>
      <w:r w:rsidR="00EA40CA" w:rsidRPr="00A43182">
        <w:rPr>
          <w:lang w:val="sr-Cyrl-RS"/>
        </w:rPr>
        <w:t>постојеће лозинке</w:t>
      </w:r>
      <w:r w:rsidR="00F60DCE" w:rsidRPr="00A43182">
        <w:rPr>
          <w:lang w:val="sr-Cyrl-RS"/>
        </w:rPr>
        <w:t>,</w:t>
      </w:r>
      <w:r w:rsidR="00EA40CA" w:rsidRPr="00A43182">
        <w:rPr>
          <w:lang w:val="sr-Cyrl-RS"/>
        </w:rPr>
        <w:t xml:space="preserve"> поседује још</w:t>
      </w:r>
      <w:r w:rsidR="00026E17" w:rsidRPr="00A43182">
        <w:rPr>
          <w:lang w:val="sr-Cyrl-RS"/>
        </w:rPr>
        <w:t xml:space="preserve"> тачно </w:t>
      </w:r>
      <w:r w:rsidR="00D771AE">
        <w:rPr>
          <w:lang w:val="sr-Cyrl-RS"/>
        </w:rPr>
        <w:t>једно</w:t>
      </w:r>
      <w:r w:rsidR="00026E17" w:rsidRPr="00A43182">
        <w:rPr>
          <w:lang w:val="sr-Cyrl-RS"/>
        </w:rPr>
        <w:t xml:space="preserve"> </w:t>
      </w:r>
      <w:r w:rsidR="006562EE">
        <w:rPr>
          <w:lang w:val="sr-Cyrl-RS"/>
        </w:rPr>
        <w:t>обележје</w:t>
      </w:r>
      <w:r w:rsidR="006562EE" w:rsidRPr="00A43182">
        <w:rPr>
          <w:lang w:val="sr-Cyrl-RS"/>
        </w:rPr>
        <w:t xml:space="preserve"> </w:t>
      </w:r>
      <w:r w:rsidR="00EA40CA" w:rsidRPr="00A43182">
        <w:rPr>
          <w:lang w:val="sr-Cyrl-RS"/>
        </w:rPr>
        <w:t>кој</w:t>
      </w:r>
      <w:r w:rsidR="006562EE">
        <w:rPr>
          <w:lang w:val="sr-Cyrl-RS"/>
        </w:rPr>
        <w:t>е</w:t>
      </w:r>
      <w:r w:rsidR="00EA40CA" w:rsidRPr="00A43182">
        <w:rPr>
          <w:lang w:val="sr-Cyrl-RS"/>
        </w:rPr>
        <w:t xml:space="preserve"> представља </w:t>
      </w:r>
      <w:r w:rsidR="00026E17" w:rsidRPr="00A43182">
        <w:rPr>
          <w:lang w:val="sr-Cyrl-RS"/>
        </w:rPr>
        <w:t>креденцијал</w:t>
      </w:r>
      <w:r w:rsidR="00EA40CA" w:rsidRPr="00A43182">
        <w:rPr>
          <w:lang w:val="sr-Cyrl-RS"/>
        </w:rPr>
        <w:t xml:space="preserve"> (нпр. </w:t>
      </w:r>
      <w:r w:rsidR="00F60DCE" w:rsidRPr="00A43182">
        <w:rPr>
          <w:lang w:val="sr-Cyrl-RS"/>
        </w:rPr>
        <w:t>к</w:t>
      </w:r>
      <w:r w:rsidR="00EA40CA" w:rsidRPr="00A43182">
        <w:rPr>
          <w:lang w:val="sr-Cyrl-RS"/>
        </w:rPr>
        <w:t>орисничко име).</w:t>
      </w:r>
      <w:r w:rsidR="00F60DCE" w:rsidRPr="00A43182">
        <w:rPr>
          <w:lang w:val="sr-Cyrl-RS"/>
        </w:rPr>
        <w:t xml:space="preserve"> </w:t>
      </w:r>
      <w:r w:rsidR="00EC5FB2" w:rsidRPr="00A43182">
        <w:rPr>
          <w:lang w:val="sr-Cyrl-RS"/>
        </w:rPr>
        <w:t>Ради једноставније провере креденцијала он</w:t>
      </w:r>
      <w:r w:rsidR="00D771AE">
        <w:rPr>
          <w:lang w:val="sr-Cyrl-RS"/>
        </w:rPr>
        <w:t>о</w:t>
      </w:r>
      <w:r w:rsidR="00EC5FB2" w:rsidRPr="00A43182">
        <w:rPr>
          <w:lang w:val="sr-Cyrl-RS"/>
        </w:rPr>
        <w:t xml:space="preserve"> мора бити типа </w:t>
      </w:r>
      <w:r w:rsidR="00EC5FB2" w:rsidRPr="00A43182">
        <w:rPr>
          <w:i/>
          <w:lang w:val="sr-Cyrl-RS"/>
        </w:rPr>
        <w:t xml:space="preserve">String. </w:t>
      </w:r>
      <w:r w:rsidR="00F60DCE" w:rsidRPr="00A43182">
        <w:rPr>
          <w:lang w:val="sr-Cyrl-RS"/>
        </w:rPr>
        <w:t xml:space="preserve">Ово је гарантовано ограничењем </w:t>
      </w:r>
      <w:r w:rsidR="00F60DCE" w:rsidRPr="00A43182">
        <w:rPr>
          <w:i/>
          <w:lang w:val="sr-Cyrl-RS"/>
        </w:rPr>
        <w:t>oneStringTypeCredentialForUser</w:t>
      </w:r>
      <w:r w:rsidR="00EA40CA" w:rsidRPr="00A43182">
        <w:rPr>
          <w:lang w:val="sr-Cyrl-RS"/>
        </w:rPr>
        <w:t xml:space="preserve"> </w:t>
      </w:r>
      <w:r w:rsidR="00F60DCE" w:rsidRPr="00A43182">
        <w:rPr>
          <w:lang w:val="sr-Cyrl-RS"/>
        </w:rPr>
        <w:t>(листинг 4.</w:t>
      </w:r>
      <w:r w:rsidR="00F36F10" w:rsidRPr="00A43182">
        <w:rPr>
          <w:lang w:val="sr-Cyrl-RS"/>
        </w:rPr>
        <w:t>9</w:t>
      </w:r>
      <w:r w:rsidR="00F60DCE" w:rsidRPr="00A43182">
        <w:rPr>
          <w:lang w:val="sr-Cyrl-RS"/>
        </w:rPr>
        <w:t xml:space="preserve">). Увођењем креденцијала, потребно је онемогућити </w:t>
      </w:r>
      <w:r w:rsidR="002966B0" w:rsidRPr="00A43182">
        <w:rPr>
          <w:lang w:val="sr-Cyrl-RS"/>
        </w:rPr>
        <w:t>их</w:t>
      </w:r>
      <w:r w:rsidR="00F60DCE" w:rsidRPr="00A43182">
        <w:rPr>
          <w:lang w:val="sr-Cyrl-RS"/>
        </w:rPr>
        <w:t xml:space="preserve"> у класама које не представљају кориснике система (листинг 4.</w:t>
      </w:r>
      <w:r w:rsidR="00F36F10" w:rsidRPr="00A43182">
        <w:rPr>
          <w:lang w:val="sr-Cyrl-RS"/>
        </w:rPr>
        <w:t>10</w:t>
      </w:r>
      <w:r w:rsidR="00F60DCE" w:rsidRPr="00A43182">
        <w:rPr>
          <w:lang w:val="sr-Cyrl-RS"/>
        </w:rPr>
        <w:t>).</w:t>
      </w:r>
    </w:p>
    <w:p w14:paraId="0A4FA47F" w14:textId="3A55C5E0" w:rsidR="00F60DCE" w:rsidRPr="00A43182" w:rsidRDefault="00360558" w:rsidP="00F60DC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3770E6" w:rsidRDefault="003770E6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3770E6" w:rsidRDefault="003770E6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3770E6" w:rsidRPr="00F60DCE" w:rsidRDefault="003770E6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3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fSMJwIAAEw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">
                <v:textbox style="mso-fit-shape-to-text:t">
                  <w:txbxContent>
                    <w:p w14:paraId="119990EC" w14:textId="77777777" w:rsidR="003770E6" w:rsidRDefault="003770E6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3770E6" w:rsidRDefault="003770E6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3770E6" w:rsidRPr="00F60DCE" w:rsidRDefault="003770E6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7768607F" w:rsidR="0056548D" w:rsidRPr="00A43182" w:rsidRDefault="00F60DCE" w:rsidP="00770504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8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 xml:space="preserve">За концепт </w:t>
      </w:r>
      <w:r w:rsidR="008F7257" w:rsidRPr="00A43182">
        <w:rPr>
          <w:i/>
          <w:lang w:val="sr-Cyrl-RS"/>
        </w:rPr>
        <w:t xml:space="preserve">User </w:t>
      </w:r>
      <w:r w:rsidR="008F7257" w:rsidRPr="00A43182">
        <w:rPr>
          <w:lang w:val="sr-Cyrl-RS"/>
        </w:rPr>
        <w:t xml:space="preserve">не сме да постоји </w:t>
      </w:r>
      <w:r w:rsidR="00C12693">
        <w:rPr>
          <w:lang w:val="sr-Cyrl-RS"/>
        </w:rPr>
        <w:t>обележје</w:t>
      </w:r>
      <w:r w:rsidR="00C12693"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кој</w:t>
      </w:r>
      <w:r w:rsidR="00C12693">
        <w:rPr>
          <w:lang w:val="sr-Cyrl-RS"/>
        </w:rPr>
        <w:t>е</w:t>
      </w:r>
      <w:r w:rsidR="008F7257" w:rsidRPr="00A43182">
        <w:rPr>
          <w:lang w:val="sr-Cyrl-RS"/>
        </w:rPr>
        <w:t xml:space="preserve"> представља лозинку</w:t>
      </w:r>
    </w:p>
    <w:p w14:paraId="34DE21B1" w14:textId="77777777" w:rsidR="00B05FBF" w:rsidRPr="00A43182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A43182" w:rsidRDefault="00B05FBF" w:rsidP="00B05FBF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3770E6" w:rsidRDefault="003770E6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3770E6" w:rsidRDefault="003770E6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3770E6" w:rsidRDefault="003770E6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3770E6" w:rsidRDefault="003770E6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3770E6" w:rsidRPr="00453187" w:rsidRDefault="003770E6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4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" filled="f" strokeweight=".5pt">
                <v:textbox style="mso-fit-shape-to-text:t">
                  <w:txbxContent>
                    <w:p w14:paraId="50EB6DEC" w14:textId="77777777" w:rsidR="003770E6" w:rsidRDefault="003770E6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3770E6" w:rsidRDefault="003770E6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3770E6" w:rsidRDefault="003770E6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3770E6" w:rsidRDefault="003770E6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3770E6" w:rsidRPr="00453187" w:rsidRDefault="003770E6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1F36F77A" w:rsidR="00C23083" w:rsidRPr="00A43182" w:rsidRDefault="00F60DCE" w:rsidP="00C23083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9</w:t>
      </w:r>
      <w:r w:rsidR="00C23083" w:rsidRPr="00A43182">
        <w:rPr>
          <w:lang w:val="sr-Cyrl-RS"/>
        </w:rPr>
        <w:t xml:space="preserve"> – За концепт </w:t>
      </w:r>
      <w:r w:rsidR="00C23083" w:rsidRPr="00A43182">
        <w:rPr>
          <w:i/>
          <w:lang w:val="sr-Cyrl-RS"/>
        </w:rPr>
        <w:t>User</w:t>
      </w:r>
      <w:r w:rsidR="00C23083" w:rsidRPr="00A43182">
        <w:rPr>
          <w:lang w:val="sr-Cyrl-RS"/>
        </w:rPr>
        <w:t xml:space="preserve"> мора да пос</w:t>
      </w:r>
      <w:r w:rsidR="00C12693">
        <w:rPr>
          <w:lang w:val="sr-Cyrl-RS"/>
        </w:rPr>
        <w:t xml:space="preserve">тоји тачно једно обележје </w:t>
      </w:r>
      <w:r w:rsidR="00B05FBF" w:rsidRPr="00A43182">
        <w:rPr>
          <w:lang w:val="sr-Cyrl-RS"/>
        </w:rPr>
        <w:t xml:space="preserve">типа </w:t>
      </w:r>
      <w:r w:rsidR="00B05FBF" w:rsidRPr="00A43182">
        <w:rPr>
          <w:i/>
          <w:lang w:val="sr-Cyrl-RS"/>
        </w:rPr>
        <w:t xml:space="preserve">String </w:t>
      </w:r>
      <w:r w:rsidR="00797F85" w:rsidRPr="00A43182">
        <w:rPr>
          <w:lang w:val="sr-Cyrl-RS"/>
        </w:rPr>
        <w:t>који представља</w:t>
      </w:r>
      <w:r w:rsidR="00B05FBF" w:rsidRPr="00A43182">
        <w:rPr>
          <w:lang w:val="sr-Cyrl-RS"/>
        </w:rPr>
        <w:t xml:space="preserve"> креденцијал</w:t>
      </w:r>
    </w:p>
    <w:p w14:paraId="57E14674" w14:textId="1A170DB2" w:rsidR="004C1C31" w:rsidRPr="00A43182" w:rsidRDefault="004C1C31" w:rsidP="00C23083">
      <w:pPr>
        <w:pStyle w:val="Labelaslike"/>
        <w:rPr>
          <w:lang w:val="sr-Cyrl-RS"/>
        </w:rPr>
      </w:pPr>
    </w:p>
    <w:p w14:paraId="7FBD4C92" w14:textId="7C2DD886" w:rsidR="00C23083" w:rsidRPr="00A43182" w:rsidRDefault="00360558" w:rsidP="003219CC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3770E6" w:rsidRDefault="003770E6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3770E6" w:rsidRDefault="003770E6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3770E6" w:rsidRDefault="003770E6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Z4Oxw00C&#10;AACq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3770E6" w:rsidRDefault="003770E6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3770E6" w:rsidRDefault="003770E6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3770E6" w:rsidRDefault="003770E6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10</w:t>
      </w:r>
      <w:r w:rsidR="00C23083" w:rsidRPr="00A43182">
        <w:rPr>
          <w:lang w:val="sr-Cyrl-RS"/>
        </w:rPr>
        <w:t xml:space="preserve"> – Само концепти </w:t>
      </w:r>
      <w:r w:rsidR="00C23083" w:rsidRPr="00A43182">
        <w:rPr>
          <w:i/>
          <w:lang w:val="sr-Cyrl-RS"/>
        </w:rPr>
        <w:t xml:space="preserve">User </w:t>
      </w:r>
      <w:r w:rsidR="00C23083" w:rsidRPr="00A43182">
        <w:rPr>
          <w:lang w:val="sr-Cyrl-RS"/>
        </w:rPr>
        <w:t xml:space="preserve">могу да поседују </w:t>
      </w:r>
      <w:r w:rsidR="001C1B05">
        <w:rPr>
          <w:lang w:val="sr-Cyrl-RS"/>
        </w:rPr>
        <w:t>обележје</w:t>
      </w:r>
      <w:r w:rsidR="00C23083" w:rsidRPr="00A43182">
        <w:rPr>
          <w:lang w:val="sr-Cyrl-RS"/>
        </w:rPr>
        <w:t xml:space="preserve"> </w:t>
      </w:r>
      <w:r w:rsidR="001C1B05">
        <w:rPr>
          <w:lang w:val="sr-Cyrl-RS"/>
        </w:rPr>
        <w:t>које</w:t>
      </w:r>
      <w:r w:rsidR="00C23083" w:rsidRPr="00A43182">
        <w:rPr>
          <w:lang w:val="sr-Cyrl-RS"/>
        </w:rPr>
        <w:t xml:space="preserve"> </w:t>
      </w:r>
      <w:r w:rsidR="004C1C31" w:rsidRPr="00A43182">
        <w:rPr>
          <w:lang w:val="sr-Cyrl-RS"/>
        </w:rPr>
        <w:t>представља</w:t>
      </w:r>
      <w:r w:rsidR="00C23083" w:rsidRPr="00A43182">
        <w:rPr>
          <w:lang w:val="sr-Cyrl-RS"/>
        </w:rPr>
        <w:t xml:space="preserve"> креденцијал </w:t>
      </w:r>
    </w:p>
    <w:p w14:paraId="0A0ADA22" w14:textId="1EDB0795" w:rsidR="00820864" w:rsidRPr="00A43182" w:rsidRDefault="0081776E" w:rsidP="00820864">
      <w:pPr>
        <w:pStyle w:val="Heading3"/>
        <w:rPr>
          <w:i/>
          <w:lang w:val="sr-Cyrl-RS"/>
        </w:rPr>
      </w:pPr>
      <w:bookmarkStart w:id="25" w:name="_Toc142484103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Role</w:t>
      </w:r>
      <w:bookmarkEnd w:id="25"/>
    </w:p>
    <w:p w14:paraId="2C2910AE" w14:textId="52282820" w:rsidR="00820864" w:rsidRPr="00A43182" w:rsidRDefault="00820864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наслеђује концепт </w:t>
      </w:r>
      <w:r w:rsidRPr="00A43182">
        <w:rPr>
          <w:i/>
          <w:lang w:val="sr-Cyrl-RS"/>
        </w:rPr>
        <w:t xml:space="preserve">Entity </w:t>
      </w:r>
      <w:r w:rsidRPr="00A43182">
        <w:rPr>
          <w:lang w:val="sr-Cyrl-RS"/>
        </w:rPr>
        <w:t xml:space="preserve">и моделује ентитет који се односи на </w:t>
      </w:r>
      <w:r w:rsidR="003943C0" w:rsidRPr="00A43182">
        <w:rPr>
          <w:lang w:val="sr-Cyrl-RS"/>
        </w:rPr>
        <w:t xml:space="preserve">роле апликације. </w:t>
      </w:r>
      <w:r w:rsidR="00AF21D0" w:rsidRPr="00A43182">
        <w:rPr>
          <w:lang w:val="sr-Cyrl-RS" w:eastAsia="sr-Cyrl-RS"/>
        </w:rPr>
        <w:t>Роле могу бити имплементиране као класе са различитим обележјима или као енумерација, што зависи од изабране безбедносне ко</w:t>
      </w:r>
      <w:r w:rsidR="007C7BC2" w:rsidRPr="00A43182">
        <w:rPr>
          <w:lang w:val="sr-Cyrl-RS" w:eastAsia="sr-Cyrl-RS"/>
        </w:rPr>
        <w:t>нфигурације у оквиру апликације.</w:t>
      </w:r>
      <w:r w:rsidR="00F36F10" w:rsidRPr="00A43182">
        <w:rPr>
          <w:lang w:val="sr-Cyrl-RS" w:eastAsia="sr-Cyrl-RS"/>
        </w:rPr>
        <w:t xml:space="preserve"> Могуће је постојање највише једне инстанце концепта </w:t>
      </w:r>
      <w:r w:rsidR="00F36F10" w:rsidRPr="00A43182">
        <w:rPr>
          <w:i/>
          <w:lang w:val="sr-Cyrl-RS" w:eastAsia="sr-Cyrl-RS"/>
        </w:rPr>
        <w:t xml:space="preserve">Role </w:t>
      </w:r>
      <w:r w:rsidR="00F36F10" w:rsidRPr="00A43182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A43182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4984965E" w14:textId="470AA91E" w:rsidR="00B5189D" w:rsidRPr="00A43182" w:rsidRDefault="00BE2DD8" w:rsidP="00195BA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нстанце</w:t>
            </w:r>
            <w:r w:rsidR="00D91EE9" w:rsidRPr="00A43182">
              <w:rPr>
                <w:szCs w:val="24"/>
                <w:lang w:val="sr-Cyrl-RS"/>
              </w:rPr>
              <w:t xml:space="preserve"> рол</w:t>
            </w:r>
            <w:r w:rsidR="00195BA5">
              <w:rPr>
                <w:szCs w:val="24"/>
                <w:lang w:val="sr-Cyrl-RS"/>
              </w:rPr>
              <w:t>а</w:t>
            </w:r>
            <w:r w:rsidR="00224C4B" w:rsidRPr="00A43182">
              <w:rPr>
                <w:szCs w:val="24"/>
                <w:lang w:val="sr-Cyrl-RS"/>
              </w:rPr>
              <w:t xml:space="preserve"> у апликацији</w:t>
            </w:r>
          </w:p>
        </w:tc>
      </w:tr>
    </w:tbl>
    <w:p w14:paraId="0950DFC0" w14:textId="2BD3E107" w:rsidR="007C7BC2" w:rsidRPr="00A43182" w:rsidRDefault="00684BB7" w:rsidP="007C7BC2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7 – Асоцијације концепта </w:t>
      </w:r>
      <w:r w:rsidRPr="00A43182">
        <w:rPr>
          <w:i/>
          <w:lang w:val="sr-Cyrl-RS"/>
        </w:rPr>
        <w:t>Role</w:t>
      </w:r>
    </w:p>
    <w:p w14:paraId="50C6BFC3" w14:textId="77777777" w:rsidR="006745AA" w:rsidRPr="00A43182" w:rsidRDefault="006745AA" w:rsidP="006745AA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3770E6" w:rsidRDefault="003770E6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3770E6" w:rsidRDefault="003770E6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3770E6" w:rsidRDefault="003770E6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36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+KHSHk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680853F4" w14:textId="7FD441A0" w:rsidR="003770E6" w:rsidRDefault="003770E6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3770E6" w:rsidRDefault="003770E6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3770E6" w:rsidRDefault="003770E6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Pr="00A43182" w:rsidRDefault="006745AA" w:rsidP="006745AA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11 – Могуће је постојање највише једне инстанце концепта </w:t>
      </w:r>
      <w:r w:rsidRPr="00A43182">
        <w:rPr>
          <w:i/>
          <w:lang w:val="sr-Cyrl-RS"/>
        </w:rPr>
        <w:t>Role</w:t>
      </w:r>
    </w:p>
    <w:p w14:paraId="3BB43156" w14:textId="77777777" w:rsidR="00BB0EE6" w:rsidRPr="00A43182" w:rsidRDefault="00BB0EE6" w:rsidP="006745AA">
      <w:pPr>
        <w:pStyle w:val="Labelaslike"/>
        <w:rPr>
          <w:lang w:val="sr-Cyrl-RS"/>
        </w:rPr>
      </w:pPr>
    </w:p>
    <w:p w14:paraId="623D8F2D" w14:textId="6E908BED" w:rsidR="00F36F10" w:rsidRPr="00A43182" w:rsidRDefault="007C7BC2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 w:eastAsia="sr-Cyrl-RS"/>
        </w:rPr>
        <w:t xml:space="preserve">Дефинисано је ограничење </w:t>
      </w:r>
      <w:r w:rsidRPr="00A43182">
        <w:rPr>
          <w:i/>
          <w:lang w:val="sr-Cyrl-RS" w:eastAsia="sr-Cyrl-RS"/>
        </w:rPr>
        <w:t xml:space="preserve">uniqueRoleInstanceName </w:t>
      </w:r>
      <w:r w:rsidRPr="00A43182">
        <w:rPr>
          <w:lang w:val="sr-Cyrl-RS" w:eastAsia="sr-Cyrl-RS"/>
        </w:rPr>
        <w:t>(листинг 4.1</w:t>
      </w:r>
      <w:r w:rsidR="006745AA" w:rsidRPr="00A43182">
        <w:rPr>
          <w:lang w:val="sr-Cyrl-RS" w:eastAsia="sr-Cyrl-RS"/>
        </w:rPr>
        <w:t>2</w:t>
      </w:r>
      <w:r w:rsidRPr="00A43182">
        <w:rPr>
          <w:lang w:val="sr-Cyrl-RS" w:eastAsia="sr-Cyrl-RS"/>
        </w:rPr>
        <w:t xml:space="preserve">), које осигурава да свака инстанца роле има уникатан назив. Ово ограничење </w:t>
      </w:r>
      <w:r w:rsidR="001636F1" w:rsidRPr="00A43182">
        <w:rPr>
          <w:lang w:val="sr-Cyrl-RS" w:eastAsia="sr-Cyrl-RS"/>
        </w:rPr>
        <w:t xml:space="preserve">омогућава избегавање конфликата </w:t>
      </w:r>
      <w:r w:rsidRPr="00A43182">
        <w:rPr>
          <w:lang w:val="sr-Cyrl-RS" w:eastAsia="sr-Cyrl-RS"/>
        </w:rPr>
        <w:t>приликом додавања нових рол</w:t>
      </w:r>
      <w:r w:rsidR="00F36F10" w:rsidRPr="00A43182">
        <w:rPr>
          <w:lang w:val="sr-Cyrl-RS" w:eastAsia="sr-Cyrl-RS"/>
        </w:rPr>
        <w:t>а</w:t>
      </w:r>
      <w:r w:rsidRPr="00A43182">
        <w:rPr>
          <w:lang w:val="sr-Cyrl-RS" w:eastAsia="sr-Cyrl-RS"/>
        </w:rPr>
        <w:t>.</w:t>
      </w:r>
    </w:p>
    <w:p w14:paraId="7EA47089" w14:textId="714C0D29" w:rsidR="007C7BC2" w:rsidRPr="00A43182" w:rsidRDefault="00F36F10" w:rsidP="00BB0EE6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3770E6" w:rsidRDefault="003770E6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3770E6" w:rsidRDefault="003770E6" w:rsidP="0071608C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37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dOPaM0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0CA9A46B" w14:textId="77777777" w:rsidR="003770E6" w:rsidRDefault="003770E6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3770E6" w:rsidRDefault="003770E6" w:rsidP="0071608C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484A71A1" w:rsidR="007C7BC2" w:rsidRPr="00A43182" w:rsidRDefault="00052316" w:rsidP="0005231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6745AA" w:rsidRPr="00A43182">
        <w:rPr>
          <w:lang w:val="sr-Cyrl-RS"/>
        </w:rPr>
        <w:t>2</w:t>
      </w:r>
      <w:r w:rsidRPr="00A43182">
        <w:rPr>
          <w:lang w:val="sr-Cyrl-RS"/>
        </w:rPr>
        <w:t xml:space="preserve"> – Инстанце рол</w:t>
      </w:r>
      <w:r w:rsidR="00F36F10" w:rsidRPr="00A43182">
        <w:rPr>
          <w:lang w:val="sr-Cyrl-RS"/>
        </w:rPr>
        <w:t>а</w:t>
      </w:r>
      <w:r w:rsidRPr="00A43182">
        <w:rPr>
          <w:lang w:val="sr-Cyrl-RS"/>
        </w:rPr>
        <w:t xml:space="preserve"> морају имати јединствен назив</w:t>
      </w:r>
    </w:p>
    <w:p w14:paraId="04BC31B7" w14:textId="4BC8AA80" w:rsidR="0081776E" w:rsidRPr="00A43182" w:rsidRDefault="0081776E" w:rsidP="0081776E">
      <w:pPr>
        <w:pStyle w:val="Heading3"/>
        <w:rPr>
          <w:i/>
          <w:lang w:val="sr-Cyrl-RS"/>
        </w:rPr>
      </w:pPr>
      <w:bookmarkStart w:id="26" w:name="_Toc142484104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RoleInstance</w:t>
      </w:r>
      <w:bookmarkEnd w:id="26"/>
    </w:p>
    <w:p w14:paraId="694D338B" w14:textId="0C4E3EE2" w:rsidR="00425A8F" w:rsidRPr="00A43182" w:rsidRDefault="00F36F10" w:rsidP="0067688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Инстанце рола</w:t>
      </w:r>
      <w:r w:rsidR="0067688E" w:rsidRPr="00A43182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 w:rsidRPr="00A43182">
        <w:rPr>
          <w:i/>
          <w:lang w:val="sr-Cyrl-RS"/>
        </w:rPr>
        <w:t>RoleInstance</w:t>
      </w:r>
      <w:r w:rsidR="00425A8F" w:rsidRPr="00A43182">
        <w:rPr>
          <w:lang w:val="sr-Cyrl-RS"/>
        </w:rPr>
        <w:t>.</w:t>
      </w:r>
      <w:r w:rsidR="00F61BB8" w:rsidRPr="00A43182">
        <w:rPr>
          <w:lang w:val="sr-Cyrl-RS"/>
        </w:rPr>
        <w:t xml:space="preserve"> Представљају роле 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ретне роле</w:t>
            </w:r>
          </w:p>
        </w:tc>
      </w:tr>
      <w:tr w:rsidR="00DC3A87" w:rsidRPr="00A43182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4795C3B0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знака да ли је</w:t>
            </w:r>
            <w:r w:rsidR="00224C4B" w:rsidRPr="00A43182">
              <w:rPr>
                <w:szCs w:val="24"/>
                <w:lang w:val="sr-Cyrl-RS"/>
              </w:rPr>
              <w:t xml:space="preserve"> рола клијент. Уколико је вредност обележја </w:t>
            </w:r>
            <w:r w:rsidR="00224C4B" w:rsidRPr="00A43182">
              <w:rPr>
                <w:i/>
                <w:szCs w:val="24"/>
                <w:lang w:val="sr-Cyrl-RS"/>
              </w:rPr>
              <w:t xml:space="preserve">false </w:t>
            </w:r>
            <w:r w:rsidR="00224C4B" w:rsidRPr="00A43182">
              <w:rPr>
                <w:szCs w:val="24"/>
                <w:lang w:val="sr-Cyrl-RS"/>
              </w:rPr>
              <w:t>рола је администраторска</w:t>
            </w:r>
          </w:p>
        </w:tc>
      </w:tr>
    </w:tbl>
    <w:p w14:paraId="25176AEF" w14:textId="28072B79" w:rsidR="00A05E5F" w:rsidRPr="00A43182" w:rsidRDefault="00684BB7" w:rsidP="00E64DCF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8 – Обележја концепта </w:t>
      </w:r>
      <w:r w:rsidRPr="00A43182">
        <w:rPr>
          <w:i/>
          <w:lang w:val="sr-Cyrl-RS"/>
        </w:rPr>
        <w:t>RoleInstance</w:t>
      </w:r>
    </w:p>
    <w:p w14:paraId="06371192" w14:textId="07A3A208" w:rsidR="00555B86" w:rsidRPr="00A43182" w:rsidRDefault="00555B86" w:rsidP="00555B86">
      <w:pPr>
        <w:pStyle w:val="Heading3"/>
        <w:rPr>
          <w:i/>
          <w:lang w:val="sr-Cyrl-RS"/>
        </w:rPr>
      </w:pPr>
      <w:bookmarkStart w:id="27" w:name="_Toc142484105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Endpoint</w:t>
      </w:r>
      <w:bookmarkEnd w:id="27"/>
    </w:p>
    <w:p w14:paraId="363AA108" w14:textId="7331B148" w:rsidR="00555B86" w:rsidRPr="00A43182" w:rsidRDefault="009877BD" w:rsidP="009877BD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Endpoint </w:t>
      </w:r>
      <w:r w:rsidRPr="00A43182">
        <w:rPr>
          <w:lang w:val="sr-Cyrl-RS"/>
        </w:rPr>
        <w:t xml:space="preserve">је концепт који представља тачку комуникације између </w:t>
      </w:r>
      <w:r w:rsidR="00070374" w:rsidRPr="00A43182">
        <w:rPr>
          <w:lang w:val="sr-Cyrl-RS"/>
        </w:rPr>
        <w:t>корисника</w:t>
      </w:r>
      <w:r w:rsidRPr="00A43182">
        <w:rPr>
          <w:lang w:val="sr-Cyrl-RS"/>
        </w:rPr>
        <w:t xml:space="preserve"> и</w:t>
      </w:r>
      <w:r w:rsidR="00070374" w:rsidRPr="00A43182">
        <w:rPr>
          <w:lang w:val="sr-Cyrl-RS"/>
        </w:rPr>
        <w:t xml:space="preserve"> апликације, што га чини битним елементом</w:t>
      </w:r>
      <w:r w:rsidR="00854E14" w:rsidRPr="00A43182">
        <w:rPr>
          <w:lang w:val="sr-Cyrl-RS"/>
        </w:rPr>
        <w:t xml:space="preserve"> за контролу приступа, односно саму безбедност апликације</w:t>
      </w:r>
      <w:r w:rsidR="000D1441" w:rsidRPr="00A43182">
        <w:rPr>
          <w:lang w:val="sr-Cyrl-RS"/>
        </w:rPr>
        <w:t>.</w:t>
      </w:r>
      <w:r w:rsidR="00096805" w:rsidRPr="00A43182">
        <w:rPr>
          <w:lang w:val="sr-Cyrl-RS"/>
        </w:rPr>
        <w:t xml:space="preserve"> </w:t>
      </w:r>
      <w:r w:rsidR="009A6D98" w:rsidRPr="00A43182">
        <w:rPr>
          <w:lang w:val="sr-Cyrl-RS"/>
        </w:rPr>
        <w:t xml:space="preserve">Корисници комуницирају са сервером путем </w:t>
      </w:r>
      <w:r w:rsidR="00070374" w:rsidRPr="00A43182">
        <w:rPr>
          <w:i/>
          <w:lang w:val="sr-Cyrl-RS"/>
        </w:rPr>
        <w:t xml:space="preserve">endpointa </w:t>
      </w:r>
      <w:r w:rsidR="009A6D98" w:rsidRPr="00A43182">
        <w:rPr>
          <w:i/>
          <w:lang w:val="sr-Cyrl-RS"/>
        </w:rPr>
        <w:t xml:space="preserve"> </w:t>
      </w:r>
      <w:r w:rsidR="009A6D98" w:rsidRPr="00A43182">
        <w:rPr>
          <w:lang w:val="sr-Cyrl-RS"/>
        </w:rPr>
        <w:t xml:space="preserve">шаљући захтеве за извршавање одређених </w:t>
      </w:r>
      <w:r w:rsidR="00810A7B" w:rsidRPr="00A43182">
        <w:rPr>
          <w:lang w:val="sr-Cyrl-RS"/>
        </w:rPr>
        <w:t xml:space="preserve">функционалности. </w:t>
      </w:r>
      <w:r w:rsidR="00096805" w:rsidRPr="00A43182">
        <w:rPr>
          <w:lang w:val="sr-Cyrl-RS"/>
        </w:rPr>
        <w:t xml:space="preserve">Асоцијација </w:t>
      </w:r>
      <w:r w:rsidR="00096805" w:rsidRPr="00A43182">
        <w:rPr>
          <w:i/>
          <w:lang w:val="sr-Cyrl-RS"/>
        </w:rPr>
        <w:t xml:space="preserve">role_authorities </w:t>
      </w:r>
      <w:r w:rsidR="00096805" w:rsidRPr="00A43182">
        <w:rPr>
          <w:lang w:val="sr-Cyrl-RS"/>
        </w:rPr>
        <w:t>описује роле којима је дозвољен приступ</w:t>
      </w:r>
      <w:r w:rsidR="009A6D98" w:rsidRPr="00A43182">
        <w:rPr>
          <w:lang w:val="sr-Cyrl-RS"/>
        </w:rPr>
        <w:t xml:space="preserve"> </w:t>
      </w:r>
      <w:r w:rsidR="009A6D98" w:rsidRPr="00A43182">
        <w:rPr>
          <w:i/>
          <w:lang w:val="sr-Cyrl-RS"/>
        </w:rPr>
        <w:t>endpoint</w:t>
      </w:r>
      <w:r w:rsidR="009A6D98" w:rsidRPr="00A43182">
        <w:rPr>
          <w:lang w:val="sr-Cyrl-RS"/>
        </w:rPr>
        <w:t>-у</w:t>
      </w:r>
      <w:r w:rsidR="00096805" w:rsidRPr="00A43182">
        <w:rPr>
          <w:lang w:val="sr-Cyrl-RS"/>
        </w:rPr>
        <w:t xml:space="preserve">, односно </w:t>
      </w:r>
      <w:r w:rsidR="00933E3E" w:rsidRPr="00A43182">
        <w:rPr>
          <w:lang w:val="sr-Cyrl-RS"/>
        </w:rPr>
        <w:t>роле које имају овлашћење да приступе одређеној</w:t>
      </w:r>
      <w:r w:rsidR="00096805" w:rsidRPr="00A43182">
        <w:rPr>
          <w:lang w:val="sr-Cyrl-RS"/>
        </w:rPr>
        <w:t xml:space="preserve"> функционалност</w:t>
      </w:r>
      <w:r w:rsidR="00933E3E" w:rsidRPr="00A43182">
        <w:rPr>
          <w:lang w:val="sr-Cyrl-RS"/>
        </w:rPr>
        <w:t>и систмеа</w:t>
      </w:r>
      <w:r w:rsidR="00096805" w:rsidRPr="00A43182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1885"/>
        <w:gridCol w:w="2070"/>
        <w:gridCol w:w="1800"/>
        <w:gridCol w:w="3117"/>
      </w:tblGrid>
      <w:tr w:rsidR="00555B86" w:rsidRPr="00A43182" w14:paraId="58014C08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9A9D4ED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2070" w:type="dxa"/>
          </w:tcPr>
          <w:p w14:paraId="535A352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800" w:type="dxa"/>
          </w:tcPr>
          <w:p w14:paraId="46B513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117" w:type="dxa"/>
          </w:tcPr>
          <w:p w14:paraId="2BAE47B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4FF41142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4CEBCFA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2070" w:type="dxa"/>
          </w:tcPr>
          <w:p w14:paraId="4A34962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5E70BC5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25F5561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 Путања, односно </w:t>
            </w:r>
            <w:r w:rsidRPr="00A43182">
              <w:rPr>
                <w:i/>
                <w:szCs w:val="24"/>
                <w:lang w:val="sr-Cyrl-RS"/>
              </w:rPr>
              <w:t>URL</w:t>
            </w:r>
            <w:r w:rsidRPr="00A43182">
              <w:rPr>
                <w:szCs w:val="24"/>
                <w:lang w:val="sr-Cyrl-RS"/>
              </w:rPr>
              <w:t xml:space="preserve"> адреса </w:t>
            </w:r>
            <w:r w:rsidRPr="00A43182">
              <w:rPr>
                <w:i/>
                <w:szCs w:val="24"/>
                <w:lang w:val="sr-Cyrl-RS"/>
              </w:rPr>
              <w:t>endpoint-</w:t>
            </w:r>
            <w:r w:rsidRPr="00A43182">
              <w:rPr>
                <w:szCs w:val="24"/>
                <w:lang w:val="sr-Cyrl-RS"/>
              </w:rPr>
              <w:t>а,</w:t>
            </w:r>
          </w:p>
        </w:tc>
      </w:tr>
      <w:tr w:rsidR="00555B86" w:rsidRPr="00A43182" w14:paraId="23848A0B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470291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2070" w:type="dxa"/>
          </w:tcPr>
          <w:p w14:paraId="7C3A5C9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Type</w:t>
            </w:r>
          </w:p>
        </w:tc>
        <w:tc>
          <w:tcPr>
            <w:tcW w:w="1800" w:type="dxa"/>
          </w:tcPr>
          <w:p w14:paraId="65FF574F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0FC56A1D" w14:textId="19306524" w:rsidR="00555B86" w:rsidRPr="00A43182" w:rsidRDefault="00555B86" w:rsidP="001D0AF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</w:t>
            </w:r>
            <w:r w:rsidRPr="00A43182">
              <w:rPr>
                <w:i/>
                <w:szCs w:val="24"/>
                <w:lang w:val="sr-Cyrl-RS"/>
              </w:rPr>
              <w:t>endpoint</w:t>
            </w:r>
            <w:r w:rsidRPr="00A43182">
              <w:rPr>
                <w:szCs w:val="24"/>
                <w:lang w:val="sr-Cyrl-RS"/>
              </w:rPr>
              <w:t>-a, где су могуће вредности регистрација (</w:t>
            </w:r>
            <w:r w:rsidRPr="00A43182">
              <w:rPr>
                <w:i/>
                <w:szCs w:val="24"/>
                <w:lang w:val="sr-Cyrl-RS"/>
              </w:rPr>
              <w:t>REGISTRATIO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при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I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од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OUT</w:t>
            </w:r>
            <w:r w:rsidRPr="00A43182">
              <w:rPr>
                <w:szCs w:val="24"/>
                <w:lang w:val="sr-Cyrl-RS"/>
              </w:rPr>
              <w:t>) и друго (</w:t>
            </w:r>
            <w:r w:rsidRPr="00A43182">
              <w:rPr>
                <w:i/>
                <w:szCs w:val="24"/>
                <w:lang w:val="sr-Cyrl-RS"/>
              </w:rPr>
              <w:t>OTHER</w:t>
            </w:r>
            <w:r w:rsidRPr="00A43182">
              <w:rPr>
                <w:szCs w:val="24"/>
                <w:lang w:val="sr-Cyrl-RS"/>
              </w:rPr>
              <w:t>)</w:t>
            </w:r>
          </w:p>
        </w:tc>
      </w:tr>
      <w:tr w:rsidR="00555B86" w:rsidRPr="00A43182" w14:paraId="633BC7BD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EB0819E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Name</w:t>
            </w:r>
          </w:p>
        </w:tc>
        <w:tc>
          <w:tcPr>
            <w:tcW w:w="2070" w:type="dxa"/>
          </w:tcPr>
          <w:p w14:paraId="44695806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1862BEEA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1F42DD98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методе на коју се односи </w:t>
            </w:r>
            <w:r w:rsidRPr="00A43182">
              <w:rPr>
                <w:i/>
                <w:szCs w:val="24"/>
                <w:lang w:val="sr-Cyrl-RS"/>
              </w:rPr>
              <w:t>endpoint</w:t>
            </w:r>
          </w:p>
        </w:tc>
      </w:tr>
      <w:tr w:rsidR="00555B86" w:rsidRPr="00A43182" w14:paraId="19F4F5BF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76A8E5B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</w:t>
            </w:r>
          </w:p>
        </w:tc>
        <w:tc>
          <w:tcPr>
            <w:tcW w:w="2070" w:type="dxa"/>
          </w:tcPr>
          <w:p w14:paraId="1DE3F3BB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Method</w:t>
            </w:r>
          </w:p>
        </w:tc>
        <w:tc>
          <w:tcPr>
            <w:tcW w:w="1800" w:type="dxa"/>
          </w:tcPr>
          <w:p w14:paraId="4D0A0907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117" w:type="dxa"/>
          </w:tcPr>
          <w:p w14:paraId="15091EF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 xml:space="preserve">HTTP </w:t>
            </w:r>
            <w:r w:rsidRPr="00A43182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GET, POST, PUT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ELETE</w:t>
            </w:r>
          </w:p>
        </w:tc>
      </w:tr>
    </w:tbl>
    <w:p w14:paraId="65844CF8" w14:textId="7A868690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9 – Обележја концепта </w:t>
      </w:r>
      <w:r w:rsidRPr="00A43182">
        <w:rPr>
          <w:i/>
          <w:lang w:val="sr-Cyrl-RS"/>
        </w:rPr>
        <w:t>Endpoint</w:t>
      </w:r>
    </w:p>
    <w:p w14:paraId="1F89A2DB" w14:textId="77777777" w:rsidR="00555B86" w:rsidRPr="00A43182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06"/>
        <w:gridCol w:w="2034"/>
        <w:gridCol w:w="1777"/>
        <w:gridCol w:w="3155"/>
      </w:tblGrid>
      <w:tr w:rsidR="00555B86" w:rsidRPr="00A43182" w14:paraId="0C419A91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7E398073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176" w:type="pct"/>
          </w:tcPr>
          <w:p w14:paraId="7F01B44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12" w:type="pct"/>
          </w:tcPr>
          <w:p w14:paraId="7F6D4B2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8" w:type="pct"/>
          </w:tcPr>
          <w:p w14:paraId="1EE9D94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7A1B5329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4BD3665F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authorities</w:t>
            </w:r>
          </w:p>
        </w:tc>
        <w:tc>
          <w:tcPr>
            <w:tcW w:w="1176" w:type="pct"/>
          </w:tcPr>
          <w:p w14:paraId="080B1F1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12" w:type="pct"/>
          </w:tcPr>
          <w:p w14:paraId="2DB52B6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8" w:type="pct"/>
          </w:tcPr>
          <w:p w14:paraId="1A4F95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Роле које имају право приступа </w:t>
            </w:r>
            <w:r w:rsidRPr="00A43182">
              <w:rPr>
                <w:i/>
                <w:szCs w:val="24"/>
                <w:lang w:val="sr-Cyrl-RS"/>
              </w:rPr>
              <w:t>endpoint</w:t>
            </w:r>
            <w:r w:rsidRPr="00A43182">
              <w:rPr>
                <w:szCs w:val="24"/>
                <w:lang w:val="sr-Cyrl-RS"/>
              </w:rPr>
              <w:t>-у</w:t>
            </w:r>
          </w:p>
        </w:tc>
      </w:tr>
    </w:tbl>
    <w:p w14:paraId="05524E59" w14:textId="21FB55AC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0 – Асоцијације концепта </w:t>
      </w:r>
      <w:r w:rsidRPr="00A43182">
        <w:rPr>
          <w:i/>
          <w:lang w:val="sr-Cyrl-RS"/>
        </w:rPr>
        <w:t>Endpoint</w:t>
      </w:r>
    </w:p>
    <w:p w14:paraId="51391B05" w14:textId="3FDC8BA1" w:rsidR="00555B86" w:rsidRPr="00A43182" w:rsidRDefault="00160787" w:rsidP="007E370A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47F6DB63">
                <wp:simplePos x="0" y="0"/>
                <wp:positionH relativeFrom="margin">
                  <wp:align>right</wp:align>
                </wp:positionH>
                <wp:positionV relativeFrom="paragraph">
                  <wp:posOffset>1002665</wp:posOffset>
                </wp:positionV>
                <wp:extent cx="5610225" cy="436245"/>
                <wp:effectExtent l="0" t="0" r="28575" b="2095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36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3770E6" w:rsidRDefault="003770E6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3770E6" w:rsidRDefault="003770E6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38" type="#_x0000_t202" style="position:absolute;left:0;text-align:left;margin-left:390.55pt;margin-top:78.95pt;width:441.75pt;height:34.3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3770E6" w:rsidRDefault="003770E6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3770E6" w:rsidRDefault="003770E6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 w:rsidRPr="00A43182">
        <w:rPr>
          <w:lang w:val="sr-Cyrl-RS"/>
        </w:rPr>
        <w:tab/>
      </w:r>
      <w:r w:rsidR="00503A4C" w:rsidRPr="00A43182">
        <w:rPr>
          <w:lang w:val="sr-Cyrl-RS"/>
        </w:rPr>
        <w:t xml:space="preserve">Ограничење </w:t>
      </w:r>
      <w:r w:rsidR="000D7255" w:rsidRPr="00A43182">
        <w:rPr>
          <w:i/>
          <w:lang w:val="sr-Cyrl-RS"/>
        </w:rPr>
        <w:t xml:space="preserve">urlStartsWithForwardSlash </w:t>
      </w:r>
      <w:r w:rsidR="000D7255" w:rsidRPr="00A43182">
        <w:rPr>
          <w:lang w:val="sr-Cyrl-RS"/>
        </w:rPr>
        <w:t>(листинг 4.1</w:t>
      </w:r>
      <w:r w:rsidR="00C50F14" w:rsidRPr="00A43182">
        <w:rPr>
          <w:lang w:val="sr-Cyrl-RS"/>
        </w:rPr>
        <w:t>3</w:t>
      </w:r>
      <w:r w:rsidR="000D7255" w:rsidRPr="00A43182">
        <w:rPr>
          <w:lang w:val="sr-Cyrl-RS"/>
        </w:rPr>
        <w:t xml:space="preserve">) </w:t>
      </w:r>
      <w:r w:rsidR="00503A4C" w:rsidRPr="00A43182">
        <w:rPr>
          <w:lang w:val="sr-Cyrl-RS"/>
        </w:rPr>
        <w:t>гарантује да</w:t>
      </w:r>
      <w:r w:rsidR="00E64DCF" w:rsidRPr="00A43182">
        <w:rPr>
          <w:lang w:val="sr-Cyrl-RS"/>
        </w:rPr>
        <w:t xml:space="preserve"> путање </w:t>
      </w:r>
      <w:r w:rsidR="00E64DCF" w:rsidRPr="00A43182">
        <w:rPr>
          <w:i/>
          <w:lang w:val="sr-Cyrl-RS"/>
        </w:rPr>
        <w:t>endpoint</w:t>
      </w:r>
      <w:r w:rsidR="00E64DCF" w:rsidRPr="00A43182">
        <w:rPr>
          <w:lang w:val="sr-Cyrl-RS"/>
        </w:rPr>
        <w:t xml:space="preserve">-а </w:t>
      </w:r>
      <w:r w:rsidR="00503A4C" w:rsidRPr="00A43182">
        <w:rPr>
          <w:lang w:val="sr-Cyrl-RS"/>
        </w:rPr>
        <w:t xml:space="preserve">започињу </w:t>
      </w:r>
      <w:r w:rsidR="00E64DCF" w:rsidRPr="00A43182">
        <w:rPr>
          <w:lang w:val="sr-Cyrl-RS"/>
        </w:rPr>
        <w:t xml:space="preserve">карактером ‘/’ </w:t>
      </w:r>
      <w:r w:rsidR="000D7255" w:rsidRPr="00A43182">
        <w:rPr>
          <w:lang w:val="sr-Cyrl-RS"/>
        </w:rPr>
        <w:t xml:space="preserve">што </w:t>
      </w:r>
      <w:r w:rsidR="00503A4C" w:rsidRPr="00A43182">
        <w:rPr>
          <w:lang w:val="sr-Cyrl-RS"/>
        </w:rPr>
        <w:t>доприноси конзистентности</w:t>
      </w:r>
      <w:r w:rsidR="001D0AFF">
        <w:rPr>
          <w:lang w:val="sr-Cyrl-RS"/>
        </w:rPr>
        <w:t xml:space="preserve"> у апликацији</w:t>
      </w:r>
      <w:r w:rsidR="000D7255" w:rsidRPr="00A43182">
        <w:rPr>
          <w:lang w:val="sr-Cyrl-RS"/>
        </w:rPr>
        <w:t xml:space="preserve">. Поред овог ограничења, битно је да </w:t>
      </w:r>
      <w:r w:rsidR="007E370A" w:rsidRPr="00A43182">
        <w:rPr>
          <w:lang w:val="sr-Cyrl-RS"/>
        </w:rPr>
        <w:t>роле којима је дозвољен приступ буду јединствене</w:t>
      </w:r>
      <w:r w:rsidR="00503A4C" w:rsidRPr="00A43182">
        <w:rPr>
          <w:lang w:val="sr-Cyrl-RS"/>
        </w:rPr>
        <w:t xml:space="preserve"> </w:t>
      </w:r>
      <w:r w:rsidR="007E370A" w:rsidRPr="00A43182">
        <w:rPr>
          <w:lang w:val="sr-Cyrl-RS"/>
        </w:rPr>
        <w:t xml:space="preserve">у оквиру </w:t>
      </w:r>
      <w:r w:rsidR="007E370A" w:rsidRPr="00A43182">
        <w:rPr>
          <w:i/>
          <w:lang w:val="sr-Cyrl-RS"/>
        </w:rPr>
        <w:t>endpoint</w:t>
      </w:r>
      <w:r w:rsidR="007E370A" w:rsidRPr="00A43182">
        <w:rPr>
          <w:lang w:val="sr-Cyrl-RS"/>
        </w:rPr>
        <w:t>-a (листинг 4.1</w:t>
      </w:r>
      <w:r w:rsidR="00C50F14" w:rsidRPr="00A43182">
        <w:rPr>
          <w:lang w:val="sr-Cyrl-RS"/>
        </w:rPr>
        <w:t>4</w:t>
      </w:r>
      <w:r w:rsidR="007E370A" w:rsidRPr="00A43182">
        <w:rPr>
          <w:lang w:val="sr-Cyrl-RS"/>
        </w:rPr>
        <w:t>).</w:t>
      </w:r>
    </w:p>
    <w:p w14:paraId="4CC8BF2C" w14:textId="66D0B2B4" w:rsidR="006F53AA" w:rsidRPr="00A43182" w:rsidRDefault="00160787" w:rsidP="0016078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3</w:t>
      </w:r>
      <w:r w:rsidRPr="00A43182">
        <w:rPr>
          <w:lang w:val="sr-Cyrl-RS"/>
        </w:rPr>
        <w:t xml:space="preserve"> – Путање </w:t>
      </w:r>
      <w:r w:rsidRPr="00A43182">
        <w:rPr>
          <w:i/>
          <w:lang w:val="sr-Cyrl-RS"/>
        </w:rPr>
        <w:t>endpoint</w:t>
      </w:r>
      <w:r w:rsidRPr="00A43182">
        <w:rPr>
          <w:lang w:val="sr-Cyrl-RS"/>
        </w:rPr>
        <w:t>-а започињу карактером ‘/’</w:t>
      </w:r>
    </w:p>
    <w:p w14:paraId="266C11BB" w14:textId="77777777" w:rsidR="000030E3" w:rsidRPr="00A43182" w:rsidRDefault="000030E3" w:rsidP="00160787">
      <w:pPr>
        <w:pStyle w:val="Labelaslike"/>
        <w:rPr>
          <w:lang w:val="sr-Cyrl-RS"/>
        </w:rPr>
      </w:pPr>
    </w:p>
    <w:p w14:paraId="1551207C" w14:textId="17E0889F" w:rsidR="000030E3" w:rsidRPr="00A43182" w:rsidRDefault="000030E3" w:rsidP="000030E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3770E6" w:rsidRDefault="003770E6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3770E6" w:rsidRDefault="003770E6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39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tYhp&#10;AE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3770E6" w:rsidRDefault="003770E6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3770E6" w:rsidRDefault="003770E6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4</w:t>
      </w:r>
      <w:r w:rsidRPr="00A43182">
        <w:rPr>
          <w:lang w:val="sr-Cyrl-RS"/>
        </w:rPr>
        <w:t xml:space="preserve"> – Роле којима је додељен приступ </w:t>
      </w:r>
      <w:r w:rsidRPr="00A43182">
        <w:rPr>
          <w:i/>
          <w:lang w:val="sr-Cyrl-RS"/>
        </w:rPr>
        <w:t>endpoint</w:t>
      </w:r>
      <w:r w:rsidRPr="00A43182">
        <w:rPr>
          <w:lang w:val="sr-Cyrl-RS"/>
        </w:rPr>
        <w:t>-у не могу да се дуплирају унутар истог</w:t>
      </w:r>
    </w:p>
    <w:p w14:paraId="42CBDBA6" w14:textId="372E0909" w:rsidR="0081776E" w:rsidRPr="00A43182" w:rsidRDefault="0081776E" w:rsidP="0081776E">
      <w:pPr>
        <w:pStyle w:val="Heading3"/>
        <w:rPr>
          <w:i/>
          <w:lang w:val="sr-Cyrl-RS"/>
        </w:rPr>
      </w:pPr>
      <w:bookmarkStart w:id="28" w:name="_Toc142484106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ontroller</w:t>
      </w:r>
      <w:bookmarkEnd w:id="28"/>
    </w:p>
    <w:p w14:paraId="64A71E87" w14:textId="57FB8E3E" w:rsidR="00EB45F8" w:rsidRPr="00A43182" w:rsidRDefault="00EB45F8" w:rsidP="002152A9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ontroller </w:t>
      </w:r>
      <w:r w:rsidRPr="00A43182">
        <w:rPr>
          <w:lang w:val="sr-Cyrl-RS"/>
        </w:rPr>
        <w:t>описује</w:t>
      </w:r>
      <w:r w:rsidR="00D43D17" w:rsidRPr="00A43182">
        <w:rPr>
          <w:lang w:val="sr-Cyrl-RS"/>
        </w:rPr>
        <w:t xml:space="preserve"> контролере апликације. </w:t>
      </w:r>
      <w:r w:rsidR="007D6ED2" w:rsidRPr="00A43182">
        <w:rPr>
          <w:lang w:val="sr-Cyrl-RS"/>
        </w:rPr>
        <w:t>Садржи информације о називу</w:t>
      </w:r>
      <w:r w:rsidR="00D43D17" w:rsidRPr="00A43182">
        <w:rPr>
          <w:lang w:val="sr-Cyrl-RS"/>
        </w:rPr>
        <w:t xml:space="preserve"> и пута</w:t>
      </w:r>
      <w:r w:rsidR="007D6ED2" w:rsidRPr="00A43182">
        <w:rPr>
          <w:lang w:val="sr-Cyrl-RS"/>
        </w:rPr>
        <w:t>њи</w:t>
      </w:r>
      <w:r w:rsidR="0028584F" w:rsidRPr="00A43182">
        <w:rPr>
          <w:lang w:val="sr-Cyrl-RS"/>
        </w:rPr>
        <w:t xml:space="preserve"> контролера, при чему је неопх</w:t>
      </w:r>
      <w:r w:rsidR="00D43D17" w:rsidRPr="00A43182">
        <w:rPr>
          <w:lang w:val="sr-Cyrl-RS"/>
        </w:rPr>
        <w:t xml:space="preserve">одно да обе вредности буду јединствене </w:t>
      </w:r>
      <w:r w:rsidR="00EC6F50" w:rsidRPr="00A43182">
        <w:rPr>
          <w:lang w:val="sr-Cyrl-RS"/>
        </w:rPr>
        <w:t>унутар апликације</w:t>
      </w:r>
      <w:r w:rsidR="00D43D17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5</w:t>
      </w:r>
      <w:r w:rsidR="00276BF3" w:rsidRPr="00A43182">
        <w:rPr>
          <w:lang w:val="sr-Cyrl-RS"/>
        </w:rPr>
        <w:t xml:space="preserve"> и</w:t>
      </w:r>
      <w:r w:rsidR="00252E3F" w:rsidRPr="00A43182">
        <w:rPr>
          <w:lang w:val="sr-Cyrl-RS"/>
        </w:rPr>
        <w:t xml:space="preserve"> листинг</w:t>
      </w:r>
      <w:r w:rsidR="00276BF3" w:rsidRPr="00A43182">
        <w:rPr>
          <w:lang w:val="sr-Cyrl-RS"/>
        </w:rPr>
        <w:t xml:space="preserve"> 4.1</w:t>
      </w:r>
      <w:r w:rsidR="00C50F14" w:rsidRPr="00A43182">
        <w:rPr>
          <w:lang w:val="sr-Cyrl-RS"/>
        </w:rPr>
        <w:t>6</w:t>
      </w:r>
      <w:r w:rsidR="00D43D17" w:rsidRPr="00A43182">
        <w:rPr>
          <w:lang w:val="sr-Cyrl-RS"/>
        </w:rPr>
        <w:t>)</w:t>
      </w:r>
      <w:r w:rsidR="00276BF3" w:rsidRPr="00A43182">
        <w:rPr>
          <w:lang w:val="sr-Cyrl-RS"/>
        </w:rPr>
        <w:t>.</w:t>
      </w:r>
      <w:r w:rsidR="005D65FE" w:rsidRPr="00A43182">
        <w:rPr>
          <w:lang w:val="sr-Cyrl-RS"/>
        </w:rPr>
        <w:t xml:space="preserve"> </w:t>
      </w:r>
      <w:r w:rsidR="0049597E" w:rsidRPr="00A43182">
        <w:rPr>
          <w:lang w:val="sr-Cyrl-RS"/>
        </w:rPr>
        <w:t>Уобичајено</w:t>
      </w:r>
      <w:r w:rsidR="0028584F" w:rsidRPr="00A43182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 w:rsidRPr="00A43182">
        <w:rPr>
          <w:lang w:val="sr-Cyrl-RS"/>
        </w:rPr>
        <w:t xml:space="preserve"> што је гарантовано ограничењем </w:t>
      </w:r>
      <w:r w:rsidR="0049597E" w:rsidRPr="00A43182">
        <w:rPr>
          <w:i/>
          <w:lang w:val="sr-Cyrl-RS"/>
        </w:rPr>
        <w:t>uniqueControllerPath</w:t>
      </w:r>
      <w:r w:rsidR="00F317EA">
        <w:rPr>
          <w:i/>
          <w:lang w:val="sr-Cyrl-RS"/>
        </w:rPr>
        <w:t xml:space="preserve"> </w:t>
      </w:r>
      <w:r w:rsidR="00F317EA">
        <w:rPr>
          <w:lang w:val="sr-Cyrl-RS"/>
        </w:rPr>
        <w:t xml:space="preserve">(листинг </w:t>
      </w:r>
      <w:r w:rsidR="003354A8">
        <w:rPr>
          <w:lang w:val="sr-Cyrl-RS"/>
        </w:rPr>
        <w:t>4.16</w:t>
      </w:r>
      <w:r w:rsidR="00F317EA">
        <w:rPr>
          <w:lang w:val="sr-Cyrl-RS"/>
        </w:rPr>
        <w:t>)</w:t>
      </w:r>
      <w:r w:rsidR="0028584F" w:rsidRPr="00A43182">
        <w:rPr>
          <w:lang w:val="sr-Cyrl-RS"/>
        </w:rPr>
        <w:t xml:space="preserve">. </w:t>
      </w:r>
      <w:r w:rsidR="005D65FE" w:rsidRPr="00A43182">
        <w:rPr>
          <w:lang w:val="sr-Cyrl-RS"/>
        </w:rPr>
        <w:t>Путања контролера представља апсолутну</w:t>
      </w:r>
      <w:r w:rsidR="00252E3F" w:rsidRPr="00A43182">
        <w:rPr>
          <w:lang w:val="sr-Cyrl-RS"/>
        </w:rPr>
        <w:t xml:space="preserve"> путању у оквиру апликације, </w:t>
      </w:r>
      <w:r w:rsidR="00091F72" w:rsidRPr="00A43182">
        <w:rPr>
          <w:lang w:val="sr-Cyrl-RS"/>
        </w:rPr>
        <w:t>те је неопходно</w:t>
      </w:r>
      <w:r w:rsidR="005D65FE" w:rsidRPr="00A43182">
        <w:rPr>
          <w:lang w:val="sr-Cyrl-RS"/>
        </w:rPr>
        <w:t xml:space="preserve"> да почиње карактером '/'</w:t>
      </w:r>
      <w:r w:rsidR="00252E3F" w:rsidRPr="00A43182">
        <w:rPr>
          <w:lang w:val="sr-Cyrl-RS"/>
        </w:rPr>
        <w:t>. Ово такође омогућава конзистентност генерисаног кода (листинг 4.1</w:t>
      </w:r>
      <w:r w:rsidR="00C50F14" w:rsidRPr="00A43182">
        <w:rPr>
          <w:lang w:val="sr-Cyrl-RS"/>
        </w:rPr>
        <w:t>7</w:t>
      </w:r>
      <w:r w:rsidR="00252E3F" w:rsidRPr="00A43182">
        <w:rPr>
          <w:lang w:val="sr-Cyrl-RS"/>
        </w:rPr>
        <w:t>)</w:t>
      </w:r>
      <w:r w:rsidR="0028253B" w:rsidRPr="00A43182">
        <w:rPr>
          <w:lang w:val="sr-Cyrl-RS"/>
        </w:rPr>
        <w:t xml:space="preserve">. </w:t>
      </w:r>
      <w:r w:rsidR="008315D9" w:rsidRPr="00A43182">
        <w:rPr>
          <w:lang w:val="sr-Cyrl-RS"/>
        </w:rPr>
        <w:t>Ентитети који се односе на кориснике (</w:t>
      </w:r>
      <w:r w:rsidR="008315D9" w:rsidRPr="00A43182">
        <w:rPr>
          <w:i/>
          <w:lang w:val="sr-Cyrl-RS"/>
        </w:rPr>
        <w:t>User</w:t>
      </w:r>
      <w:r w:rsidR="008315D9" w:rsidRPr="00A43182">
        <w:rPr>
          <w:lang w:val="sr-Cyrl-RS"/>
        </w:rPr>
        <w:t>) и роле (</w:t>
      </w:r>
      <w:r w:rsidR="008315D9" w:rsidRPr="00A43182">
        <w:rPr>
          <w:i/>
          <w:lang w:val="sr-Cyrl-RS"/>
        </w:rPr>
        <w:t>Role</w:t>
      </w:r>
      <w:r w:rsidR="008315D9" w:rsidRPr="00A43182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 w:rsidRPr="00A43182">
        <w:rPr>
          <w:lang w:val="sr-Cyrl-RS"/>
        </w:rPr>
        <w:t>8</w:t>
      </w:r>
      <w:r w:rsidR="008315D9" w:rsidRPr="00A43182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A43182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Pr="00A43182" w:rsidRDefault="00684BB7" w:rsidP="00E3750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555B86" w:rsidRPr="00A43182">
        <w:rPr>
          <w:lang w:val="sr-Cyrl-RS"/>
        </w:rPr>
        <w:t>11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Controller</w:t>
      </w:r>
    </w:p>
    <w:p w14:paraId="1429F596" w14:textId="77777777" w:rsidR="00E37505" w:rsidRPr="00A43182" w:rsidRDefault="00E37505" w:rsidP="00E37505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A43182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656" w:type="pct"/>
          </w:tcPr>
          <w:p w14:paraId="2B9C4275" w14:textId="7388221B" w:rsidR="00B5189D" w:rsidRPr="00A43182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dpoint-</w:t>
            </w:r>
            <w:r w:rsidRPr="00A43182">
              <w:rPr>
                <w:szCs w:val="24"/>
                <w:lang w:val="sr-Cyrl-RS"/>
              </w:rPr>
              <w:t>ови контролера</w:t>
            </w:r>
          </w:p>
        </w:tc>
      </w:tr>
    </w:tbl>
    <w:p w14:paraId="2F2383DE" w14:textId="0D5200B1" w:rsidR="00B5189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1</w:t>
      </w:r>
      <w:r w:rsidR="00555B86" w:rsidRPr="00A43182">
        <w:rPr>
          <w:lang w:val="sr-Cyrl-RS"/>
        </w:rPr>
        <w:t>2</w:t>
      </w:r>
      <w:r w:rsidRPr="00A43182">
        <w:rPr>
          <w:lang w:val="sr-Cyrl-RS"/>
        </w:rPr>
        <w:t xml:space="preserve"> – Асоцијације концепта </w:t>
      </w:r>
      <w:r w:rsidRPr="00A43182">
        <w:rPr>
          <w:i/>
          <w:lang w:val="sr-Cyrl-RS"/>
        </w:rPr>
        <w:t>Controller</w:t>
      </w:r>
    </w:p>
    <w:p w14:paraId="12172E97" w14:textId="27C436A9" w:rsidR="00E37505" w:rsidRPr="00A43182" w:rsidRDefault="00E37505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3770E6" w:rsidRDefault="003770E6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3770E6" w:rsidRDefault="003770E6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3770E6" w:rsidRPr="00E37505" w:rsidRDefault="003770E6" w:rsidP="00F317EA">
                            <w:pPr>
                              <w:jc w:val="both"/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0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DHxUkK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3770E6" w:rsidRDefault="003770E6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3770E6" w:rsidRDefault="003770E6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3770E6" w:rsidRPr="00E37505" w:rsidRDefault="003770E6" w:rsidP="00F317EA">
                      <w:pPr>
                        <w:jc w:val="both"/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257790E" w:rsidR="00E37505" w:rsidRPr="00A43182" w:rsidRDefault="008F27C6" w:rsidP="008F27C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5</w:t>
      </w:r>
      <w:r w:rsidRPr="00A43182">
        <w:rPr>
          <w:lang w:val="sr-Cyrl-RS"/>
        </w:rPr>
        <w:t xml:space="preserve"> – Називи контролера унутар апликацјие морају </w:t>
      </w:r>
      <w:r w:rsidR="002B6B80" w:rsidRPr="00A43182">
        <w:rPr>
          <w:lang w:val="sr-Cyrl-RS"/>
        </w:rPr>
        <w:t>да буду</w:t>
      </w:r>
      <w:r w:rsidR="00F317EA">
        <w:rPr>
          <w:lang w:val="sr-Cyrl-RS"/>
        </w:rPr>
        <w:t xml:space="preserve"> </w:t>
      </w:r>
      <w:r w:rsidRPr="00A43182">
        <w:rPr>
          <w:lang w:val="sr-Cyrl-RS"/>
        </w:rPr>
        <w:t>јединствени</w:t>
      </w:r>
    </w:p>
    <w:p w14:paraId="64B3F5AE" w14:textId="249F81A8" w:rsidR="0049597E" w:rsidRPr="00A43182" w:rsidRDefault="0049597E" w:rsidP="008F27C6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3770E6" w:rsidRDefault="003770E6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3770E6" w:rsidRDefault="003770E6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3770E6" w:rsidRDefault="003770E6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3770E6" w:rsidRDefault="003770E6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3770E6" w:rsidRDefault="003770E6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3770E6" w:rsidRDefault="003770E6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3770E6" w:rsidRDefault="003770E6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1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" fillcolor="white [3201]" strokeweight=".5pt">
                <v:textbox>
                  <w:txbxContent>
                    <w:p w14:paraId="42A18259" w14:textId="77777777" w:rsidR="003770E6" w:rsidRDefault="003770E6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3770E6" w:rsidRDefault="003770E6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3770E6" w:rsidRDefault="003770E6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3770E6" w:rsidRDefault="003770E6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3770E6" w:rsidRDefault="003770E6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3770E6" w:rsidRDefault="003770E6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3770E6" w:rsidRDefault="003770E6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B71AF9E" w:rsidR="008F27C6" w:rsidRPr="00A43182" w:rsidRDefault="0049597E" w:rsidP="0049597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6</w:t>
      </w:r>
      <w:r w:rsidRPr="00A43182">
        <w:rPr>
          <w:lang w:val="sr-Cyrl-RS"/>
        </w:rPr>
        <w:t xml:space="preserve">  - </w:t>
      </w:r>
      <w:r w:rsidR="00091F72" w:rsidRPr="00A43182">
        <w:rPr>
          <w:lang w:val="sr-Cyrl-RS"/>
        </w:rPr>
        <w:t>Путање контролера унутар апликације морају да буду јединствен</w:t>
      </w:r>
      <w:r w:rsidR="00F317EA">
        <w:rPr>
          <w:lang w:val="sr-Cyrl-RS"/>
        </w:rPr>
        <w:t>е</w:t>
      </w:r>
      <w:r w:rsidR="00091F72" w:rsidRPr="00A43182">
        <w:rPr>
          <w:lang w:val="sr-Cyrl-RS"/>
        </w:rPr>
        <w:t xml:space="preserve"> и да се разлику од назива контролера</w:t>
      </w:r>
    </w:p>
    <w:p w14:paraId="1B7F0C61" w14:textId="1B87A993" w:rsidR="00453DAC" w:rsidRPr="00A43182" w:rsidRDefault="00453DAC" w:rsidP="0049597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3770E6" w:rsidRDefault="003770E6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3770E6" w:rsidRDefault="003770E6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3770E6" w:rsidRDefault="003770E6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2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" fillcolor="white [3201]" strokeweight=".5pt">
                <v:textbox>
                  <w:txbxContent>
                    <w:p w14:paraId="08F1A1E3" w14:textId="77777777" w:rsidR="003770E6" w:rsidRDefault="003770E6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3770E6" w:rsidRDefault="003770E6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3770E6" w:rsidRDefault="003770E6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A43182" w:rsidRDefault="00453DAC" w:rsidP="006A42E0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7</w:t>
      </w:r>
      <w:r w:rsidRPr="00A43182">
        <w:rPr>
          <w:lang w:val="sr-Cyrl-RS"/>
        </w:rPr>
        <w:t xml:space="preserve"> – Путања контролера мора да почиње караткером ‘/’</w:t>
      </w:r>
    </w:p>
    <w:p w14:paraId="300ECAB0" w14:textId="7449A011" w:rsidR="00E22A22" w:rsidRPr="00A43182" w:rsidRDefault="006A42E0" w:rsidP="00E22A22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3770E6" w:rsidRDefault="003770E6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3770E6" w:rsidRDefault="003770E6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3770E6" w:rsidRDefault="003770E6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3770E6" w:rsidRDefault="003770E6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3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" fillcolor="white [3201]" strokeweight=".5pt">
                <v:textbox>
                  <w:txbxContent>
                    <w:p w14:paraId="0A046D0B" w14:textId="77777777" w:rsidR="003770E6" w:rsidRDefault="003770E6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3770E6" w:rsidRDefault="003770E6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3770E6" w:rsidRDefault="003770E6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3770E6" w:rsidRDefault="003770E6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 w:rsidRPr="00A43182">
        <w:rPr>
          <w:lang w:val="sr-Cyrl-RS"/>
        </w:rPr>
        <w:t>Ли</w:t>
      </w:r>
      <w:r w:rsidR="00C50F14" w:rsidRPr="00A43182">
        <w:rPr>
          <w:lang w:val="sr-Cyrl-RS"/>
        </w:rPr>
        <w:t>стинг 4.18</w:t>
      </w:r>
      <w:r w:rsidR="00E22A22" w:rsidRPr="00A43182">
        <w:rPr>
          <w:lang w:val="sr-Cyrl-RS"/>
        </w:rPr>
        <w:t xml:space="preserve"> – Ограничење назива за контролере</w:t>
      </w:r>
    </w:p>
    <w:p w14:paraId="65AAF617" w14:textId="46392E59" w:rsidR="00F6187D" w:rsidRPr="00A43182" w:rsidRDefault="006A42E0" w:rsidP="00083612">
      <w:pPr>
        <w:pStyle w:val="Obiantekst"/>
        <w:ind w:firstLine="706"/>
        <w:rPr>
          <w:lang w:val="sr-Cyrl-RS"/>
        </w:rPr>
      </w:pPr>
      <w:r w:rsidRPr="00A43182">
        <w:rPr>
          <w:lang w:val="sr-Cyrl-RS"/>
        </w:rPr>
        <w:t xml:space="preserve">За правилно рутирање захтева и рад апликације неопходна је јединственост назива метода на које се односи </w:t>
      </w:r>
      <w:r w:rsidRPr="00A43182">
        <w:rPr>
          <w:i/>
          <w:lang w:val="sr-Cyrl-RS"/>
        </w:rPr>
        <w:t xml:space="preserve">endpoint </w:t>
      </w:r>
      <w:r w:rsidRPr="00A43182">
        <w:rPr>
          <w:lang w:val="sr-Cyrl-RS"/>
        </w:rPr>
        <w:t>(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путање </w:t>
      </w:r>
      <w:r w:rsidRPr="00A43182">
        <w:rPr>
          <w:i/>
          <w:lang w:val="sr-Cyrl-RS"/>
        </w:rPr>
        <w:t>endpoint</w:t>
      </w:r>
      <w:r w:rsidRPr="00A43182">
        <w:rPr>
          <w:lang w:val="sr-Cyrl-RS"/>
        </w:rPr>
        <w:t>-а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(листинг 4.</w:t>
      </w:r>
      <w:r w:rsidR="00E675E4" w:rsidRPr="00A43182">
        <w:rPr>
          <w:lang w:val="sr-Cyrl-RS"/>
        </w:rPr>
        <w:t>20</w:t>
      </w:r>
      <w:r w:rsidRPr="00A43182">
        <w:rPr>
          <w:lang w:val="sr-Cyrl-RS"/>
        </w:rPr>
        <w:t>) унутар контролера.</w:t>
      </w:r>
      <w:r w:rsidR="00E675E4" w:rsidRPr="00A43182">
        <w:rPr>
          <w:lang w:val="sr-Cyrl-RS"/>
        </w:rPr>
        <w:t xml:space="preserve"> </w:t>
      </w:r>
      <w:r w:rsidR="00827F9C" w:rsidRPr="00A43182">
        <w:rPr>
          <w:i/>
          <w:lang w:val="sr-Cyrl-RS"/>
        </w:rPr>
        <w:t>E</w:t>
      </w:r>
      <w:r w:rsidR="00A74840" w:rsidRPr="00A43182">
        <w:rPr>
          <w:i/>
          <w:lang w:val="sr-Cyrl-RS"/>
        </w:rPr>
        <w:t>ndpoint</w:t>
      </w:r>
      <w:r w:rsidR="00A74840" w:rsidRPr="00A43182">
        <w:rPr>
          <w:lang w:val="sr-Cyrl-RS"/>
        </w:rPr>
        <w:t>-ови</w:t>
      </w:r>
      <w:r w:rsidR="00827F9C" w:rsidRPr="00A43182">
        <w:rPr>
          <w:i/>
          <w:lang w:val="sr-Cyrl-RS"/>
        </w:rPr>
        <w:t xml:space="preserve"> </w:t>
      </w:r>
      <w:r w:rsidR="00827F9C" w:rsidRPr="00A43182">
        <w:rPr>
          <w:lang w:val="sr-Cyrl-RS"/>
        </w:rPr>
        <w:t xml:space="preserve">за регистрацију, пријаву и одјаву са система имају препоручене, унапред дефинисане </w:t>
      </w:r>
      <w:r w:rsidR="00F828F3" w:rsidRPr="00A43182">
        <w:rPr>
          <w:i/>
          <w:lang w:val="sr-Cyrl-RS"/>
        </w:rPr>
        <w:t xml:space="preserve">HTTP </w:t>
      </w:r>
      <w:r w:rsidR="00827F9C" w:rsidRPr="00A43182">
        <w:rPr>
          <w:lang w:val="sr-Cyrl-RS"/>
        </w:rPr>
        <w:t>методе</w:t>
      </w:r>
      <w:r w:rsidR="00A74840" w:rsidRPr="00A43182">
        <w:rPr>
          <w:lang w:val="sr-Cyrl-RS"/>
        </w:rPr>
        <w:t xml:space="preserve">: </w:t>
      </w:r>
      <w:r w:rsidR="00A74840" w:rsidRPr="00A43182">
        <w:rPr>
          <w:i/>
          <w:lang w:val="sr-Cyrl-RS"/>
        </w:rPr>
        <w:t xml:space="preserve">POST, POST </w:t>
      </w:r>
      <w:r w:rsidR="00A74840" w:rsidRPr="00A43182">
        <w:rPr>
          <w:lang w:val="sr-Cyrl-RS"/>
        </w:rPr>
        <w:t xml:space="preserve">и </w:t>
      </w:r>
      <w:r w:rsidR="00A74840" w:rsidRPr="00A43182">
        <w:rPr>
          <w:i/>
          <w:lang w:val="sr-Cyrl-RS"/>
        </w:rPr>
        <w:t>GET</w:t>
      </w:r>
      <w:r w:rsidR="00E86B8F" w:rsidRPr="00A43182">
        <w:rPr>
          <w:i/>
          <w:lang w:val="sr-Cyrl-RS"/>
        </w:rPr>
        <w:t xml:space="preserve"> </w:t>
      </w:r>
      <w:r w:rsidR="00E86B8F" w:rsidRPr="00A43182">
        <w:rPr>
          <w:lang w:val="sr-Cyrl-RS"/>
        </w:rPr>
        <w:t>редом</w:t>
      </w:r>
      <w:r w:rsidR="00827F9C" w:rsidRPr="00A43182">
        <w:rPr>
          <w:lang w:val="sr-Cyrl-RS"/>
        </w:rPr>
        <w:t xml:space="preserve">. За </w:t>
      </w:r>
      <w:r w:rsidR="00827F9C" w:rsidRPr="00A43182">
        <w:rPr>
          <w:i/>
          <w:lang w:val="sr-Cyrl-RS"/>
        </w:rPr>
        <w:t>endpoint-</w:t>
      </w:r>
      <w:r w:rsidR="00827F9C" w:rsidRPr="00A43182">
        <w:rPr>
          <w:lang w:val="sr-Cyrl-RS"/>
        </w:rPr>
        <w:t xml:space="preserve">ове типа </w:t>
      </w:r>
      <w:r w:rsidR="00827F9C" w:rsidRPr="00A43182">
        <w:rPr>
          <w:i/>
          <w:lang w:val="sr-Cyrl-RS"/>
        </w:rPr>
        <w:t xml:space="preserve">OTHER </w:t>
      </w:r>
      <w:r w:rsidR="00827F9C" w:rsidRPr="00A43182">
        <w:rPr>
          <w:lang w:val="sr-Cyrl-RS"/>
        </w:rPr>
        <w:t>неопходно је навести метод</w:t>
      </w:r>
      <w:r w:rsidR="00A74840" w:rsidRPr="00A43182">
        <w:rPr>
          <w:lang w:val="sr-Cyrl-RS"/>
        </w:rPr>
        <w:t xml:space="preserve"> (</w:t>
      </w:r>
      <w:r w:rsidR="001853CF" w:rsidRPr="00A43182">
        <w:rPr>
          <w:lang w:val="sr-Cyrl-RS"/>
        </w:rPr>
        <w:t>листинг 4.21)</w:t>
      </w:r>
      <w:r w:rsidR="008B7D0C" w:rsidRPr="00A43182">
        <w:rPr>
          <w:lang w:val="sr-Cyrl-RS"/>
        </w:rPr>
        <w:t xml:space="preserve">. Регистрација, пријава и одјава са система су функционалности контролера за аутентификацију, те се ове врсте </w:t>
      </w:r>
      <w:r w:rsidR="008B7D0C" w:rsidRPr="00A43182">
        <w:rPr>
          <w:i/>
          <w:lang w:val="sr-Cyrl-RS"/>
        </w:rPr>
        <w:t>endpoint-</w:t>
      </w:r>
      <w:r w:rsidR="008B7D0C" w:rsidRPr="00A43182">
        <w:rPr>
          <w:lang w:val="sr-Cyrl-RS"/>
        </w:rPr>
        <w:t>ова не могу наћи у друдим конторлерима (листинг 4.22).</w:t>
      </w:r>
    </w:p>
    <w:p w14:paraId="4478EA94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3770E6" w:rsidRDefault="003770E6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3770E6" w:rsidRDefault="003770E6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3770E6" w:rsidRDefault="003770E6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4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Cui&#10;ujF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3770E6" w:rsidRDefault="003770E6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3770E6" w:rsidRDefault="003770E6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3770E6" w:rsidRDefault="003770E6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3EB43398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 xml:space="preserve"> – </w:t>
      </w:r>
      <w:r w:rsidR="008F76A7" w:rsidRPr="00A43182">
        <w:rPr>
          <w:i/>
          <w:lang w:val="sr-Cyrl-RS"/>
        </w:rPr>
        <w:t>Endpoint-</w:t>
      </w:r>
      <w:r w:rsidR="008F76A7" w:rsidRPr="00A43182">
        <w:rPr>
          <w:lang w:val="sr-Cyrl-RS"/>
        </w:rPr>
        <w:t>ови унутар контролера морају имају јединствене називе метода</w:t>
      </w:r>
    </w:p>
    <w:p w14:paraId="222C2331" w14:textId="77777777" w:rsidR="008F76A7" w:rsidRPr="00A43182" w:rsidRDefault="008F76A7" w:rsidP="00F6187D">
      <w:pPr>
        <w:pStyle w:val="Labelaslike"/>
        <w:rPr>
          <w:lang w:val="sr-Cyrl-RS"/>
        </w:rPr>
      </w:pPr>
    </w:p>
    <w:p w14:paraId="6DB054A1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3770E6" w:rsidRDefault="003770E6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3770E6" w:rsidRDefault="003770E6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5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Mw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BtfMw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3770E6" w:rsidRDefault="003770E6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3770E6" w:rsidRDefault="003770E6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283FAAA9" w:rsidR="00991A69" w:rsidRPr="00A43182" w:rsidRDefault="00E675E4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0</w:t>
      </w:r>
      <w:r w:rsidR="00F6187D" w:rsidRPr="00A43182">
        <w:rPr>
          <w:lang w:val="sr-Cyrl-RS"/>
        </w:rPr>
        <w:t xml:space="preserve"> – </w:t>
      </w:r>
      <w:r w:rsidR="008F76A7" w:rsidRPr="00A43182">
        <w:rPr>
          <w:i/>
          <w:lang w:val="sr-Cyrl-RS"/>
        </w:rPr>
        <w:t>Endpoint-</w:t>
      </w:r>
      <w:r w:rsidR="008F76A7" w:rsidRPr="00A43182">
        <w:rPr>
          <w:lang w:val="sr-Cyrl-RS"/>
        </w:rPr>
        <w:t xml:space="preserve">ови </w:t>
      </w:r>
      <w:r w:rsidR="00F6187D" w:rsidRPr="00A43182">
        <w:rPr>
          <w:lang w:val="sr-Cyrl-RS"/>
        </w:rPr>
        <w:t xml:space="preserve">унутар контролера морају </w:t>
      </w:r>
      <w:r w:rsidR="008F76A7" w:rsidRPr="00A43182">
        <w:rPr>
          <w:lang w:val="sr-Cyrl-RS"/>
        </w:rPr>
        <w:t>имају јединствене путање</w:t>
      </w:r>
    </w:p>
    <w:p w14:paraId="2D82DF33" w14:textId="77777777" w:rsidR="00083612" w:rsidRPr="00A43182" w:rsidRDefault="00083612" w:rsidP="00991A69">
      <w:pPr>
        <w:pStyle w:val="Labelaslike"/>
        <w:rPr>
          <w:lang w:val="sr-Cyrl-RS"/>
        </w:rPr>
      </w:pPr>
    </w:p>
    <w:p w14:paraId="1DECC60F" w14:textId="7777777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3770E6" w:rsidRDefault="003770E6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3770E6" w:rsidRDefault="003770E6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3770E6" w:rsidRDefault="003770E6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46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" fillcolor="white [3201]" strokeweight=".5pt">
                <v:textbox>
                  <w:txbxContent>
                    <w:p w14:paraId="25A90B75" w14:textId="7CAF3E9F" w:rsidR="003770E6" w:rsidRDefault="003770E6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3770E6" w:rsidRDefault="003770E6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3770E6" w:rsidRDefault="003770E6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2908A2B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</w:t>
      </w:r>
      <w:r w:rsidR="008E60BB" w:rsidRPr="00A43182">
        <w:rPr>
          <w:lang w:val="sr-Cyrl-RS"/>
        </w:rPr>
        <w:t>1</w:t>
      </w:r>
      <w:r w:rsidRPr="00A43182">
        <w:rPr>
          <w:lang w:val="sr-Cyrl-RS"/>
        </w:rPr>
        <w:t xml:space="preserve"> – </w:t>
      </w:r>
      <w:r w:rsidR="008E60BB" w:rsidRPr="00A43182">
        <w:rPr>
          <w:i/>
          <w:lang w:val="sr-Cyrl-RS"/>
        </w:rPr>
        <w:t>Endpoint-</w:t>
      </w:r>
      <w:r w:rsidR="008E60BB" w:rsidRPr="00A43182">
        <w:rPr>
          <w:lang w:val="sr-Cyrl-RS"/>
        </w:rPr>
        <w:t xml:space="preserve">ови типа </w:t>
      </w:r>
      <w:r w:rsidR="008E60BB" w:rsidRPr="00A43182">
        <w:rPr>
          <w:i/>
          <w:lang w:val="sr-Cyrl-RS"/>
        </w:rPr>
        <w:t xml:space="preserve">OTHER </w:t>
      </w:r>
      <w:r w:rsidR="008E60BB" w:rsidRPr="00A43182">
        <w:rPr>
          <w:lang w:val="sr-Cyrl-RS"/>
        </w:rPr>
        <w:t xml:space="preserve">морају да имају дефинисан </w:t>
      </w:r>
      <w:r w:rsidR="00A8090D" w:rsidRPr="00A43182">
        <w:rPr>
          <w:i/>
          <w:lang w:val="sr-Cyrl-RS"/>
        </w:rPr>
        <w:t xml:space="preserve">HTTP </w:t>
      </w:r>
      <w:r w:rsidR="008E60BB" w:rsidRPr="00A43182">
        <w:rPr>
          <w:lang w:val="sr-Cyrl-RS"/>
        </w:rPr>
        <w:t>метод</w:t>
      </w:r>
    </w:p>
    <w:p w14:paraId="4B57106F" w14:textId="77777777" w:rsidR="008E0923" w:rsidRPr="00A43182" w:rsidRDefault="008E0923" w:rsidP="00991A69">
      <w:pPr>
        <w:pStyle w:val="Labelaslike"/>
        <w:rPr>
          <w:lang w:val="sr-Cyrl-RS"/>
        </w:rPr>
      </w:pPr>
    </w:p>
    <w:p w14:paraId="7C58146F" w14:textId="77777777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3770E6" w:rsidRDefault="003770E6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3770E6" w:rsidRDefault="003770E6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3770E6" w:rsidRDefault="003770E6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3770E6" w:rsidRDefault="003770E6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3770E6" w:rsidRDefault="003770E6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3770E6" w:rsidRDefault="003770E6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3770E6" w:rsidRDefault="003770E6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3770E6" w:rsidRDefault="003770E6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3770E6" w:rsidRDefault="003770E6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3770E6" w:rsidRDefault="003770E6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47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" fillcolor="white [3201]" strokeweight=".5pt">
                <v:textbox>
                  <w:txbxContent>
                    <w:p w14:paraId="496F884B" w14:textId="77777777" w:rsidR="003770E6" w:rsidRDefault="003770E6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3770E6" w:rsidRDefault="003770E6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3770E6" w:rsidRDefault="003770E6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3770E6" w:rsidRDefault="003770E6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3770E6" w:rsidRDefault="003770E6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3770E6" w:rsidRDefault="003770E6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3770E6" w:rsidRDefault="003770E6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3770E6" w:rsidRDefault="003770E6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3770E6" w:rsidRDefault="003770E6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3770E6" w:rsidRDefault="003770E6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1AB3DC4C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2  – </w:t>
      </w:r>
      <w:r w:rsidRPr="00A43182">
        <w:rPr>
          <w:i/>
          <w:lang w:val="sr-Cyrl-RS"/>
        </w:rPr>
        <w:t>Endpoint-</w:t>
      </w:r>
      <w:r w:rsidRPr="00A43182">
        <w:rPr>
          <w:lang w:val="sr-Cyrl-RS"/>
        </w:rPr>
        <w:t xml:space="preserve">ови </w:t>
      </w:r>
      <w:r w:rsidR="00CA61F9" w:rsidRPr="00A43182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625448B7" w:rsidR="0081776E" w:rsidRPr="00A43182" w:rsidRDefault="0081776E" w:rsidP="0081776E">
      <w:pPr>
        <w:pStyle w:val="Heading3"/>
        <w:rPr>
          <w:i/>
          <w:lang w:val="sr-Cyrl-RS"/>
        </w:rPr>
      </w:pPr>
      <w:bookmarkStart w:id="29" w:name="_Toc142484107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uthentication</w:t>
      </w:r>
      <w:bookmarkEnd w:id="29"/>
    </w:p>
    <w:p w14:paraId="1D57B856" w14:textId="5478CA8C" w:rsidR="006F1E2B" w:rsidRPr="00A43182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uthenticatiion </w:t>
      </w:r>
      <w:r w:rsidRPr="00A43182">
        <w:rPr>
          <w:lang w:val="sr-Cyrl-RS"/>
        </w:rPr>
        <w:t>наслеђује</w:t>
      </w:r>
      <w:r w:rsidR="00717DD5">
        <w:rPr>
          <w:lang w:val="sr-Cyrl-RS"/>
        </w:rPr>
        <w:t xml:space="preserve"> концепт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Controller. </w:t>
      </w:r>
      <w:r w:rsidR="00142F46" w:rsidRPr="00A43182">
        <w:rPr>
          <w:lang w:val="sr-Cyrl-RS"/>
        </w:rPr>
        <w:t xml:space="preserve">Контролер за аутентификацију обрађује захтеве који се </w:t>
      </w:r>
      <w:r w:rsidR="00555B86" w:rsidRPr="00A43182">
        <w:rPr>
          <w:lang w:val="sr-Cyrl-RS"/>
        </w:rPr>
        <w:t>односе на регистрацију</w:t>
      </w:r>
      <w:r w:rsidR="00142F46" w:rsidRPr="00A43182">
        <w:rPr>
          <w:lang w:val="sr-Cyrl-RS"/>
        </w:rPr>
        <w:t xml:space="preserve"> корисник</w:t>
      </w:r>
      <w:r w:rsidR="00555B86" w:rsidRPr="00A43182">
        <w:rPr>
          <w:lang w:val="sr-Cyrl-RS"/>
        </w:rPr>
        <w:t>а, пријаву</w:t>
      </w:r>
      <w:r w:rsidR="00142F46" w:rsidRPr="00A43182">
        <w:rPr>
          <w:lang w:val="sr-Cyrl-RS"/>
        </w:rPr>
        <w:t xml:space="preserve"> и одја</w:t>
      </w:r>
      <w:r w:rsidR="00555B86" w:rsidRPr="00A43182">
        <w:rPr>
          <w:lang w:val="sr-Cyrl-RS"/>
        </w:rPr>
        <w:t>ву</w:t>
      </w:r>
      <w:r w:rsidR="00142F46" w:rsidRPr="00A43182">
        <w:rPr>
          <w:lang w:val="sr-Cyrl-RS"/>
        </w:rPr>
        <w:t xml:space="preserve"> корисника са система, те су информације о корисницима и њиховим ролама неопходн</w:t>
      </w:r>
      <w:r w:rsidR="00DB5FD8">
        <w:rPr>
          <w:lang w:val="sr-Cyrl-RS"/>
        </w:rPr>
        <w:t>е</w:t>
      </w:r>
      <w:r w:rsidRPr="00A43182">
        <w:rPr>
          <w:lang w:val="sr-Cyrl-RS"/>
        </w:rPr>
        <w:t xml:space="preserve">. Самим тим, уколико постоји контролер за аутентификацију, неопходно је да </w:t>
      </w:r>
      <w:r w:rsidR="002A4202" w:rsidRPr="00A43182">
        <w:rPr>
          <w:lang w:val="sr-Cyrl-RS"/>
        </w:rPr>
        <w:t xml:space="preserve">постоје инстанце концепата </w:t>
      </w:r>
      <w:r w:rsidR="002A4202" w:rsidRPr="00A43182">
        <w:rPr>
          <w:i/>
          <w:lang w:val="sr-Cyrl-RS"/>
        </w:rPr>
        <w:t xml:space="preserve">User </w:t>
      </w:r>
      <w:r w:rsidR="002A4202" w:rsidRPr="00A43182">
        <w:rPr>
          <w:lang w:val="sr-Cyrl-RS"/>
        </w:rPr>
        <w:t xml:space="preserve">и </w:t>
      </w:r>
      <w:r w:rsidR="002A4202" w:rsidRPr="00A43182">
        <w:rPr>
          <w:i/>
          <w:lang w:val="sr-Cyrl-RS"/>
        </w:rPr>
        <w:t>Role</w:t>
      </w:r>
      <w:r w:rsidR="00142F46" w:rsidRPr="00A43182">
        <w:rPr>
          <w:lang w:val="sr-Cyrl-RS"/>
        </w:rPr>
        <w:t xml:space="preserve"> (листинг 4.</w:t>
      </w:r>
      <w:r w:rsidR="002A4202" w:rsidRPr="00A43182">
        <w:rPr>
          <w:lang w:val="sr-Cyrl-RS"/>
        </w:rPr>
        <w:t>2</w:t>
      </w:r>
      <w:r w:rsidR="006F1E2B" w:rsidRPr="00A43182">
        <w:rPr>
          <w:lang w:val="sr-Cyrl-RS"/>
        </w:rPr>
        <w:t>3</w:t>
      </w:r>
      <w:r w:rsidR="00142F46" w:rsidRPr="00A43182">
        <w:rPr>
          <w:lang w:val="sr-Cyrl-RS"/>
        </w:rPr>
        <w:t>).</w:t>
      </w:r>
      <w:r w:rsidR="006F1E2B" w:rsidRPr="00A43182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A43182">
        <w:rPr>
          <w:noProof/>
          <w:lang w:val="sr-Cyrl-RS" w:eastAsia="sr-Cyrl-RS"/>
        </w:rPr>
        <w:t xml:space="preserve"> </w:t>
      </w:r>
      <w:r w:rsidR="00860CBE" w:rsidRPr="00A43182">
        <w:rPr>
          <w:noProof/>
          <w:lang w:val="sr-Cyrl-RS" w:eastAsia="sr-Cyrl-RS"/>
        </w:rPr>
        <w:t xml:space="preserve"> </w:t>
      </w:r>
      <w:r w:rsidR="009A0879" w:rsidRPr="00A43182">
        <w:rPr>
          <w:noProof/>
          <w:lang w:val="sr-Cyrl-RS" w:eastAsia="sr-Cyrl-RS"/>
        </w:rPr>
        <w:t xml:space="preserve">Уколико контролер за аутентификацију постоји, дозвољено је постојање највише једног </w:t>
      </w:r>
      <w:r w:rsidR="009A0879" w:rsidRPr="00A43182">
        <w:rPr>
          <w:i/>
          <w:noProof/>
          <w:lang w:val="sr-Cyrl-RS" w:eastAsia="sr-Cyrl-RS"/>
        </w:rPr>
        <w:t>endpoint-</w:t>
      </w:r>
      <w:r w:rsidR="009A0879" w:rsidRPr="00A43182">
        <w:rPr>
          <w:noProof/>
          <w:lang w:val="sr-Cyrl-RS" w:eastAsia="sr-Cyrl-RS"/>
        </w:rPr>
        <w:t>a з</w:t>
      </w:r>
      <w:r w:rsidR="00E4715C" w:rsidRPr="00A43182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Pr="00A43182" w:rsidRDefault="006F1E2B" w:rsidP="006F1E2B">
      <w:pPr>
        <w:pStyle w:val="Obiantekst"/>
        <w:jc w:val="center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3770E6" w:rsidRDefault="003770E6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3770E6" w:rsidRDefault="003770E6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3770E6" w:rsidRDefault="003770E6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3770E6" w:rsidRDefault="003770E6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48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">
                <v:textbox style="mso-fit-shape-to-text:t">
                  <w:txbxContent>
                    <w:p w14:paraId="3DBB2952" w14:textId="77777777" w:rsidR="003770E6" w:rsidRDefault="003770E6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3770E6" w:rsidRDefault="003770E6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3770E6" w:rsidRDefault="003770E6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3770E6" w:rsidRDefault="003770E6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A43182">
        <w:rPr>
          <w:rStyle w:val="LabelaslikeChar"/>
          <w:lang w:val="sr-Cyrl-RS"/>
        </w:rPr>
        <w:t>Листинг 4.</w:t>
      </w:r>
      <w:r w:rsidR="002A4202" w:rsidRPr="00A43182">
        <w:rPr>
          <w:rStyle w:val="LabelaslikeChar"/>
          <w:lang w:val="sr-Cyrl-RS"/>
        </w:rPr>
        <w:t>2</w:t>
      </w:r>
      <w:r w:rsidRPr="00A43182">
        <w:rPr>
          <w:rStyle w:val="LabelaslikeChar"/>
          <w:lang w:val="sr-Cyrl-RS"/>
        </w:rPr>
        <w:t>3</w:t>
      </w:r>
      <w:r w:rsidR="00142F46" w:rsidRPr="00A43182">
        <w:rPr>
          <w:rStyle w:val="LabelaslikeChar"/>
          <w:lang w:val="sr-Cyrl-RS"/>
        </w:rPr>
        <w:t xml:space="preserve"> – </w:t>
      </w:r>
      <w:r w:rsidR="00082FCA" w:rsidRPr="00A43182">
        <w:rPr>
          <w:rStyle w:val="LabelaslikeChar"/>
          <w:lang w:val="sr-Cyrl-RS"/>
        </w:rPr>
        <w:t>За</w:t>
      </w:r>
      <w:r w:rsidR="00142F46" w:rsidRPr="00A43182">
        <w:rPr>
          <w:rStyle w:val="LabelaslikeChar"/>
          <w:lang w:val="sr-Cyrl-RS"/>
        </w:rPr>
        <w:t xml:space="preserve"> дефинисан контролер за ау</w:t>
      </w:r>
      <w:r w:rsidR="004A7E84" w:rsidRPr="00A43182">
        <w:rPr>
          <w:rStyle w:val="LabelaslikeChar"/>
          <w:lang w:val="sr-Cyrl-RS"/>
        </w:rPr>
        <w:t xml:space="preserve">тентификацију, неопходно је постојање </w:t>
      </w:r>
      <w:r w:rsidR="002A4202" w:rsidRPr="00A43182">
        <w:rPr>
          <w:rStyle w:val="LabelaslikeChar"/>
          <w:lang w:val="sr-Cyrl-RS"/>
        </w:rPr>
        <w:t>и</w:t>
      </w:r>
      <w:r w:rsidR="00B81A16" w:rsidRPr="00A43182">
        <w:rPr>
          <w:rStyle w:val="LabelaslikeChar"/>
          <w:lang w:val="sr-Cyrl-RS"/>
        </w:rPr>
        <w:t>нстанци</w:t>
      </w:r>
      <w:r w:rsidR="00142F46" w:rsidRPr="00A43182">
        <w:rPr>
          <w:rStyle w:val="LabelaslikeChar"/>
          <w:lang w:val="sr-Cyrl-RS"/>
        </w:rPr>
        <w:t xml:space="preserve"> </w:t>
      </w:r>
      <w:r w:rsidR="002A4202" w:rsidRPr="00A43182">
        <w:rPr>
          <w:rStyle w:val="LabelaslikeChar"/>
          <w:lang w:val="sr-Cyrl-RS"/>
        </w:rPr>
        <w:t>концепата</w:t>
      </w:r>
      <w:r w:rsidR="00142F46" w:rsidRPr="00A43182">
        <w:rPr>
          <w:rStyle w:val="LabelaslikeChar"/>
          <w:lang w:val="sr-Cyrl-RS"/>
        </w:rPr>
        <w:t xml:space="preserve"> </w:t>
      </w:r>
      <w:r w:rsidR="00082FCA" w:rsidRPr="00A43182">
        <w:rPr>
          <w:rStyle w:val="LabelaslikeChar"/>
          <w:lang w:val="sr-Cyrl-RS"/>
        </w:rPr>
        <w:t>User и Role</w:t>
      </w:r>
    </w:p>
    <w:p w14:paraId="567D3C36" w14:textId="66672D76" w:rsidR="008F1001" w:rsidRPr="00A43182" w:rsidRDefault="008F1001" w:rsidP="008F1001">
      <w:pPr>
        <w:pStyle w:val="Labelaslike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3770E6" w:rsidRDefault="003770E6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3770E6" w:rsidRDefault="003770E6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3770E6" w:rsidRDefault="003770E6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3770E6" w:rsidRDefault="003770E6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49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Dt02vG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3770E6" w:rsidRDefault="003770E6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3770E6" w:rsidRDefault="003770E6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3770E6" w:rsidRDefault="003770E6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3770E6" w:rsidRDefault="003770E6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4 – </w:t>
      </w:r>
      <w:r w:rsidRPr="00A43182">
        <w:rPr>
          <w:lang w:val="sr-Cyrl-RS"/>
        </w:rPr>
        <w:t>Могуће је постојање највише једног контролера за аутентификацију</w:t>
      </w:r>
    </w:p>
    <w:p w14:paraId="7FA2089D" w14:textId="2DC43A50" w:rsidR="00B5189D" w:rsidRPr="00A43182" w:rsidRDefault="001D6F31" w:rsidP="00AA65F1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3770E6" w:rsidRDefault="003770E6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3770E6" w:rsidRDefault="003770E6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0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fuHMWC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3770E6" w:rsidRDefault="003770E6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3770E6" w:rsidRDefault="003770E6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5 – </w:t>
      </w:r>
      <w:r w:rsidRPr="00A43182">
        <w:rPr>
          <w:lang w:val="sr-Cyrl-RS"/>
        </w:rPr>
        <w:t>Могуће је постојање највише једн</w:t>
      </w:r>
      <w:r w:rsidR="007F2E2E" w:rsidRPr="00A43182">
        <w:rPr>
          <w:lang w:val="sr-Cyrl-RS"/>
        </w:rPr>
        <w:t xml:space="preserve">ог </w:t>
      </w:r>
      <w:r w:rsidR="007F2E2E" w:rsidRPr="00A43182">
        <w:rPr>
          <w:i/>
          <w:lang w:val="sr-Cyrl-RS"/>
        </w:rPr>
        <w:t>endpoint-</w:t>
      </w:r>
      <w:r w:rsidR="007F2E2E" w:rsidRPr="00A43182">
        <w:rPr>
          <w:lang w:val="sr-Cyrl-RS"/>
        </w:rPr>
        <w:t>а за регистрацију, пријаву и одјаву са система</w:t>
      </w:r>
    </w:p>
    <w:p w14:paraId="15ECB757" w14:textId="2551EDB4" w:rsidR="0081776E" w:rsidRPr="00A43182" w:rsidRDefault="0081776E" w:rsidP="0081776E">
      <w:pPr>
        <w:pStyle w:val="Heading3"/>
        <w:rPr>
          <w:i/>
          <w:lang w:val="sr-Cyrl-RS"/>
        </w:rPr>
      </w:pPr>
      <w:bookmarkStart w:id="30" w:name="_Toc14248410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Security</w:t>
      </w:r>
      <w:bookmarkEnd w:id="30"/>
    </w:p>
    <w:p w14:paraId="1A15F2A6" w14:textId="53753C17" w:rsidR="00206AF5" w:rsidRPr="00A43182" w:rsidRDefault="00920CE2" w:rsidP="00BA303F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>представља важну апстракцију у моделу</w:t>
      </w:r>
      <w:r w:rsidR="00F0049C" w:rsidRPr="00A43182">
        <w:rPr>
          <w:lang w:val="sr-Cyrl-RS"/>
        </w:rPr>
        <w:t xml:space="preserve"> која</w:t>
      </w:r>
      <w:r w:rsidR="00B24596" w:rsidRPr="00A43182">
        <w:rPr>
          <w:lang w:val="sr-Cyrl-RS"/>
        </w:rPr>
        <w:t xml:space="preserve"> </w:t>
      </w:r>
      <w:r w:rsidR="00FE6BE9" w:rsidRPr="00A43182">
        <w:rPr>
          <w:lang w:val="sr-Cyrl-RS"/>
        </w:rPr>
        <w:t>је кључна за обезбеђивање</w:t>
      </w:r>
      <w:r w:rsidR="00B24596" w:rsidRPr="00A43182">
        <w:rPr>
          <w:lang w:val="sr-Cyrl-RS"/>
        </w:rPr>
        <w:t xml:space="preserve"> сигурне апликације</w:t>
      </w:r>
      <w:r w:rsidR="00A44A3F" w:rsidRPr="00A43182">
        <w:rPr>
          <w:lang w:val="sr-Cyrl-RS"/>
        </w:rPr>
        <w:t>.</w:t>
      </w:r>
      <w:r w:rsidR="005962E6" w:rsidRPr="00A43182">
        <w:rPr>
          <w:lang w:val="sr-Cyrl-RS"/>
        </w:rPr>
        <w:t xml:space="preserve"> </w:t>
      </w:r>
      <w:r w:rsidR="008F377C" w:rsidRPr="00A43182">
        <w:rPr>
          <w:lang w:val="sr-Cyrl-RS"/>
        </w:rPr>
        <w:t>Овај концепт омогућава имплементацију жељеног</w:t>
      </w:r>
      <w:r w:rsidR="00E750CD" w:rsidRPr="00A43182">
        <w:rPr>
          <w:lang w:val="sr-Cyrl-RS"/>
        </w:rPr>
        <w:t xml:space="preserve"> ниво</w:t>
      </w:r>
      <w:r w:rsidR="008F377C" w:rsidRPr="00A43182">
        <w:rPr>
          <w:lang w:val="sr-Cyrl-RS"/>
        </w:rPr>
        <w:t>а</w:t>
      </w:r>
      <w:r w:rsidR="00E750CD" w:rsidRPr="00A43182">
        <w:rPr>
          <w:lang w:val="sr-Cyrl-RS"/>
        </w:rPr>
        <w:t xml:space="preserve"> аутентификације и ауторизације,</w:t>
      </w:r>
      <w:r w:rsidR="001C2792" w:rsidRPr="00A43182">
        <w:rPr>
          <w:lang w:val="sr-Cyrl-RS"/>
        </w:rPr>
        <w:t xml:space="preserve"> што </w:t>
      </w:r>
      <w:r w:rsidR="008F377C" w:rsidRPr="00A43182">
        <w:rPr>
          <w:lang w:val="sr-Cyrl-RS"/>
        </w:rPr>
        <w:t>представља основу</w:t>
      </w:r>
      <w:r w:rsidR="001C2792" w:rsidRPr="00A43182">
        <w:rPr>
          <w:lang w:val="sr-Cyrl-RS"/>
        </w:rPr>
        <w:t xml:space="preserve"> </w:t>
      </w:r>
      <w:r w:rsidR="00E750CD" w:rsidRPr="00A43182">
        <w:rPr>
          <w:lang w:val="sr-Cyrl-RS"/>
        </w:rPr>
        <w:t xml:space="preserve">ефикасне </w:t>
      </w:r>
      <w:r w:rsidR="001C2792" w:rsidRPr="00A43182">
        <w:rPr>
          <w:lang w:val="sr-Cyrl-RS"/>
        </w:rPr>
        <w:t>заш</w:t>
      </w:r>
      <w:r w:rsidR="001451A8" w:rsidRPr="00A43182">
        <w:rPr>
          <w:lang w:val="sr-Cyrl-RS"/>
        </w:rPr>
        <w:t>тите података од пот</w:t>
      </w:r>
      <w:r w:rsidR="00E750CD" w:rsidRPr="00A43182">
        <w:rPr>
          <w:lang w:val="sr-Cyrl-RS"/>
        </w:rPr>
        <w:t>енцијалних напада и злоупотребе</w:t>
      </w:r>
      <w:r w:rsidR="0074444F" w:rsidRPr="00A43182">
        <w:rPr>
          <w:lang w:val="sr-Cyrl-RS"/>
        </w:rPr>
        <w:t>.</w:t>
      </w:r>
    </w:p>
    <w:p w14:paraId="1BE55050" w14:textId="26295D8E" w:rsidR="0081776E" w:rsidRPr="00A43182" w:rsidRDefault="0081776E" w:rsidP="0081776E">
      <w:pPr>
        <w:pStyle w:val="Heading3"/>
        <w:rPr>
          <w:i/>
          <w:lang w:val="sr-Cyrl-RS"/>
        </w:rPr>
      </w:pPr>
      <w:bookmarkStart w:id="31" w:name="_Toc142484109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BasicAuthentication</w:t>
      </w:r>
      <w:bookmarkEnd w:id="31"/>
    </w:p>
    <w:p w14:paraId="1518DD53" w14:textId="113D3AFB" w:rsidR="002F1A33" w:rsidRPr="00A43182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BasicAuthentication </w:t>
      </w:r>
      <w:r w:rsidRPr="00A43182">
        <w:rPr>
          <w:lang w:val="sr-Cyrl-RS"/>
        </w:rPr>
        <w:t xml:space="preserve">наслеђује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 xml:space="preserve">и моделује основну безбедносну конфигурацију. </w:t>
      </w:r>
      <w:r w:rsidR="006A4F71" w:rsidRPr="00A43182">
        <w:rPr>
          <w:lang w:val="sr-Cyrl-RS"/>
        </w:rPr>
        <w:t>У случају о</w:t>
      </w:r>
      <w:r w:rsidR="009D1997" w:rsidRPr="00A43182">
        <w:rPr>
          <w:lang w:val="sr-Cyrl-RS"/>
        </w:rPr>
        <w:t xml:space="preserve">дабира основне аутентификације </w:t>
      </w:r>
      <w:r w:rsidR="006A4F71" w:rsidRPr="00A43182">
        <w:rPr>
          <w:lang w:val="sr-Cyrl-RS"/>
        </w:rPr>
        <w:t xml:space="preserve">роле ће у апликацији бити представљене као енумерација. Самим тим нису дозвољена обележја, већ само </w:t>
      </w:r>
      <w:r w:rsidR="00BE2DD8" w:rsidRPr="00A43182">
        <w:rPr>
          <w:lang w:val="sr-Cyrl-RS"/>
        </w:rPr>
        <w:t>инстанце</w:t>
      </w:r>
      <w:r w:rsidR="006A4F71" w:rsidRPr="00A43182">
        <w:rPr>
          <w:lang w:val="sr-Cyrl-RS"/>
        </w:rPr>
        <w:t xml:space="preserve"> рол</w:t>
      </w:r>
      <w:r w:rsidR="00685146" w:rsidRPr="00A43182">
        <w:rPr>
          <w:lang w:val="sr-Cyrl-RS"/>
        </w:rPr>
        <w:t>a</w:t>
      </w:r>
      <w:r w:rsidR="006A4F71" w:rsidRPr="00A43182">
        <w:rPr>
          <w:lang w:val="sr-Cyrl-RS"/>
        </w:rPr>
        <w:t xml:space="preserve"> (листинг 4.</w:t>
      </w:r>
      <w:r w:rsidR="00144F25" w:rsidRPr="00A43182">
        <w:rPr>
          <w:lang w:val="sr-Cyrl-RS"/>
        </w:rPr>
        <w:t>26</w:t>
      </w:r>
      <w:r w:rsidR="006A4F71" w:rsidRPr="00A43182">
        <w:rPr>
          <w:lang w:val="sr-Cyrl-RS"/>
        </w:rPr>
        <w:t>)</w:t>
      </w:r>
      <w:r w:rsidR="006A4F71" w:rsidRPr="00A43182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Pr="00A43182" w:rsidRDefault="002F1A33" w:rsidP="002F1A33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5AE8CE7C" w:rsidR="003770E6" w:rsidRDefault="003770E6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3770E6" w:rsidRDefault="003770E6" w:rsidP="0055372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3770E6" w:rsidRDefault="003770E6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1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">
                <v:textbox>
                  <w:txbxContent>
                    <w:p w14:paraId="22338F37" w14:textId="5AE8CE7C" w:rsidR="003770E6" w:rsidRDefault="003770E6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3770E6" w:rsidRDefault="003770E6" w:rsidP="0055372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3770E6" w:rsidRDefault="003770E6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A43182" w:rsidRDefault="006A4F71" w:rsidP="008E4D2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144F25" w:rsidRPr="00A43182">
        <w:rPr>
          <w:lang w:val="sr-Cyrl-RS"/>
        </w:rPr>
        <w:t xml:space="preserve"> 4.26</w:t>
      </w:r>
      <w:r w:rsidRPr="00A43182">
        <w:rPr>
          <w:lang w:val="sr-Cyrl-RS"/>
        </w:rPr>
        <w:t xml:space="preserve"> – У случају основне аутентификације нису дозвољена придружена обележја конепту </w:t>
      </w:r>
      <w:r w:rsidRPr="00A43182">
        <w:rPr>
          <w:i/>
          <w:lang w:val="sr-Cyrl-RS"/>
        </w:rPr>
        <w:t>Role</w:t>
      </w:r>
    </w:p>
    <w:p w14:paraId="4746C569" w14:textId="71A5D4FB" w:rsidR="0081776E" w:rsidRPr="00A43182" w:rsidRDefault="0081776E" w:rsidP="0081776E">
      <w:pPr>
        <w:pStyle w:val="Heading3"/>
        <w:rPr>
          <w:i/>
          <w:lang w:val="sr-Cyrl-RS"/>
        </w:rPr>
      </w:pPr>
      <w:bookmarkStart w:id="32" w:name="_Toc142484110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JWT</w:t>
      </w:r>
      <w:bookmarkEnd w:id="32"/>
    </w:p>
    <w:p w14:paraId="77D600A2" w14:textId="7152130F" w:rsidR="00477AC0" w:rsidRPr="00A43182" w:rsidRDefault="008E4D25" w:rsidP="00477AC0">
      <w:pPr>
        <w:pStyle w:val="BodyText"/>
        <w:rPr>
          <w:i/>
          <w:lang w:val="sr-Cyrl-RS"/>
        </w:rPr>
      </w:pPr>
      <w:r w:rsidRPr="00A43182">
        <w:rPr>
          <w:lang w:val="sr-Cyrl-RS"/>
        </w:rPr>
        <w:t xml:space="preserve">Аутентификацију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 xml:space="preserve">токена </w:t>
      </w:r>
      <w:r w:rsidR="00F70AE4" w:rsidRPr="00A43182">
        <w:rPr>
          <w:lang w:val="sr-Cyrl-RS"/>
        </w:rPr>
        <w:t>моделована је</w:t>
      </w:r>
      <w:r w:rsidRPr="00A43182">
        <w:rPr>
          <w:lang w:val="sr-Cyrl-RS"/>
        </w:rPr>
        <w:t xml:space="preserve"> концепт</w:t>
      </w:r>
      <w:r w:rsidR="00F70AE4" w:rsidRPr="00A43182">
        <w:rPr>
          <w:lang w:val="sr-Cyrl-RS"/>
        </w:rPr>
        <w:t>ом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који наслеђује концепт </w:t>
      </w:r>
      <w:r w:rsidRPr="00A43182">
        <w:rPr>
          <w:i/>
          <w:lang w:val="sr-Cyrl-RS"/>
        </w:rPr>
        <w:t xml:space="preserve">Security. 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155"/>
        <w:gridCol w:w="1800"/>
        <w:gridCol w:w="1620"/>
        <w:gridCol w:w="3319"/>
      </w:tblGrid>
      <w:tr w:rsidR="00DC3A87" w:rsidRPr="00A43182" w14:paraId="51E09A21" w14:textId="77777777" w:rsidTr="00553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1D0BF22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00" w:type="dxa"/>
          </w:tcPr>
          <w:p w14:paraId="204159D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A8B57B5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085BB95" w14:textId="6D65F27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ignatureAlgorithm</w:t>
            </w:r>
          </w:p>
        </w:tc>
        <w:tc>
          <w:tcPr>
            <w:tcW w:w="1800" w:type="dxa"/>
          </w:tcPr>
          <w:p w14:paraId="157A0392" w14:textId="3E539C79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A43182">
              <w:rPr>
                <w:i/>
                <w:szCs w:val="24"/>
                <w:lang w:val="sr-Cyrl-RS"/>
              </w:rPr>
              <w:t xml:space="preserve">JWT </w:t>
            </w:r>
            <w:r w:rsidRPr="00A43182">
              <w:rPr>
                <w:szCs w:val="24"/>
                <w:lang w:val="sr-Cyrl-RS"/>
              </w:rPr>
              <w:t>токена</w:t>
            </w:r>
          </w:p>
        </w:tc>
      </w:tr>
      <w:tr w:rsidR="00DC3A87" w:rsidRPr="00A43182" w14:paraId="4F7BEEEE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EB08B13" w14:textId="585AF50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ret</w:t>
            </w:r>
          </w:p>
        </w:tc>
        <w:tc>
          <w:tcPr>
            <w:tcW w:w="1800" w:type="dxa"/>
          </w:tcPr>
          <w:p w14:paraId="35D44D51" w14:textId="6DB3CC1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A6E81B" w14:textId="65C2B92B" w:rsidR="00DC3A87" w:rsidRPr="00A43182" w:rsidRDefault="0055372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1A2318D2" w14:textId="706516DB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</w:t>
            </w:r>
            <w:r w:rsidR="005F7F4C" w:rsidRPr="00A43182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A43182">
              <w:rPr>
                <w:i/>
                <w:szCs w:val="24"/>
                <w:lang w:val="sr-Cyrl-RS"/>
              </w:rPr>
              <w:t xml:space="preserve">JWT </w:t>
            </w:r>
            <w:r w:rsidR="005F7F4C" w:rsidRPr="00A43182">
              <w:rPr>
                <w:szCs w:val="24"/>
                <w:lang w:val="sr-Cyrl-RS"/>
              </w:rPr>
              <w:t>токена</w:t>
            </w:r>
          </w:p>
        </w:tc>
      </w:tr>
    </w:tbl>
    <w:p w14:paraId="6C38946F" w14:textId="000D8F48" w:rsidR="00684BB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3</w:t>
      </w:r>
      <w:r w:rsidRPr="00A43182">
        <w:rPr>
          <w:lang w:val="sr-Cyrl-RS"/>
        </w:rPr>
        <w:t xml:space="preserve"> – Обележја концепта </w:t>
      </w:r>
      <w:r w:rsidR="00431B0F" w:rsidRPr="00A43182">
        <w:rPr>
          <w:i/>
          <w:lang w:val="sr-Cyrl-RS"/>
        </w:rPr>
        <w:t>JWT</w:t>
      </w:r>
    </w:p>
    <w:p w14:paraId="675522A8" w14:textId="11F6C9A6" w:rsidR="00DC3A87" w:rsidRPr="00A43182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A43182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C20" w:rsidRPr="00A43182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s</w:t>
            </w:r>
          </w:p>
        </w:tc>
        <w:tc>
          <w:tcPr>
            <w:tcW w:w="1086" w:type="pct"/>
          </w:tcPr>
          <w:p w14:paraId="642F1C86" w14:textId="01D44A73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</w:t>
            </w:r>
          </w:p>
        </w:tc>
        <w:tc>
          <w:tcPr>
            <w:tcW w:w="1001" w:type="pct"/>
          </w:tcPr>
          <w:p w14:paraId="7E6621B5" w14:textId="4DF370E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A43182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врдње у оквиру </w:t>
            </w:r>
            <w:r w:rsidRPr="00A43182">
              <w:rPr>
                <w:i/>
                <w:szCs w:val="24"/>
                <w:lang w:val="sr-Cyrl-RS"/>
              </w:rPr>
              <w:t>JWT</w:t>
            </w:r>
            <w:r w:rsidRPr="00A43182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4</w:t>
      </w:r>
      <w:r w:rsidRPr="00A43182">
        <w:rPr>
          <w:lang w:val="sr-Cyrl-RS"/>
        </w:rPr>
        <w:t xml:space="preserve"> – Асоцијације концепта </w:t>
      </w:r>
      <w:r w:rsidR="00431B0F" w:rsidRPr="00A43182">
        <w:rPr>
          <w:i/>
          <w:lang w:val="sr-Cyrl-RS"/>
        </w:rPr>
        <w:t>JWT</w:t>
      </w:r>
    </w:p>
    <w:p w14:paraId="113CE90F" w14:textId="77777777" w:rsidR="00477AC0" w:rsidRPr="00A4318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За аутентификацију помоћу токена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роле представљају класу са обележјима. Како би инстанце ролa биле омогућене, неопходно је да у случају одабира аутентификације  на основ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токена за класу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постоји тачно једно обележје које је типа </w:t>
      </w:r>
      <w:r w:rsidRPr="00A43182">
        <w:rPr>
          <w:i/>
          <w:lang w:val="sr-Cyrl-RS"/>
        </w:rPr>
        <w:t xml:space="preserve">String. </w:t>
      </w:r>
      <w:r w:rsidRPr="00A43182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 w:rsidRPr="00A43182">
        <w:rPr>
          <w:i/>
          <w:lang w:val="sr-Cyrl-RS"/>
        </w:rPr>
        <w:t xml:space="preserve">String, </w:t>
      </w:r>
      <w:r w:rsidRPr="00A43182">
        <w:rPr>
          <w:lang w:val="sr-Cyrl-RS"/>
        </w:rPr>
        <w:t xml:space="preserve">нису дозвољена додатна обележја. Ово је гарантовано обележјима </w:t>
      </w:r>
      <w:r w:rsidRPr="00A43182">
        <w:rPr>
          <w:i/>
          <w:lang w:val="sr-Cyrl-RS"/>
        </w:rPr>
        <w:t xml:space="preserve">roleHasMaxTwoAttributes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roleHasStringAttribute </w:t>
      </w:r>
      <w:r w:rsidRPr="00A43182">
        <w:rPr>
          <w:lang w:val="sr-Cyrl-RS"/>
        </w:rPr>
        <w:t>(листинг 4.27).</w:t>
      </w:r>
    </w:p>
    <w:p w14:paraId="68C59BE5" w14:textId="77777777" w:rsidR="00477AC0" w:rsidRPr="00A43182" w:rsidRDefault="00477AC0" w:rsidP="00477AC0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3770E6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3770E6" w:rsidRPr="00723712" w:rsidRDefault="003770E6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2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" fillcolor="white [3201]" strokeweight=".5pt">
                <v:textbox>
                  <w:txbxContent>
                    <w:p w14:paraId="3EDE3991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3770E6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3770E6" w:rsidRPr="00723712" w:rsidRDefault="003770E6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5CAA0EC9" w:rsidR="00477AC0" w:rsidRPr="00A43182" w:rsidRDefault="00477AC0" w:rsidP="00477AC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27 – У случају аутентификације помоћ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токена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 xml:space="preserve">рола може да има тачно једно обележје типа </w:t>
      </w:r>
      <w:r w:rsidRPr="00A43182">
        <w:rPr>
          <w:i/>
          <w:lang w:val="sr-Cyrl-RS"/>
        </w:rPr>
        <w:t>String</w:t>
      </w:r>
    </w:p>
    <w:p w14:paraId="06543329" w14:textId="62E515E9" w:rsidR="0081776E" w:rsidRPr="00A43182" w:rsidRDefault="0081776E" w:rsidP="0081776E">
      <w:pPr>
        <w:pStyle w:val="Heading3"/>
        <w:rPr>
          <w:i/>
          <w:lang w:val="sr-Cyrl-RS"/>
        </w:rPr>
      </w:pPr>
      <w:bookmarkStart w:id="33" w:name="_Toc142484111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laim</w:t>
      </w:r>
      <w:bookmarkEnd w:id="33"/>
    </w:p>
    <w:p w14:paraId="32988107" w14:textId="14156B70" w:rsidR="00751A13" w:rsidRDefault="00C63F44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laim </w:t>
      </w:r>
      <w:r w:rsidRPr="00A43182">
        <w:rPr>
          <w:lang w:val="sr-Cyrl-RS"/>
        </w:rPr>
        <w:t>представља тр</w:t>
      </w:r>
      <w:r w:rsidR="00F51110" w:rsidRPr="00A43182">
        <w:rPr>
          <w:lang w:val="sr-Cyrl-RS"/>
        </w:rPr>
        <w:t xml:space="preserve">врдње које садржи </w:t>
      </w:r>
      <w:r w:rsidRPr="00A43182">
        <w:rPr>
          <w:i/>
          <w:lang w:val="sr-Cyrl-RS"/>
        </w:rPr>
        <w:t xml:space="preserve">JWT </w:t>
      </w:r>
      <w:r w:rsidR="00F51110" w:rsidRPr="00A43182">
        <w:rPr>
          <w:lang w:val="sr-Cyrl-RS"/>
        </w:rPr>
        <w:t xml:space="preserve">токен, односно </w:t>
      </w:r>
      <w:r w:rsidR="00676143" w:rsidRPr="00A43182">
        <w:rPr>
          <w:lang w:val="sr-Cyrl-RS"/>
        </w:rPr>
        <w:t>податке</w:t>
      </w:r>
      <w:r w:rsidR="00F51110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 о кориснику, стању апликацје или самом токену</w:t>
      </w:r>
      <w:r w:rsidR="00F51110" w:rsidRPr="00A43182">
        <w:rPr>
          <w:lang w:val="sr-Cyrl-RS"/>
        </w:rPr>
        <w:t xml:space="preserve"> које се преносе путем токена.</w:t>
      </w:r>
      <w:r w:rsidR="00676143" w:rsidRPr="00A43182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</w:t>
      </w:r>
      <w:r w:rsidR="00BE39EF">
        <w:rPr>
          <w:lang w:val="sr-Cyrl-RS"/>
        </w:rPr>
        <w:t>азив који представља идентифика</w:t>
      </w:r>
      <w:r w:rsidR="00676143" w:rsidRPr="00A43182">
        <w:rPr>
          <w:lang w:val="sr-Cyrl-RS"/>
        </w:rPr>
        <w:t>т</w:t>
      </w:r>
      <w:r w:rsidR="00BE39EF">
        <w:rPr>
          <w:lang w:val="sr-Cyrl-RS"/>
        </w:rPr>
        <w:t>о</w:t>
      </w:r>
      <w:r w:rsidR="00676143" w:rsidRPr="00A43182">
        <w:rPr>
          <w:lang w:val="sr-Cyrl-RS"/>
        </w:rPr>
        <w:t>р пода</w:t>
      </w:r>
      <w:r w:rsidR="00F51110" w:rsidRPr="00A43182">
        <w:rPr>
          <w:lang w:val="sr-Cyrl-RS"/>
        </w:rPr>
        <w:tab/>
      </w:r>
      <w:r w:rsidR="00676143" w:rsidRPr="00A43182">
        <w:rPr>
          <w:lang w:val="sr-Cyrl-RS"/>
        </w:rPr>
        <w:t>тка и вредност.</w:t>
      </w:r>
      <w:r w:rsidR="00EE631C" w:rsidRPr="00A43182">
        <w:rPr>
          <w:lang w:val="sr-Cyrl-RS"/>
        </w:rPr>
        <w:t xml:space="preserve"> Уколико се тврдња односи на податке о кориснику, она је повезана са </w:t>
      </w:r>
      <w:r w:rsidR="001C1B05">
        <w:rPr>
          <w:lang w:val="sr-Cyrl-RS"/>
        </w:rPr>
        <w:t>обележјем које</w:t>
      </w:r>
      <w:r w:rsidR="00EE631C" w:rsidRPr="00A43182">
        <w:rPr>
          <w:lang w:val="sr-Cyrl-RS"/>
        </w:rPr>
        <w:t xml:space="preserve"> </w:t>
      </w:r>
      <w:r w:rsidR="00820DC9" w:rsidRPr="00A43182">
        <w:rPr>
          <w:lang w:val="sr-Cyrl-RS"/>
        </w:rPr>
        <w:t>садржи њену вредност</w:t>
      </w:r>
      <w:r w:rsidR="00EE631C" w:rsidRPr="00A43182">
        <w:rPr>
          <w:lang w:val="sr-Cyrl-RS"/>
        </w:rPr>
        <w:t>.</w:t>
      </w:r>
      <w:r w:rsidR="009161F0" w:rsidRPr="00A43182">
        <w:rPr>
          <w:lang w:val="sr-Cyrl-RS"/>
        </w:rPr>
        <w:t xml:space="preserve"> Све тврдње морају имати јединствен наз</w:t>
      </w:r>
      <w:r w:rsidR="001C1B05">
        <w:rPr>
          <w:lang w:val="sr-Cyrl-RS"/>
        </w:rPr>
        <w:t xml:space="preserve">ив (листинг 4.28) и за једно обележје </w:t>
      </w:r>
      <w:r w:rsidR="009161F0" w:rsidRPr="00A43182">
        <w:rPr>
          <w:lang w:val="sr-Cyrl-RS"/>
        </w:rPr>
        <w:t xml:space="preserve">може бити везана </w:t>
      </w:r>
      <w:r w:rsidR="002E0528" w:rsidRPr="00A43182">
        <w:rPr>
          <w:lang w:val="sr-Cyrl-RS"/>
        </w:rPr>
        <w:t>највише</w:t>
      </w:r>
      <w:r w:rsidR="009161F0" w:rsidRPr="00A43182">
        <w:rPr>
          <w:lang w:val="sr-Cyrl-RS"/>
        </w:rPr>
        <w:t xml:space="preserve"> једна тврдња (листинг 4.29)</w:t>
      </w:r>
    </w:p>
    <w:p w14:paraId="35308C0D" w14:textId="778BD548" w:rsidR="00FF32BF" w:rsidRDefault="00FF32BF" w:rsidP="003818E5">
      <w:pPr>
        <w:pStyle w:val="Obiantekst"/>
        <w:ind w:firstLine="360"/>
        <w:rPr>
          <w:lang w:val="sr-Cyrl-RS"/>
        </w:rPr>
      </w:pPr>
    </w:p>
    <w:p w14:paraId="4A8234CD" w14:textId="77777777" w:rsidR="00FF32BF" w:rsidRPr="00A43182" w:rsidRDefault="00FF32BF" w:rsidP="003818E5">
      <w:pPr>
        <w:pStyle w:val="Obiantekst"/>
        <w:ind w:firstLine="360"/>
        <w:rPr>
          <w:lang w:val="sr-Cyrl-RS"/>
        </w:rPr>
      </w:pP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A43182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>P</w:t>
            </w:r>
            <w:r w:rsidR="001E3DCA" w:rsidRPr="00A43182">
              <w:rPr>
                <w:i/>
                <w:szCs w:val="24"/>
                <w:lang w:val="sr-Cyrl-RS"/>
              </w:rPr>
              <w:t xml:space="preserve">RIVATE, PUBLIC </w:t>
            </w:r>
            <w:r w:rsidR="001E3DCA" w:rsidRPr="00A43182">
              <w:rPr>
                <w:szCs w:val="24"/>
                <w:lang w:val="sr-Cyrl-RS"/>
              </w:rPr>
              <w:t xml:space="preserve">и </w:t>
            </w:r>
            <w:r w:rsidR="001E3DCA" w:rsidRPr="00A43182">
              <w:rPr>
                <w:i/>
                <w:szCs w:val="24"/>
                <w:lang w:val="sr-Cyrl-RS"/>
              </w:rPr>
              <w:t>REGISTERED</w:t>
            </w:r>
          </w:p>
        </w:tc>
      </w:tr>
      <w:tr w:rsidR="00DC3A87" w:rsidRPr="00A43182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A43182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рвдње</w:t>
            </w:r>
          </w:p>
        </w:tc>
      </w:tr>
      <w:tr w:rsidR="00F42F03" w:rsidRPr="00A43182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A43182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alue</w:t>
            </w:r>
          </w:p>
        </w:tc>
        <w:tc>
          <w:tcPr>
            <w:tcW w:w="1065" w:type="pct"/>
          </w:tcPr>
          <w:p w14:paraId="06A804DB" w14:textId="1F279FB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6766A62B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6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Claim</w:t>
      </w:r>
    </w:p>
    <w:p w14:paraId="4F6D89A3" w14:textId="77777777" w:rsidR="00684BB7" w:rsidRPr="00A43182" w:rsidRDefault="00684BB7" w:rsidP="00684BB7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A43182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861CE" w:rsidRPr="00A43182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A43182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</w:t>
            </w:r>
            <w:r w:rsidR="006861CE" w:rsidRPr="00A43182">
              <w:rPr>
                <w:szCs w:val="24"/>
                <w:lang w:val="sr-Cyrl-RS"/>
              </w:rPr>
              <w:t>..1</w:t>
            </w:r>
          </w:p>
        </w:tc>
        <w:tc>
          <w:tcPr>
            <w:tcW w:w="1853" w:type="pct"/>
          </w:tcPr>
          <w:p w14:paraId="07577077" w14:textId="4268DCA8" w:rsidR="006861CE" w:rsidRPr="00A43182" w:rsidRDefault="001C1B05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бележје на које</w:t>
            </w:r>
            <w:r w:rsidR="001E3DCA" w:rsidRPr="00A43182">
              <w:rPr>
                <w:szCs w:val="24"/>
                <w:lang w:val="sr-Cyrl-RS"/>
              </w:rPr>
              <w:t xml:space="preserve"> се тврдња односи и који садржи додатне информације о њој</w:t>
            </w:r>
          </w:p>
        </w:tc>
      </w:tr>
    </w:tbl>
    <w:p w14:paraId="635BA8E0" w14:textId="2E15BDF4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7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Claim</w:t>
      </w:r>
    </w:p>
    <w:p w14:paraId="1324F55D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6F7924E1" w14:textId="06CD4298" w:rsidR="007A2326" w:rsidRPr="00A43182" w:rsidRDefault="002E0528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3770E6" w:rsidRDefault="003770E6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3770E6" w:rsidRPr="002E0528" w:rsidRDefault="003770E6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3770E6" w:rsidRDefault="003770E6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3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">
                <v:textbox>
                  <w:txbxContent>
                    <w:p w14:paraId="329830DA" w14:textId="77777777" w:rsidR="003770E6" w:rsidRDefault="003770E6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3770E6" w:rsidRPr="002E0528" w:rsidRDefault="003770E6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3770E6" w:rsidRDefault="003770E6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Pr="00A43182" w:rsidRDefault="002E0528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17DEE0D2" w14:textId="2CBD07FB" w:rsidR="007A2326" w:rsidRPr="00A43182" w:rsidRDefault="007A2326" w:rsidP="002E052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3770E6" w:rsidRDefault="003770E6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3770E6" w:rsidRDefault="003770E6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3770E6" w:rsidRDefault="003770E6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3770E6" w:rsidRDefault="003770E6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4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">
                <v:textbox>
                  <w:txbxContent>
                    <w:p w14:paraId="752983CA" w14:textId="54A83316" w:rsidR="003770E6" w:rsidRDefault="003770E6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3770E6" w:rsidRDefault="003770E6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3770E6" w:rsidRDefault="003770E6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3770E6" w:rsidRDefault="003770E6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0DF08EEF" w:rsidR="00EC3C73" w:rsidRPr="00A43182" w:rsidRDefault="00EC3C73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9 – </w:t>
      </w:r>
      <w:r w:rsidR="001C1B05">
        <w:rPr>
          <w:lang w:val="sr-Cyrl-RS"/>
        </w:rPr>
        <w:t>Обележје</w:t>
      </w:r>
      <w:r w:rsidRPr="00A43182">
        <w:rPr>
          <w:lang w:val="sr-Cyrl-RS"/>
        </w:rPr>
        <w:t xml:space="preserve"> може бити повезан</w:t>
      </w:r>
      <w:r w:rsidR="001C1B05">
        <w:rPr>
          <w:lang w:val="sr-Cyrl-RS"/>
        </w:rPr>
        <w:t>о</w:t>
      </w:r>
      <w:r w:rsidRPr="00A43182">
        <w:rPr>
          <w:lang w:val="sr-Cyrl-RS"/>
        </w:rPr>
        <w:t xml:space="preserve"> са највише једном тврдњом</w:t>
      </w:r>
    </w:p>
    <w:p w14:paraId="77E8E29D" w14:textId="1338E07E" w:rsidR="003818E5" w:rsidRPr="00A43182" w:rsidRDefault="003818E5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сновне регистроване, односно предефинисане трврње су време </w:t>
      </w:r>
      <w:r w:rsidRPr="00A43182">
        <w:rPr>
          <w:szCs w:val="24"/>
          <w:lang w:val="sr-Cyrl-RS"/>
        </w:rPr>
        <w:t xml:space="preserve">важења </w:t>
      </w:r>
      <w:r w:rsidRPr="00A43182">
        <w:rPr>
          <w:lang w:val="sr-Cyrl-RS"/>
        </w:rPr>
        <w:t>токена након ког он више није валидан (</w:t>
      </w:r>
      <w:r w:rsidRPr="00A43182">
        <w:rPr>
          <w:i/>
          <w:lang w:val="sr-Cyrl-RS"/>
        </w:rPr>
        <w:t xml:space="preserve">expirationTime), </w:t>
      </w:r>
      <w:r w:rsidRPr="00A43182">
        <w:rPr>
          <w:lang w:val="sr-Cyrl-RS"/>
        </w:rPr>
        <w:t>корисници или субјекти којима је токен намењен (</w:t>
      </w:r>
      <w:r w:rsidRPr="00A43182">
        <w:rPr>
          <w:i/>
          <w:lang w:val="sr-Cyrl-RS"/>
        </w:rPr>
        <w:t>audience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>издавач токена (</w:t>
      </w:r>
      <w:r w:rsidRPr="00A43182">
        <w:rPr>
          <w:i/>
          <w:lang w:val="sr-Cyrl-RS"/>
        </w:rPr>
        <w:t>issuer)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>и идентификатор корисника (</w:t>
      </w:r>
      <w:r w:rsidR="00EE631C" w:rsidRPr="00A43182">
        <w:rPr>
          <w:i/>
          <w:lang w:val="sr-Cyrl-RS"/>
        </w:rPr>
        <w:t>subject</w:t>
      </w:r>
      <w:r w:rsidR="00EE631C" w:rsidRPr="00A43182">
        <w:rPr>
          <w:lang w:val="sr-Cyrl-RS"/>
        </w:rPr>
        <w:t>)</w:t>
      </w:r>
      <w:r w:rsidR="003E7F13" w:rsidRPr="00A43182">
        <w:rPr>
          <w:lang w:val="sr-Cyrl-RS"/>
        </w:rPr>
        <w:t xml:space="preserve"> те оне морају бити типа </w:t>
      </w:r>
      <w:r w:rsidR="003E7F13" w:rsidRPr="00A43182">
        <w:rPr>
          <w:i/>
          <w:lang w:val="sr-Cyrl-RS"/>
        </w:rPr>
        <w:t>REGISTERED</w:t>
      </w:r>
      <w:r w:rsidR="00511417" w:rsidRPr="00A43182">
        <w:rPr>
          <w:i/>
          <w:lang w:val="sr-Cyrl-RS"/>
        </w:rPr>
        <w:t xml:space="preserve">. </w:t>
      </w:r>
      <w:r w:rsidR="00511417" w:rsidRPr="00A43182">
        <w:rPr>
          <w:lang w:val="sr-Cyrl-RS"/>
        </w:rPr>
        <w:t xml:space="preserve">Поред тога, тврдње </w:t>
      </w:r>
      <w:r w:rsidR="00511417" w:rsidRPr="00A43182">
        <w:rPr>
          <w:i/>
          <w:lang w:val="sr-Cyrl-RS"/>
        </w:rPr>
        <w:t xml:space="preserve">expirationTime </w:t>
      </w:r>
      <w:r w:rsidR="00511417" w:rsidRPr="00A43182">
        <w:rPr>
          <w:lang w:val="sr-Cyrl-RS"/>
        </w:rPr>
        <w:t xml:space="preserve">и </w:t>
      </w:r>
      <w:r w:rsidR="00511417" w:rsidRPr="00A43182">
        <w:rPr>
          <w:i/>
          <w:lang w:val="sr-Cyrl-RS"/>
        </w:rPr>
        <w:t>audience</w:t>
      </w:r>
      <w:r w:rsidR="005E3E6C" w:rsidRPr="00A43182">
        <w:rPr>
          <w:i/>
          <w:lang w:val="sr-Cyrl-RS"/>
        </w:rPr>
        <w:t xml:space="preserve"> </w:t>
      </w:r>
      <w:r w:rsidR="00586BD2" w:rsidRPr="00A43182">
        <w:rPr>
          <w:lang w:val="sr-Cyrl-RS"/>
        </w:rPr>
        <w:t xml:space="preserve">су обавезне </w:t>
      </w:r>
      <w:r w:rsidR="005E3E6C" w:rsidRPr="00A43182">
        <w:rPr>
          <w:lang w:val="sr-Cyrl-RS"/>
        </w:rPr>
        <w:t>јер су неопходне за аутентификацију путем токена</w:t>
      </w:r>
      <w:r w:rsidR="00511417" w:rsidRPr="00A43182">
        <w:rPr>
          <w:i/>
          <w:lang w:val="sr-Cyrl-RS"/>
        </w:rPr>
        <w:t xml:space="preserve"> </w:t>
      </w:r>
      <w:r w:rsidR="003E7F13" w:rsidRPr="00A43182">
        <w:rPr>
          <w:lang w:val="sr-Cyrl-RS"/>
        </w:rPr>
        <w:t>(</w:t>
      </w:r>
      <w:r w:rsidR="007A2326" w:rsidRPr="00A43182">
        <w:rPr>
          <w:lang w:val="sr-Cyrl-RS"/>
        </w:rPr>
        <w:t>листинг 4.30</w:t>
      </w:r>
      <w:r w:rsidR="003E7F13" w:rsidRPr="00A43182">
        <w:rPr>
          <w:lang w:val="sr-Cyrl-RS"/>
        </w:rPr>
        <w:t>)</w:t>
      </w:r>
      <w:r w:rsidRPr="00A43182">
        <w:rPr>
          <w:i/>
          <w:lang w:val="sr-Cyrl-RS"/>
        </w:rPr>
        <w:t>.</w:t>
      </w:r>
      <w:r w:rsidR="003E7F13" w:rsidRPr="00A43182">
        <w:rPr>
          <w:i/>
          <w:lang w:val="sr-Cyrl-RS"/>
        </w:rPr>
        <w:t xml:space="preserve"> 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 xml:space="preserve">С обзиром да </w:t>
      </w:r>
      <w:r w:rsidR="00EE631C" w:rsidRPr="00A43182">
        <w:rPr>
          <w:i/>
          <w:lang w:val="sr-Cyrl-RS"/>
        </w:rPr>
        <w:t xml:space="preserve">еxpirationTime, audience </w:t>
      </w:r>
      <w:r w:rsidR="00EE631C" w:rsidRPr="00A43182">
        <w:rPr>
          <w:lang w:val="sr-Cyrl-RS"/>
        </w:rPr>
        <w:t xml:space="preserve">и </w:t>
      </w:r>
      <w:r w:rsidR="00EE631C" w:rsidRPr="00A43182">
        <w:rPr>
          <w:i/>
          <w:lang w:val="sr-Cyrl-RS"/>
        </w:rPr>
        <w:t xml:space="preserve">issuer </w:t>
      </w:r>
      <w:r w:rsidR="00EE631C" w:rsidRPr="00A43182">
        <w:rPr>
          <w:lang w:val="sr-Cyrl-RS"/>
        </w:rPr>
        <w:t>не садрже податке о кориснику, оне не могу</w:t>
      </w:r>
      <w:r w:rsidR="00820DC9" w:rsidRPr="00A43182">
        <w:rPr>
          <w:lang w:val="sr-Cyrl-RS"/>
        </w:rPr>
        <w:t xml:space="preserve"> бити повезане са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корисника</w:t>
      </w:r>
      <w:r w:rsidR="00820DC9" w:rsidRPr="00A43182">
        <w:rPr>
          <w:lang w:val="sr-Cyrl-RS"/>
        </w:rPr>
        <w:t>, већ морају имати дефинисану вредност (</w:t>
      </w:r>
      <w:r w:rsidR="007A2326" w:rsidRPr="00A43182">
        <w:rPr>
          <w:lang w:val="sr-Cyrl-RS"/>
        </w:rPr>
        <w:t>листинг 4.31</w:t>
      </w:r>
      <w:r w:rsidR="00820DC9" w:rsidRPr="00A43182">
        <w:rPr>
          <w:lang w:val="sr-Cyrl-RS"/>
        </w:rPr>
        <w:t>)</w:t>
      </w:r>
      <w:r w:rsidR="005E3E6C" w:rsidRPr="00A43182">
        <w:rPr>
          <w:lang w:val="sr-Cyrl-RS"/>
        </w:rPr>
        <w:t xml:space="preserve">, док остале тврдње морају бити повезане са неким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(4.32)</w:t>
      </w:r>
      <w:r w:rsidR="005E3E6C" w:rsidRPr="00A43182">
        <w:rPr>
          <w:lang w:val="sr-Cyrl-RS"/>
        </w:rPr>
        <w:t xml:space="preserve">. </w:t>
      </w:r>
      <w:r w:rsidR="003E7F13" w:rsidRPr="00A43182">
        <w:rPr>
          <w:lang w:val="sr-Cyrl-RS"/>
        </w:rPr>
        <w:t xml:space="preserve">Тврдња везана за </w:t>
      </w:r>
      <w:r w:rsidR="00FB4E54" w:rsidRPr="00A43182">
        <w:rPr>
          <w:lang w:val="sr-Cyrl-RS"/>
        </w:rPr>
        <w:t>време важења токена мора да има позитивну вредност (листинг 4.3</w:t>
      </w:r>
      <w:r w:rsidR="000D2585" w:rsidRPr="00A43182">
        <w:rPr>
          <w:lang w:val="sr-Cyrl-RS"/>
        </w:rPr>
        <w:t>3</w:t>
      </w:r>
      <w:r w:rsidR="00FB4E54" w:rsidRPr="00A43182">
        <w:rPr>
          <w:lang w:val="sr-Cyrl-RS"/>
        </w:rPr>
        <w:t>).</w:t>
      </w:r>
      <w:r w:rsidR="005E3E6C" w:rsidRPr="00A43182">
        <w:rPr>
          <w:lang w:val="sr-Cyrl-RS"/>
        </w:rPr>
        <w:t xml:space="preserve"> </w:t>
      </w:r>
    </w:p>
    <w:p w14:paraId="7522EABA" w14:textId="2046D22C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3770E6" w:rsidRDefault="003770E6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1A635E08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3770E6" w:rsidRDefault="003770E6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3770E6" w:rsidRDefault="003770E6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3770E6" w:rsidRDefault="003770E6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5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Qd9KAIAAE4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">
                <v:textbox>
                  <w:txbxContent>
                    <w:p w14:paraId="37A68BE1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3770E6" w:rsidRDefault="003770E6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1A635E08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3770E6" w:rsidRDefault="003770E6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3770E6" w:rsidRDefault="003770E6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3770E6" w:rsidRDefault="003770E6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Pr="00A43182" w:rsidRDefault="00792B96" w:rsidP="00792B9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0 – Основне регистроване тврдње морају бити типа </w:t>
      </w:r>
      <w:r w:rsidRPr="00A43182">
        <w:rPr>
          <w:i/>
          <w:lang w:val="sr-Cyrl-RS"/>
        </w:rPr>
        <w:t xml:space="preserve">REGISTERED </w:t>
      </w:r>
      <w:r w:rsidRPr="00A43182">
        <w:rPr>
          <w:lang w:val="sr-Cyrl-RS"/>
        </w:rPr>
        <w:t xml:space="preserve">и тврдње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dience </w:t>
      </w:r>
      <w:r w:rsidRPr="00A43182">
        <w:rPr>
          <w:lang w:val="sr-Cyrl-RS"/>
        </w:rPr>
        <w:t>су обавезне</w:t>
      </w:r>
    </w:p>
    <w:p w14:paraId="6E310592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1900CAC9" w14:textId="5D0824EE" w:rsidR="002E0528" w:rsidRPr="00A43182" w:rsidRDefault="00792B96" w:rsidP="0089465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3EB32F84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56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">
                <v:textbox>
                  <w:txbxContent>
                    <w:p w14:paraId="01C82A94" w14:textId="3EB32F84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668DC6ED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1 – Тврдње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морају имати дефинисану вредност и не могу бити везане за </w:t>
      </w:r>
      <w:r w:rsidR="00C51307">
        <w:rPr>
          <w:lang w:val="sr-Cyrl-RS"/>
        </w:rPr>
        <w:t>обележје</w:t>
      </w:r>
    </w:p>
    <w:p w14:paraId="1C7DA99C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0BD5EDFC" w14:textId="1B822F40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3D5A0B0" w:rsidR="003770E6" w:rsidRDefault="003770E6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3770E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3770E6" w:rsidRPr="00792B96" w:rsidRDefault="003770E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3770E6" w:rsidRDefault="003770E6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3770E6" w:rsidRDefault="003770E6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57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">
                <v:textbox>
                  <w:txbxContent>
                    <w:p w14:paraId="566E8FD8" w14:textId="13D5A0B0" w:rsidR="003770E6" w:rsidRDefault="003770E6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3770E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3770E6" w:rsidRPr="00792B96" w:rsidRDefault="003770E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3770E6" w:rsidRDefault="003770E6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3770E6" w:rsidRDefault="003770E6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6E06FAA4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2 – Тврдње</w:t>
      </w:r>
      <w:r w:rsidR="00663C34" w:rsidRPr="00A43182">
        <w:rPr>
          <w:lang w:val="sr-Cyrl-RS"/>
        </w:rPr>
        <w:t xml:space="preserve"> које нису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="00663C34" w:rsidRPr="00A43182">
        <w:rPr>
          <w:lang w:val="sr-Cyrl-RS"/>
        </w:rPr>
        <w:t>не могу</w:t>
      </w:r>
      <w:r w:rsidRPr="00A43182">
        <w:rPr>
          <w:lang w:val="sr-Cyrl-RS"/>
        </w:rPr>
        <w:t xml:space="preserve"> имати дефинисану вредност и </w:t>
      </w:r>
      <w:r w:rsidR="00663C34" w:rsidRPr="00A43182">
        <w:rPr>
          <w:lang w:val="sr-Cyrl-RS"/>
        </w:rPr>
        <w:t>морају</w:t>
      </w:r>
      <w:r w:rsidRPr="00A43182">
        <w:rPr>
          <w:lang w:val="sr-Cyrl-RS"/>
        </w:rPr>
        <w:t xml:space="preserve"> бити везане за </w:t>
      </w:r>
      <w:r w:rsidR="00C51307">
        <w:rPr>
          <w:lang w:val="sr-Cyrl-RS"/>
        </w:rPr>
        <w:t>обележје</w:t>
      </w:r>
      <w:r w:rsidRPr="00A43182">
        <w:rPr>
          <w:lang w:val="sr-Cyrl-RS"/>
        </w:rPr>
        <w:t xml:space="preserve"> ентитета </w:t>
      </w:r>
      <w:r w:rsidRPr="00A43182">
        <w:rPr>
          <w:i/>
          <w:lang w:val="sr-Cyrl-RS"/>
        </w:rPr>
        <w:t>User</w:t>
      </w:r>
    </w:p>
    <w:p w14:paraId="424C6870" w14:textId="77777777" w:rsidR="00FF229E" w:rsidRPr="00A43182" w:rsidRDefault="00FF229E" w:rsidP="00FF229E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268C00B3" w:rsidR="003770E6" w:rsidRDefault="003770E6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3770E6" w:rsidRDefault="003770E6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3770E6" w:rsidRDefault="003770E6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58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">
                <v:textbox>
                  <w:txbxContent>
                    <w:p w14:paraId="76809467" w14:textId="268C00B3" w:rsidR="003770E6" w:rsidRDefault="003770E6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3770E6" w:rsidRDefault="003770E6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3770E6" w:rsidRDefault="003770E6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A43182" w:rsidRDefault="00FF229E" w:rsidP="00FF229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3 – Тврдња везана за време важења токена мора да има позитивну вредност</w:t>
      </w:r>
    </w:p>
    <w:p w14:paraId="3F589ECA" w14:textId="40ACC4E2" w:rsidR="0081776E" w:rsidRPr="00A43182" w:rsidRDefault="0081776E" w:rsidP="0081776E">
      <w:pPr>
        <w:pStyle w:val="Heading3"/>
        <w:rPr>
          <w:i/>
          <w:lang w:val="sr-Cyrl-RS"/>
        </w:rPr>
      </w:pPr>
      <w:bookmarkStart w:id="34" w:name="_Toc142484112"/>
      <w:r w:rsidRPr="00A43182">
        <w:rPr>
          <w:lang w:val="sr-Cyrl-RS"/>
        </w:rPr>
        <w:t>Концепт</w:t>
      </w:r>
      <w:r w:rsidRPr="00A43182">
        <w:rPr>
          <w:i/>
          <w:lang w:val="sr-Cyrl-RS"/>
        </w:rPr>
        <w:t xml:space="preserve"> OAuth2</w:t>
      </w:r>
      <w:bookmarkEnd w:id="34"/>
    </w:p>
    <w:p w14:paraId="0648F7AD" w14:textId="4D73BDF8" w:rsidR="007B5BAF" w:rsidRPr="00A43182" w:rsidRDefault="007B5BAF" w:rsidP="00893F41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OAuth2 </w:t>
      </w:r>
      <w:r w:rsidRPr="00A43182">
        <w:rPr>
          <w:lang w:val="sr-Cyrl-RS"/>
        </w:rPr>
        <w:t xml:space="preserve">концепт моделује </w:t>
      </w:r>
      <w:r w:rsidR="00577D2E" w:rsidRPr="00A43182">
        <w:rPr>
          <w:i/>
          <w:lang w:val="sr-Cyrl-RS"/>
        </w:rPr>
        <w:t xml:space="preserve">Open Authorization </w:t>
      </w:r>
      <w:r w:rsidR="00796396" w:rsidRPr="00A43182">
        <w:rPr>
          <w:lang w:val="sr-Cyrl-RS"/>
        </w:rPr>
        <w:t>конфигурацију и омогућава корисницима пријаву на систем посредством провајдера.</w:t>
      </w:r>
      <w:r w:rsidR="00E0307B" w:rsidRPr="00A43182">
        <w:rPr>
          <w:lang w:val="sr-Cyrl-RS"/>
        </w:rPr>
        <w:t xml:space="preserve"> У раду ј</w:t>
      </w:r>
      <w:r w:rsidR="00893F41" w:rsidRPr="00A43182">
        <w:rPr>
          <w:lang w:val="sr-Cyrl-RS"/>
        </w:rPr>
        <w:t>е подржана само пријава на систем</w:t>
      </w:r>
      <w:r w:rsidR="000E1B2B">
        <w:rPr>
          <w:lang w:val="sr-Cyrl-RS"/>
        </w:rPr>
        <w:t xml:space="preserve"> за овај безбед</w:t>
      </w:r>
      <w:r w:rsidR="00E0307B" w:rsidRPr="00A43182">
        <w:rPr>
          <w:lang w:val="sr-Cyrl-RS"/>
        </w:rPr>
        <w:t>носни механизам, те се подаци о корисницима не складиште у бази података апликације, већ у бази одабраног провајдера.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Због тога су креиран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ограничењ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 xml:space="preserve">која гарантују да неће бити дефинисани ентитети за кориснике </w:t>
      </w:r>
      <w:r w:rsidR="000C5EB1" w:rsidRPr="00A43182">
        <w:rPr>
          <w:lang w:val="sr-Cyrl-RS"/>
        </w:rPr>
        <w:t>и роле, као ни контролер за аутен</w:t>
      </w:r>
      <w:r w:rsidR="00F07771" w:rsidRPr="00A43182">
        <w:rPr>
          <w:lang w:val="sr-Cyrl-RS"/>
        </w:rPr>
        <w:t>тификацију</w:t>
      </w:r>
      <w:r w:rsidR="000454F7" w:rsidRPr="00A43182">
        <w:rPr>
          <w:lang w:val="sr-Cyrl-RS"/>
        </w:rPr>
        <w:t xml:space="preserve"> (</w:t>
      </w:r>
      <w:r w:rsidR="00F705C4" w:rsidRPr="00A43182">
        <w:rPr>
          <w:lang w:val="sr-Cyrl-RS"/>
        </w:rPr>
        <w:t>листинг 4.34</w:t>
      </w:r>
      <w:r w:rsidR="000454F7" w:rsidRPr="00A43182">
        <w:rPr>
          <w:lang w:val="sr-Cyrl-RS"/>
        </w:rPr>
        <w:t>)</w:t>
      </w:r>
      <w:r w:rsidR="00F07771" w:rsidRPr="00A43182">
        <w:rPr>
          <w:lang w:val="sr-Cyrl-RS"/>
        </w:rPr>
        <w:t>.</w:t>
      </w:r>
      <w:r w:rsidR="00893F41" w:rsidRPr="00A43182">
        <w:rPr>
          <w:i/>
          <w:lang w:val="sr-Cyrl-RS"/>
        </w:rPr>
        <w:t xml:space="preserve"> </w:t>
      </w:r>
      <w:r w:rsidR="00671751" w:rsidRPr="00A43182">
        <w:rPr>
          <w:lang w:val="sr-Cyrl-RS"/>
        </w:rPr>
        <w:t>Неопходно је да сваки</w:t>
      </w:r>
      <w:r w:rsidR="00E3049C" w:rsidRPr="00A43182">
        <w:rPr>
          <w:lang w:val="sr-Cyrl-RS"/>
        </w:rPr>
        <w:t xml:space="preserve"> тип</w:t>
      </w:r>
      <w:r w:rsidR="00671751" w:rsidRPr="00A43182">
        <w:rPr>
          <w:lang w:val="sr-Cyrl-RS"/>
        </w:rPr>
        <w:t xml:space="preserve"> провајдер</w:t>
      </w:r>
      <w:r w:rsidR="00E3049C" w:rsidRPr="00A43182">
        <w:rPr>
          <w:lang w:val="sr-Cyrl-RS"/>
        </w:rPr>
        <w:t>а</w:t>
      </w:r>
      <w:r w:rsidR="00671751" w:rsidRPr="00A43182">
        <w:rPr>
          <w:lang w:val="sr-Cyrl-RS"/>
        </w:rPr>
        <w:t xml:space="preserve"> буде конфигурисан највише једном</w:t>
      </w:r>
      <w:r w:rsidR="007E1428" w:rsidRPr="00A43182">
        <w:rPr>
          <w:lang w:val="sr-Cyrl-RS"/>
        </w:rPr>
        <w:t>, односно да назив провајдера буде јединствен</w:t>
      </w:r>
      <w:r w:rsidR="00671751" w:rsidRPr="00A43182">
        <w:rPr>
          <w:lang w:val="sr-Cyrl-RS"/>
        </w:rPr>
        <w:t xml:space="preserve"> (листинг 4.35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A43182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A43182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F724AD" w:rsidRPr="00A43182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A43182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A43182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5304BF07" w:rsidR="00F724A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8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OAuth2</w:t>
      </w:r>
    </w:p>
    <w:p w14:paraId="78215EF5" w14:textId="77777777" w:rsidR="00835022" w:rsidRPr="00A43182" w:rsidRDefault="00835022" w:rsidP="00835022">
      <w:pPr>
        <w:pStyle w:val="Labelaslike"/>
        <w:jc w:val="left"/>
        <w:rPr>
          <w:i/>
          <w:lang w:val="sr-Cyrl-RS"/>
        </w:rPr>
      </w:pPr>
    </w:p>
    <w:p w14:paraId="12B749B9" w14:textId="77777777" w:rsidR="00835022" w:rsidRPr="00A43182" w:rsidRDefault="00835022" w:rsidP="008350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9A2D82" wp14:editId="1043611C">
                <wp:extent cx="5640070" cy="2023533"/>
                <wp:effectExtent l="0" t="0" r="17780" b="1524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023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2F714" w14:textId="77777777" w:rsidR="003770E6" w:rsidRDefault="003770E6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 xml:space="preserve">variant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UserForOauth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User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5FD8BF0" w14:textId="77777777" w:rsidR="003770E6" w:rsidRDefault="003770E6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3A84640" w14:textId="77777777" w:rsidR="003770E6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03ECC121" w14:textId="77777777" w:rsidR="003770E6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8A759A3" w14:textId="736BA6D9" w:rsidR="003770E6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Role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Role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7269409" w14:textId="234C9B05" w:rsidR="003770E6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8C0AA8" w14:textId="5A41F58A" w:rsidR="003770E6" w:rsidRPr="00381B47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00792C3" w14:textId="64E6BC6C" w:rsidR="003770E6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AuthControll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Authentication controller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2EB7F77" w14:textId="77777777" w:rsidR="003770E6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C95F514" w14:textId="5432FB9C" w:rsidR="003770E6" w:rsidRDefault="003770E6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A2D82" id="_x0000_s1059" type="#_x0000_t202" style="width:444.1pt;height:1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">
                <v:textbox>
                  <w:txbxContent>
                    <w:p w14:paraId="2AF2F714" w14:textId="77777777" w:rsidR="003770E6" w:rsidRDefault="003770E6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 xml:space="preserve">variant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UserForOauth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User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5FD8BF0" w14:textId="77777777" w:rsidR="003770E6" w:rsidRDefault="003770E6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3A84640" w14:textId="77777777" w:rsidR="003770E6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03ECC121" w14:textId="77777777" w:rsidR="003770E6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8A759A3" w14:textId="736BA6D9" w:rsidR="003770E6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Role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Role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7269409" w14:textId="234C9B05" w:rsidR="003770E6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8C0AA8" w14:textId="5A41F58A" w:rsidR="003770E6" w:rsidRPr="00381B47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00792C3" w14:textId="64E6BC6C" w:rsidR="003770E6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AuthControll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Authentication controller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2EB7F77" w14:textId="77777777" w:rsidR="003770E6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C95F514" w14:textId="5432FB9C" w:rsidR="003770E6" w:rsidRDefault="003770E6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B7FA35" w14:textId="46280275" w:rsidR="00835022" w:rsidRPr="00A43182" w:rsidRDefault="00835022" w:rsidP="00835022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4 – Није могуће дефинисани ентитете за кориснике и роле, као ни контролер за аутентификацију</w:t>
      </w:r>
    </w:p>
    <w:p w14:paraId="07F31A79" w14:textId="77777777" w:rsidR="00820616" w:rsidRPr="00A43182" w:rsidRDefault="00820616" w:rsidP="00835022">
      <w:pPr>
        <w:pStyle w:val="Labelaslike"/>
        <w:rPr>
          <w:lang w:val="sr-Cyrl-RS"/>
        </w:rPr>
      </w:pPr>
    </w:p>
    <w:p w14:paraId="22E5DEFD" w14:textId="0C8B18C8" w:rsidR="00820616" w:rsidRPr="00A43182" w:rsidRDefault="00820616" w:rsidP="00835022">
      <w:pPr>
        <w:pStyle w:val="Labelaslike"/>
        <w:rPr>
          <w:i/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6470DBAE" wp14:editId="72401610">
                <wp:extent cx="5613400" cy="508000"/>
                <wp:effectExtent l="0" t="0" r="25400" b="25400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B868F" w14:textId="77777777" w:rsidR="003770E6" w:rsidRDefault="003770E6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Provider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roviders must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FFA7A11" w14:textId="38F97C8A" w:rsidR="003770E6" w:rsidRDefault="003770E6" w:rsidP="004D524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rovider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p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45F749C" w14:textId="37039867" w:rsidR="003770E6" w:rsidRDefault="003770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70DBAE" id="_x0000_s1060" type="#_x0000_t202" style="width:44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">
                <v:textbox>
                  <w:txbxContent>
                    <w:p w14:paraId="562B868F" w14:textId="77777777" w:rsidR="003770E6" w:rsidRDefault="003770E6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Provider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roviders must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FFA7A11" w14:textId="38F97C8A" w:rsidR="003770E6" w:rsidRDefault="003770E6" w:rsidP="004D524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rovider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p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45F749C" w14:textId="37039867" w:rsidR="003770E6" w:rsidRDefault="003770E6"/>
                  </w:txbxContent>
                </v:textbox>
                <w10:anchorlock/>
              </v:shape>
            </w:pict>
          </mc:Fallback>
        </mc:AlternateContent>
      </w:r>
    </w:p>
    <w:p w14:paraId="4F427298" w14:textId="55756E65" w:rsidR="00820616" w:rsidRPr="00A43182" w:rsidRDefault="00820616" w:rsidP="0082061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5 – </w:t>
      </w:r>
      <w:r w:rsidR="00C76210" w:rsidRPr="00A43182">
        <w:rPr>
          <w:lang w:val="sr-Cyrl-RS"/>
        </w:rPr>
        <w:t>Назив провајдера је јединствен</w:t>
      </w:r>
    </w:p>
    <w:p w14:paraId="2418C4E7" w14:textId="4AE23ABC" w:rsidR="0081776E" w:rsidRPr="00A43182" w:rsidRDefault="0081776E" w:rsidP="0081776E">
      <w:pPr>
        <w:pStyle w:val="Heading3"/>
        <w:rPr>
          <w:i/>
          <w:lang w:val="sr-Cyrl-RS"/>
        </w:rPr>
      </w:pPr>
      <w:bookmarkStart w:id="35" w:name="_Toc142484113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Provider</w:t>
      </w:r>
      <w:bookmarkEnd w:id="35"/>
    </w:p>
    <w:p w14:paraId="59788381" w14:textId="37F32378" w:rsidR="000C1AA7" w:rsidRPr="00A43182" w:rsidRDefault="000C1AA7" w:rsidP="00C53841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Provider </w:t>
      </w:r>
      <w:r w:rsidRPr="00A43182">
        <w:rPr>
          <w:lang w:val="sr-Cyrl-RS"/>
        </w:rPr>
        <w:t xml:space="preserve">описује компотент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 xml:space="preserve">протокола који представља </w:t>
      </w:r>
      <w:r w:rsidR="009C5433" w:rsidRPr="00A43182">
        <w:rPr>
          <w:lang w:val="sr-Cyrl-RS"/>
        </w:rPr>
        <w:t xml:space="preserve">ентитет који пружа услуге аутентификације, односно проверава креденцијале које корисник уноси и утврђује њихову исправност. Провајдери могу бити различити, најчешће су то друштвене мреже, </w:t>
      </w:r>
      <w:r w:rsidR="00497B2B" w:rsidRPr="00A43182">
        <w:rPr>
          <w:lang w:val="sr-Cyrl-RS"/>
        </w:rPr>
        <w:t xml:space="preserve">пружаоци услуга </w:t>
      </w:r>
      <w:r w:rsidR="00835844">
        <w:rPr>
          <w:lang w:val="sr-Cyrl-RS"/>
        </w:rPr>
        <w:t>електронск</w:t>
      </w:r>
      <w:r w:rsidR="00497B2B" w:rsidRPr="00A43182">
        <w:rPr>
          <w:lang w:val="sr-Cyrl-RS"/>
        </w:rPr>
        <w:t>е поште</w:t>
      </w:r>
      <w:r w:rsidR="009C5433" w:rsidRPr="00A43182">
        <w:rPr>
          <w:lang w:val="sr-Cyrl-RS"/>
        </w:rPr>
        <w:t xml:space="preserve"> итд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388B992" w14:textId="7328A982" w:rsidR="00DC3A87" w:rsidRPr="00A43182" w:rsidRDefault="0049147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F43FC3E" w14:textId="5245A60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0669D051" w:rsidR="00DC3A87" w:rsidRPr="00A43182" w:rsidRDefault="00287743" w:rsidP="0028774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ровајдера</w:t>
            </w:r>
          </w:p>
        </w:tc>
      </w:tr>
      <w:tr w:rsidR="00DC3A87" w:rsidRPr="00A43182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A43182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A43182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A43182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A43182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094BFAF5" w:rsidR="00DC3A87" w:rsidRPr="00A43182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за</w:t>
            </w:r>
            <w:r w:rsidR="00913AAB" w:rsidRPr="00A43182">
              <w:rPr>
                <w:szCs w:val="24"/>
                <w:lang w:val="sr-Cyrl-RS"/>
              </w:rPr>
              <w:t xml:space="preserve"> </w:t>
            </w:r>
            <w:r w:rsidR="00A76290">
              <w:rPr>
                <w:szCs w:val="24"/>
                <w:lang w:val="sr-Cyrl-RS"/>
              </w:rPr>
              <w:t>преусмеравање</w:t>
            </w:r>
            <w:r w:rsidR="00913AAB" w:rsidRPr="00A43182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067FD8BF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9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Provider</w:t>
      </w:r>
    </w:p>
    <w:p w14:paraId="71AAD5CD" w14:textId="2DCB855D" w:rsidR="00A246AD" w:rsidRPr="00A43182" w:rsidRDefault="00A246AD" w:rsidP="00A246AD">
      <w:pPr>
        <w:pStyle w:val="Heading2"/>
        <w:rPr>
          <w:lang w:val="sr-Cyrl-RS"/>
        </w:rPr>
      </w:pPr>
      <w:bookmarkStart w:id="36" w:name="_Toc142484114"/>
      <w:r w:rsidRPr="00A43182">
        <w:rPr>
          <w:lang w:val="sr-Cyrl-RS"/>
        </w:rPr>
        <w:t>Конкретна синтакса</w:t>
      </w:r>
      <w:bookmarkEnd w:id="36"/>
    </w:p>
    <w:p w14:paraId="6B84C91C" w14:textId="14D0F428" w:rsidR="004A75B0" w:rsidRPr="00A43182" w:rsidRDefault="006804BC" w:rsidP="004A75B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</w:t>
      </w:r>
      <w:r w:rsidR="006D53FE" w:rsidRPr="00A43182">
        <w:rPr>
          <w:lang w:val="sr-Cyrl-RS"/>
        </w:rPr>
        <w:t xml:space="preserve">оришћењем радног оквира </w:t>
      </w:r>
      <w:r w:rsidR="006D53FE" w:rsidRPr="00A43182">
        <w:rPr>
          <w:i/>
          <w:lang w:val="sr-Cyrl-RS"/>
        </w:rPr>
        <w:t>X</w:t>
      </w:r>
      <w:r w:rsidR="00985C2F" w:rsidRPr="00A43182">
        <w:rPr>
          <w:i/>
          <w:lang w:val="sr-Cyrl-RS"/>
        </w:rPr>
        <w:t>text</w:t>
      </w:r>
      <w:r w:rsidRPr="00A43182">
        <w:rPr>
          <w:lang w:val="sr-Cyrl-RS"/>
        </w:rPr>
        <w:t xml:space="preserve">, </w:t>
      </w:r>
      <w:r w:rsidR="00941FBF" w:rsidRPr="00A43182">
        <w:rPr>
          <w:lang w:val="sr-Cyrl-RS"/>
        </w:rPr>
        <w:t xml:space="preserve">на основу мета-модела </w:t>
      </w:r>
      <w:r w:rsidRPr="00A43182">
        <w:rPr>
          <w:lang w:val="sr-Cyrl-RS"/>
        </w:rPr>
        <w:t>генерисана је почетна</w:t>
      </w:r>
      <w:r w:rsidR="00941FBF" w:rsidRPr="00A43182">
        <w:rPr>
          <w:lang w:val="sr-Cyrl-RS"/>
        </w:rPr>
        <w:t xml:space="preserve"> верзија конкретне синтаксе</w:t>
      </w:r>
      <w:r w:rsidR="00CE005F" w:rsidRPr="00A43182">
        <w:rPr>
          <w:lang w:val="sr-Cyrl-RS"/>
        </w:rPr>
        <w:t>, односно граматике</w:t>
      </w:r>
      <w:r w:rsidR="001B39E3" w:rsidRPr="00A43182">
        <w:rPr>
          <w:lang w:val="sr-Cyrl-RS"/>
        </w:rPr>
        <w:t xml:space="preserve"> која описује текстуалну репрезентацију наменског језика</w:t>
      </w:r>
      <w:r w:rsidR="00941FBF" w:rsidRPr="00A43182">
        <w:rPr>
          <w:lang w:val="sr-Cyrl-RS"/>
        </w:rPr>
        <w:t>.</w:t>
      </w:r>
      <w:r w:rsidR="00CE005F" w:rsidRPr="00A43182">
        <w:rPr>
          <w:lang w:val="sr-Cyrl-RS"/>
        </w:rPr>
        <w:t xml:space="preserve"> </w:t>
      </w:r>
      <w:r w:rsidRPr="00A43182">
        <w:rPr>
          <w:lang w:val="sr-Cyrl-RS"/>
        </w:rPr>
        <w:t>О</w:t>
      </w:r>
      <w:r w:rsidR="004A75B0" w:rsidRPr="00A43182">
        <w:rPr>
          <w:lang w:val="sr-Cyrl-RS"/>
        </w:rPr>
        <w:t>ва г</w:t>
      </w:r>
      <w:r w:rsidR="00CE005F" w:rsidRPr="00A43182">
        <w:rPr>
          <w:lang w:val="sr-Cyrl-RS"/>
        </w:rPr>
        <w:t>раматика прилагођена</w:t>
      </w:r>
      <w:r w:rsidR="004B5E7D" w:rsidRPr="00A43182">
        <w:rPr>
          <w:lang w:val="sr-Cyrl-RS"/>
        </w:rPr>
        <w:t xml:space="preserve"> је</w:t>
      </w:r>
      <w:r w:rsidR="00CE005F" w:rsidRPr="00A43182">
        <w:rPr>
          <w:lang w:val="sr-Cyrl-RS"/>
        </w:rPr>
        <w:t xml:space="preserve"> домену, како би била лако читљива и интуитивна за развојне тимове којима је </w:t>
      </w:r>
      <w:r w:rsidR="00CE005F" w:rsidRPr="00A43182">
        <w:rPr>
          <w:i/>
          <w:lang w:val="sr-Cyrl-RS"/>
        </w:rPr>
        <w:t xml:space="preserve">securityDSL </w:t>
      </w:r>
      <w:r w:rsidR="00CE005F" w:rsidRPr="00A43182">
        <w:rPr>
          <w:lang w:val="sr-Cyrl-RS"/>
        </w:rPr>
        <w:t>намењен.</w:t>
      </w:r>
      <w:r w:rsidR="00941FBF" w:rsidRPr="00A43182">
        <w:rPr>
          <w:lang w:val="sr-Cyrl-RS"/>
        </w:rPr>
        <w:t xml:space="preserve"> </w:t>
      </w:r>
    </w:p>
    <w:p w14:paraId="7C686EF9" w14:textId="3CE1AEE1" w:rsidR="00096A98" w:rsidRPr="00A43182" w:rsidRDefault="00360F78" w:rsidP="00360F7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во поглавље обухватиће </w:t>
      </w:r>
      <w:r w:rsidR="00096A98" w:rsidRPr="00A43182">
        <w:rPr>
          <w:lang w:val="sr-Cyrl-RS"/>
        </w:rPr>
        <w:t>увид у структуру конкретне синтаксе</w:t>
      </w:r>
      <w:r w:rsidR="0054568E" w:rsidRPr="00A43182">
        <w:rPr>
          <w:lang w:val="sr-Cyrl-RS"/>
        </w:rPr>
        <w:t xml:space="preserve"> и опис </w:t>
      </w:r>
      <w:r w:rsidR="00096A98" w:rsidRPr="00A43182">
        <w:rPr>
          <w:lang w:val="sr-Cyrl-RS"/>
        </w:rPr>
        <w:t xml:space="preserve">како су концепти мета-модела преведени у текстуалне елементе </w:t>
      </w:r>
      <w:r w:rsidR="000354CF" w:rsidRPr="00A43182">
        <w:rPr>
          <w:lang w:val="sr-Cyrl-RS"/>
        </w:rPr>
        <w:t xml:space="preserve"> језика.</w:t>
      </w:r>
    </w:p>
    <w:p w14:paraId="38FED13E" w14:textId="4E2CBA46" w:rsidR="00A471F8" w:rsidRPr="00A43182" w:rsidRDefault="00A471F8" w:rsidP="00A471F8">
      <w:pPr>
        <w:pStyle w:val="Heading3"/>
        <w:rPr>
          <w:i/>
          <w:lang w:val="sr-Cyrl-RS"/>
        </w:rPr>
      </w:pPr>
      <w:bookmarkStart w:id="37" w:name="_Toc142484115"/>
      <w:r w:rsidRPr="00A43182">
        <w:rPr>
          <w:lang w:val="sr-Cyrl-RS"/>
        </w:rPr>
        <w:t xml:space="preserve">Граматика наменског језика </w:t>
      </w:r>
      <w:r w:rsidRPr="00A43182">
        <w:rPr>
          <w:i/>
          <w:lang w:val="sr-Cyrl-RS"/>
        </w:rPr>
        <w:t>securityDSL</w:t>
      </w:r>
      <w:bookmarkEnd w:id="37"/>
    </w:p>
    <w:p w14:paraId="5C2D8C7C" w14:textId="6980926C" w:rsidR="00395304" w:rsidRPr="00A43182" w:rsidRDefault="006C26D2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ицијална граматика наменског језика </w:t>
      </w:r>
      <w:r w:rsidRPr="00A43182">
        <w:rPr>
          <w:i/>
          <w:lang w:val="sr-Cyrl-RS"/>
        </w:rPr>
        <w:t>securityDSL</w:t>
      </w:r>
      <w:r w:rsidR="00422616">
        <w:rPr>
          <w:i/>
          <w:lang w:val="sr-Cyrl-RS"/>
        </w:rPr>
        <w:t>,</w:t>
      </w:r>
      <w:r w:rsidR="00C359ED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ирана на основу мета-модела</w:t>
      </w:r>
      <w:r w:rsidR="00737AEE" w:rsidRPr="00A43182">
        <w:rPr>
          <w:lang w:val="sr-Cyrl-RS"/>
        </w:rPr>
        <w:t xml:space="preserve"> помоћу радног оквира </w:t>
      </w:r>
      <w:r w:rsidR="00737AEE" w:rsidRPr="00A43182">
        <w:rPr>
          <w:i/>
          <w:lang w:val="sr-Cyrl-RS"/>
        </w:rPr>
        <w:t>Xtext</w:t>
      </w:r>
      <w:r w:rsidR="00422616">
        <w:rPr>
          <w:i/>
          <w:lang w:val="sr-Cyrl-RS"/>
        </w:rPr>
        <w:t>,</w:t>
      </w:r>
      <w:r w:rsidR="00737AEE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ће</w:t>
      </w:r>
      <w:r w:rsidR="004E3949" w:rsidRPr="00A43182">
        <w:rPr>
          <w:lang w:val="sr-Cyrl-RS"/>
        </w:rPr>
        <w:t xml:space="preserve"> </w:t>
      </w:r>
      <w:r w:rsidR="00395304" w:rsidRPr="00A43182">
        <w:rPr>
          <w:lang w:val="sr-Cyrl-RS"/>
        </w:rPr>
        <w:t>од коренског концепта</w:t>
      </w:r>
      <w:r w:rsidR="004E3949" w:rsidRPr="00A43182">
        <w:rPr>
          <w:lang w:val="sr-Cyrl-RS"/>
        </w:rPr>
        <w:t xml:space="preserve"> </w:t>
      </w:r>
      <w:r w:rsidR="004E3949" w:rsidRPr="00A43182">
        <w:rPr>
          <w:i/>
          <w:lang w:val="sr-Cyrl-RS"/>
        </w:rPr>
        <w:t>Application</w:t>
      </w:r>
      <w:r w:rsidR="00C359ED" w:rsidRPr="00A43182">
        <w:rPr>
          <w:lang w:val="sr-Cyrl-RS"/>
        </w:rPr>
        <w:t>.</w:t>
      </w:r>
      <w:r w:rsidR="004E3949" w:rsidRPr="00A43182">
        <w:rPr>
          <w:lang w:val="sr-Cyrl-RS"/>
        </w:rPr>
        <w:t xml:space="preserve"> </w:t>
      </w:r>
      <w:r w:rsidR="00A1374D" w:rsidRPr="00A43182">
        <w:rPr>
          <w:lang w:val="sr-Cyrl-RS"/>
        </w:rPr>
        <w:t>Листинг 4.36 приказује почетно</w:t>
      </w:r>
      <w:r w:rsidR="004E3949" w:rsidRPr="00A43182">
        <w:rPr>
          <w:lang w:val="sr-Cyrl-RS"/>
        </w:rPr>
        <w:t xml:space="preserve"> правило за опис коренског концепта.</w:t>
      </w:r>
      <w:r w:rsidR="006A3ECA" w:rsidRPr="00A43182">
        <w:rPr>
          <w:lang w:val="sr-Cyrl-RS"/>
        </w:rPr>
        <w:t xml:space="preserve"> </w:t>
      </w:r>
      <w:r w:rsidR="00A33E42" w:rsidRPr="00A43182">
        <w:rPr>
          <w:lang w:val="sr-Cyrl-RS"/>
        </w:rPr>
        <w:tab/>
      </w:r>
      <w:r w:rsidR="00422616">
        <w:rPr>
          <w:lang w:val="sr-Cyrl-RS"/>
        </w:rPr>
        <w:t xml:space="preserve">Примећено је </w:t>
      </w:r>
      <w:r w:rsidR="006A3ECA" w:rsidRPr="00A43182">
        <w:rPr>
          <w:lang w:val="sr-Cyrl-RS"/>
        </w:rPr>
        <w:t xml:space="preserve">да </w:t>
      </w:r>
      <w:r w:rsidR="00395304" w:rsidRPr="00A43182">
        <w:rPr>
          <w:lang w:val="sr-Cyrl-RS"/>
        </w:rPr>
        <w:t>почетна верзија</w:t>
      </w:r>
      <w:r w:rsidR="006A3ECA" w:rsidRPr="00A43182">
        <w:rPr>
          <w:lang w:val="sr-Cyrl-RS"/>
        </w:rPr>
        <w:t xml:space="preserve"> гра</w:t>
      </w:r>
      <w:r w:rsidR="00395304" w:rsidRPr="00A43182">
        <w:rPr>
          <w:lang w:val="sr-Cyrl-RS"/>
        </w:rPr>
        <w:t>матике</w:t>
      </w:r>
      <w:r w:rsidR="006A3ECA" w:rsidRPr="00A43182">
        <w:rPr>
          <w:lang w:val="sr-Cyrl-RS"/>
        </w:rPr>
        <w:t xml:space="preserve"> подсећа на уобичањене синтаксе за дефинисање разних конфигурационих фајлова, те таква граматика </w:t>
      </w:r>
      <w:r w:rsidR="00395304" w:rsidRPr="00A43182">
        <w:rPr>
          <w:lang w:val="sr-Cyrl-RS"/>
        </w:rPr>
        <w:t>не захтева</w:t>
      </w:r>
      <w:r w:rsidR="00A33E42" w:rsidRPr="00A43182">
        <w:rPr>
          <w:lang w:val="sr-Cyrl-RS"/>
        </w:rPr>
        <w:t xml:space="preserve"> велике измене узимајући у обзир</w:t>
      </w:r>
      <w:r w:rsidR="006A3ECA" w:rsidRPr="00A43182">
        <w:rPr>
          <w:lang w:val="sr-Cyrl-RS"/>
        </w:rPr>
        <w:t xml:space="preserve"> да циљну групу чине експерти у пољу безбедносне конфигурације. </w:t>
      </w:r>
    </w:p>
    <w:p w14:paraId="24F2ED18" w14:textId="0E63A73E" w:rsidR="006C26D2" w:rsidRPr="00A43182" w:rsidRDefault="006A3ECA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Ради прегледности, уведе</w:t>
      </w:r>
      <w:r w:rsidR="00395304" w:rsidRPr="00A43182">
        <w:rPr>
          <w:lang w:val="sr-Cyrl-RS"/>
        </w:rPr>
        <w:t xml:space="preserve">не су мале измене: </w:t>
      </w:r>
      <w:r w:rsidRPr="00A43182">
        <w:rPr>
          <w:lang w:val="sr-Cyrl-RS"/>
        </w:rPr>
        <w:t>уклањање  витичастих заграда с</w:t>
      </w:r>
      <w:r w:rsidR="00BD37BA" w:rsidRPr="00A43182">
        <w:rPr>
          <w:lang w:val="sr-Cyrl-RS"/>
        </w:rPr>
        <w:t>а одређе</w:t>
      </w:r>
      <w:r w:rsidR="004B2A90" w:rsidRPr="00A43182">
        <w:rPr>
          <w:lang w:val="sr-Cyrl-RS"/>
        </w:rPr>
        <w:t>них места, додавање дво</w:t>
      </w:r>
      <w:r w:rsidR="00BD37BA" w:rsidRPr="00A43182">
        <w:rPr>
          <w:lang w:val="sr-Cyrl-RS"/>
        </w:rPr>
        <w:t>тачке након назива обележја а пре дефинисања вредности обележ</w:t>
      </w:r>
      <w:r w:rsidR="00141519" w:rsidRPr="00A43182">
        <w:rPr>
          <w:lang w:val="sr-Cyrl-RS"/>
        </w:rPr>
        <w:t xml:space="preserve">ја, </w:t>
      </w:r>
      <w:r w:rsidR="004B2A90" w:rsidRPr="00A43182">
        <w:rPr>
          <w:lang w:val="sr-Cyrl-RS"/>
        </w:rPr>
        <w:t xml:space="preserve">коришћења угластих заграда за </w:t>
      </w:r>
      <w:r w:rsidR="00BD37BA" w:rsidRPr="00A43182">
        <w:rPr>
          <w:lang w:val="sr-Cyrl-RS"/>
        </w:rPr>
        <w:t>обележавањ</w:t>
      </w:r>
      <w:r w:rsidR="004B2A90" w:rsidRPr="00A43182">
        <w:rPr>
          <w:lang w:val="sr-Cyrl-RS"/>
        </w:rPr>
        <w:t xml:space="preserve">е листи </w:t>
      </w:r>
      <w:r w:rsidR="00141519" w:rsidRPr="00A43182">
        <w:rPr>
          <w:lang w:val="sr-Cyrl-RS"/>
        </w:rPr>
        <w:t>итд</w:t>
      </w:r>
      <w:r w:rsidR="00BD37BA" w:rsidRPr="00A43182">
        <w:rPr>
          <w:lang w:val="sr-Cyrl-RS"/>
        </w:rPr>
        <w:t xml:space="preserve">. Ново правило за опис коренског концепта </w:t>
      </w:r>
      <w:r w:rsidR="00BD37BA" w:rsidRPr="00A43182">
        <w:rPr>
          <w:i/>
          <w:lang w:val="sr-Cyrl-RS"/>
        </w:rPr>
        <w:t xml:space="preserve">Application </w:t>
      </w:r>
      <w:r w:rsidR="00EE564E" w:rsidRPr="00A43182">
        <w:rPr>
          <w:lang w:val="sr-Cyrl-RS"/>
        </w:rPr>
        <w:t xml:space="preserve"> </w:t>
      </w:r>
      <w:r w:rsidR="00BA4D78" w:rsidRPr="00A43182">
        <w:rPr>
          <w:lang w:val="sr-Cyrl-RS"/>
        </w:rPr>
        <w:t xml:space="preserve">(листинг 4.37) </w:t>
      </w:r>
      <w:r w:rsidR="006B4D20" w:rsidRPr="00A43182">
        <w:rPr>
          <w:lang w:val="sr-Cyrl-RS"/>
        </w:rPr>
        <w:t xml:space="preserve">прилагођено </w:t>
      </w:r>
      <w:r w:rsidR="00BA4D78" w:rsidRPr="00A43182">
        <w:rPr>
          <w:lang w:val="sr-Cyrl-RS"/>
        </w:rPr>
        <w:t>је</w:t>
      </w:r>
      <w:r w:rsidR="007C4BE2" w:rsidRPr="00A43182">
        <w:rPr>
          <w:lang w:val="sr-Cyrl-RS"/>
        </w:rPr>
        <w:t xml:space="preserve"> </w:t>
      </w:r>
      <w:r w:rsidR="006B4D20" w:rsidRPr="00A43182">
        <w:rPr>
          <w:lang w:val="sr-Cyrl-RS"/>
        </w:rPr>
        <w:t xml:space="preserve">тако да буде </w:t>
      </w:r>
      <w:r w:rsidR="007C4BE2" w:rsidRPr="00A43182">
        <w:rPr>
          <w:lang w:val="sr-Cyrl-RS"/>
        </w:rPr>
        <w:t>уредније и прегледније</w:t>
      </w:r>
      <w:r w:rsidR="006B4D20" w:rsidRPr="00A43182">
        <w:rPr>
          <w:lang w:val="sr-Cyrl-RS"/>
        </w:rPr>
        <w:t>, иако није дошло до значајних измена</w:t>
      </w:r>
      <w:r w:rsidR="00BA4D78" w:rsidRPr="00A43182">
        <w:rPr>
          <w:lang w:val="sr-Cyrl-RS"/>
        </w:rPr>
        <w:t>.</w:t>
      </w:r>
      <w:r w:rsidR="007C4BE2" w:rsidRPr="00A43182">
        <w:rPr>
          <w:lang w:val="sr-Cyrl-RS"/>
        </w:rPr>
        <w:t xml:space="preserve"> </w:t>
      </w:r>
      <w:r w:rsidR="00EE564E" w:rsidRPr="00A43182">
        <w:rPr>
          <w:lang w:val="sr-Cyrl-RS"/>
        </w:rPr>
        <w:t xml:space="preserve">Оваква </w:t>
      </w:r>
      <w:r w:rsidR="006B4D20" w:rsidRPr="00A43182">
        <w:rPr>
          <w:lang w:val="sr-Cyrl-RS"/>
        </w:rPr>
        <w:t xml:space="preserve">ажурирана </w:t>
      </w:r>
      <w:r w:rsidR="00EE564E" w:rsidRPr="00A43182">
        <w:rPr>
          <w:lang w:val="sr-Cyrl-RS"/>
        </w:rPr>
        <w:t xml:space="preserve">граматика омогућава једноставно дефинисње различитих аспеката безбедносне конфигурације, </w:t>
      </w:r>
      <w:r w:rsidR="006A3521" w:rsidRPr="00A43182">
        <w:rPr>
          <w:lang w:val="sr-Cyrl-RS"/>
        </w:rPr>
        <w:t>као</w:t>
      </w:r>
      <w:r w:rsidR="00EE564E" w:rsidRPr="00A43182">
        <w:rPr>
          <w:lang w:val="sr-Cyrl-RS"/>
        </w:rPr>
        <w:t xml:space="preserve"> и свих осталих концепата наменског језика.</w:t>
      </w:r>
      <w:r w:rsidR="007C4BE2" w:rsidRPr="00A43182">
        <w:rPr>
          <w:lang w:val="sr-Cyrl-RS"/>
        </w:rPr>
        <w:t xml:space="preserve"> У остатку поглавља приказана су правила за опис свих концепата наменског језика </w:t>
      </w:r>
      <w:r w:rsidR="007C4BE2" w:rsidRPr="00A43182">
        <w:rPr>
          <w:i/>
          <w:lang w:val="sr-Cyrl-RS"/>
        </w:rPr>
        <w:t>securityDSL</w:t>
      </w:r>
      <w:r w:rsidR="006A3521" w:rsidRPr="00A43182">
        <w:rPr>
          <w:i/>
          <w:lang w:val="sr-Cyrl-RS"/>
        </w:rPr>
        <w:t xml:space="preserve">, </w:t>
      </w:r>
      <w:r w:rsidR="006A3521" w:rsidRPr="00A43182">
        <w:rPr>
          <w:lang w:val="sr-Cyrl-RS"/>
        </w:rPr>
        <w:t xml:space="preserve">укључујући и </w:t>
      </w:r>
      <w:r w:rsidR="00A62282" w:rsidRPr="00A43182">
        <w:rPr>
          <w:lang w:val="sr-Cyrl-RS"/>
        </w:rPr>
        <w:t>енумерациј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242D6" w:rsidRPr="00A43182" w14:paraId="2888E145" w14:textId="77777777" w:rsidTr="009E33F7">
        <w:trPr>
          <w:trHeight w:val="4360"/>
        </w:trPr>
        <w:tc>
          <w:tcPr>
            <w:tcW w:w="8872" w:type="dxa"/>
          </w:tcPr>
          <w:p w14:paraId="1ED1B814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6E8FAAA9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1892F59B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'</w:t>
            </w:r>
          </w:p>
          <w:p w14:paraId="58E4F77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5373D3A1" w14:textId="77777777" w:rsidR="00A33834" w:rsidRPr="00A43182" w:rsidRDefault="001E6AE4" w:rsidP="00A3383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265FEEB6" w14:textId="74DBE551" w:rsidR="00C415E7" w:rsidRPr="00A43182" w:rsidRDefault="00A33834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'</w:t>
            </w:r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70B8D33E" w14:textId="23647259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name'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 xml:space="preserve"> 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8C6BA5F" w14:textId="77777777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62F6D7B0" w14:textId="21555F99" w:rsidR="001E6AE4" w:rsidRPr="00A43182" w:rsidRDefault="00C415E7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6C9CF23B" w14:textId="2C81DA80" w:rsidR="001E6AE4" w:rsidRPr="00A43182" w:rsidRDefault="00172A0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</w:t>
            </w:r>
            <w:r w:rsidR="00121FD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</w:p>
          <w:p w14:paraId="5C05BBC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</w:p>
          <w:p w14:paraId="6302260C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647A8940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databas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6BA23C57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entitie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 </w:t>
            </w:r>
          </w:p>
          <w:p w14:paraId="4BF055DC" w14:textId="0C86BCE1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303FC892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controller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 </w:t>
            </w:r>
          </w:p>
          <w:p w14:paraId="5E1AAB31" w14:textId="63BAD154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40266193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security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)?</w:t>
            </w:r>
          </w:p>
          <w:p w14:paraId="14054085" w14:textId="782BD760" w:rsidR="00C242D6" w:rsidRPr="00A43182" w:rsidRDefault="005E663D" w:rsidP="001E6AE4">
            <w:pPr>
              <w:pStyle w:val="Obiantekst"/>
              <w:tabs>
                <w:tab w:val="left" w:pos="1120"/>
              </w:tabs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 xml:space="preserve">     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</w:tc>
      </w:tr>
    </w:tbl>
    <w:p w14:paraId="0F1687F0" w14:textId="1F3324C2" w:rsidR="00C242D6" w:rsidRPr="00A43182" w:rsidRDefault="005E663D" w:rsidP="00B55A09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6 – Иницијално правило за опис концепта </w:t>
      </w:r>
      <w:r w:rsidRPr="00A43182">
        <w:rPr>
          <w:i/>
          <w:lang w:val="sr-Cyrl-RS"/>
        </w:rPr>
        <w:t>Application</w:t>
      </w:r>
    </w:p>
    <w:p w14:paraId="0815F5AE" w14:textId="77777777" w:rsidR="00B55A09" w:rsidRPr="00A43182" w:rsidRDefault="00B55A09" w:rsidP="00B55A0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DC39D0" w:rsidRPr="00A43182" w14:paraId="52BC561A" w14:textId="77777777" w:rsidTr="00141519">
        <w:trPr>
          <w:trHeight w:val="5458"/>
        </w:trPr>
        <w:tc>
          <w:tcPr>
            <w:tcW w:w="8872" w:type="dxa"/>
          </w:tcPr>
          <w:p w14:paraId="42756E31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11380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5A013E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92956B2" w14:textId="7BBBF7F9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51EFBE35" w14:textId="659A87ED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</w:p>
          <w:p w14:paraId="7560E565" w14:textId="2B8FFE94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214D5458" w14:textId="60972FF1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191699D7" w14:textId="2EAA9E8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  <w:r w:rsidR="00BA4D78"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2504E01" w14:textId="25B3B121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4A0A122E" w14:textId="5DCD3D40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71D43E38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F3B34D1" w14:textId="7663CC32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abas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16192F5D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0BAC8BBF" w14:textId="77777777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odel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96390B" w14:textId="549862A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User)? </w:t>
            </w:r>
          </w:p>
          <w:p w14:paraId="20EFDB80" w14:textId="088AC8D9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Role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4A5CCA6" w14:textId="2CC47A0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58F43D30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BFF4DC1" w14:textId="2CDC4955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urity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 )?</w:t>
            </w:r>
          </w:p>
          <w:p w14:paraId="340BAD3E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4C920C1" w14:textId="3F01E7EF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ontroll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B36037B" w14:textId="5A04E56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u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Authentication)?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8781B4F" w14:textId="67C92F8C" w:rsidR="00DC39D0" w:rsidRPr="00A43182" w:rsidRDefault="00BA4D78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1EAA8A92" w14:textId="2E24DE3E" w:rsidR="000531D7" w:rsidRPr="00A43182" w:rsidRDefault="0030347E" w:rsidP="00B271A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7</w:t>
      </w:r>
      <w:r w:rsidR="00B271A6" w:rsidRPr="00A43182">
        <w:rPr>
          <w:lang w:val="sr-Cyrl-RS"/>
        </w:rPr>
        <w:t xml:space="preserve"> – Правило за опис концепта </w:t>
      </w:r>
      <w:r w:rsidR="00B271A6" w:rsidRPr="00A43182">
        <w:rPr>
          <w:i/>
          <w:lang w:val="sr-Cyrl-RS"/>
        </w:rPr>
        <w:t>Application</w:t>
      </w:r>
    </w:p>
    <w:p w14:paraId="7C4D0C38" w14:textId="77777777" w:rsidR="00B271A6" w:rsidRPr="00A43182" w:rsidRDefault="00B271A6" w:rsidP="00B271A6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164E0" w:rsidRPr="00A43182" w14:paraId="3FA737D4" w14:textId="77777777" w:rsidTr="00B67F1E">
        <w:trPr>
          <w:trHeight w:val="1966"/>
        </w:trPr>
        <w:tc>
          <w:tcPr>
            <w:tcW w:w="8872" w:type="dxa"/>
          </w:tcPr>
          <w:p w14:paraId="07D4E0F4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abas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Databas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CC6A5D8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vendor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vendorName=EDatabaseType</w:t>
            </w:r>
          </w:p>
          <w:p w14:paraId="3BD5019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5AB11E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=EString</w:t>
            </w:r>
          </w:p>
          <w:p w14:paraId="3116BB34" w14:textId="77777777" w:rsidR="006164E0" w:rsidRPr="00A43182" w:rsidRDefault="006164E0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sswor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ssword=EString;</w:t>
            </w:r>
            <w:r w:rsidR="009767D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F4EF77D" w14:textId="77777777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1293DBFA" w14:textId="77777777" w:rsidR="009767D7" w:rsidRPr="00A43182" w:rsidRDefault="009767D7" w:rsidP="009767D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Databas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Databas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99EE43F" w14:textId="7B7D508E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Postgre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gre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Oracl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rac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My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y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6766E11E" w14:textId="6C386744" w:rsidR="006164E0" w:rsidRPr="00A43182" w:rsidRDefault="00B271A6" w:rsidP="00141519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>8</w:t>
      </w:r>
      <w:r w:rsidRPr="00A43182">
        <w:rPr>
          <w:lang w:val="sr-Cyrl-RS"/>
        </w:rPr>
        <w:t xml:space="preserve"> – Правило за опис концепта </w:t>
      </w:r>
      <w:r w:rsidR="00DA6E43" w:rsidRPr="00A43182">
        <w:rPr>
          <w:i/>
          <w:lang w:val="sr-Cyrl-RS"/>
        </w:rPr>
        <w:t>Database</w:t>
      </w:r>
    </w:p>
    <w:p w14:paraId="4ADE9370" w14:textId="77777777" w:rsidR="00141519" w:rsidRPr="00A43182" w:rsidRDefault="00141519" w:rsidP="0014151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67F1E" w:rsidRPr="00A43182" w14:paraId="043F240B" w14:textId="77777777" w:rsidTr="00141519">
        <w:trPr>
          <w:trHeight w:val="3919"/>
        </w:trPr>
        <w:tc>
          <w:tcPr>
            <w:tcW w:w="8872" w:type="dxa"/>
          </w:tcPr>
          <w:p w14:paraId="5EF3C42C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ttribut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8B9C52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19CCEB4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identifier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dentifi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56A6CD6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redential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redentia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3EDE457A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1C3D32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Type </w:t>
            </w:r>
          </w:p>
          <w:p w14:paraId="7479C8E3" w14:textId="77777777" w:rsidR="00B67F1E" w:rsidRPr="00A43182" w:rsidRDefault="00B67F1E" w:rsidP="00B67F1E">
            <w:pPr>
              <w:pStyle w:val="Obiantekst"/>
              <w:rPr>
                <w:rFonts w:ascii="Consolas" w:hAnsi="Consolas" w:cs="Consolas"/>
                <w:color w:val="000000"/>
                <w:sz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collumnName: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 xml:space="preserve"> collumnName=EString)? 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  <w:p w14:paraId="190F8C0D" w14:textId="77777777" w:rsidR="00582805" w:rsidRPr="00A43182" w:rsidRDefault="00582805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0017AF" w14:textId="457FAFAD" w:rsidR="00EE77FE" w:rsidRPr="00A43182" w:rsidRDefault="00EE77FE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Stri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tring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C1B5F4E" w14:textId="77777777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Float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Floa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0BC128D6" w14:textId="2124181E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Lo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ng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41B73BA7" w14:textId="77777777" w:rsidR="00A3080B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Integer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nteger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E43DD73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oubl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oub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6B5E6DDA" w14:textId="1C935328" w:rsidR="00EE77FE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Tim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Tim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068DAD54" w14:textId="3F922791" w:rsidR="00582805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6890310" w14:textId="2401B351" w:rsidR="00B67F1E" w:rsidRPr="00A43182" w:rsidRDefault="005675A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 xml:space="preserve">9 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Attrib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E2D68" w:rsidRPr="00A43182" w14:paraId="0CC74B74" w14:textId="77777777" w:rsidTr="00B271A6">
        <w:trPr>
          <w:trHeight w:val="1867"/>
        </w:trPr>
        <w:tc>
          <w:tcPr>
            <w:tcW w:w="8872" w:type="dxa"/>
          </w:tcPr>
          <w:p w14:paraId="4E5A298C" w14:textId="77777777" w:rsidR="006E2D68" w:rsidRPr="00A43182" w:rsidRDefault="006E2D68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Rol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3F8CE3A" w14:textId="29924BAE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{</w:t>
            </w:r>
            <w:r w:rsidR="006E2D68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2B0C7644" w14:textId="034B7E88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46657ACF" w14:textId="1DE8194D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821D776" w14:textId="54628DC9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7387B30" w14:textId="6339B224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A85DEF5" w14:textId="51472DF8" w:rsidR="006E2D68" w:rsidRPr="00A43182" w:rsidRDefault="00B271A6" w:rsidP="00B271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instances+=RoleInstanc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instances+=RoleInstanc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5A5A3E52" w14:textId="0F1A69BD" w:rsidR="005675A5" w:rsidRPr="00A43182" w:rsidRDefault="005675A5" w:rsidP="005675A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30347E" w:rsidRPr="00A43182">
        <w:rPr>
          <w:lang w:val="sr-Cyrl-RS"/>
        </w:rPr>
        <w:t>40</w:t>
      </w:r>
      <w:r w:rsidR="00AB1B65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Pr="00A43182">
        <w:rPr>
          <w:i/>
          <w:lang w:val="sr-Cyrl-RS"/>
        </w:rPr>
        <w:t>Role</w:t>
      </w:r>
    </w:p>
    <w:p w14:paraId="7259E44B" w14:textId="1BE0E8DC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508FEDB2" w14:textId="77777777" w:rsidTr="00A3080B">
        <w:trPr>
          <w:trHeight w:val="868"/>
        </w:trPr>
        <w:tc>
          <w:tcPr>
            <w:tcW w:w="8872" w:type="dxa"/>
          </w:tcPr>
          <w:p w14:paraId="6C373888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Instanc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D80AA07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384F2D77" w14:textId="6C078251" w:rsidR="00AB1B65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lient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;</w:t>
            </w:r>
          </w:p>
        </w:tc>
      </w:tr>
    </w:tbl>
    <w:p w14:paraId="708D882A" w14:textId="39E671F4" w:rsidR="00A3080B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1</w:t>
      </w:r>
      <w:r w:rsidRPr="00A43182">
        <w:rPr>
          <w:lang w:val="sr-Cyrl-RS"/>
        </w:rPr>
        <w:t xml:space="preserve"> – Правило за опис концепта </w:t>
      </w:r>
      <w:r w:rsidR="00A3080B" w:rsidRPr="00A43182">
        <w:rPr>
          <w:i/>
          <w:lang w:val="sr-Cyrl-RS"/>
        </w:rPr>
        <w:t>RoleInstance</w:t>
      </w:r>
    </w:p>
    <w:p w14:paraId="136F3E36" w14:textId="77777777" w:rsidR="00A3080B" w:rsidRPr="00A43182" w:rsidRDefault="00A3080B" w:rsidP="00AB1B6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3080B" w:rsidRPr="00A43182" w14:paraId="20F247F9" w14:textId="77777777" w:rsidTr="00D30303">
        <w:trPr>
          <w:trHeight w:val="1345"/>
        </w:trPr>
        <w:tc>
          <w:tcPr>
            <w:tcW w:w="8872" w:type="dxa"/>
          </w:tcPr>
          <w:p w14:paraId="00ADB8A2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Us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390DE9E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07B91CFC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6399966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2B94A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3C9E99BC" w14:textId="1D271551" w:rsidR="00AB1B65" w:rsidRPr="00A43182" w:rsidRDefault="00A3080B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2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User</w:t>
      </w:r>
    </w:p>
    <w:p w14:paraId="15851F8C" w14:textId="4198BB1E" w:rsidR="00AB1B65" w:rsidRPr="00A43182" w:rsidRDefault="00AB1B65" w:rsidP="00A3080B">
      <w:pPr>
        <w:pStyle w:val="Labelaslike"/>
        <w:jc w:val="left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29B4E61A" w14:textId="77777777" w:rsidTr="00927E39">
        <w:trPr>
          <w:trHeight w:val="1615"/>
        </w:trPr>
        <w:tc>
          <w:tcPr>
            <w:tcW w:w="8872" w:type="dxa"/>
          </w:tcPr>
          <w:p w14:paraId="64B43E8C" w14:textId="77777777" w:rsidR="00A747A1" w:rsidRPr="00A43182" w:rsidRDefault="00A747A1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Endpoin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ndpoi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1D0669C" w14:textId="78279F4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62FD6D99" w14:textId="043D3A49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EndpointType</w:t>
            </w:r>
          </w:p>
          <w:p w14:paraId="2F627B66" w14:textId="23440F3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024B259" w14:textId="078C9E1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Name=EString</w:t>
            </w:r>
          </w:p>
          <w:p w14:paraId="4ADAE64F" w14:textId="6D516A4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=EEndpointMethod)?</w:t>
            </w:r>
          </w:p>
          <w:p w14:paraId="4AC246C8" w14:textId="38910C1F" w:rsidR="00A747A1" w:rsidRPr="00A43182" w:rsidRDefault="00AA2A3F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Authorities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 </w:t>
            </w:r>
            <w:r w:rsidR="00927E39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    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*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02CB1F04" w14:textId="77777777" w:rsidR="00AB1B65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D8A3C3C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361DE50B" w14:textId="7ED52A6E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64575C82" w14:textId="33E8A380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REGISTRATIO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R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6251EB9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I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I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69CE0E4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O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O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1D4A33F6" w14:textId="0B6C5F93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OTHER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TH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721BA1BF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81DB5DD" w14:textId="19B36DE8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Method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Metho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D2FB162" w14:textId="26D6CE41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GE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E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OS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DELET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LET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BEC43B2" w14:textId="494AEE37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582805" w:rsidRPr="00A43182">
        <w:rPr>
          <w:lang w:val="sr-Cyrl-RS"/>
        </w:rPr>
        <w:t xml:space="preserve"> 4.4</w:t>
      </w:r>
      <w:r w:rsidR="0030347E" w:rsidRPr="00A43182">
        <w:rPr>
          <w:lang w:val="sr-Cyrl-RS"/>
        </w:rPr>
        <w:t>3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A747A1" w:rsidRPr="00A43182">
        <w:rPr>
          <w:i/>
          <w:lang w:val="sr-Cyrl-RS"/>
        </w:rPr>
        <w:t>Endpoint</w:t>
      </w:r>
    </w:p>
    <w:p w14:paraId="154F1852" w14:textId="675742BE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32290650" w14:textId="77777777" w:rsidTr="00916369">
        <w:trPr>
          <w:trHeight w:val="1552"/>
        </w:trPr>
        <w:tc>
          <w:tcPr>
            <w:tcW w:w="8872" w:type="dxa"/>
          </w:tcPr>
          <w:p w14:paraId="161F3E68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7A9DAF2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5A415479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175288A4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th=EString</w:t>
            </w:r>
          </w:p>
          <w:p w14:paraId="31428F85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ndpoint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87F486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ontroller_endpoints+=Endpoint </w:t>
            </w:r>
          </w:p>
          <w:p w14:paraId="5450B785" w14:textId="452E5B5A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ontroller_endpoints+=Endpoint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;</w:t>
            </w:r>
          </w:p>
          <w:p w14:paraId="0F14F5DE" w14:textId="2264F532" w:rsidR="00AB1B65" w:rsidRPr="00A43182" w:rsidRDefault="00AB1B65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</w:tc>
      </w:tr>
    </w:tbl>
    <w:p w14:paraId="6AE3FB88" w14:textId="7265C290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4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94059A" w:rsidRPr="00A43182">
        <w:rPr>
          <w:i/>
          <w:lang w:val="sr-Cyrl-RS"/>
        </w:rPr>
        <w:t>Authentication</w:t>
      </w:r>
    </w:p>
    <w:p w14:paraId="19A872EE" w14:textId="77777777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56B7AEC1" w14:textId="77777777" w:rsidTr="002F3116">
        <w:trPr>
          <w:trHeight w:val="589"/>
        </w:trPr>
        <w:tc>
          <w:tcPr>
            <w:tcW w:w="8872" w:type="dxa"/>
          </w:tcPr>
          <w:p w14:paraId="27BEBDBA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Basic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352B35C" w14:textId="5B814CFA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basicAuthentic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5FB81640" w14:textId="137B2B78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5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BasicAuthentication</w:t>
      </w:r>
    </w:p>
    <w:p w14:paraId="6760A1C7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7D5144EA" w14:textId="77777777" w:rsidTr="002F3116">
        <w:trPr>
          <w:trHeight w:val="1282"/>
        </w:trPr>
        <w:tc>
          <w:tcPr>
            <w:tcW w:w="8872" w:type="dxa"/>
          </w:tcPr>
          <w:p w14:paraId="72799EF5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JW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JW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ED4214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jwt:'</w:t>
            </w:r>
          </w:p>
          <w:p w14:paraId="6B0C850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ignatureAlgorithm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ignatureAlgorithm=EString</w:t>
            </w:r>
          </w:p>
          <w:p w14:paraId="5A57D27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ret=EString</w:t>
            </w:r>
          </w:p>
          <w:p w14:paraId="0466F853" w14:textId="76318A79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aim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1CDD120" w14:textId="03D4D9B6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6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JWT</w:t>
      </w:r>
    </w:p>
    <w:p w14:paraId="69A9B973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0C2915E7" w14:textId="77777777" w:rsidTr="00046B6A">
        <w:trPr>
          <w:trHeight w:val="2713"/>
        </w:trPr>
        <w:tc>
          <w:tcPr>
            <w:tcW w:w="8872" w:type="dxa"/>
          </w:tcPr>
          <w:p w14:paraId="0C3CD7E2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laim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Clai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532B6FF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55A30976" w14:textId="0E06E959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type=EClaimType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2003C270" w14:textId="63A7A8C4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: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BD2CB8" w14:textId="37817747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value=EString)? </w:t>
            </w:r>
          </w:p>
          <w:p w14:paraId="6AAECFE0" w14:textId="3205C46F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_attribute=[</w:t>
            </w:r>
            <w:r w:rsidR="002F3116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? </w:t>
            </w:r>
          </w:p>
          <w:p w14:paraId="4F69C6AD" w14:textId="655F645F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46B6A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27F7AFD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6420BE03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726782B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Claim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Claim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F16E3AC" w14:textId="12973845" w:rsidR="0094059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IVATE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IVA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BLIC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BLIC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REGISTERED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ERED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F39FF49" w14:textId="0D7CDFD3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6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Claim</w:t>
      </w:r>
    </w:p>
    <w:p w14:paraId="75E0DA50" w14:textId="5D05DEBA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22782C8B" w14:textId="77777777" w:rsidTr="00046B6A">
        <w:trPr>
          <w:trHeight w:val="913"/>
        </w:trPr>
        <w:tc>
          <w:tcPr>
            <w:tcW w:w="8872" w:type="dxa"/>
          </w:tcPr>
          <w:p w14:paraId="3EDCBF60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OAuth2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OAuth2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5A6930D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Auth2.0:'</w:t>
            </w:r>
          </w:p>
          <w:p w14:paraId="225E9B4A" w14:textId="52643702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ovider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77518EFC" w14:textId="56D557E2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7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OAuth2</w:t>
      </w:r>
    </w:p>
    <w:p w14:paraId="7FACC829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684BA497" w14:textId="77777777" w:rsidTr="00D715FC">
        <w:trPr>
          <w:trHeight w:val="1975"/>
        </w:trPr>
        <w:tc>
          <w:tcPr>
            <w:tcW w:w="8872" w:type="dxa"/>
          </w:tcPr>
          <w:p w14:paraId="6504FC9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ovid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Provid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B5B2CC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3D0EAA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40C6591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I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Id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14549416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Secret=EString </w:t>
            </w:r>
          </w:p>
          <w:p w14:paraId="0BC1C379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directUri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edirectUri=EString)?</w:t>
            </w:r>
          </w:p>
          <w:p w14:paraId="2374A445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</w:p>
          <w:p w14:paraId="770A7C33" w14:textId="4CCE9E18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8F61CA2" w14:textId="0FD33FDE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8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Provider</w:t>
      </w:r>
    </w:p>
    <w:p w14:paraId="07B8576E" w14:textId="77777777" w:rsidR="006E2D68" w:rsidRPr="00A43182" w:rsidRDefault="006E2D68" w:rsidP="000531D7">
      <w:pPr>
        <w:pStyle w:val="Obiantekst"/>
        <w:rPr>
          <w:lang w:val="sr-Cyrl-RS"/>
        </w:rPr>
      </w:pPr>
    </w:p>
    <w:p w14:paraId="545E203A" w14:textId="6961069F" w:rsidR="00A471F8" w:rsidRPr="00A43182" w:rsidRDefault="00A471F8" w:rsidP="00DF0247">
      <w:pPr>
        <w:pStyle w:val="Heading2"/>
        <w:rPr>
          <w:i/>
          <w:lang w:val="sr-Cyrl-RS"/>
        </w:rPr>
      </w:pPr>
      <w:bookmarkStart w:id="38" w:name="_Toc142484116"/>
      <w:r w:rsidRPr="00A43182">
        <w:rPr>
          <w:lang w:val="sr-Cyrl-RS"/>
        </w:rPr>
        <w:t>П</w:t>
      </w:r>
      <w:r w:rsidR="00DF0247" w:rsidRPr="00A43182">
        <w:rPr>
          <w:lang w:val="sr-Cyrl-RS"/>
        </w:rPr>
        <w:t>римери модела описа</w:t>
      </w:r>
      <w:r w:rsidR="004F6F64" w:rsidRPr="00A43182">
        <w:rPr>
          <w:lang w:val="sr-Cyrl-RS"/>
        </w:rPr>
        <w:t>них</w:t>
      </w:r>
      <w:r w:rsidR="00DF0247" w:rsidRPr="00A43182">
        <w:rPr>
          <w:lang w:val="sr-Cyrl-RS"/>
        </w:rPr>
        <w:t xml:space="preserve"> наменским језиком </w:t>
      </w:r>
      <w:r w:rsidR="00DF0247" w:rsidRPr="00A43182">
        <w:rPr>
          <w:i/>
          <w:lang w:val="sr-Cyrl-RS"/>
        </w:rPr>
        <w:t>securityDSL</w:t>
      </w:r>
      <w:bookmarkEnd w:id="38"/>
    </w:p>
    <w:p w14:paraId="72309795" w14:textId="41CEC42E" w:rsidR="00CD50A8" w:rsidRPr="00A43182" w:rsidRDefault="00605EB1" w:rsidP="00673FC7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Ово поглавље пружа преглед претходно описане конкретне синтаксе кроз примере за сваки од подржаних безбедносних механизама.</w:t>
      </w:r>
      <w:r w:rsidR="00D57EF9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Кљ</w:t>
      </w:r>
      <w:r w:rsidR="00A043E1" w:rsidRPr="00A43182">
        <w:rPr>
          <w:lang w:val="sr-Cyrl-RS"/>
        </w:rPr>
        <w:t>учне речи, називи обележја и вредности енумерација приказан</w:t>
      </w:r>
      <w:r w:rsidR="001227BF" w:rsidRPr="00A43182">
        <w:rPr>
          <w:lang w:val="sr-Cyrl-RS"/>
        </w:rPr>
        <w:t xml:space="preserve">е </w:t>
      </w:r>
      <w:r w:rsidR="00A043E1" w:rsidRPr="00A43182">
        <w:rPr>
          <w:lang w:val="sr-Cyrl-RS"/>
        </w:rPr>
        <w:t>с</w:t>
      </w:r>
      <w:r w:rsidR="00282E0E" w:rsidRPr="00A43182">
        <w:rPr>
          <w:lang w:val="sr-Cyrl-RS"/>
        </w:rPr>
        <w:t xml:space="preserve">у бордо бојом, </w:t>
      </w:r>
      <w:r w:rsidR="001227BF" w:rsidRPr="00A43182">
        <w:rPr>
          <w:lang w:val="sr-Cyrl-RS"/>
        </w:rPr>
        <w:t>вредности</w:t>
      </w:r>
      <w:r w:rsidR="00A043E1" w:rsidRPr="00A43182">
        <w:rPr>
          <w:lang w:val="sr-Cyrl-RS"/>
        </w:rPr>
        <w:t xml:space="preserve"> текстуалних</w:t>
      </w:r>
      <w:r w:rsidR="001227BF" w:rsidRPr="00A43182">
        <w:rPr>
          <w:lang w:val="sr-Cyrl-RS"/>
        </w:rPr>
        <w:t xml:space="preserve"> </w:t>
      </w:r>
      <w:r w:rsidR="00A043E1" w:rsidRPr="00A43182">
        <w:rPr>
          <w:lang w:val="sr-Cyrl-RS"/>
        </w:rPr>
        <w:t xml:space="preserve">обележја </w:t>
      </w:r>
      <w:r w:rsidR="00617BD7" w:rsidRPr="00A43182">
        <w:rPr>
          <w:lang w:val="sr-Cyrl-RS"/>
        </w:rPr>
        <w:t>представљене</w:t>
      </w:r>
      <w:r w:rsidR="00282E0E" w:rsidRPr="00A43182">
        <w:rPr>
          <w:lang w:val="sr-Cyrl-RS"/>
        </w:rPr>
        <w:t xml:space="preserve"> су</w:t>
      </w:r>
      <w:r w:rsidR="00A043E1" w:rsidRPr="00A43182">
        <w:rPr>
          <w:lang w:val="sr-Cyrl-RS"/>
        </w:rPr>
        <w:t xml:space="preserve"> плавом, </w:t>
      </w:r>
      <w:r w:rsidR="00282E0E" w:rsidRPr="00A43182">
        <w:rPr>
          <w:lang w:val="sr-Cyrl-RS"/>
        </w:rPr>
        <w:t>док су</w:t>
      </w:r>
      <w:r w:rsidR="00A043E1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нумеричке вредности</w:t>
      </w:r>
      <w:r w:rsidR="00282E0E" w:rsidRPr="00A43182">
        <w:rPr>
          <w:lang w:val="sr-Cyrl-RS"/>
        </w:rPr>
        <w:t xml:space="preserve"> приказане сивом</w:t>
      </w:r>
      <w:r w:rsidR="00D279B3" w:rsidRPr="00A43182">
        <w:rPr>
          <w:lang w:val="sr-Cyrl-RS"/>
        </w:rPr>
        <w:t xml:space="preserve"> бојом</w:t>
      </w:r>
      <w:r w:rsidR="00282E0E" w:rsidRPr="00A43182">
        <w:rPr>
          <w:lang w:val="sr-Cyrl-RS"/>
        </w:rPr>
        <w:t>.</w:t>
      </w:r>
      <w:r w:rsidR="00E63ADC" w:rsidRPr="00A43182">
        <w:rPr>
          <w:lang w:val="sr-Cyrl-RS"/>
        </w:rPr>
        <w:t xml:space="preserve"> За сваки од примера, коренски концепт </w:t>
      </w:r>
      <w:r w:rsidR="00E63ADC" w:rsidRPr="00A5403E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дефинисан је након кључне речи </w:t>
      </w:r>
      <w:r w:rsidR="00E63ADC" w:rsidRPr="00C80628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</w:t>
      </w:r>
      <w:r w:rsidR="00E63ADC" w:rsidRPr="00A43182">
        <w:rPr>
          <w:lang w:val="sr-Cyrl-RS"/>
        </w:rPr>
        <w:lastRenderedPageBreak/>
        <w:t xml:space="preserve">навођењем </w:t>
      </w:r>
      <w:r w:rsidR="00C7611A" w:rsidRPr="00A43182">
        <w:rPr>
          <w:lang w:val="sr-Cyrl-RS"/>
        </w:rPr>
        <w:t>вредности обележја овог концепта</w:t>
      </w:r>
      <w:r w:rsidR="00312F5B" w:rsidRPr="00A43182">
        <w:rPr>
          <w:lang w:val="sr-Cyrl-RS"/>
        </w:rPr>
        <w:t>.</w:t>
      </w:r>
      <w:r w:rsidR="004E1551" w:rsidRPr="00A43182">
        <w:rPr>
          <w:lang w:val="sr-Cyrl-RS"/>
        </w:rPr>
        <w:t xml:space="preserve"> </w:t>
      </w:r>
      <w:r w:rsidR="00BA72AC" w:rsidRPr="00A43182">
        <w:rPr>
          <w:lang w:val="sr-Cyrl-RS"/>
        </w:rPr>
        <w:t>Параметри за конфигурацију базе података</w:t>
      </w:r>
      <w:r w:rsidR="004E1551" w:rsidRPr="00A43182">
        <w:rPr>
          <w:i/>
          <w:lang w:val="sr-Cyrl-RS"/>
        </w:rPr>
        <w:t xml:space="preserve"> </w:t>
      </w:r>
      <w:r w:rsidR="00BA72AC" w:rsidRPr="00A43182">
        <w:rPr>
          <w:lang w:val="sr-Cyrl-RS"/>
        </w:rPr>
        <w:t>дефинишу</w:t>
      </w:r>
      <w:r w:rsidR="004E1551" w:rsidRPr="00A43182">
        <w:rPr>
          <w:lang w:val="sr-Cyrl-RS"/>
        </w:rPr>
        <w:t xml:space="preserve"> се </w:t>
      </w:r>
      <w:r w:rsidR="00572E5E" w:rsidRPr="00A43182">
        <w:rPr>
          <w:lang w:val="sr-Cyrl-RS"/>
        </w:rPr>
        <w:t xml:space="preserve">након кључне речи </w:t>
      </w:r>
      <w:r w:rsidR="00572E5E" w:rsidRPr="00A43182">
        <w:rPr>
          <w:i/>
          <w:lang w:val="sr-Cyrl-RS"/>
        </w:rPr>
        <w:t xml:space="preserve">database, </w:t>
      </w:r>
      <w:r w:rsidR="00572E5E" w:rsidRPr="00A43182">
        <w:rPr>
          <w:lang w:val="sr-Cyrl-RS"/>
        </w:rPr>
        <w:t xml:space="preserve">ентитети након кључне речи </w:t>
      </w:r>
      <w:r w:rsidR="00572E5E" w:rsidRPr="00A43182">
        <w:rPr>
          <w:i/>
          <w:lang w:val="sr-Cyrl-RS"/>
        </w:rPr>
        <w:t>entity</w:t>
      </w:r>
      <w:r w:rsidR="00572E5E" w:rsidRPr="00A43182">
        <w:rPr>
          <w:lang w:val="sr-Cyrl-RS"/>
        </w:rPr>
        <w:t xml:space="preserve">, контролери након кључне речи </w:t>
      </w:r>
      <w:r w:rsidR="00572E5E" w:rsidRPr="00A43182">
        <w:rPr>
          <w:i/>
          <w:lang w:val="sr-Cyrl-RS"/>
        </w:rPr>
        <w:t>controller</w:t>
      </w:r>
      <w:r w:rsidR="00572E5E" w:rsidRPr="00A43182">
        <w:rPr>
          <w:lang w:val="sr-Cyrl-RS"/>
        </w:rPr>
        <w:t xml:space="preserve">, а безбедносни аспекти након кључне речи </w:t>
      </w:r>
      <w:r w:rsidR="00572E5E" w:rsidRPr="00A43182">
        <w:rPr>
          <w:i/>
          <w:lang w:val="sr-Cyrl-RS"/>
        </w:rPr>
        <w:t>security.</w:t>
      </w:r>
    </w:p>
    <w:p w14:paraId="644C5D25" w14:textId="7D7D8F8D" w:rsidR="00232509" w:rsidRPr="00A43182" w:rsidRDefault="00232509" w:rsidP="00232509">
      <w:pPr>
        <w:pStyle w:val="TOCHeading"/>
        <w:rPr>
          <w:i/>
          <w:lang w:val="sr-Cyrl-RS"/>
        </w:rPr>
      </w:pPr>
      <w:r w:rsidRPr="00A43182">
        <w:rPr>
          <w:lang w:val="sr-Cyrl-RS"/>
        </w:rPr>
        <w:t xml:space="preserve">Пример модела </w:t>
      </w:r>
      <w:r w:rsidR="00481370" w:rsidRPr="00A43182">
        <w:rPr>
          <w:i/>
          <w:lang w:val="sr-Cyrl-RS"/>
        </w:rPr>
        <w:t>Spring</w:t>
      </w:r>
      <w:r w:rsidR="00481370" w:rsidRPr="00A43182">
        <w:rPr>
          <w:lang w:val="sr-Cyrl-RS"/>
        </w:rPr>
        <w:t xml:space="preserve"> </w:t>
      </w:r>
      <w:r w:rsidRPr="00A43182">
        <w:rPr>
          <w:lang w:val="sr-Cyrl-RS"/>
        </w:rPr>
        <w:t>веб апликације са конфигур</w:t>
      </w:r>
      <w:r w:rsidR="00481370" w:rsidRPr="00A43182">
        <w:rPr>
          <w:lang w:val="sr-Cyrl-RS"/>
        </w:rPr>
        <w:t>исаним</w:t>
      </w:r>
      <w:r w:rsidRPr="00A43182">
        <w:rPr>
          <w:lang w:val="sr-Cyrl-RS"/>
        </w:rPr>
        <w:t xml:space="preserve"> </w:t>
      </w:r>
      <w:r w:rsidR="00481370" w:rsidRPr="00A43182">
        <w:rPr>
          <w:lang w:val="sr-Cyrl-RS"/>
        </w:rPr>
        <w:t xml:space="preserve">безбедносним механизмом </w:t>
      </w:r>
      <w:r w:rsidR="00481370" w:rsidRPr="00A43182">
        <w:rPr>
          <w:i/>
          <w:lang w:val="sr-Cyrl-RS"/>
        </w:rPr>
        <w:t>Basic Authentication</w:t>
      </w:r>
      <w:r w:rsidRPr="00A43182">
        <w:rPr>
          <w:lang w:val="sr-Cyrl-RS"/>
        </w:rPr>
        <w:t xml:space="preserve"> </w:t>
      </w:r>
    </w:p>
    <w:p w14:paraId="51A99F17" w14:textId="3A069FC2" w:rsidR="00232509" w:rsidRPr="004D7467" w:rsidRDefault="003E15BA" w:rsidP="00673FC7">
      <w:pPr>
        <w:pStyle w:val="Obiantekst"/>
        <w:rPr>
          <w:i/>
          <w:lang w:val="en-US"/>
        </w:rPr>
      </w:pPr>
      <w:r w:rsidRPr="00A43182">
        <w:rPr>
          <w:lang w:val="sr-Cyrl-RS"/>
        </w:rPr>
        <w:tab/>
        <w:t xml:space="preserve">Концепт </w:t>
      </w:r>
      <w:r w:rsidRPr="00A43182">
        <w:rPr>
          <w:i/>
          <w:lang w:val="sr-Cyrl-RS"/>
        </w:rPr>
        <w:t xml:space="preserve">Basic Authentication </w:t>
      </w:r>
      <w:r w:rsidRPr="00A43182">
        <w:rPr>
          <w:lang w:val="sr-Cyrl-RS"/>
        </w:rPr>
        <w:t>не захтева додатан опис конфигурације. Би</w:t>
      </w:r>
      <w:r w:rsidR="0002244B" w:rsidRPr="00A43182">
        <w:rPr>
          <w:lang w:val="sr-Cyrl-RS"/>
        </w:rPr>
        <w:t>тно је дефинисати једно обележје</w:t>
      </w:r>
      <w:r w:rsidR="0022218E">
        <w:rPr>
          <w:lang w:val="sr-Cyrl-RS"/>
        </w:rPr>
        <w:t xml:space="preserve"> ентитета </w:t>
      </w:r>
      <w:r w:rsidR="0022218E">
        <w:rPr>
          <w:i/>
          <w:lang w:val="en-US"/>
        </w:rPr>
        <w:t>User</w:t>
      </w:r>
      <w:r w:rsidR="0002244B" w:rsidRPr="00A43182">
        <w:rPr>
          <w:lang w:val="sr-Cyrl-RS"/>
        </w:rPr>
        <w:t xml:space="preserve"> које </w:t>
      </w:r>
      <w:r w:rsidR="0022218E">
        <w:rPr>
          <w:lang w:val="sr-Cyrl-RS"/>
        </w:rPr>
        <w:t>представља</w:t>
      </w:r>
      <w:r w:rsidR="0002244B" w:rsidRPr="00A43182">
        <w:rPr>
          <w:lang w:val="sr-Cyrl-RS"/>
        </w:rPr>
        <w:t xml:space="preserve"> креденцијал навођењем кључне речи </w:t>
      </w:r>
      <w:r w:rsidR="0002244B" w:rsidRPr="00A43182">
        <w:rPr>
          <w:i/>
          <w:lang w:val="sr-Cyrl-RS"/>
        </w:rPr>
        <w:t xml:space="preserve">credential. </w:t>
      </w:r>
      <w:r w:rsidR="0002244B" w:rsidRPr="00A43182">
        <w:rPr>
          <w:lang w:val="sr-Cyrl-RS"/>
        </w:rPr>
        <w:t xml:space="preserve">Инстанце рола наводе се након кључне речи </w:t>
      </w:r>
      <w:r w:rsidR="0002244B" w:rsidRPr="00A43182">
        <w:rPr>
          <w:i/>
          <w:lang w:val="sr-Cyrl-RS"/>
        </w:rPr>
        <w:t xml:space="preserve">roles </w:t>
      </w:r>
      <w:r w:rsidR="0002244B" w:rsidRPr="00A43182">
        <w:rPr>
          <w:lang w:val="sr-Cyrl-RS"/>
        </w:rPr>
        <w:t xml:space="preserve">у оквиру концепта </w:t>
      </w:r>
      <w:r w:rsidR="0002244B" w:rsidRPr="00A43182">
        <w:rPr>
          <w:i/>
          <w:lang w:val="sr-Cyrl-RS"/>
        </w:rPr>
        <w:t>role.</w:t>
      </w:r>
      <w:r w:rsidR="004D7467">
        <w:rPr>
          <w:i/>
          <w:lang w:val="sr-Cyrl-RS"/>
        </w:rPr>
        <w:t xml:space="preserve"> </w:t>
      </w:r>
      <w:r w:rsidR="004D7467">
        <w:rPr>
          <w:lang w:val="sr-Cyrl-RS"/>
        </w:rPr>
        <w:t xml:space="preserve">Уколико је инстанца клијент, наводи се кључна реч </w:t>
      </w:r>
      <w:r w:rsidR="004D7467">
        <w:rPr>
          <w:i/>
          <w:lang w:val="en-US"/>
        </w:rPr>
        <w:t>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D144E" w:rsidRPr="00A43182" w14:paraId="7D8D4B4C" w14:textId="77777777" w:rsidTr="007D144E">
        <w:tc>
          <w:tcPr>
            <w:tcW w:w="8872" w:type="dxa"/>
          </w:tcPr>
          <w:p w14:paraId="1D39E92E" w14:textId="77777777" w:rsidR="00FF6C27" w:rsidRPr="00A43182" w:rsidRDefault="007D144E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2A5CE21E" w14:textId="51B34E7F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0B42A747" w14:textId="485B713D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5492D381" w14:textId="1717F7EE" w:rsidR="007D144E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1FC8EB9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7A02864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4DE7034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275836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13EBA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3E7CB73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8DA42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DE561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9996A8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5D97888A" w14:textId="4EB1CF6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E1551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195E006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64178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58C4626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1010FE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0CAA5C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194737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C1734E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0154DE2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FDADC0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A36CC6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234D9AE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33C403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97990C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7B4A8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68BB4C0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461A1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60894B2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E15FA8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7C39E11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37C2DF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DFBCF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204D42E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D322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484AA5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72AA4F6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0AB58D1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1F2A7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0516E55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5A6950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554C29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FB9FC0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basicAuthentication</w:t>
            </w:r>
          </w:p>
          <w:p w14:paraId="4D06D5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A3F9FE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15E6C6F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6B242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57D2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42381C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7DB4607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0BE5D08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0A7EC64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3C8890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5E15520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72F9F31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9EFE4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0314EA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548776C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6BE470B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5C5AED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BD25B1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4FFD05B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38D0928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492DB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C3D0FA0" w14:textId="0F872E23" w:rsidR="007D144E" w:rsidRPr="00A43182" w:rsidRDefault="007D144E" w:rsidP="00D06B4E">
            <w:pPr>
              <w:jc w:val="both"/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4639092C" w14:textId="2B263E3D" w:rsidR="00C34B13" w:rsidRPr="00A43182" w:rsidRDefault="000A323D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232509" w:rsidRPr="00A43182">
        <w:rPr>
          <w:lang w:val="sr-Cyrl-RS"/>
        </w:rPr>
        <w:t>49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Пример модела</w:t>
      </w:r>
      <w:r w:rsidR="00232509" w:rsidRPr="00A43182">
        <w:rPr>
          <w:lang w:val="sr-Cyrl-RS"/>
        </w:rPr>
        <w:t xml:space="preserve"> веб </w:t>
      </w:r>
      <w:r w:rsidR="00F765A9" w:rsidRPr="00A43182">
        <w:rPr>
          <w:lang w:val="sr-Cyrl-RS"/>
        </w:rPr>
        <w:t xml:space="preserve">апликације са конфигурисаним безбедносним механизмом </w:t>
      </w:r>
      <w:r w:rsidR="00F765A9" w:rsidRPr="00A43182">
        <w:rPr>
          <w:i/>
          <w:lang w:val="sr-Cyrl-RS"/>
        </w:rPr>
        <w:t>Basic Authentication</w:t>
      </w:r>
      <w:r w:rsidR="00232509" w:rsidRPr="00A43182">
        <w:rPr>
          <w:i/>
          <w:lang w:val="sr-Cyrl-RS"/>
        </w:rPr>
        <w:t xml:space="preserve"> </w:t>
      </w:r>
      <w:r w:rsidR="00232509" w:rsidRPr="00A43182">
        <w:rPr>
          <w:lang w:val="sr-Cyrl-RS"/>
        </w:rPr>
        <w:t xml:space="preserve">у радном оквиру </w:t>
      </w:r>
      <w:r w:rsidR="00232509" w:rsidRPr="00A43182">
        <w:rPr>
          <w:i/>
          <w:lang w:val="sr-Cyrl-RS"/>
        </w:rPr>
        <w:t>Spring</w:t>
      </w:r>
    </w:p>
    <w:p w14:paraId="0F78B8EB" w14:textId="37047120" w:rsidR="007915C0" w:rsidRPr="00A43182" w:rsidRDefault="007915C0" w:rsidP="000A323D">
      <w:pPr>
        <w:pStyle w:val="Labelaslike"/>
        <w:rPr>
          <w:i/>
          <w:lang w:val="sr-Cyrl-RS"/>
        </w:rPr>
      </w:pPr>
    </w:p>
    <w:p w14:paraId="29F14B1D" w14:textId="0FBCD81B" w:rsidR="00481370" w:rsidRPr="00A43182" w:rsidRDefault="00481370" w:rsidP="00481370">
      <w:pPr>
        <w:pStyle w:val="TOCHeading"/>
        <w:rPr>
          <w:i/>
          <w:lang w:val="sr-Cyrl-RS"/>
        </w:rPr>
      </w:pPr>
      <w:r w:rsidRPr="00A43182">
        <w:rPr>
          <w:lang w:val="sr-Cyrl-RS"/>
        </w:rPr>
        <w:t xml:space="preserve">Пример модела </w:t>
      </w:r>
      <w:r w:rsidRPr="00A43182">
        <w:rPr>
          <w:i/>
          <w:lang w:val="sr-Cyrl-RS"/>
        </w:rPr>
        <w:t>Spring</w:t>
      </w:r>
      <w:r w:rsidRPr="00A43182">
        <w:rPr>
          <w:lang w:val="sr-Cyrl-RS"/>
        </w:rPr>
        <w:t xml:space="preserve"> веб апликације са конфигурисаним безбедносним механизмом </w:t>
      </w:r>
      <w:r w:rsidRPr="00A43182">
        <w:rPr>
          <w:i/>
          <w:lang w:val="sr-Cyrl-RS"/>
        </w:rPr>
        <w:t>JWT</w:t>
      </w:r>
      <w:r w:rsidRPr="00A43182">
        <w:rPr>
          <w:lang w:val="sr-Cyrl-RS"/>
        </w:rPr>
        <w:t xml:space="preserve"> </w:t>
      </w:r>
    </w:p>
    <w:p w14:paraId="4074A1FB" w14:textId="1AD9AC2B" w:rsidR="00481370" w:rsidRPr="00CE79E6" w:rsidRDefault="004E1551" w:rsidP="00741180">
      <w:pPr>
        <w:pStyle w:val="Obiantekst"/>
        <w:ind w:firstLine="706"/>
        <w:rPr>
          <w:i/>
          <w:lang w:val="en-US"/>
        </w:rPr>
      </w:pPr>
      <w:r w:rsidRPr="00A43182">
        <w:rPr>
          <w:lang w:val="sr-Cyrl-RS"/>
        </w:rPr>
        <w:t xml:space="preserve">Након кључне речи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дефини</w:t>
      </w:r>
      <w:r w:rsidR="00CE79E6">
        <w:rPr>
          <w:lang w:val="sr-Cyrl-RS"/>
        </w:rPr>
        <w:t xml:space="preserve">шу се неопходни параметри за аутентификацију помоћу </w:t>
      </w:r>
      <w:r w:rsidR="00CE79E6">
        <w:rPr>
          <w:lang w:val="en-US"/>
        </w:rPr>
        <w:t xml:space="preserve">JWT </w:t>
      </w:r>
      <w:r w:rsidR="00CE79E6">
        <w:rPr>
          <w:lang w:val="sr-Cyrl-RS"/>
        </w:rPr>
        <w:t xml:space="preserve">токена. </w:t>
      </w:r>
      <w:r w:rsidR="00D8405D">
        <w:rPr>
          <w:lang w:val="sr-Cyrl-RS"/>
        </w:rPr>
        <w:t>Пре навођења назива и вредности тврдње, потребно је нагласити ког је она типа, а у</w:t>
      </w:r>
      <w:r w:rsidR="00CE79E6">
        <w:rPr>
          <w:lang w:val="sr-Cyrl-RS"/>
        </w:rPr>
        <w:t xml:space="preserve">колико је тврдња везана за </w:t>
      </w:r>
      <w:r w:rsidR="008A3656">
        <w:rPr>
          <w:lang w:val="sr-Cyrl-RS"/>
        </w:rPr>
        <w:t>обележје</w:t>
      </w:r>
      <w:r w:rsidR="00CE79E6">
        <w:rPr>
          <w:lang w:val="sr-Cyrl-RS"/>
        </w:rPr>
        <w:t xml:space="preserve">, неопходно је навести кључну реч </w:t>
      </w:r>
      <w:r w:rsidR="00CE79E6">
        <w:rPr>
          <w:i/>
          <w:lang w:val="en-US"/>
        </w:rPr>
        <w:t>attrib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52000532" w14:textId="77777777" w:rsidTr="007915C0">
        <w:tc>
          <w:tcPr>
            <w:tcW w:w="8872" w:type="dxa"/>
          </w:tcPr>
          <w:p w14:paraId="4DC9ED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B6F6EE2" w14:textId="77777777" w:rsidR="00FF6C27" w:rsidRPr="00A43182" w:rsidRDefault="000266D8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1602362E" w14:textId="0CFDBB6E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7483461B" w14:textId="6DE53B34" w:rsidR="000266D8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6B256E3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16034B3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17695F3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076797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C1F15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F8914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8E0E7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71CD30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7D813FF" w14:textId="680B56CE" w:rsid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160E1061" w14:textId="77777777" w:rsidR="007A1B5E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7840BC9" w14:textId="2A283DB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</w:t>
            </w:r>
            <w:r w:rsidR="004F7137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3FC4D1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CB7060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146F47F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C276C6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F755C7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346926E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41067EC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313A72B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A5052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68C92B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39E487E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0F3DE5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96ADB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3393CEC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8716F9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42D26A3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1D40A31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3BD28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1AD442C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C13A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814070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335EF1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C63F13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01291DB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2166272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6F836E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5EB19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508C5E3D" w14:textId="77777777" w:rsidR="000F7AB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AD0C207" w14:textId="0E8D9E3D" w:rsidR="000266D8" w:rsidRPr="00A43182" w:rsidRDefault="000F7AB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[ </w:t>
            </w:r>
          </w:p>
          <w:p w14:paraId="15B0794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E28B6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6AE7E7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DA9B0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F1BB3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1A7ECA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22F45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name"</w:t>
            </w:r>
          </w:p>
          <w:p w14:paraId="4A7A95E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BD616E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3F3AC25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4C3F471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32965CD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D74CC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D4F70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jwt:</w:t>
            </w:r>
          </w:p>
          <w:p w14:paraId="4916974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ignatureAlgorithm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HS512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2B715D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omesecret"</w:t>
            </w:r>
          </w:p>
          <w:p w14:paraId="493233C6" w14:textId="77777777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aim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CD29FA" w14:textId="7BAF46A5" w:rsidR="000266D8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0DD02C0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subject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},</w:t>
            </w:r>
          </w:p>
          <w:p w14:paraId="0634AD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audienc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DIENCE_WE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DFA8FF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expirationTim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333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0071E22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issuer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BFEC45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UBLIC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firstName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firstName}</w:t>
            </w:r>
          </w:p>
          <w:p w14:paraId="67BE4DD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7630B401" w14:textId="11E8F422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0EA6B55" w14:textId="0A2A0811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09842688" w14:textId="38848683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4F29242F" w14:textId="77777777" w:rsidR="007A1B5E" w:rsidRP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6AC943C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463A9D5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B2B6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0213F6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268B067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3E83390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4B30884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1FE9F75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6DC2D1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65DC75A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559ABC9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2C42ECA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1E7D1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3F01A9B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3DD8388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2AFD809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5A3AE9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2126AD9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63DD51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C86634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5E5084B5" w14:textId="0A9A76A1" w:rsidR="007915C0" w:rsidRPr="00A43182" w:rsidRDefault="000266D8" w:rsidP="00D06B4E">
            <w:pPr>
              <w:pStyle w:val="Labelaslike"/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B57F619" w14:textId="79449647" w:rsidR="007915C0" w:rsidRPr="00A43182" w:rsidRDefault="007915C0" w:rsidP="007915C0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</w:t>
      </w:r>
      <w:r w:rsidR="009130BC" w:rsidRPr="00A43182">
        <w:rPr>
          <w:lang w:val="sr-Cyrl-RS"/>
        </w:rPr>
        <w:t>истинг 4.50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9130BC" w:rsidRPr="00A43182">
        <w:rPr>
          <w:i/>
          <w:lang w:val="sr-Cyrl-RS"/>
        </w:rPr>
        <w:t xml:space="preserve">JWT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13E3CB7B" w14:textId="77777777" w:rsidR="00481370" w:rsidRPr="00A43182" w:rsidRDefault="00481370" w:rsidP="00481370">
      <w:pPr>
        <w:pStyle w:val="TOCHeading"/>
        <w:rPr>
          <w:i/>
          <w:lang w:val="sr-Cyrl-RS"/>
        </w:rPr>
      </w:pPr>
      <w:r w:rsidRPr="00A43182">
        <w:rPr>
          <w:lang w:val="sr-Cyrl-RS"/>
        </w:rPr>
        <w:t xml:space="preserve">Пример модела </w:t>
      </w:r>
      <w:r w:rsidRPr="00A43182">
        <w:rPr>
          <w:i/>
          <w:lang w:val="sr-Cyrl-RS"/>
        </w:rPr>
        <w:t>Spring</w:t>
      </w:r>
      <w:r w:rsidRPr="00A43182">
        <w:rPr>
          <w:lang w:val="sr-Cyrl-RS"/>
        </w:rPr>
        <w:t xml:space="preserve"> веб апликације са конфигурисаним безбедносним механизмом </w:t>
      </w:r>
      <w:r w:rsidRPr="00A43182">
        <w:rPr>
          <w:i/>
          <w:lang w:val="sr-Cyrl-RS"/>
        </w:rPr>
        <w:t>OAuth2</w:t>
      </w:r>
    </w:p>
    <w:p w14:paraId="1DB95E85" w14:textId="12E80689" w:rsidR="007915C0" w:rsidRPr="00A43182" w:rsidRDefault="00481370" w:rsidP="00EC158F">
      <w:pPr>
        <w:pStyle w:val="Obiantekst"/>
        <w:rPr>
          <w:lang w:val="sr-Cyrl-RS"/>
        </w:rPr>
      </w:pPr>
      <w:r w:rsidRPr="00A43182">
        <w:rPr>
          <w:lang w:val="sr-Cyrl-RS"/>
        </w:rPr>
        <w:tab/>
        <w:t xml:space="preserve">Придржавањем </w:t>
      </w:r>
      <w:r w:rsidRPr="00A43182">
        <w:rPr>
          <w:i/>
          <w:lang w:val="sr-Cyrl-RS"/>
        </w:rPr>
        <w:t xml:space="preserve">OCL </w:t>
      </w:r>
      <w:r w:rsidRPr="00A43182">
        <w:rPr>
          <w:lang w:val="sr-Cyrl-RS"/>
        </w:rPr>
        <w:t xml:space="preserve">ограничења, за безбедносну конфигурациј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>мехеанизма</w:t>
      </w:r>
      <w:r w:rsidR="00590B6E">
        <w:rPr>
          <w:lang w:val="sr-Cyrl-RS"/>
        </w:rPr>
        <w:t>,</w:t>
      </w:r>
      <w:r w:rsidRPr="00A43182">
        <w:rPr>
          <w:lang w:val="sr-Cyrl-RS"/>
        </w:rPr>
        <w:t xml:space="preserve"> нису дефинисани концепти </w:t>
      </w:r>
      <w:r w:rsidRPr="00A43182">
        <w:rPr>
          <w:i/>
          <w:lang w:val="sr-Cyrl-RS"/>
        </w:rPr>
        <w:t xml:space="preserve">User, Rol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thentication. </w:t>
      </w:r>
      <w:r w:rsidRPr="00A43182">
        <w:rPr>
          <w:lang w:val="sr-Cyrl-RS"/>
        </w:rPr>
        <w:t xml:space="preserve">При дефинисању концепта </w:t>
      </w:r>
      <w:r w:rsidRPr="00A43182">
        <w:rPr>
          <w:i/>
          <w:lang w:val="sr-Cyrl-RS"/>
        </w:rPr>
        <w:t>OAuth2</w:t>
      </w:r>
      <w:r w:rsidR="00EC158F" w:rsidRPr="00A43182">
        <w:rPr>
          <w:i/>
          <w:lang w:val="sr-Cyrl-RS"/>
        </w:rPr>
        <w:t xml:space="preserve">.0, </w:t>
      </w:r>
      <w:r w:rsidR="00EC158F" w:rsidRPr="00A43182">
        <w:rPr>
          <w:lang w:val="sr-Cyrl-RS"/>
        </w:rPr>
        <w:t xml:space="preserve">након кључне речи </w:t>
      </w:r>
      <w:r w:rsidR="00EC158F" w:rsidRPr="00A43182">
        <w:rPr>
          <w:i/>
          <w:lang w:val="sr-Cyrl-RS"/>
        </w:rPr>
        <w:t xml:space="preserve">providers </w:t>
      </w:r>
      <w:r w:rsidR="00EC158F" w:rsidRPr="00A43182">
        <w:rPr>
          <w:lang w:val="sr-Cyrl-RS"/>
        </w:rPr>
        <w:t>наведени су провајдери са свим неопходним обележјим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26ECA9B2" w14:textId="77777777" w:rsidTr="00D30303">
        <w:tc>
          <w:tcPr>
            <w:tcW w:w="8872" w:type="dxa"/>
          </w:tcPr>
          <w:p w14:paraId="482027C2" w14:textId="4C823358" w:rsidR="00D06B4E" w:rsidRPr="00A43182" w:rsidRDefault="00EC158F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i/>
                <w:lang w:val="sr-Cyrl-RS"/>
              </w:rPr>
              <w:t xml:space="preserve">      </w:t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32C860C" w14:textId="77777777" w:rsidR="00DD32C9" w:rsidRPr="00A43182" w:rsidRDefault="00D06B4E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5BD2FDC4" w14:textId="3E1F6AC1" w:rsidR="00DD32C9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04FB3E88" w14:textId="485E36A6" w:rsidR="00D06B4E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359A949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06432CA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5A144381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66E80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857043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D495C1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25EBB5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745E27A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E556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73EF76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B4733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OAuth2.0:</w:t>
            </w:r>
          </w:p>
          <w:p w14:paraId="59B504E2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rovider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10892E4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{ </w:t>
            </w:r>
          </w:p>
          <w:p w14:paraId="79C0AA3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oogle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6F4ECCB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D10159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2D1939F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BD1991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2EAD17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ithu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57267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010C6A1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544EE6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0D3E37BB" w14:textId="72009B07" w:rsidR="007915C0" w:rsidRPr="00A43182" w:rsidRDefault="00D06B4E" w:rsidP="00D06B4E">
            <w:pPr>
              <w:pStyle w:val="Labelaslike"/>
              <w:tabs>
                <w:tab w:val="left" w:pos="2743"/>
              </w:tabs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]</w:t>
            </w:r>
          </w:p>
        </w:tc>
      </w:tr>
    </w:tbl>
    <w:p w14:paraId="2369ADA2" w14:textId="6208F0BB" w:rsidR="006B5B48" w:rsidRPr="00A43182" w:rsidRDefault="007915C0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9130BC" w:rsidRPr="00A43182">
        <w:rPr>
          <w:lang w:val="sr-Cyrl-RS"/>
        </w:rPr>
        <w:t>51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C25CA7" w:rsidRPr="00A43182">
        <w:rPr>
          <w:i/>
          <w:lang w:val="sr-Cyrl-RS"/>
        </w:rPr>
        <w:t>OAuth2.0</w:t>
      </w:r>
      <w:r w:rsidR="006322FC" w:rsidRPr="00A43182">
        <w:rPr>
          <w:i/>
          <w:lang w:val="sr-Cyrl-RS"/>
        </w:rPr>
        <w:t xml:space="preserve"> </w:t>
      </w:r>
      <w:r w:rsidR="009130BC" w:rsidRPr="00A43182">
        <w:rPr>
          <w:i/>
          <w:lang w:val="sr-Cyrl-RS"/>
        </w:rPr>
        <w:t xml:space="preserve">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250F2422" w14:textId="6405AAE0" w:rsidR="0081776E" w:rsidRPr="00A43182" w:rsidRDefault="00442A6F" w:rsidP="00442A6F">
      <w:pPr>
        <w:pStyle w:val="Heading1"/>
        <w:rPr>
          <w:lang w:val="sr-Cyrl-RS"/>
        </w:rPr>
      </w:pPr>
      <w:bookmarkStart w:id="39" w:name="_Toc142484117"/>
      <w:r w:rsidRPr="00A43182">
        <w:rPr>
          <w:lang w:val="sr-Cyrl-RS"/>
        </w:rPr>
        <w:lastRenderedPageBreak/>
        <w:t xml:space="preserve">Генерисање </w:t>
      </w:r>
      <w:r w:rsidR="00BC5B04">
        <w:rPr>
          <w:i/>
          <w:lang w:val="en-US"/>
        </w:rPr>
        <w:t xml:space="preserve">Spring </w:t>
      </w:r>
      <w:r w:rsidRPr="00A43182">
        <w:rPr>
          <w:lang w:val="sr-Cyrl-RS"/>
        </w:rPr>
        <w:t>веб апликација са безбедносном конфигурацијом</w:t>
      </w:r>
      <w:bookmarkEnd w:id="39"/>
    </w:p>
    <w:p w14:paraId="44D6B0D8" w14:textId="440B93C2" w:rsidR="00953A8C" w:rsidRPr="00A43182" w:rsidRDefault="00953A8C" w:rsidP="00953A8C">
      <w:pPr>
        <w:pStyle w:val="Heading1"/>
        <w:rPr>
          <w:lang w:val="sr-Cyrl-RS"/>
        </w:rPr>
      </w:pPr>
      <w:bookmarkStart w:id="40" w:name="_Toc142484118"/>
      <w:r w:rsidRPr="00A43182">
        <w:rPr>
          <w:lang w:val="sr-Cyrl-RS"/>
        </w:rPr>
        <w:lastRenderedPageBreak/>
        <w:t>Закључак</w:t>
      </w:r>
      <w:bookmarkEnd w:id="40"/>
    </w:p>
    <w:p w14:paraId="25B541DC" w14:textId="77777777" w:rsidR="002D377E" w:rsidRPr="00A43182" w:rsidRDefault="002D377E" w:rsidP="000406C0">
      <w:pPr>
        <w:pStyle w:val="Obiantekst"/>
        <w:ind w:firstLine="360"/>
        <w:rPr>
          <w:lang w:val="sr-Cyrl-RS"/>
        </w:rPr>
      </w:pPr>
    </w:p>
    <w:p w14:paraId="5149EA36" w14:textId="1FE3F250" w:rsidR="00DC14B5" w:rsidRPr="00A43182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bookmarkStart w:id="41" w:name="_Toc142484119"/>
      <w:r w:rsidRPr="00A43182">
        <w:rPr>
          <w:lang w:val="sr-Cyrl-RS"/>
        </w:rPr>
        <w:lastRenderedPageBreak/>
        <w:t>Скраћенице</w:t>
      </w:r>
      <w:bookmarkEnd w:id="41"/>
    </w:p>
    <w:p w14:paraId="20EB0A89" w14:textId="2C26844D" w:rsidR="00BE60FB" w:rsidRPr="00A43182" w:rsidRDefault="00BE60FB" w:rsidP="002D1B5B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ecurityDSL – Security Domain-Specific Language</w:t>
      </w:r>
    </w:p>
    <w:p w14:paraId="126AE8D1" w14:textId="067D9CEC" w:rsidR="002D1B5B" w:rsidRPr="00A43182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JWT</w:t>
      </w:r>
      <w:r w:rsidR="002D1B5B" w:rsidRPr="00A43182">
        <w:rPr>
          <w:i/>
          <w:lang w:val="sr-Cyrl-RS"/>
        </w:rPr>
        <w:t xml:space="preserve"> </w:t>
      </w:r>
      <w:r w:rsidR="00BE60FB" w:rsidRPr="00A43182">
        <w:rPr>
          <w:i/>
          <w:lang w:val="sr-Cyrl-RS"/>
        </w:rPr>
        <w:t xml:space="preserve"> - </w:t>
      </w:r>
      <w:r w:rsidR="00B23741" w:rsidRPr="00A43182">
        <w:rPr>
          <w:i/>
          <w:lang w:val="sr-Cyrl-RS"/>
        </w:rPr>
        <w:t>JSON Web Token</w:t>
      </w:r>
    </w:p>
    <w:p w14:paraId="1BF9CAA0" w14:textId="7481646C" w:rsidR="00DF2849" w:rsidRPr="00A43182" w:rsidRDefault="00DF2849" w:rsidP="00DF2849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OAuth2</w:t>
      </w:r>
      <w:r w:rsidR="00F50005" w:rsidRPr="00A43182">
        <w:rPr>
          <w:i/>
          <w:lang w:val="sr-Cyrl-RS"/>
        </w:rPr>
        <w:t>.0</w:t>
      </w:r>
      <w:r w:rsidRPr="00A43182">
        <w:rPr>
          <w:i/>
          <w:lang w:val="sr-Cyrl-RS"/>
        </w:rPr>
        <w:t xml:space="preserve"> – Open Authorization</w:t>
      </w:r>
      <w:r w:rsidR="00375BA1" w:rsidRPr="00A43182">
        <w:rPr>
          <w:i/>
          <w:lang w:val="sr-Cyrl-RS"/>
        </w:rPr>
        <w:t xml:space="preserve"> 2.0</w:t>
      </w:r>
    </w:p>
    <w:p w14:paraId="1BAAED9D" w14:textId="42141E30" w:rsidR="00DC14B5" w:rsidRPr="00A43182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OCL</w:t>
      </w:r>
      <w:r w:rsidR="00CB0779" w:rsidRPr="00A43182">
        <w:rPr>
          <w:lang w:val="sr-Cyrl-RS"/>
        </w:rPr>
        <w:t xml:space="preserve"> – </w:t>
      </w:r>
      <w:r w:rsidR="00CB0779" w:rsidRPr="00A43182">
        <w:rPr>
          <w:i/>
          <w:lang w:val="sr-Cyrl-RS"/>
        </w:rPr>
        <w:t>Object Constraint Language</w:t>
      </w:r>
    </w:p>
    <w:p w14:paraId="3D9E73CF" w14:textId="0C88923B" w:rsidR="005C1751" w:rsidRPr="00A43182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URL</w:t>
      </w:r>
      <w:r w:rsidR="00BE60FB" w:rsidRPr="00A43182">
        <w:rPr>
          <w:lang w:val="sr-Cyrl-RS"/>
        </w:rPr>
        <w:t xml:space="preserve"> </w:t>
      </w:r>
      <w:r w:rsidR="00B23741" w:rsidRPr="00A43182">
        <w:rPr>
          <w:lang w:val="sr-Cyrl-RS"/>
        </w:rPr>
        <w:t xml:space="preserve">– </w:t>
      </w:r>
      <w:r w:rsidR="00B23741" w:rsidRPr="00A43182">
        <w:rPr>
          <w:i/>
          <w:lang w:val="sr-Cyrl-RS"/>
        </w:rPr>
        <w:t>Uniform Resource Locator</w:t>
      </w:r>
    </w:p>
    <w:p w14:paraId="110D5B91" w14:textId="43007420" w:rsidR="00BE60FB" w:rsidRPr="00A43182" w:rsidRDefault="00DC14B5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HTTP</w:t>
      </w:r>
      <w:r w:rsidR="00B23741" w:rsidRPr="00A43182">
        <w:rPr>
          <w:lang w:val="sr-Cyrl-RS"/>
        </w:rPr>
        <w:t xml:space="preserve"> – </w:t>
      </w:r>
      <w:r w:rsidR="00B23741" w:rsidRPr="00A43182">
        <w:rPr>
          <w:i/>
          <w:lang w:val="sr-Cyrl-RS"/>
        </w:rPr>
        <w:t>Hypertext Transfer Protocol</w:t>
      </w:r>
      <w:r w:rsidR="007E68D7" w:rsidRPr="00A43182">
        <w:rPr>
          <w:lang w:val="sr-Cyrl-RS"/>
        </w:rPr>
        <w:br w:type="page"/>
      </w:r>
    </w:p>
    <w:p w14:paraId="31543241" w14:textId="779B3442" w:rsidR="00D46B02" w:rsidRPr="00A4318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42" w:name="_Toc142484120"/>
      <w:r w:rsidRPr="00A43182">
        <w:rPr>
          <w:lang w:val="sr-Cyrl-RS"/>
        </w:rPr>
        <w:lastRenderedPageBreak/>
        <w:t>Литература</w:t>
      </w:r>
      <w:bookmarkEnd w:id="42"/>
    </w:p>
    <w:p w14:paraId="75287104" w14:textId="7BE72750" w:rsidR="006513E3" w:rsidRPr="00A43182" w:rsidRDefault="006513E3" w:rsidP="006513E3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1]</w:t>
      </w:r>
      <w:r w:rsidR="008D20CA" w:rsidRPr="00A43182">
        <w:rPr>
          <w:i/>
          <w:lang w:val="sr-Cyrl-RS"/>
        </w:rPr>
        <w:t xml:space="preserve"> </w:t>
      </w:r>
      <w:r w:rsidRPr="00A43182">
        <w:rPr>
          <w:i/>
          <w:lang w:val="sr-Cyrl-RS"/>
        </w:rPr>
        <w:t>Java</w:t>
      </w:r>
      <w:r w:rsidR="008D20CA" w:rsidRPr="00A43182">
        <w:rPr>
          <w:i/>
          <w:lang w:val="sr-Cyrl-RS"/>
        </w:rPr>
        <w:t xml:space="preserve"> Documentation</w:t>
      </w:r>
      <w:r w:rsidRPr="00A43182">
        <w:rPr>
          <w:i/>
          <w:lang w:val="sr-Cyrl-RS"/>
        </w:rPr>
        <w:t xml:space="preserve">, </w:t>
      </w:r>
      <w:hyperlink r:id="rId22" w:history="1">
        <w:r w:rsidR="00130623" w:rsidRPr="00A43182">
          <w:rPr>
            <w:rStyle w:val="Hyperlink"/>
            <w:i/>
            <w:u w:val="none"/>
            <w:lang w:val="sr-Cyrl-RS"/>
          </w:rPr>
          <w:t>https://docs.oracle.com/en/java/</w:t>
        </w:r>
      </w:hyperlink>
    </w:p>
    <w:p w14:paraId="78E65D2B" w14:textId="42375344" w:rsidR="00EF7200" w:rsidRPr="00A43182" w:rsidRDefault="00130623" w:rsidP="006A26A7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2] Spring Boot</w:t>
      </w:r>
      <w:r w:rsidR="00D53A0D" w:rsidRPr="00A43182">
        <w:rPr>
          <w:i/>
          <w:lang w:val="sr-Cyrl-RS"/>
        </w:rPr>
        <w:t xml:space="preserve"> </w:t>
      </w:r>
      <w:r w:rsidRPr="00A43182">
        <w:rPr>
          <w:i/>
          <w:lang w:val="sr-Cyrl-RS"/>
        </w:rPr>
        <w:t xml:space="preserve">Documentation, </w:t>
      </w:r>
      <w:hyperlink r:id="rId23" w:history="1">
        <w:r w:rsidR="006F6408" w:rsidRPr="00A43182">
          <w:rPr>
            <w:rStyle w:val="Hyperlink"/>
            <w:i/>
            <w:u w:val="none"/>
            <w:lang w:val="sr-Cyrl-RS"/>
          </w:rPr>
          <w:t>https://spring.io/projects/spring-boot/</w:t>
        </w:r>
      </w:hyperlink>
      <w:r w:rsidR="006A26A7" w:rsidRPr="00A43182">
        <w:rPr>
          <w:i/>
          <w:lang w:val="sr-Cyrl-RS"/>
        </w:rPr>
        <w:t xml:space="preserve"> </w:t>
      </w:r>
    </w:p>
    <w:p w14:paraId="389124A5" w14:textId="1AF8C6D6" w:rsidR="00EF7200" w:rsidRPr="00A43182" w:rsidRDefault="00EF7200" w:rsidP="00EF7200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</w:t>
      </w:r>
      <w:r w:rsidR="00B83E2F">
        <w:rPr>
          <w:i/>
          <w:lang w:val="en-US"/>
        </w:rPr>
        <w:t>x</w:t>
      </w:r>
      <w:r w:rsidRPr="00A43182">
        <w:rPr>
          <w:i/>
          <w:lang w:val="sr-Cyrl-RS"/>
        </w:rPr>
        <w:t>] Postgre</w:t>
      </w:r>
      <w:r w:rsidR="00493160" w:rsidRPr="00A43182">
        <w:rPr>
          <w:i/>
          <w:lang w:val="sr-Cyrl-RS"/>
        </w:rPr>
        <w:t>SQL</w:t>
      </w:r>
      <w:r w:rsidRPr="00A43182">
        <w:rPr>
          <w:i/>
          <w:lang w:val="sr-Cyrl-RS"/>
        </w:rPr>
        <w:t xml:space="preserve">, </w:t>
      </w:r>
      <w:hyperlink r:id="rId24" w:history="1">
        <w:r w:rsidRPr="00A43182">
          <w:rPr>
            <w:rStyle w:val="Hyperlink"/>
            <w:i/>
            <w:u w:val="none"/>
            <w:lang w:val="sr-Cyrl-RS"/>
          </w:rPr>
          <w:t>https://www.postgresql.org/about/</w:t>
        </w:r>
      </w:hyperlink>
    </w:p>
    <w:p w14:paraId="437B6F14" w14:textId="5476364F" w:rsidR="00DF5ABC" w:rsidRPr="00A43182" w:rsidRDefault="00DF5ABC" w:rsidP="006513E3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 xml:space="preserve">[x] </w:t>
      </w:r>
      <w:r w:rsidR="00322E60" w:rsidRPr="00A43182">
        <w:rPr>
          <w:i/>
          <w:lang w:val="sr-Cyrl-RS"/>
        </w:rPr>
        <w:t xml:space="preserve">Basic Authentication, </w:t>
      </w:r>
      <w:hyperlink r:id="rId25" w:history="1">
        <w:r w:rsidRPr="00A43182">
          <w:rPr>
            <w:rStyle w:val="Hyperlink"/>
            <w:i/>
            <w:u w:val="none"/>
            <w:lang w:val="sr-Cyrl-RS"/>
          </w:rPr>
          <w:t>https://docs.spring.io/spring-security/reference/servlet/authentication/passwords/basic.html#page-title</w:t>
        </w:r>
      </w:hyperlink>
    </w:p>
    <w:p w14:paraId="32C89401" w14:textId="7516D624" w:rsidR="007E68D7" w:rsidRPr="00A43182" w:rsidRDefault="007E68D7" w:rsidP="006513E3">
      <w:pPr>
        <w:pStyle w:val="Labelaslike"/>
        <w:rPr>
          <w:lang w:val="sr-Cyrl-RS"/>
        </w:rPr>
      </w:pPr>
    </w:p>
    <w:p w14:paraId="3193259D" w14:textId="353A391A" w:rsidR="006513E3" w:rsidRPr="00A43182" w:rsidRDefault="007E68D7" w:rsidP="00485A36">
      <w:pPr>
        <w:rPr>
          <w:sz w:val="18"/>
          <w:szCs w:val="16"/>
          <w:lang w:val="sr-Cyrl-RS"/>
        </w:rPr>
      </w:pPr>
      <w:r w:rsidRPr="00A43182">
        <w:rPr>
          <w:lang w:val="sr-Cyrl-RS"/>
        </w:rPr>
        <w:br w:type="page"/>
      </w:r>
    </w:p>
    <w:p w14:paraId="5D74642A" w14:textId="04AA3CC2" w:rsidR="009D352E" w:rsidRPr="00A43182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43" w:name="_Toc142484121"/>
      <w:r w:rsidRPr="00A43182">
        <w:rPr>
          <w:lang w:val="sr-Cyrl-RS"/>
        </w:rPr>
        <w:lastRenderedPageBreak/>
        <w:t>Биографија</w:t>
      </w:r>
      <w:bookmarkEnd w:id="43"/>
    </w:p>
    <w:p w14:paraId="11E98598" w14:textId="53A05470" w:rsidR="009D352E" w:rsidRPr="00A43182" w:rsidRDefault="009D352E" w:rsidP="00AA58ED">
      <w:pPr>
        <w:pStyle w:val="Obiantekst"/>
        <w:ind w:firstLine="708"/>
        <w:rPr>
          <w:lang w:val="sr-Cyrl-RS"/>
        </w:rPr>
      </w:pPr>
      <w:r w:rsidRPr="00A43182">
        <w:rPr>
          <w:lang w:val="sr-Cyrl-RS"/>
        </w:rPr>
        <w:t>Јелена Хрњак рођена</w:t>
      </w:r>
      <w:r w:rsidR="00055550" w:rsidRPr="00A43182">
        <w:rPr>
          <w:lang w:val="sr-Cyrl-RS"/>
        </w:rPr>
        <w:t xml:space="preserve"> је</w:t>
      </w:r>
      <w:r w:rsidRPr="00A43182">
        <w:rPr>
          <w:lang w:val="sr-Cyrl-RS"/>
        </w:rPr>
        <w:t xml:space="preserve"> 21.</w:t>
      </w:r>
      <w:r w:rsidR="003640B9" w:rsidRPr="00A43182">
        <w:rPr>
          <w:lang w:val="sr-Cyrl-RS"/>
        </w:rPr>
        <w:t xml:space="preserve"> августа </w:t>
      </w:r>
      <w:r w:rsidRPr="00A43182">
        <w:rPr>
          <w:lang w:val="sr-Cyrl-RS"/>
        </w:rPr>
        <w:t>1999. године у Бачкој Тополи где је стекла основно образовање</w:t>
      </w:r>
      <w:r w:rsidR="0094575C" w:rsidRPr="00A43182">
        <w:rPr>
          <w:lang w:val="sr-Cyrl-RS"/>
        </w:rPr>
        <w:t xml:space="preserve"> у основној школи ,,Никола Тесла”</w:t>
      </w:r>
      <w:r w:rsidRPr="00A43182">
        <w:rPr>
          <w:lang w:val="sr-Cyrl-RS"/>
        </w:rPr>
        <w:t>. Даље школовање наставила</w:t>
      </w:r>
      <w:r w:rsidR="00C51352">
        <w:rPr>
          <w:lang w:val="en-US"/>
        </w:rPr>
        <w:t xml:space="preserve"> </w:t>
      </w:r>
      <w:r w:rsidR="00C51352" w:rsidRPr="00A43182">
        <w:rPr>
          <w:lang w:val="sr-Cyrl-RS"/>
        </w:rPr>
        <w:t>је</w:t>
      </w:r>
      <w:r w:rsidRPr="00A43182">
        <w:rPr>
          <w:lang w:val="sr-Cyrl-RS"/>
        </w:rPr>
        <w:t xml:space="preserve"> у Суботици где је </w:t>
      </w:r>
      <w:r w:rsidR="002857B6" w:rsidRPr="00A43182">
        <w:rPr>
          <w:lang w:val="sr-Cyrl-RS"/>
        </w:rPr>
        <w:t>завршила</w:t>
      </w:r>
      <w:r w:rsidR="0010650E" w:rsidRPr="00A43182">
        <w:rPr>
          <w:lang w:val="sr-Cyrl-RS"/>
        </w:rPr>
        <w:t xml:space="preserve"> </w:t>
      </w:r>
      <w:r w:rsidR="00C0591F" w:rsidRPr="00A43182">
        <w:rPr>
          <w:lang w:val="sr-Cyrl-RS"/>
        </w:rPr>
        <w:t>Гимназију</w:t>
      </w:r>
      <w:r w:rsidR="007B1DD2" w:rsidRPr="00A43182">
        <w:rPr>
          <w:lang w:val="sr-Cyrl-RS"/>
        </w:rPr>
        <w:t xml:space="preserve"> ,,Светозар Марковић”</w:t>
      </w:r>
      <w:r w:rsidR="0010650E" w:rsidRPr="00A43182">
        <w:rPr>
          <w:lang w:val="sr-Cyrl-RS"/>
        </w:rPr>
        <w:t>,</w:t>
      </w:r>
      <w:r w:rsidR="00AA58ED" w:rsidRPr="00A43182">
        <w:rPr>
          <w:lang w:val="sr-Cyrl-RS"/>
        </w:rPr>
        <w:t xml:space="preserve"> природно-математички смер. </w:t>
      </w:r>
      <w:r w:rsidR="00056616" w:rsidRPr="00A43182">
        <w:rPr>
          <w:lang w:val="sr-Cyrl-RS"/>
        </w:rPr>
        <w:t>Школске 2018/2019 године уписује се на Факултет техничких наука Универзитета у Но</w:t>
      </w:r>
      <w:r w:rsidR="0064338E" w:rsidRPr="00A43182">
        <w:rPr>
          <w:lang w:val="sr-Cyrl-RS"/>
        </w:rPr>
        <w:t xml:space="preserve">вом Саду, смер </w:t>
      </w:r>
      <w:r w:rsidR="00056616" w:rsidRPr="00A43182">
        <w:rPr>
          <w:lang w:val="sr-Cyrl-RS"/>
        </w:rPr>
        <w:t>Рачунарство и аутоматика.</w:t>
      </w:r>
      <w:r w:rsidR="00082CAD" w:rsidRPr="00A43182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 w:rsidRPr="00A43182">
        <w:rPr>
          <w:lang w:val="sr-Cyrl-RS"/>
        </w:rPr>
        <w:t xml:space="preserve"> П</w:t>
      </w:r>
      <w:r w:rsidR="000206BB" w:rsidRPr="00A43182">
        <w:rPr>
          <w:lang w:val="sr-Cyrl-RS"/>
        </w:rPr>
        <w:t>оложила ј</w:t>
      </w:r>
      <w:r w:rsidR="00056616" w:rsidRPr="00A43182">
        <w:rPr>
          <w:lang w:val="sr-Cyrl-RS"/>
        </w:rPr>
        <w:t>е све испите предвиђене планом и про</w:t>
      </w:r>
      <w:r w:rsidR="006C1057" w:rsidRPr="00A43182">
        <w:rPr>
          <w:lang w:val="sr-Cyrl-RS"/>
        </w:rPr>
        <w:t>г</w:t>
      </w:r>
      <w:r w:rsidR="00056616" w:rsidRPr="00A43182">
        <w:rPr>
          <w:lang w:val="sr-Cyrl-RS"/>
        </w:rPr>
        <w:t>рамом</w:t>
      </w:r>
      <w:r w:rsidR="00082CAD" w:rsidRPr="00A43182">
        <w:rPr>
          <w:lang w:val="sr-Cyrl-RS"/>
        </w:rPr>
        <w:t xml:space="preserve"> мастер академских студија</w:t>
      </w:r>
      <w:r w:rsidR="006C1057" w:rsidRPr="00A43182">
        <w:rPr>
          <w:lang w:val="sr-Cyrl-RS"/>
        </w:rPr>
        <w:t>.</w:t>
      </w:r>
    </w:p>
    <w:sectPr w:rsidR="009D352E" w:rsidRPr="00A43182" w:rsidSect="00447516">
      <w:headerReference w:type="default" r:id="rId26"/>
      <w:footerReference w:type="default" r:id="rId27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4D63E" w14:textId="77777777" w:rsidR="00B657C0" w:rsidRDefault="00B657C0">
      <w:r>
        <w:separator/>
      </w:r>
    </w:p>
  </w:endnote>
  <w:endnote w:type="continuationSeparator" w:id="0">
    <w:p w14:paraId="5B54EB08" w14:textId="77777777" w:rsidR="00B657C0" w:rsidRDefault="00B65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3770E6" w:rsidRDefault="003770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3770E6" w:rsidRDefault="003770E6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3770E6" w:rsidRDefault="003770E6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3770E6" w:rsidRDefault="003770E6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42A78E29" w:rsidR="003770E6" w:rsidRDefault="003770E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BFD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14:paraId="40A65E63" w14:textId="77777777" w:rsidR="003770E6" w:rsidRDefault="003770E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DD133" w14:textId="77777777" w:rsidR="00B657C0" w:rsidRDefault="00B657C0">
      <w:r>
        <w:separator/>
      </w:r>
    </w:p>
  </w:footnote>
  <w:footnote w:type="continuationSeparator" w:id="0">
    <w:p w14:paraId="712138BD" w14:textId="77777777" w:rsidR="00B657C0" w:rsidRDefault="00B657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3770E6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3770E6" w:rsidRDefault="003770E6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40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3770E6" w:rsidRDefault="003770E6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3770E6" w:rsidRDefault="003770E6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3770E6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3770E6" w:rsidRPr="0048305D" w:rsidRDefault="003770E6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3770E6" w:rsidRPr="0048305D" w:rsidRDefault="003770E6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3770E6" w:rsidRDefault="003770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3770E6" w:rsidRDefault="003770E6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3770E6" w:rsidRDefault="003770E6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3770E6" w:rsidRDefault="003770E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3770E6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3770E6" w:rsidRDefault="003770E6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41" name="Picture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3770E6" w:rsidRDefault="003770E6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3770E6" w:rsidRDefault="003770E6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3770E6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3770E6" w:rsidRDefault="003770E6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3770E6" w:rsidRDefault="003770E6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3770E6" w:rsidRDefault="003770E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3770E6" w:rsidRDefault="003770E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3770E6" w:rsidRDefault="003770E6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3770E6" w:rsidRDefault="003770E6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18"/>
  </w:num>
  <w:num w:numId="4">
    <w:abstractNumId w:val="22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6"/>
  </w:num>
  <w:num w:numId="9">
    <w:abstractNumId w:val="24"/>
  </w:num>
  <w:num w:numId="10">
    <w:abstractNumId w:val="17"/>
  </w:num>
  <w:num w:numId="11">
    <w:abstractNumId w:val="0"/>
  </w:num>
  <w:num w:numId="12">
    <w:abstractNumId w:val="20"/>
  </w:num>
  <w:num w:numId="13">
    <w:abstractNumId w:val="7"/>
  </w:num>
  <w:num w:numId="14">
    <w:abstractNumId w:val="28"/>
  </w:num>
  <w:num w:numId="15">
    <w:abstractNumId w:val="1"/>
  </w:num>
  <w:num w:numId="16">
    <w:abstractNumId w:val="2"/>
  </w:num>
  <w:num w:numId="17">
    <w:abstractNumId w:val="27"/>
  </w:num>
  <w:num w:numId="18">
    <w:abstractNumId w:val="29"/>
  </w:num>
  <w:num w:numId="19">
    <w:abstractNumId w:val="6"/>
  </w:num>
  <w:num w:numId="20">
    <w:abstractNumId w:val="19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5"/>
  </w:num>
  <w:num w:numId="29">
    <w:abstractNumId w:val="12"/>
  </w:num>
  <w:num w:numId="30">
    <w:abstractNumId w:val="9"/>
  </w:num>
  <w:num w:numId="31">
    <w:abstractNumId w:val="26"/>
  </w:num>
  <w:num w:numId="32">
    <w:abstractNumId w:val="23"/>
  </w:num>
  <w:num w:numId="33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164B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244B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66D8"/>
    <w:rsid w:val="0002673F"/>
    <w:rsid w:val="00026E17"/>
    <w:rsid w:val="000277A6"/>
    <w:rsid w:val="00027C3A"/>
    <w:rsid w:val="00027C52"/>
    <w:rsid w:val="000301ED"/>
    <w:rsid w:val="000310B0"/>
    <w:rsid w:val="0003157E"/>
    <w:rsid w:val="00031B51"/>
    <w:rsid w:val="00032378"/>
    <w:rsid w:val="00032998"/>
    <w:rsid w:val="00033395"/>
    <w:rsid w:val="00033496"/>
    <w:rsid w:val="00033D67"/>
    <w:rsid w:val="00034068"/>
    <w:rsid w:val="0003438E"/>
    <w:rsid w:val="00034EB3"/>
    <w:rsid w:val="000354CF"/>
    <w:rsid w:val="00035981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54F7"/>
    <w:rsid w:val="000466A8"/>
    <w:rsid w:val="00046B6A"/>
    <w:rsid w:val="00046CD6"/>
    <w:rsid w:val="0005087B"/>
    <w:rsid w:val="000508C8"/>
    <w:rsid w:val="00050992"/>
    <w:rsid w:val="00050D90"/>
    <w:rsid w:val="00052101"/>
    <w:rsid w:val="00052316"/>
    <w:rsid w:val="0005243C"/>
    <w:rsid w:val="00052ADD"/>
    <w:rsid w:val="000531D7"/>
    <w:rsid w:val="00053350"/>
    <w:rsid w:val="00053393"/>
    <w:rsid w:val="00054C96"/>
    <w:rsid w:val="00054DE5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2E"/>
    <w:rsid w:val="0007221F"/>
    <w:rsid w:val="00072D77"/>
    <w:rsid w:val="000750EB"/>
    <w:rsid w:val="00076459"/>
    <w:rsid w:val="00077B23"/>
    <w:rsid w:val="000801FF"/>
    <w:rsid w:val="0008058E"/>
    <w:rsid w:val="00082CAD"/>
    <w:rsid w:val="00082FCA"/>
    <w:rsid w:val="00083042"/>
    <w:rsid w:val="0008361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29B"/>
    <w:rsid w:val="0009665B"/>
    <w:rsid w:val="000966BD"/>
    <w:rsid w:val="000966E6"/>
    <w:rsid w:val="00096805"/>
    <w:rsid w:val="00096A98"/>
    <w:rsid w:val="00096F2D"/>
    <w:rsid w:val="00096FA5"/>
    <w:rsid w:val="000A00B5"/>
    <w:rsid w:val="000A06A5"/>
    <w:rsid w:val="000A0B57"/>
    <w:rsid w:val="000A10D3"/>
    <w:rsid w:val="000A13AA"/>
    <w:rsid w:val="000A198A"/>
    <w:rsid w:val="000A1B61"/>
    <w:rsid w:val="000A254A"/>
    <w:rsid w:val="000A28A2"/>
    <w:rsid w:val="000A2E03"/>
    <w:rsid w:val="000A2E9B"/>
    <w:rsid w:val="000A323D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AA7"/>
    <w:rsid w:val="000C1CB1"/>
    <w:rsid w:val="000C2200"/>
    <w:rsid w:val="000C3C73"/>
    <w:rsid w:val="000C5EB1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1B2B"/>
    <w:rsid w:val="000E229F"/>
    <w:rsid w:val="000E2877"/>
    <w:rsid w:val="000E2A1A"/>
    <w:rsid w:val="000E31EB"/>
    <w:rsid w:val="000E423E"/>
    <w:rsid w:val="000E4A62"/>
    <w:rsid w:val="000E5C9B"/>
    <w:rsid w:val="000E6ACB"/>
    <w:rsid w:val="000F000B"/>
    <w:rsid w:val="000F0231"/>
    <w:rsid w:val="000F07C7"/>
    <w:rsid w:val="000F0EAF"/>
    <w:rsid w:val="000F1DFA"/>
    <w:rsid w:val="000F248C"/>
    <w:rsid w:val="000F3A32"/>
    <w:rsid w:val="000F4F5F"/>
    <w:rsid w:val="000F5A06"/>
    <w:rsid w:val="000F7AB8"/>
    <w:rsid w:val="00100762"/>
    <w:rsid w:val="00100D94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17A"/>
    <w:rsid w:val="00113C86"/>
    <w:rsid w:val="00114425"/>
    <w:rsid w:val="001146FB"/>
    <w:rsid w:val="001156B6"/>
    <w:rsid w:val="001159FA"/>
    <w:rsid w:val="0011601F"/>
    <w:rsid w:val="0011717D"/>
    <w:rsid w:val="0011762A"/>
    <w:rsid w:val="00117809"/>
    <w:rsid w:val="00120AB9"/>
    <w:rsid w:val="001212FB"/>
    <w:rsid w:val="001214BE"/>
    <w:rsid w:val="00121A2C"/>
    <w:rsid w:val="00121C30"/>
    <w:rsid w:val="00121FD6"/>
    <w:rsid w:val="00122791"/>
    <w:rsid w:val="001227BF"/>
    <w:rsid w:val="00122806"/>
    <w:rsid w:val="00122BA9"/>
    <w:rsid w:val="00123427"/>
    <w:rsid w:val="0012344C"/>
    <w:rsid w:val="00125177"/>
    <w:rsid w:val="0012599D"/>
    <w:rsid w:val="00127185"/>
    <w:rsid w:val="0012732C"/>
    <w:rsid w:val="00127A13"/>
    <w:rsid w:val="00130313"/>
    <w:rsid w:val="00130623"/>
    <w:rsid w:val="001312C5"/>
    <w:rsid w:val="001312CB"/>
    <w:rsid w:val="00131786"/>
    <w:rsid w:val="00131885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519"/>
    <w:rsid w:val="001418BE"/>
    <w:rsid w:val="00142B32"/>
    <w:rsid w:val="00142BCC"/>
    <w:rsid w:val="00142C82"/>
    <w:rsid w:val="00142E4E"/>
    <w:rsid w:val="00142F46"/>
    <w:rsid w:val="0014371C"/>
    <w:rsid w:val="00143A80"/>
    <w:rsid w:val="001444CA"/>
    <w:rsid w:val="0014466B"/>
    <w:rsid w:val="00144F25"/>
    <w:rsid w:val="001451A8"/>
    <w:rsid w:val="00146AE2"/>
    <w:rsid w:val="001478A6"/>
    <w:rsid w:val="00147AB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0D2D"/>
    <w:rsid w:val="0017117F"/>
    <w:rsid w:val="00171227"/>
    <w:rsid w:val="00171447"/>
    <w:rsid w:val="00172A07"/>
    <w:rsid w:val="00173096"/>
    <w:rsid w:val="001732E6"/>
    <w:rsid w:val="001749FB"/>
    <w:rsid w:val="00174C0D"/>
    <w:rsid w:val="0017645F"/>
    <w:rsid w:val="0018182F"/>
    <w:rsid w:val="0018288B"/>
    <w:rsid w:val="001828A9"/>
    <w:rsid w:val="00183AAC"/>
    <w:rsid w:val="001847E1"/>
    <w:rsid w:val="00184853"/>
    <w:rsid w:val="00184F72"/>
    <w:rsid w:val="001853CF"/>
    <w:rsid w:val="00186777"/>
    <w:rsid w:val="00186849"/>
    <w:rsid w:val="00186870"/>
    <w:rsid w:val="00187546"/>
    <w:rsid w:val="0019005A"/>
    <w:rsid w:val="001904C9"/>
    <w:rsid w:val="00191E84"/>
    <w:rsid w:val="00192110"/>
    <w:rsid w:val="00192274"/>
    <w:rsid w:val="00192CDE"/>
    <w:rsid w:val="001935FE"/>
    <w:rsid w:val="00193614"/>
    <w:rsid w:val="00193DC4"/>
    <w:rsid w:val="00194A1E"/>
    <w:rsid w:val="0019589A"/>
    <w:rsid w:val="00195BA5"/>
    <w:rsid w:val="00196108"/>
    <w:rsid w:val="001963DF"/>
    <w:rsid w:val="0019676F"/>
    <w:rsid w:val="00196917"/>
    <w:rsid w:val="00197400"/>
    <w:rsid w:val="001979B5"/>
    <w:rsid w:val="00197A89"/>
    <w:rsid w:val="00197AFE"/>
    <w:rsid w:val="001A05E4"/>
    <w:rsid w:val="001A0E67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7F4"/>
    <w:rsid w:val="001B2DC7"/>
    <w:rsid w:val="001B39E3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B05"/>
    <w:rsid w:val="001C1E39"/>
    <w:rsid w:val="001C1F20"/>
    <w:rsid w:val="001C2140"/>
    <w:rsid w:val="001C2792"/>
    <w:rsid w:val="001C283C"/>
    <w:rsid w:val="001C2FD2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07BD"/>
    <w:rsid w:val="001D0AFF"/>
    <w:rsid w:val="001D11E7"/>
    <w:rsid w:val="001D15C7"/>
    <w:rsid w:val="001D544C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E6AE4"/>
    <w:rsid w:val="001F1B1C"/>
    <w:rsid w:val="001F1B5D"/>
    <w:rsid w:val="001F1DCC"/>
    <w:rsid w:val="001F226B"/>
    <w:rsid w:val="001F2F2E"/>
    <w:rsid w:val="001F3822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6AF5"/>
    <w:rsid w:val="002074AE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203"/>
    <w:rsid w:val="002143F2"/>
    <w:rsid w:val="002152A9"/>
    <w:rsid w:val="0021628A"/>
    <w:rsid w:val="00216906"/>
    <w:rsid w:val="00217626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1E8E"/>
    <w:rsid w:val="0022218E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509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2B64"/>
    <w:rsid w:val="00243353"/>
    <w:rsid w:val="0024337E"/>
    <w:rsid w:val="0024343F"/>
    <w:rsid w:val="00243CD8"/>
    <w:rsid w:val="0024420C"/>
    <w:rsid w:val="00245350"/>
    <w:rsid w:val="002456C0"/>
    <w:rsid w:val="00245D69"/>
    <w:rsid w:val="002467E3"/>
    <w:rsid w:val="00247003"/>
    <w:rsid w:val="002500B9"/>
    <w:rsid w:val="002513B0"/>
    <w:rsid w:val="002516D0"/>
    <w:rsid w:val="00252E3F"/>
    <w:rsid w:val="00253154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21CB"/>
    <w:rsid w:val="00264574"/>
    <w:rsid w:val="00264870"/>
    <w:rsid w:val="00264EA2"/>
    <w:rsid w:val="00264FF7"/>
    <w:rsid w:val="0026523B"/>
    <w:rsid w:val="00265564"/>
    <w:rsid w:val="00265B39"/>
    <w:rsid w:val="00266267"/>
    <w:rsid w:val="00266323"/>
    <w:rsid w:val="00267084"/>
    <w:rsid w:val="00267AF6"/>
    <w:rsid w:val="00267E51"/>
    <w:rsid w:val="00270368"/>
    <w:rsid w:val="00270D57"/>
    <w:rsid w:val="002715AA"/>
    <w:rsid w:val="0027160B"/>
    <w:rsid w:val="002719FF"/>
    <w:rsid w:val="00272059"/>
    <w:rsid w:val="002720E6"/>
    <w:rsid w:val="002735AE"/>
    <w:rsid w:val="00274070"/>
    <w:rsid w:val="002747FB"/>
    <w:rsid w:val="0027498B"/>
    <w:rsid w:val="00275173"/>
    <w:rsid w:val="00276BF3"/>
    <w:rsid w:val="00277A58"/>
    <w:rsid w:val="002804B3"/>
    <w:rsid w:val="00280BC2"/>
    <w:rsid w:val="00281158"/>
    <w:rsid w:val="0028253B"/>
    <w:rsid w:val="00282E0E"/>
    <w:rsid w:val="00282EFF"/>
    <w:rsid w:val="002834B2"/>
    <w:rsid w:val="00283B0B"/>
    <w:rsid w:val="002857B6"/>
    <w:rsid w:val="0028584F"/>
    <w:rsid w:val="0028681F"/>
    <w:rsid w:val="00287743"/>
    <w:rsid w:val="002905D3"/>
    <w:rsid w:val="002907BD"/>
    <w:rsid w:val="002908E4"/>
    <w:rsid w:val="00290DC6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6B0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71C5"/>
    <w:rsid w:val="002A7D57"/>
    <w:rsid w:val="002B1255"/>
    <w:rsid w:val="002B181E"/>
    <w:rsid w:val="002B18B9"/>
    <w:rsid w:val="002B1B81"/>
    <w:rsid w:val="002B4318"/>
    <w:rsid w:val="002B4BE3"/>
    <w:rsid w:val="002B5797"/>
    <w:rsid w:val="002B6495"/>
    <w:rsid w:val="002B6B80"/>
    <w:rsid w:val="002B6DE9"/>
    <w:rsid w:val="002B7220"/>
    <w:rsid w:val="002C0556"/>
    <w:rsid w:val="002C0D44"/>
    <w:rsid w:val="002C0F3B"/>
    <w:rsid w:val="002C10B1"/>
    <w:rsid w:val="002C2480"/>
    <w:rsid w:val="002C291F"/>
    <w:rsid w:val="002C2DBC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1549"/>
    <w:rsid w:val="002F1A33"/>
    <w:rsid w:val="002F2960"/>
    <w:rsid w:val="002F2E49"/>
    <w:rsid w:val="002F3116"/>
    <w:rsid w:val="002F391D"/>
    <w:rsid w:val="002F3D7B"/>
    <w:rsid w:val="002F3FE7"/>
    <w:rsid w:val="002F4B6F"/>
    <w:rsid w:val="002F4F7D"/>
    <w:rsid w:val="002F53F0"/>
    <w:rsid w:val="002F5A03"/>
    <w:rsid w:val="002F6CB3"/>
    <w:rsid w:val="002F6D15"/>
    <w:rsid w:val="002F74D2"/>
    <w:rsid w:val="002F7E6F"/>
    <w:rsid w:val="00300ABF"/>
    <w:rsid w:val="0030289A"/>
    <w:rsid w:val="0030347E"/>
    <w:rsid w:val="00303587"/>
    <w:rsid w:val="00303CBF"/>
    <w:rsid w:val="00304334"/>
    <w:rsid w:val="00304A0B"/>
    <w:rsid w:val="00305A40"/>
    <w:rsid w:val="003065C7"/>
    <w:rsid w:val="00306EA4"/>
    <w:rsid w:val="00307CD6"/>
    <w:rsid w:val="00307D39"/>
    <w:rsid w:val="00310720"/>
    <w:rsid w:val="00310986"/>
    <w:rsid w:val="00311F11"/>
    <w:rsid w:val="00312075"/>
    <w:rsid w:val="003128B5"/>
    <w:rsid w:val="0031292B"/>
    <w:rsid w:val="00312F5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573"/>
    <w:rsid w:val="003227DD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ABF"/>
    <w:rsid w:val="00327CC1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4A8"/>
    <w:rsid w:val="00335877"/>
    <w:rsid w:val="0033596B"/>
    <w:rsid w:val="00335B4F"/>
    <w:rsid w:val="00340720"/>
    <w:rsid w:val="00340E40"/>
    <w:rsid w:val="003414A4"/>
    <w:rsid w:val="0034178D"/>
    <w:rsid w:val="0034273B"/>
    <w:rsid w:val="003434F7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216D"/>
    <w:rsid w:val="0035356F"/>
    <w:rsid w:val="00353693"/>
    <w:rsid w:val="00354659"/>
    <w:rsid w:val="00354EB2"/>
    <w:rsid w:val="0035759B"/>
    <w:rsid w:val="00357EAF"/>
    <w:rsid w:val="00360022"/>
    <w:rsid w:val="00360423"/>
    <w:rsid w:val="00360558"/>
    <w:rsid w:val="00360B3E"/>
    <w:rsid w:val="00360F78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BA1"/>
    <w:rsid w:val="00375FAE"/>
    <w:rsid w:val="003770E6"/>
    <w:rsid w:val="00377965"/>
    <w:rsid w:val="00377B1F"/>
    <w:rsid w:val="00377EE3"/>
    <w:rsid w:val="00381657"/>
    <w:rsid w:val="003818E5"/>
    <w:rsid w:val="00381AF4"/>
    <w:rsid w:val="00381B47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901A4"/>
    <w:rsid w:val="00390372"/>
    <w:rsid w:val="00390A84"/>
    <w:rsid w:val="00391A52"/>
    <w:rsid w:val="00391AE8"/>
    <w:rsid w:val="00392435"/>
    <w:rsid w:val="003927FF"/>
    <w:rsid w:val="003928D8"/>
    <w:rsid w:val="00392BF8"/>
    <w:rsid w:val="00393F99"/>
    <w:rsid w:val="003943C0"/>
    <w:rsid w:val="00394899"/>
    <w:rsid w:val="00394B72"/>
    <w:rsid w:val="00394BAC"/>
    <w:rsid w:val="00394E9B"/>
    <w:rsid w:val="003950BB"/>
    <w:rsid w:val="00395304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20A"/>
    <w:rsid w:val="003A5C85"/>
    <w:rsid w:val="003A606B"/>
    <w:rsid w:val="003A622A"/>
    <w:rsid w:val="003A64A8"/>
    <w:rsid w:val="003A76E9"/>
    <w:rsid w:val="003A78CC"/>
    <w:rsid w:val="003A7FFE"/>
    <w:rsid w:val="003B058C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4987"/>
    <w:rsid w:val="003B5754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1D0C"/>
    <w:rsid w:val="003C1EC1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DC1"/>
    <w:rsid w:val="003D6F9B"/>
    <w:rsid w:val="003D7ECB"/>
    <w:rsid w:val="003E0FEE"/>
    <w:rsid w:val="003E11F3"/>
    <w:rsid w:val="003E15BA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59B7"/>
    <w:rsid w:val="003E60BB"/>
    <w:rsid w:val="003E619E"/>
    <w:rsid w:val="003E62A9"/>
    <w:rsid w:val="003E6E19"/>
    <w:rsid w:val="003E7714"/>
    <w:rsid w:val="003E7F13"/>
    <w:rsid w:val="003F02B6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BEC"/>
    <w:rsid w:val="00402C18"/>
    <w:rsid w:val="00404217"/>
    <w:rsid w:val="00405006"/>
    <w:rsid w:val="00405071"/>
    <w:rsid w:val="00405400"/>
    <w:rsid w:val="00405A80"/>
    <w:rsid w:val="00405F88"/>
    <w:rsid w:val="00406222"/>
    <w:rsid w:val="00406A90"/>
    <w:rsid w:val="004074EA"/>
    <w:rsid w:val="00407FA5"/>
    <w:rsid w:val="004107EC"/>
    <w:rsid w:val="00411FFF"/>
    <w:rsid w:val="004137A1"/>
    <w:rsid w:val="00414050"/>
    <w:rsid w:val="004146F6"/>
    <w:rsid w:val="00414AD0"/>
    <w:rsid w:val="00414C11"/>
    <w:rsid w:val="00414FF5"/>
    <w:rsid w:val="00415315"/>
    <w:rsid w:val="00416177"/>
    <w:rsid w:val="004170D0"/>
    <w:rsid w:val="0041730B"/>
    <w:rsid w:val="0042036B"/>
    <w:rsid w:val="00420690"/>
    <w:rsid w:val="00420E05"/>
    <w:rsid w:val="004217A2"/>
    <w:rsid w:val="00421840"/>
    <w:rsid w:val="0042196C"/>
    <w:rsid w:val="004220A6"/>
    <w:rsid w:val="0042261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6699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2A6F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7AD"/>
    <w:rsid w:val="00463A5C"/>
    <w:rsid w:val="00463DE6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77AC0"/>
    <w:rsid w:val="004802C6"/>
    <w:rsid w:val="00480823"/>
    <w:rsid w:val="004809DF"/>
    <w:rsid w:val="00480D2C"/>
    <w:rsid w:val="00481370"/>
    <w:rsid w:val="004816A0"/>
    <w:rsid w:val="00481CAC"/>
    <w:rsid w:val="00481F1C"/>
    <w:rsid w:val="004828D4"/>
    <w:rsid w:val="004829F1"/>
    <w:rsid w:val="0048305D"/>
    <w:rsid w:val="0048331C"/>
    <w:rsid w:val="00484559"/>
    <w:rsid w:val="004845A7"/>
    <w:rsid w:val="0048478B"/>
    <w:rsid w:val="00484C47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47A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2B5"/>
    <w:rsid w:val="00497120"/>
    <w:rsid w:val="00497867"/>
    <w:rsid w:val="00497B2B"/>
    <w:rsid w:val="004A048C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9CA"/>
    <w:rsid w:val="004A4C39"/>
    <w:rsid w:val="004A4EAD"/>
    <w:rsid w:val="004A4F8D"/>
    <w:rsid w:val="004A5256"/>
    <w:rsid w:val="004A631A"/>
    <w:rsid w:val="004A64A8"/>
    <w:rsid w:val="004A6A0A"/>
    <w:rsid w:val="004A7256"/>
    <w:rsid w:val="004A75B0"/>
    <w:rsid w:val="004A77DA"/>
    <w:rsid w:val="004A7E84"/>
    <w:rsid w:val="004B046E"/>
    <w:rsid w:val="004B0F9E"/>
    <w:rsid w:val="004B18D0"/>
    <w:rsid w:val="004B1E0F"/>
    <w:rsid w:val="004B214E"/>
    <w:rsid w:val="004B2153"/>
    <w:rsid w:val="004B2A90"/>
    <w:rsid w:val="004B30D6"/>
    <w:rsid w:val="004B3284"/>
    <w:rsid w:val="004B3C18"/>
    <w:rsid w:val="004B416D"/>
    <w:rsid w:val="004B5A6C"/>
    <w:rsid w:val="004B5B09"/>
    <w:rsid w:val="004B5BB2"/>
    <w:rsid w:val="004B5E7D"/>
    <w:rsid w:val="004B671C"/>
    <w:rsid w:val="004B6D51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72F"/>
    <w:rsid w:val="004D03BF"/>
    <w:rsid w:val="004D0535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248"/>
    <w:rsid w:val="004D5501"/>
    <w:rsid w:val="004D6C89"/>
    <w:rsid w:val="004D7400"/>
    <w:rsid w:val="004D7467"/>
    <w:rsid w:val="004E1551"/>
    <w:rsid w:val="004E18F5"/>
    <w:rsid w:val="004E2175"/>
    <w:rsid w:val="004E2430"/>
    <w:rsid w:val="004E28A4"/>
    <w:rsid w:val="004E2DD0"/>
    <w:rsid w:val="004E3742"/>
    <w:rsid w:val="004E3949"/>
    <w:rsid w:val="004E3E36"/>
    <w:rsid w:val="004E3F99"/>
    <w:rsid w:val="004E4002"/>
    <w:rsid w:val="004E4506"/>
    <w:rsid w:val="004E4782"/>
    <w:rsid w:val="004E49DF"/>
    <w:rsid w:val="004E50B4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941"/>
    <w:rsid w:val="004F592A"/>
    <w:rsid w:val="004F68BE"/>
    <w:rsid w:val="004F6F64"/>
    <w:rsid w:val="004F7137"/>
    <w:rsid w:val="004F7364"/>
    <w:rsid w:val="00500322"/>
    <w:rsid w:val="00500C27"/>
    <w:rsid w:val="00501B4C"/>
    <w:rsid w:val="00501B56"/>
    <w:rsid w:val="00501D54"/>
    <w:rsid w:val="00502041"/>
    <w:rsid w:val="00502218"/>
    <w:rsid w:val="00502381"/>
    <w:rsid w:val="00502A7F"/>
    <w:rsid w:val="00503141"/>
    <w:rsid w:val="00503A4C"/>
    <w:rsid w:val="005046BD"/>
    <w:rsid w:val="0050488B"/>
    <w:rsid w:val="00505E0E"/>
    <w:rsid w:val="0050651C"/>
    <w:rsid w:val="005068F7"/>
    <w:rsid w:val="00506B6E"/>
    <w:rsid w:val="005100B6"/>
    <w:rsid w:val="00510319"/>
    <w:rsid w:val="005107D4"/>
    <w:rsid w:val="00511417"/>
    <w:rsid w:val="00511E30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E17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FC"/>
    <w:rsid w:val="005310AD"/>
    <w:rsid w:val="0053114A"/>
    <w:rsid w:val="005329E8"/>
    <w:rsid w:val="005336AF"/>
    <w:rsid w:val="00533F7F"/>
    <w:rsid w:val="005340B2"/>
    <w:rsid w:val="00534536"/>
    <w:rsid w:val="00534C84"/>
    <w:rsid w:val="00534E71"/>
    <w:rsid w:val="005351AD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3C75"/>
    <w:rsid w:val="0054568E"/>
    <w:rsid w:val="00545B0C"/>
    <w:rsid w:val="0054714C"/>
    <w:rsid w:val="005502EF"/>
    <w:rsid w:val="005510F0"/>
    <w:rsid w:val="00551BAF"/>
    <w:rsid w:val="00552698"/>
    <w:rsid w:val="00552719"/>
    <w:rsid w:val="00552722"/>
    <w:rsid w:val="0055330C"/>
    <w:rsid w:val="0055372C"/>
    <w:rsid w:val="00553C34"/>
    <w:rsid w:val="00553E3A"/>
    <w:rsid w:val="00554638"/>
    <w:rsid w:val="00554A14"/>
    <w:rsid w:val="0055529F"/>
    <w:rsid w:val="00555B86"/>
    <w:rsid w:val="00555C0A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434D"/>
    <w:rsid w:val="0056443C"/>
    <w:rsid w:val="0056482D"/>
    <w:rsid w:val="00565459"/>
    <w:rsid w:val="0056548D"/>
    <w:rsid w:val="00565683"/>
    <w:rsid w:val="005656BE"/>
    <w:rsid w:val="005675A5"/>
    <w:rsid w:val="00567F71"/>
    <w:rsid w:val="005710D7"/>
    <w:rsid w:val="00571C26"/>
    <w:rsid w:val="00571C84"/>
    <w:rsid w:val="00571FE2"/>
    <w:rsid w:val="005727E3"/>
    <w:rsid w:val="00572E5E"/>
    <w:rsid w:val="00572E8E"/>
    <w:rsid w:val="00573F8E"/>
    <w:rsid w:val="005745D3"/>
    <w:rsid w:val="00576B02"/>
    <w:rsid w:val="00576CBB"/>
    <w:rsid w:val="005771F0"/>
    <w:rsid w:val="00577D2E"/>
    <w:rsid w:val="005810E8"/>
    <w:rsid w:val="00581305"/>
    <w:rsid w:val="00582172"/>
    <w:rsid w:val="00582805"/>
    <w:rsid w:val="00583314"/>
    <w:rsid w:val="00583E40"/>
    <w:rsid w:val="00583F52"/>
    <w:rsid w:val="00584F65"/>
    <w:rsid w:val="005854F8"/>
    <w:rsid w:val="005856B9"/>
    <w:rsid w:val="00586BD2"/>
    <w:rsid w:val="005871B4"/>
    <w:rsid w:val="0058776B"/>
    <w:rsid w:val="0058793D"/>
    <w:rsid w:val="005901D5"/>
    <w:rsid w:val="00590B6E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A0239"/>
    <w:rsid w:val="005A07A6"/>
    <w:rsid w:val="005A1D02"/>
    <w:rsid w:val="005A35B9"/>
    <w:rsid w:val="005A4379"/>
    <w:rsid w:val="005A5095"/>
    <w:rsid w:val="005A514F"/>
    <w:rsid w:val="005A582C"/>
    <w:rsid w:val="005A6DA5"/>
    <w:rsid w:val="005A6EB0"/>
    <w:rsid w:val="005A75BB"/>
    <w:rsid w:val="005A75C3"/>
    <w:rsid w:val="005B0724"/>
    <w:rsid w:val="005B1CBD"/>
    <w:rsid w:val="005B203E"/>
    <w:rsid w:val="005B235A"/>
    <w:rsid w:val="005B287A"/>
    <w:rsid w:val="005B55C3"/>
    <w:rsid w:val="005B58F2"/>
    <w:rsid w:val="005B5E60"/>
    <w:rsid w:val="005B6773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6748"/>
    <w:rsid w:val="005C7053"/>
    <w:rsid w:val="005C75F6"/>
    <w:rsid w:val="005C7676"/>
    <w:rsid w:val="005D02E1"/>
    <w:rsid w:val="005D03A7"/>
    <w:rsid w:val="005D0A4B"/>
    <w:rsid w:val="005D0E05"/>
    <w:rsid w:val="005D1254"/>
    <w:rsid w:val="005D1A57"/>
    <w:rsid w:val="005D298D"/>
    <w:rsid w:val="005D2A56"/>
    <w:rsid w:val="005D323C"/>
    <w:rsid w:val="005D36B3"/>
    <w:rsid w:val="005D38E6"/>
    <w:rsid w:val="005D4A8C"/>
    <w:rsid w:val="005D4E01"/>
    <w:rsid w:val="005D5C10"/>
    <w:rsid w:val="005D639A"/>
    <w:rsid w:val="005D65FE"/>
    <w:rsid w:val="005D6EFD"/>
    <w:rsid w:val="005D7A90"/>
    <w:rsid w:val="005E21D0"/>
    <w:rsid w:val="005E22A6"/>
    <w:rsid w:val="005E24AF"/>
    <w:rsid w:val="005E24F0"/>
    <w:rsid w:val="005E2E52"/>
    <w:rsid w:val="005E2F88"/>
    <w:rsid w:val="005E3122"/>
    <w:rsid w:val="005E3E4E"/>
    <w:rsid w:val="005E3E6C"/>
    <w:rsid w:val="005E475A"/>
    <w:rsid w:val="005E4B29"/>
    <w:rsid w:val="005E62A1"/>
    <w:rsid w:val="005E663D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5EB1"/>
    <w:rsid w:val="00606AA1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5F75"/>
    <w:rsid w:val="006164E0"/>
    <w:rsid w:val="00616638"/>
    <w:rsid w:val="0061789C"/>
    <w:rsid w:val="0061798C"/>
    <w:rsid w:val="00617BD7"/>
    <w:rsid w:val="00620E67"/>
    <w:rsid w:val="00620FB9"/>
    <w:rsid w:val="00621CF4"/>
    <w:rsid w:val="006226BE"/>
    <w:rsid w:val="00623497"/>
    <w:rsid w:val="00623502"/>
    <w:rsid w:val="00624BAD"/>
    <w:rsid w:val="00627E7B"/>
    <w:rsid w:val="006305DC"/>
    <w:rsid w:val="00630B8C"/>
    <w:rsid w:val="006314C8"/>
    <w:rsid w:val="006314DA"/>
    <w:rsid w:val="00631A6F"/>
    <w:rsid w:val="006322FC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2EE"/>
    <w:rsid w:val="006566A8"/>
    <w:rsid w:val="00656FBB"/>
    <w:rsid w:val="00660DA2"/>
    <w:rsid w:val="00660EFA"/>
    <w:rsid w:val="00661241"/>
    <w:rsid w:val="00662936"/>
    <w:rsid w:val="00662FB5"/>
    <w:rsid w:val="006639D1"/>
    <w:rsid w:val="00663BDB"/>
    <w:rsid w:val="00663C34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751"/>
    <w:rsid w:val="00671AA9"/>
    <w:rsid w:val="0067233D"/>
    <w:rsid w:val="00672BA3"/>
    <w:rsid w:val="006730AC"/>
    <w:rsid w:val="00673FC7"/>
    <w:rsid w:val="006745AA"/>
    <w:rsid w:val="006748EF"/>
    <w:rsid w:val="006754CB"/>
    <w:rsid w:val="00675A51"/>
    <w:rsid w:val="00675D00"/>
    <w:rsid w:val="00676143"/>
    <w:rsid w:val="0067688E"/>
    <w:rsid w:val="00676D6D"/>
    <w:rsid w:val="00677395"/>
    <w:rsid w:val="006804BC"/>
    <w:rsid w:val="00681891"/>
    <w:rsid w:val="00681A6E"/>
    <w:rsid w:val="00682C21"/>
    <w:rsid w:val="00682E16"/>
    <w:rsid w:val="006830D0"/>
    <w:rsid w:val="00683AF8"/>
    <w:rsid w:val="006845A2"/>
    <w:rsid w:val="00684BB7"/>
    <w:rsid w:val="00685146"/>
    <w:rsid w:val="0068544C"/>
    <w:rsid w:val="0068583A"/>
    <w:rsid w:val="00685E19"/>
    <w:rsid w:val="006861CE"/>
    <w:rsid w:val="006865EF"/>
    <w:rsid w:val="00686772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3DC"/>
    <w:rsid w:val="006A076C"/>
    <w:rsid w:val="006A12BD"/>
    <w:rsid w:val="006A17FC"/>
    <w:rsid w:val="006A1A2F"/>
    <w:rsid w:val="006A26A7"/>
    <w:rsid w:val="006A2DE0"/>
    <w:rsid w:val="006A3116"/>
    <w:rsid w:val="006A3521"/>
    <w:rsid w:val="006A37DC"/>
    <w:rsid w:val="006A3ECA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0B7F"/>
    <w:rsid w:val="006B22E7"/>
    <w:rsid w:val="006B32A0"/>
    <w:rsid w:val="006B46EE"/>
    <w:rsid w:val="006B4851"/>
    <w:rsid w:val="006B4D20"/>
    <w:rsid w:val="006B4FC4"/>
    <w:rsid w:val="006B523C"/>
    <w:rsid w:val="006B5B48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6D2"/>
    <w:rsid w:val="006C272C"/>
    <w:rsid w:val="006C5997"/>
    <w:rsid w:val="006C5C4D"/>
    <w:rsid w:val="006C668B"/>
    <w:rsid w:val="006C76FB"/>
    <w:rsid w:val="006D013B"/>
    <w:rsid w:val="006D2C3D"/>
    <w:rsid w:val="006D2D0F"/>
    <w:rsid w:val="006D3353"/>
    <w:rsid w:val="006D3D94"/>
    <w:rsid w:val="006D53FE"/>
    <w:rsid w:val="006D58A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2D68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51E1"/>
    <w:rsid w:val="006F53AA"/>
    <w:rsid w:val="006F6408"/>
    <w:rsid w:val="006F6A46"/>
    <w:rsid w:val="0070061D"/>
    <w:rsid w:val="007008B1"/>
    <w:rsid w:val="00700922"/>
    <w:rsid w:val="00700D37"/>
    <w:rsid w:val="00701241"/>
    <w:rsid w:val="007013ED"/>
    <w:rsid w:val="0070146B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1608C"/>
    <w:rsid w:val="00717DD5"/>
    <w:rsid w:val="0072047C"/>
    <w:rsid w:val="00720CCA"/>
    <w:rsid w:val="00720DFC"/>
    <w:rsid w:val="00721186"/>
    <w:rsid w:val="00722645"/>
    <w:rsid w:val="00722790"/>
    <w:rsid w:val="00723712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7AEE"/>
    <w:rsid w:val="00737D53"/>
    <w:rsid w:val="007400CC"/>
    <w:rsid w:val="00740254"/>
    <w:rsid w:val="00740883"/>
    <w:rsid w:val="00740B11"/>
    <w:rsid w:val="00741127"/>
    <w:rsid w:val="00741180"/>
    <w:rsid w:val="0074160C"/>
    <w:rsid w:val="0074444F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41E"/>
    <w:rsid w:val="007519B0"/>
    <w:rsid w:val="00751A13"/>
    <w:rsid w:val="00751AC8"/>
    <w:rsid w:val="00752C79"/>
    <w:rsid w:val="0075438D"/>
    <w:rsid w:val="00754563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514"/>
    <w:rsid w:val="00762BB0"/>
    <w:rsid w:val="00764768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138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85DBB"/>
    <w:rsid w:val="00786C23"/>
    <w:rsid w:val="0079045E"/>
    <w:rsid w:val="00790F42"/>
    <w:rsid w:val="00791296"/>
    <w:rsid w:val="007915C0"/>
    <w:rsid w:val="00792077"/>
    <w:rsid w:val="0079236F"/>
    <w:rsid w:val="007925D2"/>
    <w:rsid w:val="00792808"/>
    <w:rsid w:val="00792B96"/>
    <w:rsid w:val="007935C0"/>
    <w:rsid w:val="007943A9"/>
    <w:rsid w:val="007947C0"/>
    <w:rsid w:val="00794E98"/>
    <w:rsid w:val="007954F5"/>
    <w:rsid w:val="00795844"/>
    <w:rsid w:val="00795DAB"/>
    <w:rsid w:val="00796396"/>
    <w:rsid w:val="007966C6"/>
    <w:rsid w:val="0079693A"/>
    <w:rsid w:val="00796BF8"/>
    <w:rsid w:val="00796C7B"/>
    <w:rsid w:val="00796E7E"/>
    <w:rsid w:val="00797F85"/>
    <w:rsid w:val="007A0102"/>
    <w:rsid w:val="007A01A1"/>
    <w:rsid w:val="007A1865"/>
    <w:rsid w:val="007A1B5E"/>
    <w:rsid w:val="007A2326"/>
    <w:rsid w:val="007A2956"/>
    <w:rsid w:val="007A30B6"/>
    <w:rsid w:val="007A386C"/>
    <w:rsid w:val="007A3AD7"/>
    <w:rsid w:val="007A4FBA"/>
    <w:rsid w:val="007A5778"/>
    <w:rsid w:val="007A6475"/>
    <w:rsid w:val="007A654E"/>
    <w:rsid w:val="007A6A09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BAF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4BE2"/>
    <w:rsid w:val="007C52ED"/>
    <w:rsid w:val="007C5ACA"/>
    <w:rsid w:val="007C5C60"/>
    <w:rsid w:val="007C5F85"/>
    <w:rsid w:val="007C6C11"/>
    <w:rsid w:val="007C7972"/>
    <w:rsid w:val="007C7BC2"/>
    <w:rsid w:val="007D144E"/>
    <w:rsid w:val="007D1A68"/>
    <w:rsid w:val="007D1ACB"/>
    <w:rsid w:val="007D24C6"/>
    <w:rsid w:val="007D26A7"/>
    <w:rsid w:val="007D4058"/>
    <w:rsid w:val="007D507A"/>
    <w:rsid w:val="007D52B5"/>
    <w:rsid w:val="007D5377"/>
    <w:rsid w:val="007D56D5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428"/>
    <w:rsid w:val="007E1ED1"/>
    <w:rsid w:val="007E23F3"/>
    <w:rsid w:val="007E2CDD"/>
    <w:rsid w:val="007E2D7B"/>
    <w:rsid w:val="007E31D3"/>
    <w:rsid w:val="007E370A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F0345"/>
    <w:rsid w:val="007F0393"/>
    <w:rsid w:val="007F07D8"/>
    <w:rsid w:val="007F155D"/>
    <w:rsid w:val="007F2E2E"/>
    <w:rsid w:val="007F5239"/>
    <w:rsid w:val="007F572B"/>
    <w:rsid w:val="007F57A3"/>
    <w:rsid w:val="007F5A29"/>
    <w:rsid w:val="007F5C54"/>
    <w:rsid w:val="007F6A6E"/>
    <w:rsid w:val="008004E1"/>
    <w:rsid w:val="00800690"/>
    <w:rsid w:val="008006F2"/>
    <w:rsid w:val="00800E57"/>
    <w:rsid w:val="0080126C"/>
    <w:rsid w:val="008012AD"/>
    <w:rsid w:val="008019F8"/>
    <w:rsid w:val="00802A82"/>
    <w:rsid w:val="0080491D"/>
    <w:rsid w:val="008061F0"/>
    <w:rsid w:val="00806F6F"/>
    <w:rsid w:val="00810A7B"/>
    <w:rsid w:val="00810BFD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616"/>
    <w:rsid w:val="00820864"/>
    <w:rsid w:val="00820DC9"/>
    <w:rsid w:val="00821C0F"/>
    <w:rsid w:val="00821FC7"/>
    <w:rsid w:val="00823F5B"/>
    <w:rsid w:val="00823FD9"/>
    <w:rsid w:val="00824792"/>
    <w:rsid w:val="008249C0"/>
    <w:rsid w:val="00824AF4"/>
    <w:rsid w:val="00824C79"/>
    <w:rsid w:val="008273E5"/>
    <w:rsid w:val="00827F9C"/>
    <w:rsid w:val="008300BE"/>
    <w:rsid w:val="0083012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5022"/>
    <w:rsid w:val="008353C0"/>
    <w:rsid w:val="008353DE"/>
    <w:rsid w:val="00835844"/>
    <w:rsid w:val="00836BD6"/>
    <w:rsid w:val="00836E08"/>
    <w:rsid w:val="0083750F"/>
    <w:rsid w:val="008378B1"/>
    <w:rsid w:val="00837AB7"/>
    <w:rsid w:val="00840286"/>
    <w:rsid w:val="00840846"/>
    <w:rsid w:val="00840874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500DB"/>
    <w:rsid w:val="0085044F"/>
    <w:rsid w:val="0085288F"/>
    <w:rsid w:val="00852C9F"/>
    <w:rsid w:val="00853DC5"/>
    <w:rsid w:val="00853EEA"/>
    <w:rsid w:val="0085418A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769"/>
    <w:rsid w:val="00867EE1"/>
    <w:rsid w:val="0087055F"/>
    <w:rsid w:val="00870F77"/>
    <w:rsid w:val="00871542"/>
    <w:rsid w:val="008719DE"/>
    <w:rsid w:val="008738BC"/>
    <w:rsid w:val="0087509A"/>
    <w:rsid w:val="008751C9"/>
    <w:rsid w:val="00875297"/>
    <w:rsid w:val="0087621F"/>
    <w:rsid w:val="008768C8"/>
    <w:rsid w:val="008768E5"/>
    <w:rsid w:val="00877083"/>
    <w:rsid w:val="0087754E"/>
    <w:rsid w:val="008776FA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8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3F41"/>
    <w:rsid w:val="0089465E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656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B7D0C"/>
    <w:rsid w:val="008C0FC0"/>
    <w:rsid w:val="008C1977"/>
    <w:rsid w:val="008C1B75"/>
    <w:rsid w:val="008C2817"/>
    <w:rsid w:val="008C4655"/>
    <w:rsid w:val="008C46DA"/>
    <w:rsid w:val="008C4B92"/>
    <w:rsid w:val="008C4DD0"/>
    <w:rsid w:val="008C5A6A"/>
    <w:rsid w:val="008C6696"/>
    <w:rsid w:val="008C66F2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3B1"/>
    <w:rsid w:val="008D4D8B"/>
    <w:rsid w:val="008D4F30"/>
    <w:rsid w:val="008D5F4A"/>
    <w:rsid w:val="008D6A94"/>
    <w:rsid w:val="008D6B49"/>
    <w:rsid w:val="008D79CF"/>
    <w:rsid w:val="008E03CF"/>
    <w:rsid w:val="008E050B"/>
    <w:rsid w:val="008E08EE"/>
    <w:rsid w:val="008E0923"/>
    <w:rsid w:val="008E1483"/>
    <w:rsid w:val="008E1F35"/>
    <w:rsid w:val="008E2519"/>
    <w:rsid w:val="008E2728"/>
    <w:rsid w:val="008E3C9C"/>
    <w:rsid w:val="008E4BF4"/>
    <w:rsid w:val="008E4D25"/>
    <w:rsid w:val="008E4DB7"/>
    <w:rsid w:val="008E535E"/>
    <w:rsid w:val="008E5449"/>
    <w:rsid w:val="008E60BB"/>
    <w:rsid w:val="008E6527"/>
    <w:rsid w:val="008E676A"/>
    <w:rsid w:val="008E6907"/>
    <w:rsid w:val="008E7509"/>
    <w:rsid w:val="008F0BED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1B49"/>
    <w:rsid w:val="00903324"/>
    <w:rsid w:val="00903507"/>
    <w:rsid w:val="00903BD9"/>
    <w:rsid w:val="0090438F"/>
    <w:rsid w:val="00905132"/>
    <w:rsid w:val="009058B1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0BC"/>
    <w:rsid w:val="0091394B"/>
    <w:rsid w:val="00913AAB"/>
    <w:rsid w:val="0091425F"/>
    <w:rsid w:val="00914DD3"/>
    <w:rsid w:val="0091563F"/>
    <w:rsid w:val="009158BA"/>
    <w:rsid w:val="00915D32"/>
    <w:rsid w:val="009161F0"/>
    <w:rsid w:val="009161F9"/>
    <w:rsid w:val="00916369"/>
    <w:rsid w:val="0091686D"/>
    <w:rsid w:val="00916E07"/>
    <w:rsid w:val="00916F2D"/>
    <w:rsid w:val="00917BC8"/>
    <w:rsid w:val="00917EE4"/>
    <w:rsid w:val="00917EE9"/>
    <w:rsid w:val="00920CE2"/>
    <w:rsid w:val="009214AC"/>
    <w:rsid w:val="00921A90"/>
    <w:rsid w:val="009221B3"/>
    <w:rsid w:val="00922453"/>
    <w:rsid w:val="00922713"/>
    <w:rsid w:val="0092290C"/>
    <w:rsid w:val="00922FFA"/>
    <w:rsid w:val="00923694"/>
    <w:rsid w:val="009237A1"/>
    <w:rsid w:val="00923E1B"/>
    <w:rsid w:val="00923EC8"/>
    <w:rsid w:val="00924597"/>
    <w:rsid w:val="00924B03"/>
    <w:rsid w:val="00924E86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E39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7EF"/>
    <w:rsid w:val="0093492E"/>
    <w:rsid w:val="009353C0"/>
    <w:rsid w:val="00935B32"/>
    <w:rsid w:val="0093637A"/>
    <w:rsid w:val="00940036"/>
    <w:rsid w:val="0094007C"/>
    <w:rsid w:val="00940179"/>
    <w:rsid w:val="0094059A"/>
    <w:rsid w:val="0094150A"/>
    <w:rsid w:val="00941FBF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59E9"/>
    <w:rsid w:val="00957E34"/>
    <w:rsid w:val="0096051F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7D7"/>
    <w:rsid w:val="00976A8B"/>
    <w:rsid w:val="00980288"/>
    <w:rsid w:val="0098031A"/>
    <w:rsid w:val="009803F8"/>
    <w:rsid w:val="0098137F"/>
    <w:rsid w:val="00982A15"/>
    <w:rsid w:val="00983033"/>
    <w:rsid w:val="009830AD"/>
    <w:rsid w:val="009833CE"/>
    <w:rsid w:val="009834D6"/>
    <w:rsid w:val="00983E8C"/>
    <w:rsid w:val="00984114"/>
    <w:rsid w:val="00984B96"/>
    <w:rsid w:val="00985000"/>
    <w:rsid w:val="00985308"/>
    <w:rsid w:val="00985617"/>
    <w:rsid w:val="009856F9"/>
    <w:rsid w:val="009857F5"/>
    <w:rsid w:val="00985834"/>
    <w:rsid w:val="00985C2F"/>
    <w:rsid w:val="00985C79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5433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1997"/>
    <w:rsid w:val="009D26FD"/>
    <w:rsid w:val="009D31E6"/>
    <w:rsid w:val="009D352E"/>
    <w:rsid w:val="009D3743"/>
    <w:rsid w:val="009D69E6"/>
    <w:rsid w:val="009D7CB4"/>
    <w:rsid w:val="009E061A"/>
    <w:rsid w:val="009E0CFE"/>
    <w:rsid w:val="009E1015"/>
    <w:rsid w:val="009E1A96"/>
    <w:rsid w:val="009E33F7"/>
    <w:rsid w:val="009E3438"/>
    <w:rsid w:val="009E4A19"/>
    <w:rsid w:val="009E4A68"/>
    <w:rsid w:val="009E4F26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A59"/>
    <w:rsid w:val="009F4C3F"/>
    <w:rsid w:val="009F4DCA"/>
    <w:rsid w:val="009F5255"/>
    <w:rsid w:val="009F6442"/>
    <w:rsid w:val="009F64D1"/>
    <w:rsid w:val="009F6697"/>
    <w:rsid w:val="009F67B0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E1C"/>
    <w:rsid w:val="00A01197"/>
    <w:rsid w:val="00A01348"/>
    <w:rsid w:val="00A01746"/>
    <w:rsid w:val="00A02F34"/>
    <w:rsid w:val="00A0309A"/>
    <w:rsid w:val="00A03288"/>
    <w:rsid w:val="00A040B8"/>
    <w:rsid w:val="00A043E1"/>
    <w:rsid w:val="00A0487B"/>
    <w:rsid w:val="00A05411"/>
    <w:rsid w:val="00A05428"/>
    <w:rsid w:val="00A05E5F"/>
    <w:rsid w:val="00A05F05"/>
    <w:rsid w:val="00A05F11"/>
    <w:rsid w:val="00A06954"/>
    <w:rsid w:val="00A06E8C"/>
    <w:rsid w:val="00A0761E"/>
    <w:rsid w:val="00A07C93"/>
    <w:rsid w:val="00A113DE"/>
    <w:rsid w:val="00A11A51"/>
    <w:rsid w:val="00A12D3C"/>
    <w:rsid w:val="00A1374D"/>
    <w:rsid w:val="00A13D50"/>
    <w:rsid w:val="00A143D6"/>
    <w:rsid w:val="00A14549"/>
    <w:rsid w:val="00A14554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46AD"/>
    <w:rsid w:val="00A248B4"/>
    <w:rsid w:val="00A257E1"/>
    <w:rsid w:val="00A25865"/>
    <w:rsid w:val="00A26BC8"/>
    <w:rsid w:val="00A271E7"/>
    <w:rsid w:val="00A27E93"/>
    <w:rsid w:val="00A3080B"/>
    <w:rsid w:val="00A30E2C"/>
    <w:rsid w:val="00A318D7"/>
    <w:rsid w:val="00A318D9"/>
    <w:rsid w:val="00A31DCD"/>
    <w:rsid w:val="00A32831"/>
    <w:rsid w:val="00A32D46"/>
    <w:rsid w:val="00A335CC"/>
    <w:rsid w:val="00A33637"/>
    <w:rsid w:val="00A33834"/>
    <w:rsid w:val="00A3387B"/>
    <w:rsid w:val="00A33A3C"/>
    <w:rsid w:val="00A33E42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7ED"/>
    <w:rsid w:val="00A42983"/>
    <w:rsid w:val="00A42C65"/>
    <w:rsid w:val="00A43182"/>
    <w:rsid w:val="00A446D5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1F8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03E"/>
    <w:rsid w:val="00A544E9"/>
    <w:rsid w:val="00A54EF5"/>
    <w:rsid w:val="00A55604"/>
    <w:rsid w:val="00A55E60"/>
    <w:rsid w:val="00A5619B"/>
    <w:rsid w:val="00A56716"/>
    <w:rsid w:val="00A57B87"/>
    <w:rsid w:val="00A57C3F"/>
    <w:rsid w:val="00A605A3"/>
    <w:rsid w:val="00A611C3"/>
    <w:rsid w:val="00A62282"/>
    <w:rsid w:val="00A62654"/>
    <w:rsid w:val="00A6265D"/>
    <w:rsid w:val="00A62D8B"/>
    <w:rsid w:val="00A64346"/>
    <w:rsid w:val="00A646CA"/>
    <w:rsid w:val="00A678B3"/>
    <w:rsid w:val="00A67D0A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47A1"/>
    <w:rsid w:val="00A74840"/>
    <w:rsid w:val="00A74D8D"/>
    <w:rsid w:val="00A7523D"/>
    <w:rsid w:val="00A76290"/>
    <w:rsid w:val="00A76397"/>
    <w:rsid w:val="00A764B1"/>
    <w:rsid w:val="00A770F6"/>
    <w:rsid w:val="00A779C3"/>
    <w:rsid w:val="00A77A5E"/>
    <w:rsid w:val="00A8034C"/>
    <w:rsid w:val="00A80655"/>
    <w:rsid w:val="00A8073C"/>
    <w:rsid w:val="00A8090D"/>
    <w:rsid w:val="00A80FD2"/>
    <w:rsid w:val="00A81E5A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928"/>
    <w:rsid w:val="00A92B17"/>
    <w:rsid w:val="00A93193"/>
    <w:rsid w:val="00A93CAA"/>
    <w:rsid w:val="00A95136"/>
    <w:rsid w:val="00A9529B"/>
    <w:rsid w:val="00A96C40"/>
    <w:rsid w:val="00A970FD"/>
    <w:rsid w:val="00AA00AB"/>
    <w:rsid w:val="00AA0623"/>
    <w:rsid w:val="00AA0747"/>
    <w:rsid w:val="00AA0764"/>
    <w:rsid w:val="00AA0ADD"/>
    <w:rsid w:val="00AA0E31"/>
    <w:rsid w:val="00AA0FF9"/>
    <w:rsid w:val="00AA1D86"/>
    <w:rsid w:val="00AA1EA4"/>
    <w:rsid w:val="00AA2438"/>
    <w:rsid w:val="00AA2A3F"/>
    <w:rsid w:val="00AA331C"/>
    <w:rsid w:val="00AA4407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7A6"/>
    <w:rsid w:val="00AB1903"/>
    <w:rsid w:val="00AB1B65"/>
    <w:rsid w:val="00AB2AE4"/>
    <w:rsid w:val="00AB3480"/>
    <w:rsid w:val="00AB41C7"/>
    <w:rsid w:val="00AB4298"/>
    <w:rsid w:val="00AB4BF3"/>
    <w:rsid w:val="00AB4F62"/>
    <w:rsid w:val="00AB5AB9"/>
    <w:rsid w:val="00AB77DB"/>
    <w:rsid w:val="00AC0514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0381"/>
    <w:rsid w:val="00AD14F9"/>
    <w:rsid w:val="00AD2525"/>
    <w:rsid w:val="00AD2611"/>
    <w:rsid w:val="00AD298D"/>
    <w:rsid w:val="00AD3279"/>
    <w:rsid w:val="00AD3A39"/>
    <w:rsid w:val="00AD45FE"/>
    <w:rsid w:val="00AD5EDC"/>
    <w:rsid w:val="00AD619A"/>
    <w:rsid w:val="00AD629F"/>
    <w:rsid w:val="00AD6563"/>
    <w:rsid w:val="00AD6E44"/>
    <w:rsid w:val="00AE0CD7"/>
    <w:rsid w:val="00AE0EF8"/>
    <w:rsid w:val="00AE0F0F"/>
    <w:rsid w:val="00AE0F6D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18B1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82"/>
    <w:rsid w:val="00B00FE0"/>
    <w:rsid w:val="00B011C3"/>
    <w:rsid w:val="00B012AD"/>
    <w:rsid w:val="00B01D02"/>
    <w:rsid w:val="00B01F04"/>
    <w:rsid w:val="00B022D8"/>
    <w:rsid w:val="00B0439C"/>
    <w:rsid w:val="00B0496D"/>
    <w:rsid w:val="00B05FBF"/>
    <w:rsid w:val="00B0666D"/>
    <w:rsid w:val="00B06696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7E"/>
    <w:rsid w:val="00B21CE7"/>
    <w:rsid w:val="00B21EE0"/>
    <w:rsid w:val="00B23741"/>
    <w:rsid w:val="00B24163"/>
    <w:rsid w:val="00B24596"/>
    <w:rsid w:val="00B25499"/>
    <w:rsid w:val="00B271A6"/>
    <w:rsid w:val="00B2769C"/>
    <w:rsid w:val="00B31421"/>
    <w:rsid w:val="00B31C48"/>
    <w:rsid w:val="00B334D3"/>
    <w:rsid w:val="00B33568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EB9"/>
    <w:rsid w:val="00B54405"/>
    <w:rsid w:val="00B546C1"/>
    <w:rsid w:val="00B5486D"/>
    <w:rsid w:val="00B54E5B"/>
    <w:rsid w:val="00B55A09"/>
    <w:rsid w:val="00B569B6"/>
    <w:rsid w:val="00B57B69"/>
    <w:rsid w:val="00B60A3D"/>
    <w:rsid w:val="00B610E0"/>
    <w:rsid w:val="00B61AC7"/>
    <w:rsid w:val="00B63118"/>
    <w:rsid w:val="00B6316F"/>
    <w:rsid w:val="00B645F0"/>
    <w:rsid w:val="00B6513A"/>
    <w:rsid w:val="00B657C0"/>
    <w:rsid w:val="00B65BF0"/>
    <w:rsid w:val="00B65D1B"/>
    <w:rsid w:val="00B65F87"/>
    <w:rsid w:val="00B665C6"/>
    <w:rsid w:val="00B66DFA"/>
    <w:rsid w:val="00B671B4"/>
    <w:rsid w:val="00B67906"/>
    <w:rsid w:val="00B67959"/>
    <w:rsid w:val="00B67F1E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1A16"/>
    <w:rsid w:val="00B82E1C"/>
    <w:rsid w:val="00B8321F"/>
    <w:rsid w:val="00B83B63"/>
    <w:rsid w:val="00B83E2F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38C6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303F"/>
    <w:rsid w:val="00BA4D78"/>
    <w:rsid w:val="00BA53B2"/>
    <w:rsid w:val="00BA5513"/>
    <w:rsid w:val="00BA5B79"/>
    <w:rsid w:val="00BA5BCB"/>
    <w:rsid w:val="00BA67F0"/>
    <w:rsid w:val="00BA72AC"/>
    <w:rsid w:val="00BA7ABA"/>
    <w:rsid w:val="00BA7FE4"/>
    <w:rsid w:val="00BB00F2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5BA5"/>
    <w:rsid w:val="00BB66AF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04"/>
    <w:rsid w:val="00BC5B8D"/>
    <w:rsid w:val="00BC62A7"/>
    <w:rsid w:val="00BD0092"/>
    <w:rsid w:val="00BD02E3"/>
    <w:rsid w:val="00BD04BB"/>
    <w:rsid w:val="00BD09BF"/>
    <w:rsid w:val="00BD157D"/>
    <w:rsid w:val="00BD2607"/>
    <w:rsid w:val="00BD2E55"/>
    <w:rsid w:val="00BD3078"/>
    <w:rsid w:val="00BD3221"/>
    <w:rsid w:val="00BD37BA"/>
    <w:rsid w:val="00BD381E"/>
    <w:rsid w:val="00BD3B5C"/>
    <w:rsid w:val="00BD4640"/>
    <w:rsid w:val="00BD46AD"/>
    <w:rsid w:val="00BD5451"/>
    <w:rsid w:val="00BD6653"/>
    <w:rsid w:val="00BD6BB4"/>
    <w:rsid w:val="00BD6D66"/>
    <w:rsid w:val="00BD757B"/>
    <w:rsid w:val="00BD7BE2"/>
    <w:rsid w:val="00BE06A5"/>
    <w:rsid w:val="00BE0808"/>
    <w:rsid w:val="00BE0F9B"/>
    <w:rsid w:val="00BE173A"/>
    <w:rsid w:val="00BE195D"/>
    <w:rsid w:val="00BE1F46"/>
    <w:rsid w:val="00BE23F3"/>
    <w:rsid w:val="00BE2702"/>
    <w:rsid w:val="00BE2A32"/>
    <w:rsid w:val="00BE2DD8"/>
    <w:rsid w:val="00BE39EF"/>
    <w:rsid w:val="00BE3A19"/>
    <w:rsid w:val="00BE44A9"/>
    <w:rsid w:val="00BE4550"/>
    <w:rsid w:val="00BE5A81"/>
    <w:rsid w:val="00BE60FB"/>
    <w:rsid w:val="00BE65C7"/>
    <w:rsid w:val="00BE6924"/>
    <w:rsid w:val="00BE6CDB"/>
    <w:rsid w:val="00BE6DCB"/>
    <w:rsid w:val="00BE7B7C"/>
    <w:rsid w:val="00BF029C"/>
    <w:rsid w:val="00BF11F1"/>
    <w:rsid w:val="00BF1244"/>
    <w:rsid w:val="00BF12AA"/>
    <w:rsid w:val="00BF175C"/>
    <w:rsid w:val="00BF2D07"/>
    <w:rsid w:val="00BF325F"/>
    <w:rsid w:val="00BF4A8D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2693"/>
    <w:rsid w:val="00C13161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2D6"/>
    <w:rsid w:val="00C246BC"/>
    <w:rsid w:val="00C24C5A"/>
    <w:rsid w:val="00C24D66"/>
    <w:rsid w:val="00C25CA7"/>
    <w:rsid w:val="00C26891"/>
    <w:rsid w:val="00C2697C"/>
    <w:rsid w:val="00C27643"/>
    <w:rsid w:val="00C303CB"/>
    <w:rsid w:val="00C30D33"/>
    <w:rsid w:val="00C313D2"/>
    <w:rsid w:val="00C318D5"/>
    <w:rsid w:val="00C3339B"/>
    <w:rsid w:val="00C34B13"/>
    <w:rsid w:val="00C359ED"/>
    <w:rsid w:val="00C362F8"/>
    <w:rsid w:val="00C37431"/>
    <w:rsid w:val="00C376DA"/>
    <w:rsid w:val="00C37D75"/>
    <w:rsid w:val="00C402B8"/>
    <w:rsid w:val="00C415E7"/>
    <w:rsid w:val="00C42BC2"/>
    <w:rsid w:val="00C43153"/>
    <w:rsid w:val="00C43465"/>
    <w:rsid w:val="00C438D8"/>
    <w:rsid w:val="00C43C52"/>
    <w:rsid w:val="00C44FD0"/>
    <w:rsid w:val="00C45B0A"/>
    <w:rsid w:val="00C47396"/>
    <w:rsid w:val="00C50563"/>
    <w:rsid w:val="00C50602"/>
    <w:rsid w:val="00C50F14"/>
    <w:rsid w:val="00C51158"/>
    <w:rsid w:val="00C51307"/>
    <w:rsid w:val="00C51352"/>
    <w:rsid w:val="00C53841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431"/>
    <w:rsid w:val="00C6158B"/>
    <w:rsid w:val="00C62E13"/>
    <w:rsid w:val="00C62E1C"/>
    <w:rsid w:val="00C6392B"/>
    <w:rsid w:val="00C63E7B"/>
    <w:rsid w:val="00C63F44"/>
    <w:rsid w:val="00C642A2"/>
    <w:rsid w:val="00C64653"/>
    <w:rsid w:val="00C64F84"/>
    <w:rsid w:val="00C668E4"/>
    <w:rsid w:val="00C672FE"/>
    <w:rsid w:val="00C67832"/>
    <w:rsid w:val="00C703ED"/>
    <w:rsid w:val="00C70567"/>
    <w:rsid w:val="00C70A92"/>
    <w:rsid w:val="00C7245A"/>
    <w:rsid w:val="00C72496"/>
    <w:rsid w:val="00C72841"/>
    <w:rsid w:val="00C72DC1"/>
    <w:rsid w:val="00C73D4E"/>
    <w:rsid w:val="00C75CD6"/>
    <w:rsid w:val="00C76102"/>
    <w:rsid w:val="00C7611A"/>
    <w:rsid w:val="00C76210"/>
    <w:rsid w:val="00C76AFC"/>
    <w:rsid w:val="00C7761F"/>
    <w:rsid w:val="00C77E86"/>
    <w:rsid w:val="00C8001E"/>
    <w:rsid w:val="00C805E4"/>
    <w:rsid w:val="00C80628"/>
    <w:rsid w:val="00C80A35"/>
    <w:rsid w:val="00C8124A"/>
    <w:rsid w:val="00C81E67"/>
    <w:rsid w:val="00C82B8B"/>
    <w:rsid w:val="00C82D10"/>
    <w:rsid w:val="00C830A3"/>
    <w:rsid w:val="00C835CC"/>
    <w:rsid w:val="00C84162"/>
    <w:rsid w:val="00C84510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B58"/>
    <w:rsid w:val="00CA4BBF"/>
    <w:rsid w:val="00CA4C32"/>
    <w:rsid w:val="00CA4CC4"/>
    <w:rsid w:val="00CA5423"/>
    <w:rsid w:val="00CA58A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27B8"/>
    <w:rsid w:val="00CC36E5"/>
    <w:rsid w:val="00CC38C4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0A8"/>
    <w:rsid w:val="00CD580A"/>
    <w:rsid w:val="00CD5BA5"/>
    <w:rsid w:val="00CD6B74"/>
    <w:rsid w:val="00CD6DC1"/>
    <w:rsid w:val="00CD7404"/>
    <w:rsid w:val="00CD786A"/>
    <w:rsid w:val="00CE005F"/>
    <w:rsid w:val="00CE033C"/>
    <w:rsid w:val="00CE0499"/>
    <w:rsid w:val="00CE0C58"/>
    <w:rsid w:val="00CE1E4A"/>
    <w:rsid w:val="00CE476B"/>
    <w:rsid w:val="00CE50CE"/>
    <w:rsid w:val="00CE5F01"/>
    <w:rsid w:val="00CE73F0"/>
    <w:rsid w:val="00CE79E6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737"/>
    <w:rsid w:val="00D01ACD"/>
    <w:rsid w:val="00D01C37"/>
    <w:rsid w:val="00D01CEC"/>
    <w:rsid w:val="00D022F2"/>
    <w:rsid w:val="00D023BD"/>
    <w:rsid w:val="00D03BA5"/>
    <w:rsid w:val="00D050EE"/>
    <w:rsid w:val="00D06B4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491"/>
    <w:rsid w:val="00D23F7D"/>
    <w:rsid w:val="00D23F86"/>
    <w:rsid w:val="00D24519"/>
    <w:rsid w:val="00D2478C"/>
    <w:rsid w:val="00D25420"/>
    <w:rsid w:val="00D26060"/>
    <w:rsid w:val="00D2625D"/>
    <w:rsid w:val="00D26DE6"/>
    <w:rsid w:val="00D279B3"/>
    <w:rsid w:val="00D30303"/>
    <w:rsid w:val="00D30A25"/>
    <w:rsid w:val="00D30BB3"/>
    <w:rsid w:val="00D31DBA"/>
    <w:rsid w:val="00D31E82"/>
    <w:rsid w:val="00D34D1C"/>
    <w:rsid w:val="00D35118"/>
    <w:rsid w:val="00D358B9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690"/>
    <w:rsid w:val="00D46B02"/>
    <w:rsid w:val="00D47133"/>
    <w:rsid w:val="00D4747B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5D5F"/>
    <w:rsid w:val="00D57BE2"/>
    <w:rsid w:val="00D57D4D"/>
    <w:rsid w:val="00D57EF9"/>
    <w:rsid w:val="00D60CF1"/>
    <w:rsid w:val="00D618DB"/>
    <w:rsid w:val="00D61D7B"/>
    <w:rsid w:val="00D626BC"/>
    <w:rsid w:val="00D63216"/>
    <w:rsid w:val="00D63C60"/>
    <w:rsid w:val="00D64086"/>
    <w:rsid w:val="00D64C95"/>
    <w:rsid w:val="00D65353"/>
    <w:rsid w:val="00D65D36"/>
    <w:rsid w:val="00D66019"/>
    <w:rsid w:val="00D66F96"/>
    <w:rsid w:val="00D70C0A"/>
    <w:rsid w:val="00D715FC"/>
    <w:rsid w:val="00D71DDB"/>
    <w:rsid w:val="00D726D3"/>
    <w:rsid w:val="00D72C70"/>
    <w:rsid w:val="00D74EA3"/>
    <w:rsid w:val="00D75E14"/>
    <w:rsid w:val="00D766C1"/>
    <w:rsid w:val="00D76A04"/>
    <w:rsid w:val="00D76D1C"/>
    <w:rsid w:val="00D76E94"/>
    <w:rsid w:val="00D771AE"/>
    <w:rsid w:val="00D771D4"/>
    <w:rsid w:val="00D772B5"/>
    <w:rsid w:val="00D774AF"/>
    <w:rsid w:val="00D77709"/>
    <w:rsid w:val="00D77F6E"/>
    <w:rsid w:val="00D8045B"/>
    <w:rsid w:val="00D820EC"/>
    <w:rsid w:val="00D8248F"/>
    <w:rsid w:val="00D82ED7"/>
    <w:rsid w:val="00D8322A"/>
    <w:rsid w:val="00D8405D"/>
    <w:rsid w:val="00D840D6"/>
    <w:rsid w:val="00D84CD3"/>
    <w:rsid w:val="00D84E8C"/>
    <w:rsid w:val="00D85AB9"/>
    <w:rsid w:val="00D86839"/>
    <w:rsid w:val="00D86D23"/>
    <w:rsid w:val="00D871C4"/>
    <w:rsid w:val="00D8726C"/>
    <w:rsid w:val="00D87E19"/>
    <w:rsid w:val="00D9017E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6E43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5FD8"/>
    <w:rsid w:val="00DB7AD0"/>
    <w:rsid w:val="00DC0159"/>
    <w:rsid w:val="00DC095C"/>
    <w:rsid w:val="00DC0A3D"/>
    <w:rsid w:val="00DC14B5"/>
    <w:rsid w:val="00DC3784"/>
    <w:rsid w:val="00DC39D0"/>
    <w:rsid w:val="00DC3A87"/>
    <w:rsid w:val="00DC3EA8"/>
    <w:rsid w:val="00DC533D"/>
    <w:rsid w:val="00DC5BAA"/>
    <w:rsid w:val="00DD0817"/>
    <w:rsid w:val="00DD0C34"/>
    <w:rsid w:val="00DD154F"/>
    <w:rsid w:val="00DD1F52"/>
    <w:rsid w:val="00DD293E"/>
    <w:rsid w:val="00DD2D75"/>
    <w:rsid w:val="00DD32C9"/>
    <w:rsid w:val="00DD3D0C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6F10"/>
    <w:rsid w:val="00DE744C"/>
    <w:rsid w:val="00DE7759"/>
    <w:rsid w:val="00DE7984"/>
    <w:rsid w:val="00DE7ABC"/>
    <w:rsid w:val="00DF0247"/>
    <w:rsid w:val="00DF1315"/>
    <w:rsid w:val="00DF139A"/>
    <w:rsid w:val="00DF15A6"/>
    <w:rsid w:val="00DF1A3D"/>
    <w:rsid w:val="00DF2849"/>
    <w:rsid w:val="00DF31D2"/>
    <w:rsid w:val="00DF32B6"/>
    <w:rsid w:val="00DF4C6F"/>
    <w:rsid w:val="00DF5ABC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07B"/>
    <w:rsid w:val="00E03230"/>
    <w:rsid w:val="00E038CD"/>
    <w:rsid w:val="00E03B92"/>
    <w:rsid w:val="00E0502B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ED0"/>
    <w:rsid w:val="00E16054"/>
    <w:rsid w:val="00E17164"/>
    <w:rsid w:val="00E1769C"/>
    <w:rsid w:val="00E205B0"/>
    <w:rsid w:val="00E22A22"/>
    <w:rsid w:val="00E230AC"/>
    <w:rsid w:val="00E2389C"/>
    <w:rsid w:val="00E23DA9"/>
    <w:rsid w:val="00E25F33"/>
    <w:rsid w:val="00E2733D"/>
    <w:rsid w:val="00E274C1"/>
    <w:rsid w:val="00E3049C"/>
    <w:rsid w:val="00E30E7A"/>
    <w:rsid w:val="00E31626"/>
    <w:rsid w:val="00E32196"/>
    <w:rsid w:val="00E32706"/>
    <w:rsid w:val="00E32E97"/>
    <w:rsid w:val="00E33817"/>
    <w:rsid w:val="00E344E9"/>
    <w:rsid w:val="00E34FCD"/>
    <w:rsid w:val="00E36209"/>
    <w:rsid w:val="00E37505"/>
    <w:rsid w:val="00E3750E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3ADC"/>
    <w:rsid w:val="00E64015"/>
    <w:rsid w:val="00E64148"/>
    <w:rsid w:val="00E64DCF"/>
    <w:rsid w:val="00E651D6"/>
    <w:rsid w:val="00E66965"/>
    <w:rsid w:val="00E671D9"/>
    <w:rsid w:val="00E675E4"/>
    <w:rsid w:val="00E67B9D"/>
    <w:rsid w:val="00E700B7"/>
    <w:rsid w:val="00E70907"/>
    <w:rsid w:val="00E70F62"/>
    <w:rsid w:val="00E714C6"/>
    <w:rsid w:val="00E71694"/>
    <w:rsid w:val="00E71AA9"/>
    <w:rsid w:val="00E71E77"/>
    <w:rsid w:val="00E7216D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477"/>
    <w:rsid w:val="00E779D8"/>
    <w:rsid w:val="00E77B63"/>
    <w:rsid w:val="00E77FF9"/>
    <w:rsid w:val="00E801F4"/>
    <w:rsid w:val="00E817FA"/>
    <w:rsid w:val="00E81BE5"/>
    <w:rsid w:val="00E82235"/>
    <w:rsid w:val="00E82689"/>
    <w:rsid w:val="00E83865"/>
    <w:rsid w:val="00E838BF"/>
    <w:rsid w:val="00E84097"/>
    <w:rsid w:val="00E8419B"/>
    <w:rsid w:val="00E84519"/>
    <w:rsid w:val="00E849D0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C77"/>
    <w:rsid w:val="00E93FB0"/>
    <w:rsid w:val="00E946A8"/>
    <w:rsid w:val="00E954A3"/>
    <w:rsid w:val="00E95DFE"/>
    <w:rsid w:val="00E963FA"/>
    <w:rsid w:val="00E967D7"/>
    <w:rsid w:val="00E96C38"/>
    <w:rsid w:val="00E9716F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5F8"/>
    <w:rsid w:val="00EB46D2"/>
    <w:rsid w:val="00EB5CC8"/>
    <w:rsid w:val="00EB61BD"/>
    <w:rsid w:val="00EB6658"/>
    <w:rsid w:val="00EB683D"/>
    <w:rsid w:val="00EB6920"/>
    <w:rsid w:val="00EB721F"/>
    <w:rsid w:val="00EB7751"/>
    <w:rsid w:val="00EC047F"/>
    <w:rsid w:val="00EC0631"/>
    <w:rsid w:val="00EC0EAA"/>
    <w:rsid w:val="00EC158F"/>
    <w:rsid w:val="00EC1C40"/>
    <w:rsid w:val="00EC238F"/>
    <w:rsid w:val="00EC3AA2"/>
    <w:rsid w:val="00EC3C73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29A1"/>
    <w:rsid w:val="00ED4095"/>
    <w:rsid w:val="00ED498F"/>
    <w:rsid w:val="00ED4B47"/>
    <w:rsid w:val="00ED66C2"/>
    <w:rsid w:val="00ED6C9F"/>
    <w:rsid w:val="00ED7567"/>
    <w:rsid w:val="00ED7820"/>
    <w:rsid w:val="00ED7E9C"/>
    <w:rsid w:val="00EE002B"/>
    <w:rsid w:val="00EE012E"/>
    <w:rsid w:val="00EE291B"/>
    <w:rsid w:val="00EE564E"/>
    <w:rsid w:val="00EE5F3E"/>
    <w:rsid w:val="00EE631C"/>
    <w:rsid w:val="00EE633E"/>
    <w:rsid w:val="00EE6377"/>
    <w:rsid w:val="00EE678D"/>
    <w:rsid w:val="00EE7246"/>
    <w:rsid w:val="00EE75B2"/>
    <w:rsid w:val="00EE779E"/>
    <w:rsid w:val="00EE77F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25A1"/>
    <w:rsid w:val="00F02A5C"/>
    <w:rsid w:val="00F033DE"/>
    <w:rsid w:val="00F04760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771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17B45"/>
    <w:rsid w:val="00F2107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787"/>
    <w:rsid w:val="00F26AB8"/>
    <w:rsid w:val="00F27682"/>
    <w:rsid w:val="00F27740"/>
    <w:rsid w:val="00F27821"/>
    <w:rsid w:val="00F27FED"/>
    <w:rsid w:val="00F317EA"/>
    <w:rsid w:val="00F31F46"/>
    <w:rsid w:val="00F31F5B"/>
    <w:rsid w:val="00F32543"/>
    <w:rsid w:val="00F3297B"/>
    <w:rsid w:val="00F32EE5"/>
    <w:rsid w:val="00F335A6"/>
    <w:rsid w:val="00F33805"/>
    <w:rsid w:val="00F33C98"/>
    <w:rsid w:val="00F33DD1"/>
    <w:rsid w:val="00F34CBA"/>
    <w:rsid w:val="00F355E2"/>
    <w:rsid w:val="00F35FF0"/>
    <w:rsid w:val="00F3674B"/>
    <w:rsid w:val="00F36919"/>
    <w:rsid w:val="00F36F10"/>
    <w:rsid w:val="00F37DA7"/>
    <w:rsid w:val="00F407DE"/>
    <w:rsid w:val="00F41026"/>
    <w:rsid w:val="00F41102"/>
    <w:rsid w:val="00F41131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349"/>
    <w:rsid w:val="00F47EE7"/>
    <w:rsid w:val="00F50005"/>
    <w:rsid w:val="00F507A4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0DCE"/>
    <w:rsid w:val="00F6187D"/>
    <w:rsid w:val="00F61BB8"/>
    <w:rsid w:val="00F620B5"/>
    <w:rsid w:val="00F62806"/>
    <w:rsid w:val="00F63ECC"/>
    <w:rsid w:val="00F6404F"/>
    <w:rsid w:val="00F641FF"/>
    <w:rsid w:val="00F647FE"/>
    <w:rsid w:val="00F65253"/>
    <w:rsid w:val="00F653F2"/>
    <w:rsid w:val="00F660AF"/>
    <w:rsid w:val="00F66878"/>
    <w:rsid w:val="00F7019A"/>
    <w:rsid w:val="00F705C4"/>
    <w:rsid w:val="00F708ED"/>
    <w:rsid w:val="00F70AE4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65A9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2AB5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3C2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906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12B9"/>
    <w:rsid w:val="00FB20B0"/>
    <w:rsid w:val="00FB225F"/>
    <w:rsid w:val="00FB2FCA"/>
    <w:rsid w:val="00FB3081"/>
    <w:rsid w:val="00FB3EB9"/>
    <w:rsid w:val="00FB4E54"/>
    <w:rsid w:val="00FB513B"/>
    <w:rsid w:val="00FB5654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1905"/>
    <w:rsid w:val="00FC231D"/>
    <w:rsid w:val="00FC34FC"/>
    <w:rsid w:val="00FC3619"/>
    <w:rsid w:val="00FC46F0"/>
    <w:rsid w:val="00FC49D8"/>
    <w:rsid w:val="00FC5230"/>
    <w:rsid w:val="00FC54C8"/>
    <w:rsid w:val="00FC67DC"/>
    <w:rsid w:val="00FC757E"/>
    <w:rsid w:val="00FC7F66"/>
    <w:rsid w:val="00FD125F"/>
    <w:rsid w:val="00FD1E7A"/>
    <w:rsid w:val="00FD249F"/>
    <w:rsid w:val="00FD2F4D"/>
    <w:rsid w:val="00FD42DF"/>
    <w:rsid w:val="00FD4375"/>
    <w:rsid w:val="00FD4DBF"/>
    <w:rsid w:val="00FD52EF"/>
    <w:rsid w:val="00FD5766"/>
    <w:rsid w:val="00FD5AAB"/>
    <w:rsid w:val="00FD6118"/>
    <w:rsid w:val="00FD627C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2A57"/>
    <w:rsid w:val="00FE34ED"/>
    <w:rsid w:val="00FE6BE9"/>
    <w:rsid w:val="00FE6DAA"/>
    <w:rsid w:val="00FF0097"/>
    <w:rsid w:val="00FF0933"/>
    <w:rsid w:val="00FF0ACE"/>
    <w:rsid w:val="00FF0C95"/>
    <w:rsid w:val="00FF137E"/>
    <w:rsid w:val="00FF1BAE"/>
    <w:rsid w:val="00FF229E"/>
    <w:rsid w:val="00FF2367"/>
    <w:rsid w:val="00FF2558"/>
    <w:rsid w:val="00FF32BF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6C27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943A9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943A9"/>
    <w:rPr>
      <w:sz w:val="22"/>
      <w:szCs w:val="20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image" Target="media/image5.jp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yperlink" Target="https://docs.spring.io/spring-security/reference/servlet/authentication/passwords/basic.html%23page-title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www.postgresql.org/abou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spring.io/projects/spring-boot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docs.oracle.com/en/java/" TargetMode="External"/><Relationship Id="rId27" Type="http://schemas.openxmlformats.org/officeDocument/2006/relationships/footer" Target="footer4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D96CB-9F80-4851-80F4-CB422DFC9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4</TotalTime>
  <Pages>46</Pages>
  <Words>7260</Words>
  <Characters>41387</Characters>
  <Application>Microsoft Office Word</Application>
  <DocSecurity>0</DocSecurity>
  <Lines>344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48550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1039</cp:revision>
  <cp:lastPrinted>2022-09-20T09:25:00Z</cp:lastPrinted>
  <dcterms:created xsi:type="dcterms:W3CDTF">2022-09-13T11:56:00Z</dcterms:created>
  <dcterms:modified xsi:type="dcterms:W3CDTF">2023-08-09T12:34:00Z</dcterms:modified>
</cp:coreProperties>
</file>